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4EFFC5" w14:textId="77777777" w:rsidR="003D160D" w:rsidRDefault="00CA5F47">
      <w:pPr>
        <w:pStyle w:val="Author"/>
      </w:pPr>
      <w:r>
        <w:t>Rachel M. Smith</w:t>
      </w:r>
    </w:p>
    <w:p w14:paraId="15B724BA" w14:textId="77777777" w:rsidR="003D160D" w:rsidRDefault="00CA5F47">
      <w:pPr>
        <w:pStyle w:val="Date"/>
      </w:pPr>
      <w:r>
        <w:t>25 July 2017</w:t>
      </w:r>
    </w:p>
    <w:p w14:paraId="75D219F4" w14:textId="77777777" w:rsidR="003D160D" w:rsidRDefault="00CA5F47">
      <w:pPr>
        <w:pStyle w:val="TableCaption"/>
      </w:pPr>
      <w:bookmarkStart w:id="0" w:name="tbl:dbsrch"/>
      <w:bookmarkStart w:id="1" w:name="_GoBack"/>
      <w:r>
        <w:lastRenderedPageBreak/>
        <w:t xml:space="preserve">Table 1: Descriptions of database searches conducted with corresponding ranges of the number of results returned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523"/>
        <w:gridCol w:w="6596"/>
        <w:gridCol w:w="2457"/>
      </w:tblGrid>
      <w:tr w:rsidR="003D160D" w14:paraId="2BC77B84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3" w:type="pct"/>
          </w:tcPr>
          <w:p w14:paraId="183A8DCB" w14:textId="77777777" w:rsidR="003D160D" w:rsidRDefault="003D160D">
            <w:pPr>
              <w:pStyle w:val="Compact"/>
            </w:pPr>
          </w:p>
        </w:tc>
        <w:tc>
          <w:tcPr>
            <w:tcW w:w="3444" w:type="pct"/>
          </w:tcPr>
          <w:p w14:paraId="195E6ACF" w14:textId="77777777" w:rsidR="003D160D" w:rsidRDefault="00CA5F47">
            <w:pPr>
              <w:pStyle w:val="Compact"/>
            </w:pPr>
            <w:r>
              <w:t>Database Search</w:t>
            </w:r>
            <w:r>
              <w:rPr>
                <w:vertAlign w:val="superscript"/>
              </w:rPr>
              <w:t>a</w:t>
            </w:r>
          </w:p>
        </w:tc>
        <w:tc>
          <w:tcPr>
            <w:tcW w:w="1283" w:type="pct"/>
          </w:tcPr>
          <w:p w14:paraId="5634344E" w14:textId="77777777" w:rsidR="003D160D" w:rsidRDefault="00CA5F47">
            <w:pPr>
              <w:pStyle w:val="Compact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Rang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esults</m:t>
                        </m:r>
                      </m:sub>
                    </m:sSub>
                  </m:sub>
                </m:sSub>
              </m:oMath>
            </m:oMathPara>
          </w:p>
        </w:tc>
      </w:tr>
      <w:tr w:rsidR="003D160D" w14:paraId="4B6F1C1E" w14:textId="77777777" w:rsidTr="008E4714">
        <w:tc>
          <w:tcPr>
            <w:tcW w:w="273" w:type="pct"/>
          </w:tcPr>
          <w:p w14:paraId="1EDA2F00" w14:textId="77777777" w:rsidR="003D160D" w:rsidRDefault="00CA5F47">
            <w:pPr>
              <w:pStyle w:val="Compact"/>
            </w:pPr>
            <w:r>
              <w:t>1.</w:t>
            </w:r>
          </w:p>
        </w:tc>
        <w:tc>
          <w:tcPr>
            <w:tcW w:w="3444" w:type="pct"/>
          </w:tcPr>
          <w:p w14:paraId="3349E7BF" w14:textId="77777777" w:rsidR="003D160D" w:rsidRDefault="00CA5F47">
            <w:pPr>
              <w:pStyle w:val="Compact"/>
            </w:pPr>
            <w:r>
              <w:rPr>
                <w:b/>
              </w:rPr>
              <w:t>IPV - General</w:t>
            </w:r>
          </w:p>
        </w:tc>
        <w:tc>
          <w:tcPr>
            <w:tcW w:w="1283" w:type="pct"/>
          </w:tcPr>
          <w:p w14:paraId="354C4E93" w14:textId="77777777" w:rsidR="003D160D" w:rsidRDefault="00CA5F47">
            <w:pPr>
              <w:pStyle w:val="Compact"/>
            </w:pPr>
            <w:r>
              <w:t xml:space="preserve">3,376, 4,386 </w:t>
            </w:r>
            <w:r>
              <w:rPr>
                <w:i/>
              </w:rPr>
              <w:t>(PI)</w:t>
            </w:r>
          </w:p>
        </w:tc>
      </w:tr>
      <w:tr w:rsidR="003D160D" w14:paraId="6CA9DA3D" w14:textId="77777777" w:rsidTr="008E4714">
        <w:tc>
          <w:tcPr>
            <w:tcW w:w="273" w:type="pct"/>
          </w:tcPr>
          <w:p w14:paraId="00968604" w14:textId="77777777" w:rsidR="003D160D" w:rsidRDefault="00CA5F47">
            <w:pPr>
              <w:pStyle w:val="Compact"/>
            </w:pPr>
            <w:r>
              <w:t>2.</w:t>
            </w:r>
          </w:p>
        </w:tc>
        <w:tc>
          <w:tcPr>
            <w:tcW w:w="3444" w:type="pct"/>
          </w:tcPr>
          <w:p w14:paraId="299FF623" w14:textId="77777777" w:rsidR="003D160D" w:rsidRDefault="00CA5F47">
            <w:pPr>
              <w:pStyle w:val="Compact"/>
            </w:pPr>
            <w:r>
              <w:t xml:space="preserve">--- </w:t>
            </w:r>
            <w:r>
              <w:rPr>
                <w:i/>
              </w:rPr>
              <w:t>Interventions</w:t>
            </w:r>
          </w:p>
        </w:tc>
        <w:tc>
          <w:tcPr>
            <w:tcW w:w="1283" w:type="pct"/>
          </w:tcPr>
          <w:p w14:paraId="78B25668" w14:textId="77777777" w:rsidR="003D160D" w:rsidRDefault="00CA5F47">
            <w:pPr>
              <w:pStyle w:val="Compact"/>
            </w:pPr>
            <w:r>
              <w:t xml:space="preserve">337, 686 </w:t>
            </w:r>
            <w:r>
              <w:rPr>
                <w:i/>
              </w:rPr>
              <w:t>(WoS)</w:t>
            </w:r>
          </w:p>
        </w:tc>
      </w:tr>
      <w:tr w:rsidR="003D160D" w14:paraId="2573E4F1" w14:textId="77777777" w:rsidTr="008E4714">
        <w:tc>
          <w:tcPr>
            <w:tcW w:w="273" w:type="pct"/>
          </w:tcPr>
          <w:p w14:paraId="4B264188" w14:textId="77777777" w:rsidR="003D160D" w:rsidRDefault="00CA5F47">
            <w:pPr>
              <w:pStyle w:val="Compact"/>
            </w:pPr>
            <w:r>
              <w:t>3.</w:t>
            </w:r>
          </w:p>
        </w:tc>
        <w:tc>
          <w:tcPr>
            <w:tcW w:w="3444" w:type="pct"/>
          </w:tcPr>
          <w:p w14:paraId="15ACE37D" w14:textId="77777777" w:rsidR="003D160D" w:rsidRDefault="00CA5F47">
            <w:pPr>
              <w:pStyle w:val="Compact"/>
            </w:pPr>
            <w:r>
              <w:t xml:space="preserve">--- </w:t>
            </w:r>
            <w:r>
              <w:rPr>
                <w:i/>
              </w:rPr>
              <w:t>Intervention Evaluations</w:t>
            </w:r>
          </w:p>
        </w:tc>
        <w:tc>
          <w:tcPr>
            <w:tcW w:w="1283" w:type="pct"/>
          </w:tcPr>
          <w:p w14:paraId="249FE729" w14:textId="77777777" w:rsidR="003D160D" w:rsidRDefault="00CA5F47">
            <w:pPr>
              <w:pStyle w:val="Compact"/>
            </w:pPr>
            <w:r>
              <w:t xml:space="preserve">32, 46 </w:t>
            </w:r>
            <w:r>
              <w:rPr>
                <w:i/>
              </w:rPr>
              <w:t>(WoS)</w:t>
            </w:r>
          </w:p>
        </w:tc>
      </w:tr>
      <w:tr w:rsidR="003D160D" w14:paraId="644AED91" w14:textId="77777777" w:rsidTr="008E4714">
        <w:tc>
          <w:tcPr>
            <w:tcW w:w="273" w:type="pct"/>
          </w:tcPr>
          <w:p w14:paraId="6A22AB3E" w14:textId="77777777" w:rsidR="003D160D" w:rsidRDefault="00CA5F47">
            <w:pPr>
              <w:pStyle w:val="Compact"/>
            </w:pPr>
            <w:r>
              <w:t>4.</w:t>
            </w:r>
          </w:p>
        </w:tc>
        <w:tc>
          <w:tcPr>
            <w:tcW w:w="3444" w:type="pct"/>
          </w:tcPr>
          <w:p w14:paraId="4F10647B" w14:textId="77777777" w:rsidR="003D160D" w:rsidRDefault="00CA5F47">
            <w:pPr>
              <w:pStyle w:val="Compact"/>
            </w:pPr>
            <w:r>
              <w:rPr>
                <w:b/>
              </w:rPr>
              <w:t>Female Same-Sex/Same-Gender IPV - General</w:t>
            </w:r>
          </w:p>
        </w:tc>
        <w:tc>
          <w:tcPr>
            <w:tcW w:w="1283" w:type="pct"/>
          </w:tcPr>
          <w:p w14:paraId="42EB9F4C" w14:textId="77777777" w:rsidR="003D160D" w:rsidRDefault="00CA5F47">
            <w:pPr>
              <w:pStyle w:val="Compact"/>
            </w:pPr>
            <w:r>
              <w:t xml:space="preserve">18, 34 </w:t>
            </w:r>
            <w:r>
              <w:rPr>
                <w:i/>
              </w:rPr>
              <w:t>(WoS)</w:t>
            </w:r>
          </w:p>
        </w:tc>
      </w:tr>
      <w:tr w:rsidR="003D160D" w14:paraId="3849F099" w14:textId="77777777" w:rsidTr="008E4714">
        <w:tc>
          <w:tcPr>
            <w:tcW w:w="273" w:type="pct"/>
          </w:tcPr>
          <w:p w14:paraId="2988AE0A" w14:textId="77777777" w:rsidR="003D160D" w:rsidRDefault="00CA5F47">
            <w:pPr>
              <w:pStyle w:val="Compact"/>
            </w:pPr>
            <w:r>
              <w:t>5.</w:t>
            </w:r>
          </w:p>
        </w:tc>
        <w:tc>
          <w:tcPr>
            <w:tcW w:w="3444" w:type="pct"/>
          </w:tcPr>
          <w:p w14:paraId="7B8991B7" w14:textId="77777777" w:rsidR="003D160D" w:rsidRDefault="00CA5F47">
            <w:pPr>
              <w:pStyle w:val="Compact"/>
            </w:pPr>
            <w:r>
              <w:t xml:space="preserve">--- </w:t>
            </w:r>
            <w:r>
              <w:rPr>
                <w:i/>
              </w:rPr>
              <w:t>Interventions</w:t>
            </w:r>
          </w:p>
        </w:tc>
        <w:tc>
          <w:tcPr>
            <w:tcW w:w="1283" w:type="pct"/>
          </w:tcPr>
          <w:p w14:paraId="67A822BF" w14:textId="77777777" w:rsidR="003D160D" w:rsidRDefault="00CA5F47">
            <w:pPr>
              <w:pStyle w:val="Compact"/>
            </w:pPr>
            <w:r>
              <w:t xml:space="preserve">0, 4 </w:t>
            </w:r>
            <w:r>
              <w:rPr>
                <w:i/>
              </w:rPr>
              <w:t>(WoS)</w:t>
            </w:r>
          </w:p>
        </w:tc>
      </w:tr>
      <w:tr w:rsidR="003D160D" w14:paraId="631FDFB2" w14:textId="77777777" w:rsidTr="008E4714">
        <w:tc>
          <w:tcPr>
            <w:tcW w:w="273" w:type="pct"/>
          </w:tcPr>
          <w:p w14:paraId="079FF70D" w14:textId="77777777" w:rsidR="003D160D" w:rsidRDefault="00CA5F47">
            <w:pPr>
              <w:pStyle w:val="Compact"/>
            </w:pPr>
            <w:r>
              <w:t>6.</w:t>
            </w:r>
          </w:p>
        </w:tc>
        <w:tc>
          <w:tcPr>
            <w:tcW w:w="3444" w:type="pct"/>
          </w:tcPr>
          <w:p w14:paraId="1ED55C8E" w14:textId="77777777" w:rsidR="003D160D" w:rsidRDefault="00CA5F47">
            <w:pPr>
              <w:pStyle w:val="Compact"/>
            </w:pPr>
            <w:r>
              <w:t xml:space="preserve">--- </w:t>
            </w:r>
            <w:r>
              <w:rPr>
                <w:i/>
              </w:rPr>
              <w:t>Intervention Evaluations</w:t>
            </w:r>
          </w:p>
        </w:tc>
        <w:tc>
          <w:tcPr>
            <w:tcW w:w="1283" w:type="pct"/>
          </w:tcPr>
          <w:p w14:paraId="7A4C7B37" w14:textId="77777777" w:rsidR="003D160D" w:rsidRDefault="00CA5F47">
            <w:pPr>
              <w:pStyle w:val="Compact"/>
            </w:pPr>
            <w:r>
              <w:t xml:space="preserve">0, 2 </w:t>
            </w:r>
            <w:r>
              <w:rPr>
                <w:i/>
              </w:rPr>
              <w:t>(WoS)</w:t>
            </w:r>
          </w:p>
        </w:tc>
      </w:tr>
    </w:tbl>
    <w:bookmarkEnd w:id="0"/>
    <w:p w14:paraId="58D58D19" w14:textId="77777777" w:rsidR="003D160D" w:rsidRDefault="00CA5F47" w:rsidP="00E84322">
      <w:pPr>
        <w:pStyle w:val="TableCaptionNote"/>
      </w:pPr>
      <w:r>
        <w:rPr>
          <w:b/>
        </w:rPr>
        <w:t>Note:</w:t>
      </w:r>
      <w:r>
        <w:br/>
      </w:r>
      <w:r>
        <w:rPr>
          <w:vertAlign w:val="superscript"/>
        </w:rPr>
        <w:t>a</w:t>
      </w:r>
      <w:r>
        <w:t xml:space="preserve"> For each database search, multiple search terms were included for the subject/keywords parameters to represent intimate partner violence</w:t>
      </w:r>
    </w:p>
    <w:p w14:paraId="1392E555" w14:textId="77777777" w:rsidR="003D160D" w:rsidRDefault="003D160D">
      <w:bookmarkStart w:id="2" w:name="tbl:jcp"/>
    </w:p>
    <w:p w14:paraId="05749AEA" w14:textId="77777777" w:rsidR="003D160D" w:rsidRDefault="00CA5F47">
      <w:pPr>
        <w:pStyle w:val="TableCaption"/>
      </w:pPr>
      <w:r>
        <w:lastRenderedPageBreak/>
        <w:t xml:space="preserve">Table 2: </w:t>
      </w:r>
      <w:r>
        <w:t>Community-Psychology</w:t>
      </w:r>
      <w:r>
        <w:t>-Specific Journal Titles Included in Literature Database Searches with the Corres</w:t>
      </w:r>
      <w:r>
        <w:t xml:space="preserve">ponding Number of Formally Reviewed Articles per Journal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626"/>
        <w:gridCol w:w="7523"/>
        <w:gridCol w:w="1427"/>
      </w:tblGrid>
      <w:tr w:rsidR="003D160D" w14:paraId="284F4D42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pct"/>
          </w:tcPr>
          <w:p w14:paraId="6567BCDA" w14:textId="77777777" w:rsidR="003D160D" w:rsidRDefault="003D160D">
            <w:pPr>
              <w:pStyle w:val="Compact"/>
            </w:pPr>
          </w:p>
        </w:tc>
        <w:tc>
          <w:tcPr>
            <w:tcW w:w="3928" w:type="pct"/>
          </w:tcPr>
          <w:p w14:paraId="57C4D9BA" w14:textId="77777777" w:rsidR="003D160D" w:rsidRDefault="00CA5F47">
            <w:pPr>
              <w:pStyle w:val="Compact"/>
            </w:pPr>
            <w:r>
              <w:t>Publication Title</w:t>
            </w:r>
          </w:p>
        </w:tc>
        <w:tc>
          <w:tcPr>
            <w:tcW w:w="745" w:type="pct"/>
          </w:tcPr>
          <w:p w14:paraId="35E188F1" w14:textId="77777777" w:rsidR="003D160D" w:rsidRDefault="00CA5F47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rticles</m:t>
                    </m:r>
                  </m:sub>
                </m:sSub>
              </m:oMath>
            </m:oMathPara>
          </w:p>
        </w:tc>
      </w:tr>
      <w:tr w:rsidR="003D160D" w14:paraId="32F6D431" w14:textId="77777777" w:rsidTr="008E4714">
        <w:tc>
          <w:tcPr>
            <w:tcW w:w="327" w:type="pct"/>
          </w:tcPr>
          <w:p w14:paraId="0553B04D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3928" w:type="pct"/>
          </w:tcPr>
          <w:p w14:paraId="769F2CD9" w14:textId="77777777" w:rsidR="003D160D" w:rsidRDefault="00CA5F47">
            <w:pPr>
              <w:pStyle w:val="Compact"/>
            </w:pPr>
            <w:r>
              <w:t>American Journal of Community Psychology</w:t>
            </w:r>
          </w:p>
        </w:tc>
        <w:tc>
          <w:tcPr>
            <w:tcW w:w="745" w:type="pct"/>
          </w:tcPr>
          <w:p w14:paraId="5388677C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0BA695FB" w14:textId="77777777" w:rsidTr="008E4714">
        <w:tc>
          <w:tcPr>
            <w:tcW w:w="327" w:type="pct"/>
          </w:tcPr>
          <w:p w14:paraId="423734F7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3928" w:type="pct"/>
          </w:tcPr>
          <w:p w14:paraId="5AF7C76A" w14:textId="77777777" w:rsidR="003D160D" w:rsidRDefault="00CA5F47">
            <w:pPr>
              <w:pStyle w:val="Compact"/>
            </w:pPr>
            <w:r>
              <w:t>American Journal of Preventive Medicine</w:t>
            </w:r>
          </w:p>
        </w:tc>
        <w:tc>
          <w:tcPr>
            <w:tcW w:w="745" w:type="pct"/>
          </w:tcPr>
          <w:p w14:paraId="6EAA059F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47C46BC1" w14:textId="77777777" w:rsidTr="008E4714">
        <w:tc>
          <w:tcPr>
            <w:tcW w:w="327" w:type="pct"/>
          </w:tcPr>
          <w:p w14:paraId="10D48358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3928" w:type="pct"/>
          </w:tcPr>
          <w:p w14:paraId="43BF938C" w14:textId="77777777" w:rsidR="003D160D" w:rsidRDefault="00CA5F47">
            <w:pPr>
              <w:pStyle w:val="Compact"/>
            </w:pPr>
            <w:r>
              <w:t>American Journal of Public Health</w:t>
            </w:r>
          </w:p>
        </w:tc>
        <w:tc>
          <w:tcPr>
            <w:tcW w:w="745" w:type="pct"/>
          </w:tcPr>
          <w:p w14:paraId="278C2DC3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6264111F" w14:textId="77777777" w:rsidTr="008E4714">
        <w:tc>
          <w:tcPr>
            <w:tcW w:w="327" w:type="pct"/>
          </w:tcPr>
          <w:p w14:paraId="5566A3C1" w14:textId="77777777" w:rsidR="003D160D" w:rsidRDefault="00CA5F47">
            <w:pPr>
              <w:pStyle w:val="Compact"/>
            </w:pPr>
            <w:r>
              <w:t>6</w:t>
            </w:r>
          </w:p>
        </w:tc>
        <w:tc>
          <w:tcPr>
            <w:tcW w:w="3928" w:type="pct"/>
          </w:tcPr>
          <w:p w14:paraId="5DA4F861" w14:textId="77777777" w:rsidR="003D160D" w:rsidRDefault="00CA5F47">
            <w:pPr>
              <w:pStyle w:val="Compact"/>
            </w:pPr>
            <w:r>
              <w:t>Journal of Primary Prevention</w:t>
            </w:r>
          </w:p>
        </w:tc>
        <w:tc>
          <w:tcPr>
            <w:tcW w:w="745" w:type="pct"/>
          </w:tcPr>
          <w:p w14:paraId="1CD9963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654832A6" w14:textId="77777777" w:rsidTr="008E4714">
        <w:tc>
          <w:tcPr>
            <w:tcW w:w="327" w:type="pct"/>
          </w:tcPr>
          <w:p w14:paraId="33F1B000" w14:textId="77777777" w:rsidR="003D160D" w:rsidRDefault="00CA5F47">
            <w:pPr>
              <w:pStyle w:val="Compact"/>
            </w:pPr>
            <w:r>
              <w:t>9</w:t>
            </w:r>
          </w:p>
        </w:tc>
        <w:tc>
          <w:tcPr>
            <w:tcW w:w="3928" w:type="pct"/>
          </w:tcPr>
          <w:p w14:paraId="59F9AC64" w14:textId="77777777" w:rsidR="003D160D" w:rsidRDefault="00CA5F47">
            <w:pPr>
              <w:pStyle w:val="Compact"/>
            </w:pPr>
            <w:r>
              <w:t>Action Research</w:t>
            </w:r>
          </w:p>
        </w:tc>
        <w:tc>
          <w:tcPr>
            <w:tcW w:w="745" w:type="pct"/>
          </w:tcPr>
          <w:p w14:paraId="5A57619A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270E718B" w14:textId="77777777" w:rsidTr="008E4714">
        <w:tc>
          <w:tcPr>
            <w:tcW w:w="327" w:type="pct"/>
          </w:tcPr>
          <w:p w14:paraId="1DCC051D" w14:textId="77777777" w:rsidR="003D160D" w:rsidRDefault="00CA5F47">
            <w:pPr>
              <w:pStyle w:val="Compact"/>
            </w:pPr>
            <w:r>
              <w:t>10</w:t>
            </w:r>
          </w:p>
        </w:tc>
        <w:tc>
          <w:tcPr>
            <w:tcW w:w="3928" w:type="pct"/>
          </w:tcPr>
          <w:p w14:paraId="36ECF836" w14:textId="77777777" w:rsidR="003D160D" w:rsidRDefault="00CA5F47">
            <w:pPr>
              <w:pStyle w:val="Compact"/>
            </w:pPr>
            <w:r>
              <w:t>American Journal of Health Promotion</w:t>
            </w:r>
          </w:p>
        </w:tc>
        <w:tc>
          <w:tcPr>
            <w:tcW w:w="745" w:type="pct"/>
          </w:tcPr>
          <w:p w14:paraId="3BFAFED1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39884559" w14:textId="77777777" w:rsidTr="008E4714">
        <w:tc>
          <w:tcPr>
            <w:tcW w:w="327" w:type="pct"/>
          </w:tcPr>
          <w:p w14:paraId="70269E43" w14:textId="77777777" w:rsidR="003D160D" w:rsidRDefault="00CA5F47">
            <w:pPr>
              <w:pStyle w:val="Compact"/>
            </w:pPr>
            <w:r>
              <w:t>11</w:t>
            </w:r>
          </w:p>
        </w:tc>
        <w:tc>
          <w:tcPr>
            <w:tcW w:w="3928" w:type="pct"/>
          </w:tcPr>
          <w:p w14:paraId="14925618" w14:textId="77777777" w:rsidR="003D160D" w:rsidRDefault="00CA5F47">
            <w:pPr>
              <w:pStyle w:val="Compact"/>
            </w:pPr>
            <w:r>
              <w:t>American Journal of Orthopsychiatry</w:t>
            </w:r>
          </w:p>
        </w:tc>
        <w:tc>
          <w:tcPr>
            <w:tcW w:w="745" w:type="pct"/>
          </w:tcPr>
          <w:p w14:paraId="4CFDA3F8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3EF7851C" w14:textId="77777777" w:rsidTr="008E4714">
        <w:tc>
          <w:tcPr>
            <w:tcW w:w="327" w:type="pct"/>
          </w:tcPr>
          <w:p w14:paraId="3BD94285" w14:textId="77777777" w:rsidR="003D160D" w:rsidRDefault="00CA5F47">
            <w:pPr>
              <w:pStyle w:val="Compact"/>
            </w:pPr>
            <w:r>
              <w:t>12</w:t>
            </w:r>
          </w:p>
        </w:tc>
        <w:tc>
          <w:tcPr>
            <w:tcW w:w="3928" w:type="pct"/>
          </w:tcPr>
          <w:p w14:paraId="18D9C455" w14:textId="77777777" w:rsidR="003D160D" w:rsidRDefault="00CA5F47">
            <w:pPr>
              <w:pStyle w:val="Compact"/>
            </w:pPr>
            <w:r>
              <w:t>Australian Community Psychologist</w:t>
            </w:r>
          </w:p>
        </w:tc>
        <w:tc>
          <w:tcPr>
            <w:tcW w:w="745" w:type="pct"/>
          </w:tcPr>
          <w:p w14:paraId="754DA673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3D91E309" w14:textId="77777777" w:rsidTr="008E4714">
        <w:tc>
          <w:tcPr>
            <w:tcW w:w="327" w:type="pct"/>
          </w:tcPr>
          <w:p w14:paraId="38BA5C6A" w14:textId="77777777" w:rsidR="003D160D" w:rsidRDefault="00CA5F47">
            <w:pPr>
              <w:pStyle w:val="Compact"/>
            </w:pPr>
            <w:r>
              <w:t>13</w:t>
            </w:r>
          </w:p>
        </w:tc>
        <w:tc>
          <w:tcPr>
            <w:tcW w:w="3928" w:type="pct"/>
          </w:tcPr>
          <w:p w14:paraId="60780ECB" w14:textId="77777777" w:rsidR="003D160D" w:rsidRDefault="00CA5F47">
            <w:pPr>
              <w:pStyle w:val="Compact"/>
            </w:pPr>
            <w:r>
              <w:t>Community Development</w:t>
            </w:r>
          </w:p>
        </w:tc>
        <w:tc>
          <w:tcPr>
            <w:tcW w:w="745" w:type="pct"/>
          </w:tcPr>
          <w:p w14:paraId="78DC7C1A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27F05458" w14:textId="77777777" w:rsidTr="008E4714">
        <w:tc>
          <w:tcPr>
            <w:tcW w:w="327" w:type="pct"/>
          </w:tcPr>
          <w:p w14:paraId="20BFB833" w14:textId="77777777" w:rsidR="003D160D" w:rsidRDefault="00CA5F47">
            <w:pPr>
              <w:pStyle w:val="Compact"/>
            </w:pPr>
            <w:r>
              <w:t>14</w:t>
            </w:r>
          </w:p>
        </w:tc>
        <w:tc>
          <w:tcPr>
            <w:tcW w:w="3928" w:type="pct"/>
          </w:tcPr>
          <w:p w14:paraId="760A2D87" w14:textId="77777777" w:rsidR="003D160D" w:rsidRDefault="00CA5F47">
            <w:pPr>
              <w:pStyle w:val="Compact"/>
            </w:pPr>
            <w:r>
              <w:t>Community Development Journal</w:t>
            </w:r>
          </w:p>
        </w:tc>
        <w:tc>
          <w:tcPr>
            <w:tcW w:w="745" w:type="pct"/>
          </w:tcPr>
          <w:p w14:paraId="7F818C4D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6297EAD1" w14:textId="77777777" w:rsidTr="008E4714">
        <w:tc>
          <w:tcPr>
            <w:tcW w:w="327" w:type="pct"/>
          </w:tcPr>
          <w:p w14:paraId="49E07CE0" w14:textId="77777777" w:rsidR="003D160D" w:rsidRDefault="00CA5F47">
            <w:pPr>
              <w:pStyle w:val="Compact"/>
            </w:pPr>
            <w:r>
              <w:t>15</w:t>
            </w:r>
          </w:p>
        </w:tc>
        <w:tc>
          <w:tcPr>
            <w:tcW w:w="3928" w:type="pct"/>
          </w:tcPr>
          <w:p w14:paraId="44236D19" w14:textId="77777777" w:rsidR="003D160D" w:rsidRDefault="00CA5F47">
            <w:pPr>
              <w:pStyle w:val="Compact"/>
            </w:pPr>
            <w:r>
              <w:t>Community Mental Health Journal</w:t>
            </w:r>
          </w:p>
        </w:tc>
        <w:tc>
          <w:tcPr>
            <w:tcW w:w="745" w:type="pct"/>
          </w:tcPr>
          <w:p w14:paraId="1E1D3C1D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7FC807C3" w14:textId="77777777" w:rsidTr="008E4714">
        <w:tc>
          <w:tcPr>
            <w:tcW w:w="327" w:type="pct"/>
          </w:tcPr>
          <w:p w14:paraId="79183C4C" w14:textId="77777777" w:rsidR="003D160D" w:rsidRDefault="00CA5F47">
            <w:pPr>
              <w:pStyle w:val="Compact"/>
            </w:pPr>
            <w:r>
              <w:t>16</w:t>
            </w:r>
          </w:p>
        </w:tc>
        <w:tc>
          <w:tcPr>
            <w:tcW w:w="3928" w:type="pct"/>
          </w:tcPr>
          <w:p w14:paraId="31CE30C9" w14:textId="77777777" w:rsidR="003D160D" w:rsidRDefault="00CA5F47">
            <w:pPr>
              <w:pStyle w:val="Compact"/>
            </w:pPr>
            <w:r>
              <w:t>Community Psychology in Global Perspective</w:t>
            </w:r>
          </w:p>
        </w:tc>
        <w:tc>
          <w:tcPr>
            <w:tcW w:w="745" w:type="pct"/>
          </w:tcPr>
          <w:p w14:paraId="4E326E8D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5532DF75" w14:textId="77777777" w:rsidTr="008E4714">
        <w:tc>
          <w:tcPr>
            <w:tcW w:w="327" w:type="pct"/>
          </w:tcPr>
          <w:p w14:paraId="37DEBD4D" w14:textId="77777777" w:rsidR="003D160D" w:rsidRDefault="00CA5F47">
            <w:pPr>
              <w:pStyle w:val="Compact"/>
            </w:pPr>
            <w:r>
              <w:t>17</w:t>
            </w:r>
          </w:p>
        </w:tc>
        <w:tc>
          <w:tcPr>
            <w:tcW w:w="3928" w:type="pct"/>
          </w:tcPr>
          <w:p w14:paraId="7710F761" w14:textId="77777777" w:rsidR="003D160D" w:rsidRDefault="00CA5F47">
            <w:pPr>
              <w:pStyle w:val="Compact"/>
            </w:pPr>
            <w:r>
              <w:t>Cultural Diversity and Ethnic Minority Psychology</w:t>
            </w:r>
          </w:p>
        </w:tc>
        <w:tc>
          <w:tcPr>
            <w:tcW w:w="745" w:type="pct"/>
          </w:tcPr>
          <w:p w14:paraId="60EF3E38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0DC79C63" w14:textId="77777777" w:rsidTr="008E4714">
        <w:tc>
          <w:tcPr>
            <w:tcW w:w="327" w:type="pct"/>
          </w:tcPr>
          <w:p w14:paraId="1BB361AD" w14:textId="77777777" w:rsidR="003D160D" w:rsidRDefault="00CA5F47">
            <w:pPr>
              <w:pStyle w:val="Compact"/>
            </w:pPr>
            <w:r>
              <w:t>18</w:t>
            </w:r>
          </w:p>
        </w:tc>
        <w:tc>
          <w:tcPr>
            <w:tcW w:w="3928" w:type="pct"/>
          </w:tcPr>
          <w:p w14:paraId="4BB6D8FA" w14:textId="77777777" w:rsidR="003D160D" w:rsidRDefault="00CA5F47">
            <w:pPr>
              <w:pStyle w:val="Compact"/>
            </w:pPr>
            <w:r>
              <w:t>Global Journal of Community Psychology Practice</w:t>
            </w:r>
          </w:p>
        </w:tc>
        <w:tc>
          <w:tcPr>
            <w:tcW w:w="745" w:type="pct"/>
          </w:tcPr>
          <w:p w14:paraId="40AED253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61ED8C64" w14:textId="77777777" w:rsidTr="008E4714">
        <w:tc>
          <w:tcPr>
            <w:tcW w:w="327" w:type="pct"/>
          </w:tcPr>
          <w:p w14:paraId="3DC73A76" w14:textId="77777777" w:rsidR="003D160D" w:rsidRDefault="00CA5F47">
            <w:pPr>
              <w:pStyle w:val="Compact"/>
            </w:pPr>
            <w:r>
              <w:t>19</w:t>
            </w:r>
          </w:p>
        </w:tc>
        <w:tc>
          <w:tcPr>
            <w:tcW w:w="3928" w:type="pct"/>
          </w:tcPr>
          <w:p w14:paraId="1F1A990F" w14:textId="77777777" w:rsidR="003D160D" w:rsidRDefault="00CA5F47">
            <w:pPr>
              <w:pStyle w:val="Compact"/>
            </w:pPr>
            <w:r>
              <w:t>Health Education and Behavior</w:t>
            </w:r>
          </w:p>
        </w:tc>
        <w:tc>
          <w:tcPr>
            <w:tcW w:w="745" w:type="pct"/>
          </w:tcPr>
          <w:p w14:paraId="5A6EA645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5B629065" w14:textId="77777777" w:rsidTr="008E4714">
        <w:tc>
          <w:tcPr>
            <w:tcW w:w="327" w:type="pct"/>
          </w:tcPr>
          <w:p w14:paraId="712FC4AC" w14:textId="77777777" w:rsidR="003D160D" w:rsidRDefault="00CA5F47">
            <w:pPr>
              <w:pStyle w:val="Compact"/>
            </w:pPr>
            <w:r>
              <w:t>20</w:t>
            </w:r>
          </w:p>
        </w:tc>
        <w:tc>
          <w:tcPr>
            <w:tcW w:w="3928" w:type="pct"/>
          </w:tcPr>
          <w:p w14:paraId="5098ED59" w14:textId="77777777" w:rsidR="003D160D" w:rsidRDefault="00CA5F47">
            <w:pPr>
              <w:pStyle w:val="Compact"/>
            </w:pPr>
            <w:r>
              <w:t>Health Promotion Practice</w:t>
            </w:r>
          </w:p>
        </w:tc>
        <w:tc>
          <w:tcPr>
            <w:tcW w:w="745" w:type="pct"/>
          </w:tcPr>
          <w:p w14:paraId="15D65AB5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07E0EA97" w14:textId="77777777" w:rsidTr="008E4714">
        <w:tc>
          <w:tcPr>
            <w:tcW w:w="327" w:type="pct"/>
          </w:tcPr>
          <w:p w14:paraId="6F4A46D5" w14:textId="77777777" w:rsidR="003D160D" w:rsidRDefault="00CA5F47">
            <w:pPr>
              <w:pStyle w:val="Compact"/>
            </w:pPr>
            <w:r>
              <w:t>21</w:t>
            </w:r>
          </w:p>
        </w:tc>
        <w:tc>
          <w:tcPr>
            <w:tcW w:w="3928" w:type="pct"/>
          </w:tcPr>
          <w:p w14:paraId="0F8C58E9" w14:textId="77777777" w:rsidR="003D160D" w:rsidRDefault="00CA5F47">
            <w:pPr>
              <w:pStyle w:val="Compact"/>
            </w:pPr>
            <w:r>
              <w:t>Journal of Applied Social Psychology</w:t>
            </w:r>
          </w:p>
        </w:tc>
        <w:tc>
          <w:tcPr>
            <w:tcW w:w="745" w:type="pct"/>
          </w:tcPr>
          <w:p w14:paraId="163B9C1E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3CCB9C38" w14:textId="77777777" w:rsidTr="008E4714">
        <w:tc>
          <w:tcPr>
            <w:tcW w:w="327" w:type="pct"/>
          </w:tcPr>
          <w:p w14:paraId="5A946577" w14:textId="77777777" w:rsidR="003D160D" w:rsidRDefault="00CA5F47">
            <w:pPr>
              <w:pStyle w:val="Compact"/>
            </w:pPr>
            <w:r>
              <w:t>22</w:t>
            </w:r>
          </w:p>
        </w:tc>
        <w:tc>
          <w:tcPr>
            <w:tcW w:w="3928" w:type="pct"/>
          </w:tcPr>
          <w:p w14:paraId="0A05726E" w14:textId="77777777" w:rsidR="003D160D" w:rsidRDefault="00CA5F47">
            <w:pPr>
              <w:pStyle w:val="Compact"/>
            </w:pPr>
            <w:r>
              <w:t>Journal of Community and Applied Social Psychology</w:t>
            </w:r>
          </w:p>
        </w:tc>
        <w:tc>
          <w:tcPr>
            <w:tcW w:w="745" w:type="pct"/>
          </w:tcPr>
          <w:p w14:paraId="0E03A488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109DEFD9" w14:textId="77777777" w:rsidTr="008E4714">
        <w:tc>
          <w:tcPr>
            <w:tcW w:w="327" w:type="pct"/>
          </w:tcPr>
          <w:p w14:paraId="6A34EDA1" w14:textId="77777777" w:rsidR="003D160D" w:rsidRDefault="00CA5F47">
            <w:pPr>
              <w:pStyle w:val="Compact"/>
            </w:pPr>
            <w:r>
              <w:t>23</w:t>
            </w:r>
          </w:p>
        </w:tc>
        <w:tc>
          <w:tcPr>
            <w:tcW w:w="3928" w:type="pct"/>
          </w:tcPr>
          <w:p w14:paraId="0B8D18CD" w14:textId="77777777" w:rsidR="003D160D" w:rsidRDefault="00CA5F47">
            <w:pPr>
              <w:pStyle w:val="Compact"/>
            </w:pPr>
            <w:r>
              <w:t>Journal of Community Practice</w:t>
            </w:r>
          </w:p>
        </w:tc>
        <w:tc>
          <w:tcPr>
            <w:tcW w:w="745" w:type="pct"/>
          </w:tcPr>
          <w:p w14:paraId="3EFD25BF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7FDCF6B8" w14:textId="77777777" w:rsidTr="008E4714">
        <w:tc>
          <w:tcPr>
            <w:tcW w:w="327" w:type="pct"/>
          </w:tcPr>
          <w:p w14:paraId="16071B0C" w14:textId="77777777" w:rsidR="003D160D" w:rsidRDefault="00CA5F47">
            <w:pPr>
              <w:pStyle w:val="Compact"/>
            </w:pPr>
            <w:r>
              <w:t>24</w:t>
            </w:r>
          </w:p>
        </w:tc>
        <w:tc>
          <w:tcPr>
            <w:tcW w:w="3928" w:type="pct"/>
          </w:tcPr>
          <w:p w14:paraId="29A54C37" w14:textId="77777777" w:rsidR="003D160D" w:rsidRDefault="00CA5F47">
            <w:pPr>
              <w:pStyle w:val="Compact"/>
            </w:pPr>
            <w:r>
              <w:t>Journal of Community Psychology</w:t>
            </w:r>
          </w:p>
        </w:tc>
        <w:tc>
          <w:tcPr>
            <w:tcW w:w="745" w:type="pct"/>
          </w:tcPr>
          <w:p w14:paraId="45699DF1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24A3BFA1" w14:textId="77777777" w:rsidTr="008E4714">
        <w:tc>
          <w:tcPr>
            <w:tcW w:w="327" w:type="pct"/>
          </w:tcPr>
          <w:p w14:paraId="5AF1FEAF" w14:textId="77777777" w:rsidR="003D160D" w:rsidRDefault="00CA5F47">
            <w:pPr>
              <w:pStyle w:val="Compact"/>
            </w:pPr>
            <w:r>
              <w:t>25</w:t>
            </w:r>
          </w:p>
        </w:tc>
        <w:tc>
          <w:tcPr>
            <w:tcW w:w="3928" w:type="pct"/>
          </w:tcPr>
          <w:p w14:paraId="10C45392" w14:textId="77777777" w:rsidR="003D160D" w:rsidRDefault="00CA5F47">
            <w:pPr>
              <w:pStyle w:val="Compact"/>
            </w:pPr>
            <w:r>
              <w:t>Journal of Health and Social Behavior</w:t>
            </w:r>
          </w:p>
        </w:tc>
        <w:tc>
          <w:tcPr>
            <w:tcW w:w="745" w:type="pct"/>
          </w:tcPr>
          <w:p w14:paraId="56C6D344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4365578D" w14:textId="77777777" w:rsidTr="008E4714">
        <w:tc>
          <w:tcPr>
            <w:tcW w:w="327" w:type="pct"/>
          </w:tcPr>
          <w:p w14:paraId="38FB5ADB" w14:textId="77777777" w:rsidR="003D160D" w:rsidRDefault="00CA5F47">
            <w:pPr>
              <w:pStyle w:val="Compact"/>
            </w:pPr>
            <w:r>
              <w:t>26</w:t>
            </w:r>
          </w:p>
        </w:tc>
        <w:tc>
          <w:tcPr>
            <w:tcW w:w="3928" w:type="pct"/>
          </w:tcPr>
          <w:p w14:paraId="1DD95575" w14:textId="77777777" w:rsidR="003D160D" w:rsidRDefault="00CA5F47">
            <w:pPr>
              <w:pStyle w:val="Compact"/>
            </w:pPr>
            <w:r>
              <w:t>Journal of Prevention and Intervention</w:t>
            </w:r>
          </w:p>
        </w:tc>
        <w:tc>
          <w:tcPr>
            <w:tcW w:w="745" w:type="pct"/>
          </w:tcPr>
          <w:p w14:paraId="35B03170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095676D6" w14:textId="77777777" w:rsidTr="008E4714">
        <w:tc>
          <w:tcPr>
            <w:tcW w:w="327" w:type="pct"/>
          </w:tcPr>
          <w:p w14:paraId="21DC891A" w14:textId="77777777" w:rsidR="003D160D" w:rsidRDefault="00CA5F47">
            <w:pPr>
              <w:pStyle w:val="Compact"/>
            </w:pPr>
            <w:r>
              <w:t>27</w:t>
            </w:r>
          </w:p>
        </w:tc>
        <w:tc>
          <w:tcPr>
            <w:tcW w:w="3928" w:type="pct"/>
          </w:tcPr>
          <w:p w14:paraId="24846BDC" w14:textId="77777777" w:rsidR="003D160D" w:rsidRDefault="00CA5F47">
            <w:pPr>
              <w:pStyle w:val="Compact"/>
            </w:pPr>
            <w:r>
              <w:t>Journal of Rural Community Psychology</w:t>
            </w:r>
          </w:p>
        </w:tc>
        <w:tc>
          <w:tcPr>
            <w:tcW w:w="745" w:type="pct"/>
          </w:tcPr>
          <w:p w14:paraId="072AA05B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11BF9106" w14:textId="77777777" w:rsidTr="008E4714">
        <w:tc>
          <w:tcPr>
            <w:tcW w:w="327" w:type="pct"/>
          </w:tcPr>
          <w:p w14:paraId="5519B6EC" w14:textId="77777777" w:rsidR="003D160D" w:rsidRDefault="00CA5F47">
            <w:pPr>
              <w:pStyle w:val="Compact"/>
            </w:pPr>
            <w:r>
              <w:t>28</w:t>
            </w:r>
          </w:p>
        </w:tc>
        <w:tc>
          <w:tcPr>
            <w:tcW w:w="3928" w:type="pct"/>
          </w:tcPr>
          <w:p w14:paraId="568B6B00" w14:textId="77777777" w:rsidR="003D160D" w:rsidRDefault="00CA5F47">
            <w:pPr>
              <w:pStyle w:val="Compact"/>
            </w:pPr>
            <w:r>
              <w:t>Journal of Social Issues</w:t>
            </w:r>
          </w:p>
        </w:tc>
        <w:tc>
          <w:tcPr>
            <w:tcW w:w="745" w:type="pct"/>
          </w:tcPr>
          <w:p w14:paraId="3D94D516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6F865FA5" w14:textId="77777777" w:rsidTr="008E4714">
        <w:tc>
          <w:tcPr>
            <w:tcW w:w="327" w:type="pct"/>
          </w:tcPr>
          <w:p w14:paraId="7D2B5976" w14:textId="77777777" w:rsidR="003D160D" w:rsidRDefault="00CA5F47">
            <w:pPr>
              <w:pStyle w:val="Compact"/>
            </w:pPr>
            <w:r>
              <w:t>29</w:t>
            </w:r>
          </w:p>
        </w:tc>
        <w:tc>
          <w:tcPr>
            <w:tcW w:w="3928" w:type="pct"/>
          </w:tcPr>
          <w:p w14:paraId="0313EC3F" w14:textId="77777777" w:rsidR="003D160D" w:rsidRDefault="00CA5F47">
            <w:pPr>
              <w:pStyle w:val="Compact"/>
            </w:pPr>
            <w:r>
              <w:t>Psychiatric Rehabilitation Journal</w:t>
            </w:r>
          </w:p>
        </w:tc>
        <w:tc>
          <w:tcPr>
            <w:tcW w:w="745" w:type="pct"/>
          </w:tcPr>
          <w:p w14:paraId="2E5AE16A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6720A1D2" w14:textId="77777777" w:rsidTr="008E4714">
        <w:tc>
          <w:tcPr>
            <w:tcW w:w="327" w:type="pct"/>
          </w:tcPr>
          <w:p w14:paraId="1110405E" w14:textId="77777777" w:rsidR="003D160D" w:rsidRDefault="00CA5F47">
            <w:pPr>
              <w:pStyle w:val="Compact"/>
            </w:pPr>
            <w:r>
              <w:t>30</w:t>
            </w:r>
          </w:p>
        </w:tc>
        <w:tc>
          <w:tcPr>
            <w:tcW w:w="3928" w:type="pct"/>
          </w:tcPr>
          <w:p w14:paraId="378220B4" w14:textId="77777777" w:rsidR="003D160D" w:rsidRDefault="00CA5F47">
            <w:pPr>
              <w:pStyle w:val="Compact"/>
            </w:pPr>
            <w:r>
              <w:t>Psychology of Women Quarterly</w:t>
            </w:r>
          </w:p>
        </w:tc>
        <w:tc>
          <w:tcPr>
            <w:tcW w:w="745" w:type="pct"/>
          </w:tcPr>
          <w:p w14:paraId="162D68F8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546F2871" w14:textId="77777777" w:rsidTr="008E4714">
        <w:tc>
          <w:tcPr>
            <w:tcW w:w="327" w:type="pct"/>
          </w:tcPr>
          <w:p w14:paraId="69ECEA2D" w14:textId="77777777" w:rsidR="003D160D" w:rsidRDefault="00CA5F47">
            <w:pPr>
              <w:pStyle w:val="Compact"/>
            </w:pPr>
            <w:r>
              <w:t>31</w:t>
            </w:r>
          </w:p>
        </w:tc>
        <w:tc>
          <w:tcPr>
            <w:tcW w:w="3928" w:type="pct"/>
          </w:tcPr>
          <w:p w14:paraId="40E0A7F9" w14:textId="77777777" w:rsidR="003D160D" w:rsidRDefault="00CA5F47">
            <w:pPr>
              <w:pStyle w:val="Compact"/>
            </w:pPr>
            <w:r>
              <w:t>Social Science and Medicine</w:t>
            </w:r>
          </w:p>
        </w:tc>
        <w:tc>
          <w:tcPr>
            <w:tcW w:w="745" w:type="pct"/>
          </w:tcPr>
          <w:p w14:paraId="0598DD51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50E3335A" w14:textId="77777777" w:rsidTr="008E4714">
        <w:tc>
          <w:tcPr>
            <w:tcW w:w="327" w:type="pct"/>
          </w:tcPr>
          <w:p w14:paraId="476F63D9" w14:textId="77777777" w:rsidR="003D160D" w:rsidRDefault="00CA5F47">
            <w:pPr>
              <w:pStyle w:val="Compact"/>
            </w:pPr>
            <w:r>
              <w:t>32</w:t>
            </w:r>
          </w:p>
        </w:tc>
        <w:tc>
          <w:tcPr>
            <w:tcW w:w="3928" w:type="pct"/>
          </w:tcPr>
          <w:p w14:paraId="17564BC9" w14:textId="77777777" w:rsidR="003D160D" w:rsidRDefault="00CA5F47">
            <w:pPr>
              <w:pStyle w:val="Compact"/>
            </w:pPr>
            <w:r>
              <w:t>The Community Psychologist</w:t>
            </w:r>
          </w:p>
        </w:tc>
        <w:tc>
          <w:tcPr>
            <w:tcW w:w="745" w:type="pct"/>
          </w:tcPr>
          <w:p w14:paraId="64A60A3A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348611A8" w14:textId="77777777" w:rsidTr="008E4714">
        <w:tc>
          <w:tcPr>
            <w:tcW w:w="327" w:type="pct"/>
          </w:tcPr>
          <w:p w14:paraId="3735ED32" w14:textId="77777777" w:rsidR="003D160D" w:rsidRDefault="00CA5F47">
            <w:pPr>
              <w:pStyle w:val="Compact"/>
            </w:pPr>
            <w:r>
              <w:t>33</w:t>
            </w:r>
          </w:p>
        </w:tc>
        <w:tc>
          <w:tcPr>
            <w:tcW w:w="3928" w:type="pct"/>
          </w:tcPr>
          <w:p w14:paraId="2AD9676A" w14:textId="77777777" w:rsidR="003D160D" w:rsidRDefault="00CA5F47">
            <w:pPr>
              <w:pStyle w:val="Compact"/>
            </w:pPr>
            <w:r>
              <w:t>Transcultural Psychiatry</w:t>
            </w:r>
          </w:p>
        </w:tc>
        <w:tc>
          <w:tcPr>
            <w:tcW w:w="745" w:type="pct"/>
          </w:tcPr>
          <w:p w14:paraId="71611596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  <w:tr w:rsidR="003D160D" w14:paraId="01511DC8" w14:textId="77777777" w:rsidTr="008E4714">
        <w:tc>
          <w:tcPr>
            <w:tcW w:w="327" w:type="pct"/>
          </w:tcPr>
          <w:p w14:paraId="16601EBE" w14:textId="77777777" w:rsidR="003D160D" w:rsidRDefault="00CA5F47">
            <w:pPr>
              <w:pStyle w:val="Compact"/>
            </w:pPr>
            <w:r>
              <w:t>34</w:t>
            </w:r>
          </w:p>
        </w:tc>
        <w:tc>
          <w:tcPr>
            <w:tcW w:w="3928" w:type="pct"/>
          </w:tcPr>
          <w:p w14:paraId="00882828" w14:textId="77777777" w:rsidR="003D160D" w:rsidRDefault="00CA5F47">
            <w:pPr>
              <w:pStyle w:val="Compact"/>
            </w:pPr>
            <w:r>
              <w:t>Progress in Community Health Partnerships</w:t>
            </w:r>
          </w:p>
        </w:tc>
        <w:tc>
          <w:tcPr>
            <w:tcW w:w="745" w:type="pct"/>
          </w:tcPr>
          <w:p w14:paraId="027944CD" w14:textId="77777777" w:rsidR="003D160D" w:rsidRDefault="00CA5F47">
            <w:pPr>
              <w:pStyle w:val="Compact"/>
              <w:jc w:val="right"/>
            </w:pPr>
            <w:r>
              <w:t>0</w:t>
            </w:r>
          </w:p>
        </w:tc>
      </w:tr>
    </w:tbl>
    <w:p w14:paraId="1FF02E33" w14:textId="77777777" w:rsidR="003D160D" w:rsidRDefault="003D160D">
      <w:bookmarkStart w:id="3" w:name="tbl:jv"/>
      <w:bookmarkEnd w:id="2"/>
    </w:p>
    <w:p w14:paraId="5C292FFD" w14:textId="77777777" w:rsidR="003D160D" w:rsidRDefault="00CA5F47">
      <w:pPr>
        <w:pStyle w:val="TableCaption"/>
      </w:pPr>
      <w:r>
        <w:lastRenderedPageBreak/>
        <w:t xml:space="preserve">Table 3: </w:t>
      </w:r>
      <w:r>
        <w:t>Violence</w:t>
      </w:r>
      <w:r>
        <w:t>-Specific Journal Titles Included in Literature Database Searches with the Corresponding Number of Formally Reviewed Articles per</w:t>
      </w:r>
      <w:r>
        <w:t xml:space="preserve"> Journal Included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668"/>
        <w:gridCol w:w="6843"/>
        <w:gridCol w:w="2065"/>
      </w:tblGrid>
      <w:tr w:rsidR="003D160D" w14:paraId="180DEF2F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9" w:type="pct"/>
          </w:tcPr>
          <w:p w14:paraId="3322F3DC" w14:textId="77777777" w:rsidR="003D160D" w:rsidRDefault="003D160D">
            <w:pPr>
              <w:pStyle w:val="Compact"/>
            </w:pPr>
          </w:p>
        </w:tc>
        <w:tc>
          <w:tcPr>
            <w:tcW w:w="3572" w:type="pct"/>
          </w:tcPr>
          <w:p w14:paraId="5EF21324" w14:textId="77777777" w:rsidR="003D160D" w:rsidRDefault="00CA5F47">
            <w:pPr>
              <w:pStyle w:val="Compact"/>
            </w:pPr>
            <w:r>
              <w:t>Publication Title</w:t>
            </w:r>
          </w:p>
        </w:tc>
        <w:tc>
          <w:tcPr>
            <w:tcW w:w="1078" w:type="pct"/>
          </w:tcPr>
          <w:p w14:paraId="07D52C37" w14:textId="77777777" w:rsidR="003D160D" w:rsidRDefault="00CA5F47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rticles</m:t>
                    </m:r>
                  </m:sub>
                </m:sSub>
              </m:oMath>
            </m:oMathPara>
          </w:p>
        </w:tc>
      </w:tr>
      <w:tr w:rsidR="003D160D" w14:paraId="57D097B4" w14:textId="77777777" w:rsidTr="008E4714">
        <w:tc>
          <w:tcPr>
            <w:tcW w:w="349" w:type="pct"/>
          </w:tcPr>
          <w:p w14:paraId="699D9033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3572" w:type="pct"/>
          </w:tcPr>
          <w:p w14:paraId="5CB1E239" w14:textId="77777777" w:rsidR="003D160D" w:rsidRDefault="00CA5F47">
            <w:pPr>
              <w:pStyle w:val="Compact"/>
            </w:pPr>
            <w:r>
              <w:t>Journal of Family Violence</w:t>
            </w:r>
          </w:p>
        </w:tc>
        <w:tc>
          <w:tcPr>
            <w:tcW w:w="1078" w:type="pct"/>
          </w:tcPr>
          <w:p w14:paraId="2F407B8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82D786F" w14:textId="77777777" w:rsidTr="008E4714">
        <w:tc>
          <w:tcPr>
            <w:tcW w:w="349" w:type="pct"/>
          </w:tcPr>
          <w:p w14:paraId="7858B92B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3572" w:type="pct"/>
          </w:tcPr>
          <w:p w14:paraId="7EC48C38" w14:textId="77777777" w:rsidR="003D160D" w:rsidRDefault="00CA5F47">
            <w:pPr>
              <w:pStyle w:val="Compact"/>
            </w:pPr>
            <w:r>
              <w:t>Journal of Interpersonal Violence</w:t>
            </w:r>
          </w:p>
        </w:tc>
        <w:tc>
          <w:tcPr>
            <w:tcW w:w="1078" w:type="pct"/>
          </w:tcPr>
          <w:p w14:paraId="55444C3C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</w:tr>
      <w:tr w:rsidR="003D160D" w14:paraId="7D0C2362" w14:textId="77777777" w:rsidTr="008E4714">
        <w:tc>
          <w:tcPr>
            <w:tcW w:w="349" w:type="pct"/>
          </w:tcPr>
          <w:p w14:paraId="4371FD9C" w14:textId="77777777" w:rsidR="003D160D" w:rsidRDefault="00CA5F47">
            <w:pPr>
              <w:pStyle w:val="Compact"/>
            </w:pPr>
            <w:r>
              <w:t>7</w:t>
            </w:r>
          </w:p>
        </w:tc>
        <w:tc>
          <w:tcPr>
            <w:tcW w:w="3572" w:type="pct"/>
          </w:tcPr>
          <w:p w14:paraId="071B27DC" w14:textId="77777777" w:rsidR="003D160D" w:rsidRDefault="00CA5F47">
            <w:pPr>
              <w:pStyle w:val="Compact"/>
            </w:pPr>
            <w:r>
              <w:t>Violence Against Women</w:t>
            </w:r>
          </w:p>
        </w:tc>
        <w:tc>
          <w:tcPr>
            <w:tcW w:w="1078" w:type="pct"/>
          </w:tcPr>
          <w:p w14:paraId="37D4E2C3" w14:textId="77777777" w:rsidR="003D160D" w:rsidRDefault="00CA5F47">
            <w:pPr>
              <w:pStyle w:val="Compact"/>
              <w:jc w:val="right"/>
            </w:pPr>
            <w:r>
              <w:t>11</w:t>
            </w:r>
          </w:p>
        </w:tc>
      </w:tr>
      <w:tr w:rsidR="003D160D" w14:paraId="00A34CC8" w14:textId="77777777" w:rsidTr="008E4714">
        <w:tc>
          <w:tcPr>
            <w:tcW w:w="349" w:type="pct"/>
          </w:tcPr>
          <w:p w14:paraId="55B670EB" w14:textId="77777777" w:rsidR="003D160D" w:rsidRDefault="00CA5F47">
            <w:pPr>
              <w:pStyle w:val="Compact"/>
            </w:pPr>
            <w:r>
              <w:t>8</w:t>
            </w:r>
          </w:p>
        </w:tc>
        <w:tc>
          <w:tcPr>
            <w:tcW w:w="3572" w:type="pct"/>
          </w:tcPr>
          <w:p w14:paraId="5316CD33" w14:textId="77777777" w:rsidR="003D160D" w:rsidRDefault="00CA5F47">
            <w:pPr>
              <w:pStyle w:val="Compact"/>
            </w:pPr>
            <w:r>
              <w:t>Violence and Victims</w:t>
            </w:r>
          </w:p>
        </w:tc>
        <w:tc>
          <w:tcPr>
            <w:tcW w:w="1078" w:type="pct"/>
          </w:tcPr>
          <w:p w14:paraId="2CCAF199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</w:tr>
    </w:tbl>
    <w:p w14:paraId="13C5521A" w14:textId="77777777" w:rsidR="003D160D" w:rsidRDefault="003D160D">
      <w:bookmarkStart w:id="4" w:name="tbl:jsft"/>
      <w:bookmarkEnd w:id="3"/>
    </w:p>
    <w:p w14:paraId="13EB60D4" w14:textId="77777777" w:rsidR="003D160D" w:rsidRDefault="00CA5F47">
      <w:pPr>
        <w:pStyle w:val="TableCaption"/>
      </w:pPr>
      <w:r>
        <w:lastRenderedPageBreak/>
        <w:t xml:space="preserve">Table 4: Number of Formally Reviewed Articles per Journal in Each Research Domain Covered in this Review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446"/>
        <w:gridCol w:w="2361"/>
        <w:gridCol w:w="2331"/>
        <w:gridCol w:w="1438"/>
      </w:tblGrid>
      <w:tr w:rsidR="003D160D" w14:paraId="18B8E046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99" w:type="pct"/>
          </w:tcPr>
          <w:p w14:paraId="47EE5887" w14:textId="77777777" w:rsidR="003D160D" w:rsidRDefault="003D160D">
            <w:pPr>
              <w:pStyle w:val="Compact"/>
            </w:pPr>
          </w:p>
        </w:tc>
        <w:tc>
          <w:tcPr>
            <w:tcW w:w="1233" w:type="pct"/>
          </w:tcPr>
          <w:p w14:paraId="1DC71B62" w14:textId="77777777" w:rsidR="003D160D" w:rsidRDefault="00CA5F47">
            <w:pPr>
              <w:pStyle w:val="Compact"/>
              <w:jc w:val="center"/>
            </w:pPr>
            <w:r>
              <w:t>IPV Interventions Research</w:t>
            </w:r>
          </w:p>
        </w:tc>
        <w:tc>
          <w:tcPr>
            <w:tcW w:w="1217" w:type="pct"/>
          </w:tcPr>
          <w:p w14:paraId="7A7242C8" w14:textId="77777777" w:rsidR="003D160D" w:rsidRDefault="00CA5F47">
            <w:pPr>
              <w:pStyle w:val="Compact"/>
              <w:jc w:val="center"/>
            </w:pPr>
            <w:r>
              <w:t>SMW-Specific IPV Research</w:t>
            </w:r>
          </w:p>
        </w:tc>
        <w:tc>
          <w:tcPr>
            <w:tcW w:w="751" w:type="pct"/>
          </w:tcPr>
          <w:p w14:paraId="0C78FE1A" w14:textId="77777777" w:rsidR="003D160D" w:rsidRDefault="00CA5F47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Article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Total</m:t>
                        </m:r>
                      </m:sub>
                    </m:sSub>
                  </m:sub>
                </m:sSub>
              </m:oMath>
            </m:oMathPara>
          </w:p>
        </w:tc>
      </w:tr>
      <w:tr w:rsidR="003D160D" w14:paraId="0BD059CF" w14:textId="77777777" w:rsidTr="008E4714">
        <w:tc>
          <w:tcPr>
            <w:tcW w:w="1799" w:type="pct"/>
          </w:tcPr>
          <w:p w14:paraId="07809315" w14:textId="77777777" w:rsidR="003D160D" w:rsidRDefault="00CA5F47">
            <w:pPr>
              <w:pStyle w:val="Compact"/>
            </w:pPr>
            <w:r>
              <w:t>American Journal of Community Psychology</w:t>
            </w:r>
          </w:p>
        </w:tc>
        <w:tc>
          <w:tcPr>
            <w:tcW w:w="1233" w:type="pct"/>
          </w:tcPr>
          <w:p w14:paraId="6A974233" w14:textId="77777777" w:rsidR="003D160D" w:rsidRDefault="00CA5F47">
            <w:pPr>
              <w:pStyle w:val="Compact"/>
              <w:jc w:val="center"/>
            </w:pPr>
            <w:r>
              <w:t>-</w:t>
            </w:r>
          </w:p>
        </w:tc>
        <w:tc>
          <w:tcPr>
            <w:tcW w:w="1217" w:type="pct"/>
          </w:tcPr>
          <w:p w14:paraId="47D399DC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751" w:type="pct"/>
          </w:tcPr>
          <w:p w14:paraId="1BC26604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</w:tr>
      <w:tr w:rsidR="003D160D" w14:paraId="4DCFDF9D" w14:textId="77777777" w:rsidTr="008E4714">
        <w:tc>
          <w:tcPr>
            <w:tcW w:w="1799" w:type="pct"/>
          </w:tcPr>
          <w:p w14:paraId="53121012" w14:textId="77777777" w:rsidR="003D160D" w:rsidRDefault="00CA5F47">
            <w:pPr>
              <w:pStyle w:val="Compact"/>
            </w:pPr>
            <w:r>
              <w:t>American Journal o</w:t>
            </w:r>
            <w:r>
              <w:t>f Preventive Medicine</w:t>
            </w:r>
          </w:p>
        </w:tc>
        <w:tc>
          <w:tcPr>
            <w:tcW w:w="1233" w:type="pct"/>
          </w:tcPr>
          <w:p w14:paraId="76FF7361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17" w:type="pct"/>
          </w:tcPr>
          <w:p w14:paraId="40FA3F35" w14:textId="77777777" w:rsidR="003D160D" w:rsidRDefault="00CA5F47">
            <w:pPr>
              <w:pStyle w:val="Compact"/>
              <w:jc w:val="center"/>
            </w:pPr>
            <w:r>
              <w:t>-</w:t>
            </w:r>
          </w:p>
        </w:tc>
        <w:tc>
          <w:tcPr>
            <w:tcW w:w="751" w:type="pct"/>
          </w:tcPr>
          <w:p w14:paraId="5B57AE8B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</w:tr>
      <w:tr w:rsidR="003D160D" w14:paraId="49CB0984" w14:textId="77777777" w:rsidTr="008E4714">
        <w:tc>
          <w:tcPr>
            <w:tcW w:w="1799" w:type="pct"/>
          </w:tcPr>
          <w:p w14:paraId="3AC27110" w14:textId="77777777" w:rsidR="003D160D" w:rsidRDefault="00CA5F47">
            <w:pPr>
              <w:pStyle w:val="Compact"/>
            </w:pPr>
            <w:r>
              <w:t>American Journal of Public Health</w:t>
            </w:r>
          </w:p>
        </w:tc>
        <w:tc>
          <w:tcPr>
            <w:tcW w:w="1233" w:type="pct"/>
          </w:tcPr>
          <w:p w14:paraId="50784349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17" w:type="pct"/>
          </w:tcPr>
          <w:p w14:paraId="30BA2482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751" w:type="pct"/>
          </w:tcPr>
          <w:p w14:paraId="701752A9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2</w:t>
            </w:r>
          </w:p>
        </w:tc>
      </w:tr>
      <w:tr w:rsidR="003D160D" w14:paraId="0AB38419" w14:textId="77777777" w:rsidTr="008E4714">
        <w:tc>
          <w:tcPr>
            <w:tcW w:w="1799" w:type="pct"/>
          </w:tcPr>
          <w:p w14:paraId="0D38EAFE" w14:textId="77777777" w:rsidR="003D160D" w:rsidRDefault="00CA5F47">
            <w:pPr>
              <w:pStyle w:val="Compact"/>
            </w:pPr>
            <w:r>
              <w:t>Journal of Family Violence</w:t>
            </w:r>
          </w:p>
        </w:tc>
        <w:tc>
          <w:tcPr>
            <w:tcW w:w="1233" w:type="pct"/>
          </w:tcPr>
          <w:p w14:paraId="5B9BC42D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17" w:type="pct"/>
          </w:tcPr>
          <w:p w14:paraId="01C1CB24" w14:textId="77777777" w:rsidR="003D160D" w:rsidRDefault="00CA5F47">
            <w:pPr>
              <w:pStyle w:val="Compact"/>
              <w:jc w:val="center"/>
            </w:pPr>
            <w:r>
              <w:t>-</w:t>
            </w:r>
          </w:p>
        </w:tc>
        <w:tc>
          <w:tcPr>
            <w:tcW w:w="751" w:type="pct"/>
          </w:tcPr>
          <w:p w14:paraId="029AE0ED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</w:tr>
      <w:tr w:rsidR="003D160D" w14:paraId="0918ABC9" w14:textId="77777777" w:rsidTr="008E4714">
        <w:tc>
          <w:tcPr>
            <w:tcW w:w="1799" w:type="pct"/>
          </w:tcPr>
          <w:p w14:paraId="23DF6CB3" w14:textId="77777777" w:rsidR="003D160D" w:rsidRDefault="00CA5F47">
            <w:pPr>
              <w:pStyle w:val="Compact"/>
            </w:pPr>
            <w:r>
              <w:t>Journal of Interpersonal Violence</w:t>
            </w:r>
          </w:p>
        </w:tc>
        <w:tc>
          <w:tcPr>
            <w:tcW w:w="1233" w:type="pct"/>
          </w:tcPr>
          <w:p w14:paraId="4D59D507" w14:textId="77777777" w:rsidR="003D160D" w:rsidRDefault="00CA5F47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17" w:type="pct"/>
          </w:tcPr>
          <w:p w14:paraId="0A4E588B" w14:textId="77777777" w:rsidR="003D160D" w:rsidRDefault="00CA5F47">
            <w:pPr>
              <w:pStyle w:val="Compact"/>
              <w:jc w:val="center"/>
            </w:pPr>
            <w:r>
              <w:t>2</w:t>
            </w:r>
          </w:p>
        </w:tc>
        <w:tc>
          <w:tcPr>
            <w:tcW w:w="751" w:type="pct"/>
          </w:tcPr>
          <w:p w14:paraId="7AA78EA8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8</w:t>
            </w:r>
          </w:p>
        </w:tc>
      </w:tr>
      <w:tr w:rsidR="003D160D" w14:paraId="6FAAA492" w14:textId="77777777" w:rsidTr="008E4714">
        <w:tc>
          <w:tcPr>
            <w:tcW w:w="1799" w:type="pct"/>
          </w:tcPr>
          <w:p w14:paraId="1282EF1A" w14:textId="77777777" w:rsidR="003D160D" w:rsidRDefault="00CA5F47">
            <w:pPr>
              <w:pStyle w:val="Compact"/>
            </w:pPr>
            <w:r>
              <w:t>Journal of Primary Prevention</w:t>
            </w:r>
          </w:p>
        </w:tc>
        <w:tc>
          <w:tcPr>
            <w:tcW w:w="1233" w:type="pct"/>
          </w:tcPr>
          <w:p w14:paraId="441B6AF2" w14:textId="77777777" w:rsidR="003D160D" w:rsidRDefault="00CA5F47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17" w:type="pct"/>
          </w:tcPr>
          <w:p w14:paraId="6AE2B016" w14:textId="77777777" w:rsidR="003D160D" w:rsidRDefault="00CA5F47">
            <w:pPr>
              <w:pStyle w:val="Compact"/>
              <w:jc w:val="center"/>
            </w:pPr>
            <w:r>
              <w:t>-</w:t>
            </w:r>
          </w:p>
        </w:tc>
        <w:tc>
          <w:tcPr>
            <w:tcW w:w="751" w:type="pct"/>
          </w:tcPr>
          <w:p w14:paraId="158A2498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</w:tr>
      <w:tr w:rsidR="003D160D" w14:paraId="4AFEF524" w14:textId="77777777" w:rsidTr="008E4714">
        <w:tc>
          <w:tcPr>
            <w:tcW w:w="1799" w:type="pct"/>
          </w:tcPr>
          <w:p w14:paraId="00786E94" w14:textId="77777777" w:rsidR="003D160D" w:rsidRDefault="00CA5F47">
            <w:pPr>
              <w:pStyle w:val="Compact"/>
            </w:pPr>
            <w:r>
              <w:t>Violence Against Women</w:t>
            </w:r>
          </w:p>
        </w:tc>
        <w:tc>
          <w:tcPr>
            <w:tcW w:w="1233" w:type="pct"/>
          </w:tcPr>
          <w:p w14:paraId="2736C8DB" w14:textId="77777777" w:rsidR="003D160D" w:rsidRDefault="00CA5F47">
            <w:pPr>
              <w:pStyle w:val="Compact"/>
              <w:jc w:val="center"/>
            </w:pPr>
            <w:r>
              <w:t>8</w:t>
            </w:r>
          </w:p>
        </w:tc>
        <w:tc>
          <w:tcPr>
            <w:tcW w:w="1217" w:type="pct"/>
          </w:tcPr>
          <w:p w14:paraId="7BC45006" w14:textId="77777777" w:rsidR="003D160D" w:rsidRDefault="00CA5F47">
            <w:pPr>
              <w:pStyle w:val="Compact"/>
              <w:jc w:val="center"/>
            </w:pPr>
            <w:r>
              <w:t>3</w:t>
            </w:r>
          </w:p>
        </w:tc>
        <w:tc>
          <w:tcPr>
            <w:tcW w:w="751" w:type="pct"/>
          </w:tcPr>
          <w:p w14:paraId="353EF30C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11</w:t>
            </w:r>
          </w:p>
        </w:tc>
      </w:tr>
      <w:tr w:rsidR="003D160D" w14:paraId="2790B54E" w14:textId="77777777" w:rsidTr="008E4714">
        <w:tc>
          <w:tcPr>
            <w:tcW w:w="1799" w:type="pct"/>
          </w:tcPr>
          <w:p w14:paraId="320F417E" w14:textId="77777777" w:rsidR="003D160D" w:rsidRDefault="00CA5F47">
            <w:pPr>
              <w:pStyle w:val="Compact"/>
            </w:pPr>
            <w:r>
              <w:t>Violence and Victims</w:t>
            </w:r>
          </w:p>
        </w:tc>
        <w:tc>
          <w:tcPr>
            <w:tcW w:w="1233" w:type="pct"/>
          </w:tcPr>
          <w:p w14:paraId="0E504955" w14:textId="77777777" w:rsidR="003D160D" w:rsidRDefault="00CA5F47">
            <w:pPr>
              <w:pStyle w:val="Compact"/>
              <w:jc w:val="center"/>
            </w:pPr>
            <w:r>
              <w:t>4</w:t>
            </w:r>
          </w:p>
        </w:tc>
        <w:tc>
          <w:tcPr>
            <w:tcW w:w="1217" w:type="pct"/>
          </w:tcPr>
          <w:p w14:paraId="3919EB17" w14:textId="77777777" w:rsidR="003D160D" w:rsidRDefault="00CA5F47">
            <w:pPr>
              <w:pStyle w:val="Compact"/>
              <w:jc w:val="center"/>
            </w:pPr>
            <w:r>
              <w:t>-</w:t>
            </w:r>
          </w:p>
        </w:tc>
        <w:tc>
          <w:tcPr>
            <w:tcW w:w="751" w:type="pct"/>
          </w:tcPr>
          <w:p w14:paraId="325CA773" w14:textId="77777777" w:rsidR="003D160D" w:rsidRDefault="00CA5F47">
            <w:pPr>
              <w:pStyle w:val="Compact"/>
              <w:jc w:val="center"/>
            </w:pPr>
            <w:r>
              <w:rPr>
                <w:b/>
              </w:rPr>
              <w:t>4</w:t>
            </w:r>
          </w:p>
        </w:tc>
      </w:tr>
    </w:tbl>
    <w:p w14:paraId="75883298" w14:textId="77777777" w:rsidR="003D160D" w:rsidRDefault="003D160D">
      <w:bookmarkStart w:id="5" w:name="tbl:cdbk"/>
      <w:bookmarkEnd w:id="4"/>
    </w:p>
    <w:p w14:paraId="0509F971" w14:textId="77777777" w:rsidR="003D160D" w:rsidRDefault="00CA5F47">
      <w:pPr>
        <w:pStyle w:val="TableCaption"/>
      </w:pPr>
      <w:r>
        <w:lastRenderedPageBreak/>
        <w:t xml:space="preserve">Table 5: Codebook Constructed from the Discrete Summative Data Compiled Across the Formally Reviewed Literature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763"/>
        <w:gridCol w:w="4813"/>
      </w:tblGrid>
      <w:tr w:rsidR="003D160D" w14:paraId="7D71AC2F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87" w:type="pct"/>
          </w:tcPr>
          <w:p w14:paraId="6AB32037" w14:textId="77777777" w:rsidR="003D160D" w:rsidRDefault="00CA5F47">
            <w:pPr>
              <w:pStyle w:val="Compact"/>
              <w:jc w:val="right"/>
            </w:pPr>
            <w:r>
              <w:t>Information Category</w:t>
            </w:r>
          </w:p>
        </w:tc>
        <w:tc>
          <w:tcPr>
            <w:tcW w:w="2513" w:type="pct"/>
          </w:tcPr>
          <w:p w14:paraId="74E7D8B6" w14:textId="77777777" w:rsidR="003D160D" w:rsidRDefault="00CA5F47">
            <w:pPr>
              <w:pStyle w:val="Compact"/>
            </w:pPr>
            <w:r>
              <w:t>Codes</w:t>
            </w:r>
          </w:p>
        </w:tc>
      </w:tr>
      <w:tr w:rsidR="003D160D" w14:paraId="2BD17BE5" w14:textId="77777777" w:rsidTr="008E4714">
        <w:tc>
          <w:tcPr>
            <w:tcW w:w="2487" w:type="pct"/>
          </w:tcPr>
          <w:p w14:paraId="0CE780D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. Research Category</w:t>
            </w:r>
          </w:p>
        </w:tc>
        <w:tc>
          <w:tcPr>
            <w:tcW w:w="2513" w:type="pct"/>
          </w:tcPr>
          <w:p w14:paraId="28464BAA" w14:textId="77777777" w:rsidR="003D160D" w:rsidRDefault="00CA5F47">
            <w:pPr>
              <w:pStyle w:val="Compact"/>
            </w:pPr>
            <w:r>
              <w:t>IPV Interventions Research</w:t>
            </w:r>
          </w:p>
        </w:tc>
      </w:tr>
      <w:tr w:rsidR="003D160D" w14:paraId="0494B327" w14:textId="77777777" w:rsidTr="008E4714">
        <w:tc>
          <w:tcPr>
            <w:tcW w:w="2487" w:type="pct"/>
          </w:tcPr>
          <w:p w14:paraId="1E8AD07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E6B4722" w14:textId="77777777" w:rsidR="003D160D" w:rsidRDefault="00CA5F47">
            <w:pPr>
              <w:pStyle w:val="Compact"/>
            </w:pPr>
            <w:r>
              <w:t>LGBTQ-IPV Research</w:t>
            </w:r>
          </w:p>
        </w:tc>
      </w:tr>
      <w:tr w:rsidR="003D160D" w14:paraId="22543A63" w14:textId="77777777" w:rsidTr="008E4714">
        <w:tc>
          <w:tcPr>
            <w:tcW w:w="2487" w:type="pct"/>
          </w:tcPr>
          <w:p w14:paraId="57A9A3C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. Substantive Research Topic</w:t>
            </w:r>
          </w:p>
        </w:tc>
        <w:tc>
          <w:tcPr>
            <w:tcW w:w="2513" w:type="pct"/>
          </w:tcPr>
          <w:p w14:paraId="21FDD800" w14:textId="77777777" w:rsidR="003D160D" w:rsidRDefault="00CA5F47">
            <w:pPr>
              <w:pStyle w:val="Compact"/>
            </w:pPr>
            <w:r>
              <w:t>Approach Evaluation</w:t>
            </w:r>
          </w:p>
        </w:tc>
      </w:tr>
      <w:tr w:rsidR="003D160D" w14:paraId="61A9BD55" w14:textId="77777777" w:rsidTr="008E4714">
        <w:tc>
          <w:tcPr>
            <w:tcW w:w="2487" w:type="pct"/>
          </w:tcPr>
          <w:p w14:paraId="1450BF4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8C611E7" w14:textId="77777777" w:rsidR="003D160D" w:rsidRDefault="00CA5F47">
            <w:pPr>
              <w:pStyle w:val="Compact"/>
            </w:pPr>
            <w:r>
              <w:t>Bystander Intervention</w:t>
            </w:r>
          </w:p>
        </w:tc>
      </w:tr>
      <w:tr w:rsidR="003D160D" w14:paraId="53282FC9" w14:textId="77777777" w:rsidTr="008E4714">
        <w:tc>
          <w:tcPr>
            <w:tcW w:w="2487" w:type="pct"/>
          </w:tcPr>
          <w:p w14:paraId="47D14DC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3A2AF34" w14:textId="77777777" w:rsidR="003D160D" w:rsidRDefault="00CA5F47">
            <w:pPr>
              <w:pStyle w:val="Compact"/>
            </w:pPr>
            <w:r>
              <w:t>Community Capacity</w:t>
            </w:r>
          </w:p>
        </w:tc>
      </w:tr>
      <w:tr w:rsidR="003D160D" w14:paraId="370834C3" w14:textId="77777777" w:rsidTr="008E4714">
        <w:tc>
          <w:tcPr>
            <w:tcW w:w="2487" w:type="pct"/>
          </w:tcPr>
          <w:p w14:paraId="47BE205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3EA8549" w14:textId="77777777" w:rsidR="003D160D" w:rsidRDefault="00CA5F47">
            <w:pPr>
              <w:pStyle w:val="Compact"/>
            </w:pPr>
            <w:r>
              <w:t>Coordinated Community Response to IPV</w:t>
            </w:r>
          </w:p>
        </w:tc>
      </w:tr>
      <w:tr w:rsidR="003D160D" w14:paraId="7997D922" w14:textId="77777777" w:rsidTr="008E4714">
        <w:tc>
          <w:tcPr>
            <w:tcW w:w="2487" w:type="pct"/>
          </w:tcPr>
          <w:p w14:paraId="50DCDE4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4472D0B" w14:textId="77777777" w:rsidR="003D160D" w:rsidRDefault="00CA5F47">
            <w:pPr>
              <w:pStyle w:val="Compact"/>
            </w:pPr>
            <w:r>
              <w:t>Help-Seeking</w:t>
            </w:r>
          </w:p>
        </w:tc>
      </w:tr>
      <w:tr w:rsidR="003D160D" w14:paraId="2524A856" w14:textId="77777777" w:rsidTr="008E4714">
        <w:tc>
          <w:tcPr>
            <w:tcW w:w="2487" w:type="pct"/>
          </w:tcPr>
          <w:p w14:paraId="5171DAE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7E7729D" w14:textId="77777777" w:rsidR="003D160D" w:rsidRDefault="00CA5F47">
            <w:pPr>
              <w:pStyle w:val="Compact"/>
            </w:pPr>
            <w:r>
              <w:t>HIV Intervention/Prevention</w:t>
            </w:r>
          </w:p>
        </w:tc>
      </w:tr>
      <w:tr w:rsidR="003D160D" w14:paraId="1497C481" w14:textId="77777777" w:rsidTr="008E4714">
        <w:tc>
          <w:tcPr>
            <w:tcW w:w="2487" w:type="pct"/>
          </w:tcPr>
          <w:p w14:paraId="0A5AA0A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1D28727" w14:textId="77777777" w:rsidR="003D160D" w:rsidRDefault="00CA5F47">
            <w:pPr>
              <w:pStyle w:val="Compact"/>
            </w:pPr>
            <w:r>
              <w:t>Intervention</w:t>
            </w:r>
          </w:p>
        </w:tc>
      </w:tr>
      <w:tr w:rsidR="003D160D" w14:paraId="7342D0EA" w14:textId="77777777" w:rsidTr="008E4714">
        <w:tc>
          <w:tcPr>
            <w:tcW w:w="2487" w:type="pct"/>
          </w:tcPr>
          <w:p w14:paraId="1D5A3A7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981CA83" w14:textId="77777777" w:rsidR="003D160D" w:rsidRDefault="00CA5F47">
            <w:pPr>
              <w:pStyle w:val="Compact"/>
            </w:pPr>
            <w:r>
              <w:t>IPV Consequences</w:t>
            </w:r>
          </w:p>
        </w:tc>
      </w:tr>
      <w:tr w:rsidR="003D160D" w14:paraId="565E0CC2" w14:textId="77777777" w:rsidTr="008E4714">
        <w:tc>
          <w:tcPr>
            <w:tcW w:w="2487" w:type="pct"/>
          </w:tcPr>
          <w:p w14:paraId="65558C3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DF18A94" w14:textId="77777777" w:rsidR="003D160D" w:rsidRDefault="00CA5F47">
            <w:pPr>
              <w:pStyle w:val="Compact"/>
            </w:pPr>
            <w:r>
              <w:t>IPV Dynamics</w:t>
            </w:r>
          </w:p>
        </w:tc>
      </w:tr>
      <w:tr w:rsidR="003D160D" w14:paraId="2F818590" w14:textId="77777777" w:rsidTr="008E4714">
        <w:tc>
          <w:tcPr>
            <w:tcW w:w="2487" w:type="pct"/>
          </w:tcPr>
          <w:p w14:paraId="711C42C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43A66AA" w14:textId="77777777" w:rsidR="003D160D" w:rsidRDefault="00CA5F47">
            <w:pPr>
              <w:pStyle w:val="Compact"/>
            </w:pPr>
            <w:r>
              <w:t>IPV Intervention Description</w:t>
            </w:r>
          </w:p>
        </w:tc>
      </w:tr>
      <w:tr w:rsidR="003D160D" w14:paraId="24250CEB" w14:textId="77777777" w:rsidTr="008E4714">
        <w:tc>
          <w:tcPr>
            <w:tcW w:w="2487" w:type="pct"/>
          </w:tcPr>
          <w:p w14:paraId="16EDBE2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9A5AE86" w14:textId="77777777" w:rsidR="003D160D" w:rsidRDefault="00CA5F47">
            <w:pPr>
              <w:pStyle w:val="Compact"/>
            </w:pPr>
            <w:r>
              <w:t>IPV Intervention Development</w:t>
            </w:r>
          </w:p>
        </w:tc>
      </w:tr>
      <w:tr w:rsidR="003D160D" w14:paraId="56272A53" w14:textId="77777777" w:rsidTr="008E4714">
        <w:tc>
          <w:tcPr>
            <w:tcW w:w="2487" w:type="pct"/>
          </w:tcPr>
          <w:p w14:paraId="3C6D5CB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A8B1EBE" w14:textId="77777777" w:rsidR="003D160D" w:rsidRDefault="00CA5F47">
            <w:pPr>
              <w:pStyle w:val="Compact"/>
            </w:pPr>
            <w:r>
              <w:t>IPV Intervention Efficacy</w:t>
            </w:r>
          </w:p>
        </w:tc>
      </w:tr>
      <w:tr w:rsidR="003D160D" w14:paraId="63B03894" w14:textId="77777777" w:rsidTr="008E4714">
        <w:tc>
          <w:tcPr>
            <w:tcW w:w="2487" w:type="pct"/>
          </w:tcPr>
          <w:p w14:paraId="378FA10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C221C9B" w14:textId="77777777" w:rsidR="003D160D" w:rsidRDefault="00CA5F47">
            <w:pPr>
              <w:pStyle w:val="Compact"/>
            </w:pPr>
            <w:r>
              <w:t>IPV Intervention Evaluation</w:t>
            </w:r>
          </w:p>
        </w:tc>
      </w:tr>
      <w:tr w:rsidR="003D160D" w14:paraId="54F287DD" w14:textId="77777777" w:rsidTr="008E4714">
        <w:tc>
          <w:tcPr>
            <w:tcW w:w="2487" w:type="pct"/>
          </w:tcPr>
          <w:p w14:paraId="7A77708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32531C0" w14:textId="77777777" w:rsidR="003D160D" w:rsidRDefault="00CA5F47">
            <w:pPr>
              <w:pStyle w:val="Compact"/>
            </w:pPr>
            <w:r>
              <w:t>IPV Intervention Proposal</w:t>
            </w:r>
          </w:p>
        </w:tc>
      </w:tr>
      <w:tr w:rsidR="003D160D" w14:paraId="28B65C6F" w14:textId="77777777" w:rsidTr="008E4714">
        <w:tc>
          <w:tcPr>
            <w:tcW w:w="2487" w:type="pct"/>
          </w:tcPr>
          <w:p w14:paraId="7752FF7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61EDAA2" w14:textId="77777777" w:rsidR="003D160D" w:rsidRDefault="00CA5F47">
            <w:pPr>
              <w:pStyle w:val="Compact"/>
            </w:pPr>
            <w:r>
              <w:t>IPV Perpetrator Interventions</w:t>
            </w:r>
          </w:p>
        </w:tc>
      </w:tr>
      <w:tr w:rsidR="003D160D" w14:paraId="32FADB7E" w14:textId="77777777" w:rsidTr="008E4714">
        <w:tc>
          <w:tcPr>
            <w:tcW w:w="2487" w:type="pct"/>
          </w:tcPr>
          <w:p w14:paraId="7704D12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ED8ECA3" w14:textId="77777777" w:rsidR="003D160D" w:rsidRDefault="00CA5F47">
            <w:pPr>
              <w:pStyle w:val="Compact"/>
            </w:pPr>
            <w:r>
              <w:t>IPV Prevalance</w:t>
            </w:r>
          </w:p>
        </w:tc>
      </w:tr>
      <w:tr w:rsidR="003D160D" w14:paraId="4E9BCFD0" w14:textId="77777777" w:rsidTr="008E4714">
        <w:tc>
          <w:tcPr>
            <w:tcW w:w="2487" w:type="pct"/>
          </w:tcPr>
          <w:p w14:paraId="5CC3460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A62E298" w14:textId="77777777" w:rsidR="003D160D" w:rsidRDefault="00CA5F47">
            <w:pPr>
              <w:pStyle w:val="Compact"/>
            </w:pPr>
            <w:r>
              <w:t>IPV Screening</w:t>
            </w:r>
          </w:p>
        </w:tc>
      </w:tr>
      <w:tr w:rsidR="003D160D" w14:paraId="7C4B630E" w14:textId="77777777" w:rsidTr="008E4714">
        <w:tc>
          <w:tcPr>
            <w:tcW w:w="2487" w:type="pct"/>
          </w:tcPr>
          <w:p w14:paraId="4A803C4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496125E" w14:textId="77777777" w:rsidR="003D160D" w:rsidRDefault="00CA5F47">
            <w:pPr>
              <w:pStyle w:val="Compact"/>
            </w:pPr>
            <w:r>
              <w:t>IPV Victimization Intervention</w:t>
            </w:r>
          </w:p>
        </w:tc>
      </w:tr>
      <w:tr w:rsidR="003D160D" w14:paraId="31436792" w14:textId="77777777" w:rsidTr="008E4714">
        <w:tc>
          <w:tcPr>
            <w:tcW w:w="2487" w:type="pct"/>
          </w:tcPr>
          <w:p w14:paraId="7324182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ABF8AFA" w14:textId="77777777" w:rsidR="003D160D" w:rsidRDefault="00CA5F47">
            <w:pPr>
              <w:pStyle w:val="Compact"/>
            </w:pPr>
            <w:r>
              <w:t>Key Stakeholders' Perspectives</w:t>
            </w:r>
          </w:p>
        </w:tc>
      </w:tr>
      <w:tr w:rsidR="003D160D" w14:paraId="033F22E6" w14:textId="77777777" w:rsidTr="008E4714">
        <w:tc>
          <w:tcPr>
            <w:tcW w:w="2487" w:type="pct"/>
          </w:tcPr>
          <w:p w14:paraId="01E9223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7D220BF" w14:textId="77777777" w:rsidR="003D160D" w:rsidRDefault="00CA5F47">
            <w:pPr>
              <w:pStyle w:val="Compact"/>
            </w:pPr>
            <w:r>
              <w:t>Macro Contexts of IPV</w:t>
            </w:r>
          </w:p>
        </w:tc>
      </w:tr>
      <w:tr w:rsidR="003D160D" w14:paraId="1CD18754" w14:textId="77777777" w:rsidTr="008E4714">
        <w:tc>
          <w:tcPr>
            <w:tcW w:w="2487" w:type="pct"/>
          </w:tcPr>
          <w:p w14:paraId="282A7E1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133019D" w14:textId="77777777" w:rsidR="003D160D" w:rsidRDefault="00CA5F47">
            <w:pPr>
              <w:pStyle w:val="Compact"/>
            </w:pPr>
            <w:r>
              <w:t>Measures</w:t>
            </w:r>
          </w:p>
        </w:tc>
      </w:tr>
      <w:tr w:rsidR="003D160D" w14:paraId="62F21982" w14:textId="77777777" w:rsidTr="008E4714">
        <w:tc>
          <w:tcPr>
            <w:tcW w:w="2487" w:type="pct"/>
          </w:tcPr>
          <w:p w14:paraId="2D416A3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193ECD9" w14:textId="77777777" w:rsidR="003D160D" w:rsidRDefault="00CA5F47">
            <w:pPr>
              <w:pStyle w:val="Compact"/>
            </w:pPr>
            <w:r>
              <w:t>Outsiders' Perspective</w:t>
            </w:r>
          </w:p>
        </w:tc>
      </w:tr>
      <w:tr w:rsidR="003D160D" w14:paraId="4B4010F2" w14:textId="77777777" w:rsidTr="008E4714">
        <w:tc>
          <w:tcPr>
            <w:tcW w:w="2487" w:type="pct"/>
          </w:tcPr>
          <w:p w14:paraId="7CC97C1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8ABA0AE" w14:textId="77777777" w:rsidR="003D160D" w:rsidRDefault="00CA5F47">
            <w:pPr>
              <w:pStyle w:val="Compact"/>
            </w:pPr>
            <w:r>
              <w:t>Perpetrator Characteristics</w:t>
            </w:r>
          </w:p>
        </w:tc>
      </w:tr>
      <w:tr w:rsidR="003D160D" w14:paraId="61D6EF79" w14:textId="77777777" w:rsidTr="008E4714">
        <w:tc>
          <w:tcPr>
            <w:tcW w:w="2487" w:type="pct"/>
          </w:tcPr>
          <w:p w14:paraId="73D6F6A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8C1E766" w14:textId="77777777" w:rsidR="003D160D" w:rsidRDefault="00CA5F47">
            <w:pPr>
              <w:pStyle w:val="Compact"/>
            </w:pPr>
            <w:r>
              <w:t>Practitioners' Perspectives</w:t>
            </w:r>
          </w:p>
        </w:tc>
      </w:tr>
      <w:tr w:rsidR="003D160D" w14:paraId="36F336C0" w14:textId="77777777" w:rsidTr="008E4714">
        <w:tc>
          <w:tcPr>
            <w:tcW w:w="2487" w:type="pct"/>
          </w:tcPr>
          <w:p w14:paraId="0DADD05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01F9710" w14:textId="77777777" w:rsidR="003D160D" w:rsidRDefault="00CA5F47">
            <w:pPr>
              <w:pStyle w:val="Compact"/>
            </w:pPr>
            <w:r>
              <w:t>Prevention</w:t>
            </w:r>
          </w:p>
        </w:tc>
      </w:tr>
      <w:tr w:rsidR="003D160D" w14:paraId="762DB4E5" w14:textId="77777777" w:rsidTr="008E4714">
        <w:tc>
          <w:tcPr>
            <w:tcW w:w="2487" w:type="pct"/>
          </w:tcPr>
          <w:p w14:paraId="2B8839D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41FE1FF" w14:textId="77777777" w:rsidR="003D160D" w:rsidRDefault="00CA5F47">
            <w:pPr>
              <w:pStyle w:val="Compact"/>
            </w:pPr>
            <w:r>
              <w:t>Protective Factors</w:t>
            </w:r>
          </w:p>
        </w:tc>
      </w:tr>
      <w:tr w:rsidR="003D160D" w14:paraId="47668C37" w14:textId="77777777" w:rsidTr="008E4714">
        <w:tc>
          <w:tcPr>
            <w:tcW w:w="2487" w:type="pct"/>
          </w:tcPr>
          <w:p w14:paraId="5281BD6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64C47AD" w14:textId="77777777" w:rsidR="003D160D" w:rsidRDefault="00CA5F47">
            <w:pPr>
              <w:pStyle w:val="Compact"/>
            </w:pPr>
            <w:r>
              <w:t>Public/Program Policy</w:t>
            </w:r>
          </w:p>
        </w:tc>
      </w:tr>
      <w:tr w:rsidR="003D160D" w14:paraId="404CB53C" w14:textId="77777777" w:rsidTr="008E4714">
        <w:tc>
          <w:tcPr>
            <w:tcW w:w="2487" w:type="pct"/>
          </w:tcPr>
          <w:p w14:paraId="441E080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F27AE0B" w14:textId="77777777" w:rsidR="003D160D" w:rsidRDefault="00CA5F47">
            <w:pPr>
              <w:pStyle w:val="Compact"/>
            </w:pPr>
            <w:r>
              <w:t>Research/Evaluation Methods</w:t>
            </w:r>
          </w:p>
        </w:tc>
      </w:tr>
      <w:tr w:rsidR="003D160D" w14:paraId="52BB7728" w14:textId="77777777" w:rsidTr="008E4714">
        <w:tc>
          <w:tcPr>
            <w:tcW w:w="2487" w:type="pct"/>
          </w:tcPr>
          <w:p w14:paraId="59D1A57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AC500C5" w14:textId="77777777" w:rsidR="003D160D" w:rsidRDefault="00CA5F47">
            <w:pPr>
              <w:pStyle w:val="Compact"/>
            </w:pPr>
            <w:r>
              <w:t>Risk Factors</w:t>
            </w:r>
          </w:p>
        </w:tc>
      </w:tr>
      <w:tr w:rsidR="003D160D" w14:paraId="6E96A90E" w14:textId="77777777" w:rsidTr="008E4714">
        <w:tc>
          <w:tcPr>
            <w:tcW w:w="2487" w:type="pct"/>
          </w:tcPr>
          <w:p w14:paraId="7CD7217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42B5CDE" w14:textId="77777777" w:rsidR="003D160D" w:rsidRDefault="00CA5F47">
            <w:pPr>
              <w:pStyle w:val="Compact"/>
            </w:pPr>
            <w:r>
              <w:t>System Response</w:t>
            </w:r>
          </w:p>
        </w:tc>
      </w:tr>
      <w:tr w:rsidR="003D160D" w14:paraId="5DFC2A83" w14:textId="77777777" w:rsidTr="008E4714">
        <w:tc>
          <w:tcPr>
            <w:tcW w:w="2487" w:type="pct"/>
          </w:tcPr>
          <w:p w14:paraId="24E07A5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2C1558F" w14:textId="77777777" w:rsidR="003D160D" w:rsidRDefault="00CA5F47">
            <w:pPr>
              <w:pStyle w:val="Compact"/>
            </w:pPr>
            <w:r>
              <w:t>Victims'/Survivors' Perspectives</w:t>
            </w:r>
          </w:p>
        </w:tc>
      </w:tr>
      <w:tr w:rsidR="003D160D" w14:paraId="0E510C36" w14:textId="77777777" w:rsidTr="008E4714">
        <w:tc>
          <w:tcPr>
            <w:tcW w:w="2487" w:type="pct"/>
          </w:tcPr>
          <w:p w14:paraId="2DF7BC15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. Target Population(s) &amp; Sampling Frame</w:t>
            </w:r>
          </w:p>
        </w:tc>
        <w:tc>
          <w:tcPr>
            <w:tcW w:w="2513" w:type="pct"/>
          </w:tcPr>
          <w:p w14:paraId="13F738F7" w14:textId="77777777" w:rsidR="003D160D" w:rsidRDefault="00CA5F47">
            <w:pPr>
              <w:pStyle w:val="Compact"/>
            </w:pPr>
            <w:r>
              <w:t>African Americans</w:t>
            </w:r>
          </w:p>
        </w:tc>
      </w:tr>
      <w:tr w:rsidR="003D160D" w14:paraId="72666786" w14:textId="77777777" w:rsidTr="008E4714">
        <w:tc>
          <w:tcPr>
            <w:tcW w:w="2487" w:type="pct"/>
          </w:tcPr>
          <w:p w14:paraId="564E3B1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23E12DD" w14:textId="77777777" w:rsidR="003D160D" w:rsidRDefault="00CA5F47">
            <w:pPr>
              <w:pStyle w:val="Compact"/>
            </w:pPr>
            <w:r>
              <w:t>Asian Americans</w:t>
            </w:r>
          </w:p>
        </w:tc>
      </w:tr>
      <w:tr w:rsidR="003D160D" w14:paraId="55666E1D" w14:textId="77777777" w:rsidTr="008E4714">
        <w:tc>
          <w:tcPr>
            <w:tcW w:w="2487" w:type="pct"/>
          </w:tcPr>
          <w:p w14:paraId="5D9E653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09D80E4" w14:textId="77777777" w:rsidR="003D160D" w:rsidRDefault="00CA5F47">
            <w:pPr>
              <w:pStyle w:val="Compact"/>
            </w:pPr>
            <w:r>
              <w:t>At Risk Populations</w:t>
            </w:r>
          </w:p>
        </w:tc>
      </w:tr>
      <w:tr w:rsidR="003D160D" w14:paraId="150A1DE9" w14:textId="77777777" w:rsidTr="008E4714">
        <w:tc>
          <w:tcPr>
            <w:tcW w:w="2487" w:type="pct"/>
          </w:tcPr>
          <w:p w14:paraId="559B2CB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D0F750C" w14:textId="77777777" w:rsidR="003D160D" w:rsidRDefault="00CA5F47">
            <w:pPr>
              <w:pStyle w:val="Compact"/>
            </w:pPr>
            <w:r>
              <w:t>Cis-Genders</w:t>
            </w:r>
          </w:p>
        </w:tc>
      </w:tr>
      <w:tr w:rsidR="003D160D" w14:paraId="4811FE74" w14:textId="77777777" w:rsidTr="008E4714">
        <w:tc>
          <w:tcPr>
            <w:tcW w:w="2487" w:type="pct"/>
          </w:tcPr>
          <w:p w14:paraId="402A313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DAFB07A" w14:textId="77777777" w:rsidR="003D160D" w:rsidRDefault="00CA5F47">
            <w:pPr>
              <w:pStyle w:val="Compact"/>
            </w:pPr>
            <w:r>
              <w:t>College Students</w:t>
            </w:r>
          </w:p>
        </w:tc>
      </w:tr>
      <w:tr w:rsidR="003D160D" w14:paraId="5D1C3939" w14:textId="77777777" w:rsidTr="008E4714">
        <w:tc>
          <w:tcPr>
            <w:tcW w:w="2487" w:type="pct"/>
          </w:tcPr>
          <w:p w14:paraId="755B829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2AD4AD2" w14:textId="77777777" w:rsidR="003D160D" w:rsidRDefault="00CA5F47">
            <w:pPr>
              <w:pStyle w:val="Compact"/>
            </w:pPr>
            <w:r>
              <w:t>Couples</w:t>
            </w:r>
          </w:p>
        </w:tc>
      </w:tr>
      <w:tr w:rsidR="003D160D" w14:paraId="13EC5609" w14:textId="77777777" w:rsidTr="008E4714">
        <w:tc>
          <w:tcPr>
            <w:tcW w:w="2487" w:type="pct"/>
          </w:tcPr>
          <w:p w14:paraId="1ECC1ED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7C8F85A" w14:textId="77777777" w:rsidR="003D160D" w:rsidRDefault="00CA5F47">
            <w:pPr>
              <w:pStyle w:val="Compact"/>
            </w:pPr>
            <w:r>
              <w:t>Disabled-Persons</w:t>
            </w:r>
          </w:p>
        </w:tc>
      </w:tr>
      <w:tr w:rsidR="003D160D" w14:paraId="4096FA1F" w14:textId="77777777" w:rsidTr="008E4714">
        <w:tc>
          <w:tcPr>
            <w:tcW w:w="2487" w:type="pct"/>
          </w:tcPr>
          <w:p w14:paraId="6CAD59B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1583931" w14:textId="77777777" w:rsidR="003D160D" w:rsidRDefault="00CA5F47">
            <w:pPr>
              <w:pStyle w:val="Compact"/>
            </w:pPr>
            <w:r>
              <w:t>Females/Women/Girls</w:t>
            </w:r>
          </w:p>
        </w:tc>
      </w:tr>
      <w:tr w:rsidR="003D160D" w14:paraId="1FFD519A" w14:textId="77777777" w:rsidTr="008E4714">
        <w:tc>
          <w:tcPr>
            <w:tcW w:w="2487" w:type="pct"/>
          </w:tcPr>
          <w:p w14:paraId="7B06519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C764336" w14:textId="77777777" w:rsidR="003D160D" w:rsidRDefault="00CA5F47">
            <w:pPr>
              <w:pStyle w:val="Compact"/>
            </w:pPr>
            <w:r>
              <w:t>Gender Minorities</w:t>
            </w:r>
          </w:p>
        </w:tc>
      </w:tr>
      <w:tr w:rsidR="003D160D" w14:paraId="1D8846A0" w14:textId="77777777" w:rsidTr="008E4714">
        <w:tc>
          <w:tcPr>
            <w:tcW w:w="2487" w:type="pct"/>
          </w:tcPr>
          <w:p w14:paraId="5430326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80A4866" w14:textId="77777777" w:rsidR="003D160D" w:rsidRDefault="00CA5F47">
            <w:pPr>
              <w:pStyle w:val="Compact"/>
            </w:pPr>
            <w:r>
              <w:t>General Population</w:t>
            </w:r>
          </w:p>
        </w:tc>
      </w:tr>
      <w:tr w:rsidR="003D160D" w14:paraId="1F1ABE84" w14:textId="77777777" w:rsidTr="008E4714">
        <w:tc>
          <w:tcPr>
            <w:tcW w:w="2487" w:type="pct"/>
          </w:tcPr>
          <w:p w14:paraId="100A2C3D" w14:textId="77777777" w:rsidR="003D160D" w:rsidRDefault="00CA5F47">
            <w:pPr>
              <w:pStyle w:val="Compact"/>
              <w:jc w:val="right"/>
            </w:pPr>
            <w:r>
              <w:lastRenderedPageBreak/>
              <w:t>-</w:t>
            </w:r>
          </w:p>
        </w:tc>
        <w:tc>
          <w:tcPr>
            <w:tcW w:w="2513" w:type="pct"/>
          </w:tcPr>
          <w:p w14:paraId="714FD7E7" w14:textId="77777777" w:rsidR="003D160D" w:rsidRDefault="00CA5F47">
            <w:pPr>
              <w:pStyle w:val="Compact"/>
            </w:pPr>
            <w:r>
              <w:t>Graduate Students</w:t>
            </w:r>
          </w:p>
        </w:tc>
      </w:tr>
      <w:tr w:rsidR="003D160D" w14:paraId="369D09B2" w14:textId="77777777" w:rsidTr="008E4714">
        <w:tc>
          <w:tcPr>
            <w:tcW w:w="2487" w:type="pct"/>
          </w:tcPr>
          <w:p w14:paraId="600BA2B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96D7136" w14:textId="77777777" w:rsidR="003D160D" w:rsidRDefault="00CA5F47">
            <w:pPr>
              <w:pStyle w:val="Compact"/>
            </w:pPr>
            <w:r>
              <w:t>Heterosexuals</w:t>
            </w:r>
          </w:p>
        </w:tc>
      </w:tr>
      <w:tr w:rsidR="003D160D" w14:paraId="332F9A4D" w14:textId="77777777" w:rsidTr="008E4714">
        <w:tc>
          <w:tcPr>
            <w:tcW w:w="2487" w:type="pct"/>
          </w:tcPr>
          <w:p w14:paraId="4189CCC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E81C356" w14:textId="77777777" w:rsidR="003D160D" w:rsidRDefault="00CA5F47">
            <w:pPr>
              <w:pStyle w:val="Compact"/>
            </w:pPr>
            <w:r>
              <w:t>IPV Intervention Programs</w:t>
            </w:r>
          </w:p>
        </w:tc>
      </w:tr>
      <w:tr w:rsidR="003D160D" w14:paraId="1CD888D8" w14:textId="77777777" w:rsidTr="008E4714">
        <w:tc>
          <w:tcPr>
            <w:tcW w:w="2487" w:type="pct"/>
          </w:tcPr>
          <w:p w14:paraId="443F509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C02A749" w14:textId="77777777" w:rsidR="003D160D" w:rsidRDefault="00CA5F47">
            <w:pPr>
              <w:pStyle w:val="Compact"/>
            </w:pPr>
            <w:r>
              <w:t>IPV Perpetrators</w:t>
            </w:r>
          </w:p>
        </w:tc>
      </w:tr>
      <w:tr w:rsidR="003D160D" w14:paraId="666CDB1D" w14:textId="77777777" w:rsidTr="008E4714">
        <w:tc>
          <w:tcPr>
            <w:tcW w:w="2487" w:type="pct"/>
          </w:tcPr>
          <w:p w14:paraId="3A067A7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59529AF" w14:textId="77777777" w:rsidR="003D160D" w:rsidRDefault="00CA5F47">
            <w:pPr>
              <w:pStyle w:val="Compact"/>
            </w:pPr>
            <w:r>
              <w:t>IPV Victims/Survivors</w:t>
            </w:r>
          </w:p>
        </w:tc>
      </w:tr>
      <w:tr w:rsidR="003D160D" w14:paraId="2630668A" w14:textId="77777777" w:rsidTr="008E4714">
        <w:tc>
          <w:tcPr>
            <w:tcW w:w="2487" w:type="pct"/>
          </w:tcPr>
          <w:p w14:paraId="791EDEB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0541EDA" w14:textId="77777777" w:rsidR="003D160D" w:rsidRDefault="00CA5F47">
            <w:pPr>
              <w:pStyle w:val="Compact"/>
            </w:pPr>
            <w:r>
              <w:t>IPV-Specific Community-Based Practitioners</w:t>
            </w:r>
          </w:p>
        </w:tc>
      </w:tr>
      <w:tr w:rsidR="003D160D" w14:paraId="47468E9C" w14:textId="77777777" w:rsidTr="008E4714">
        <w:tc>
          <w:tcPr>
            <w:tcW w:w="2487" w:type="pct"/>
          </w:tcPr>
          <w:p w14:paraId="29DA91B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1146A80" w14:textId="77777777" w:rsidR="003D160D" w:rsidRDefault="00CA5F47">
            <w:pPr>
              <w:pStyle w:val="Compact"/>
            </w:pPr>
            <w:r>
              <w:t>Latina/os</w:t>
            </w:r>
          </w:p>
        </w:tc>
      </w:tr>
      <w:tr w:rsidR="003D160D" w14:paraId="2C54C302" w14:textId="77777777" w:rsidTr="008E4714">
        <w:tc>
          <w:tcPr>
            <w:tcW w:w="2487" w:type="pct"/>
          </w:tcPr>
          <w:p w14:paraId="78D9D5E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7EFF9F3" w14:textId="77777777" w:rsidR="003D160D" w:rsidRDefault="00CA5F47">
            <w:pPr>
              <w:pStyle w:val="Compact"/>
            </w:pPr>
            <w:r>
              <w:t>Males/Men/Boys</w:t>
            </w:r>
          </w:p>
        </w:tc>
      </w:tr>
      <w:tr w:rsidR="003D160D" w14:paraId="1387A3F4" w14:textId="77777777" w:rsidTr="008E4714">
        <w:tc>
          <w:tcPr>
            <w:tcW w:w="2487" w:type="pct"/>
          </w:tcPr>
          <w:p w14:paraId="4AC9F48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0B5A4FF" w14:textId="77777777" w:rsidR="003D160D" w:rsidRDefault="00CA5F47">
            <w:pPr>
              <w:pStyle w:val="Compact"/>
            </w:pPr>
            <w:r>
              <w:t>Non-IPV Community-Based Practitioners</w:t>
            </w:r>
          </w:p>
        </w:tc>
      </w:tr>
      <w:tr w:rsidR="003D160D" w14:paraId="61CA9090" w14:textId="77777777" w:rsidTr="008E4714">
        <w:tc>
          <w:tcPr>
            <w:tcW w:w="2487" w:type="pct"/>
          </w:tcPr>
          <w:p w14:paraId="55A98EE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4DBDD6D" w14:textId="77777777" w:rsidR="003D160D" w:rsidRDefault="00CA5F47">
            <w:pPr>
              <w:pStyle w:val="Compact"/>
            </w:pPr>
            <w:r>
              <w:t>Non-IPV Crime Victims</w:t>
            </w:r>
          </w:p>
        </w:tc>
      </w:tr>
      <w:tr w:rsidR="003D160D" w14:paraId="1785F715" w14:textId="77777777" w:rsidTr="008E4714">
        <w:tc>
          <w:tcPr>
            <w:tcW w:w="2487" w:type="pct"/>
          </w:tcPr>
          <w:p w14:paraId="3318C8B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8D8FD9B" w14:textId="77777777" w:rsidR="003D160D" w:rsidRDefault="00CA5F47">
            <w:pPr>
              <w:pStyle w:val="Compact"/>
            </w:pPr>
            <w:r>
              <w:t>Non-IPV System Entities</w:t>
            </w:r>
          </w:p>
        </w:tc>
      </w:tr>
      <w:tr w:rsidR="003D160D" w14:paraId="5CBD7CEB" w14:textId="77777777" w:rsidTr="008E4714">
        <w:tc>
          <w:tcPr>
            <w:tcW w:w="2487" w:type="pct"/>
          </w:tcPr>
          <w:p w14:paraId="096496F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2FFDC90" w14:textId="77777777" w:rsidR="003D160D" w:rsidRDefault="00CA5F47">
            <w:pPr>
              <w:pStyle w:val="Compact"/>
            </w:pPr>
            <w:r>
              <w:t>Not Applicable - Population</w:t>
            </w:r>
          </w:p>
        </w:tc>
      </w:tr>
      <w:tr w:rsidR="003D160D" w14:paraId="1F0B3E7D" w14:textId="77777777" w:rsidTr="008E4714">
        <w:tc>
          <w:tcPr>
            <w:tcW w:w="2487" w:type="pct"/>
          </w:tcPr>
          <w:p w14:paraId="6C6E1FE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7CAEDA2" w14:textId="77777777" w:rsidR="003D160D" w:rsidRDefault="00CA5F47">
            <w:pPr>
              <w:pStyle w:val="Compact"/>
            </w:pPr>
            <w:r>
              <w:t>Parents</w:t>
            </w:r>
          </w:p>
        </w:tc>
      </w:tr>
      <w:tr w:rsidR="003D160D" w14:paraId="626EB108" w14:textId="77777777" w:rsidTr="008E4714">
        <w:tc>
          <w:tcPr>
            <w:tcW w:w="2487" w:type="pct"/>
          </w:tcPr>
          <w:p w14:paraId="0D6904B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0E5FEDA" w14:textId="77777777" w:rsidR="003D160D" w:rsidRDefault="00CA5F47">
            <w:pPr>
              <w:pStyle w:val="Compact"/>
            </w:pPr>
            <w:r>
              <w:t>Racial Minorities</w:t>
            </w:r>
          </w:p>
        </w:tc>
      </w:tr>
      <w:tr w:rsidR="003D160D" w14:paraId="1CF0846B" w14:textId="77777777" w:rsidTr="008E4714">
        <w:tc>
          <w:tcPr>
            <w:tcW w:w="2487" w:type="pct"/>
          </w:tcPr>
          <w:p w14:paraId="4B8A76D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9FD13E2" w14:textId="77777777" w:rsidR="003D160D" w:rsidRDefault="00CA5F47">
            <w:pPr>
              <w:pStyle w:val="Compact"/>
            </w:pPr>
            <w:r>
              <w:t>Sexual Minorities</w:t>
            </w:r>
          </w:p>
        </w:tc>
      </w:tr>
      <w:tr w:rsidR="003D160D" w14:paraId="2028B688" w14:textId="77777777" w:rsidTr="008E4714">
        <w:tc>
          <w:tcPr>
            <w:tcW w:w="2487" w:type="pct"/>
          </w:tcPr>
          <w:p w14:paraId="5214C30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189D7CE" w14:textId="77777777" w:rsidR="003D160D" w:rsidRDefault="00CA5F47">
            <w:pPr>
              <w:pStyle w:val="Compact"/>
            </w:pPr>
            <w:r>
              <w:t>Sexual Minority Women Only</w:t>
            </w:r>
          </w:p>
        </w:tc>
      </w:tr>
      <w:tr w:rsidR="003D160D" w14:paraId="6EB2E336" w14:textId="77777777" w:rsidTr="008E4714">
        <w:tc>
          <w:tcPr>
            <w:tcW w:w="2487" w:type="pct"/>
          </w:tcPr>
          <w:p w14:paraId="54EF37D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83D9CBC" w14:textId="77777777" w:rsidR="003D160D" w:rsidRDefault="00CA5F47">
            <w:pPr>
              <w:pStyle w:val="Compact"/>
            </w:pPr>
            <w:r>
              <w:t>SMW as Distinct Group</w:t>
            </w:r>
          </w:p>
        </w:tc>
      </w:tr>
      <w:tr w:rsidR="003D160D" w14:paraId="5E7FF6BF" w14:textId="77777777" w:rsidTr="008E4714">
        <w:tc>
          <w:tcPr>
            <w:tcW w:w="2487" w:type="pct"/>
          </w:tcPr>
          <w:p w14:paraId="5FC385D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AF1EF8D" w14:textId="77777777" w:rsidR="003D160D" w:rsidRDefault="00CA5F47">
            <w:pPr>
              <w:pStyle w:val="Compact"/>
            </w:pPr>
            <w:r>
              <w:t>Urban-Specific Populations</w:t>
            </w:r>
          </w:p>
        </w:tc>
      </w:tr>
      <w:tr w:rsidR="003D160D" w14:paraId="7A43B3F1" w14:textId="77777777" w:rsidTr="008E4714">
        <w:tc>
          <w:tcPr>
            <w:tcW w:w="2487" w:type="pct"/>
          </w:tcPr>
          <w:p w14:paraId="6E29E76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89F81CE" w14:textId="77777777" w:rsidR="003D160D" w:rsidRDefault="00CA5F47">
            <w:pPr>
              <w:pStyle w:val="Compact"/>
            </w:pPr>
            <w:r>
              <w:t>Youth/Children</w:t>
            </w:r>
          </w:p>
        </w:tc>
      </w:tr>
      <w:tr w:rsidR="003D160D" w14:paraId="3479A1A4" w14:textId="77777777" w:rsidTr="008E4714">
        <w:tc>
          <w:tcPr>
            <w:tcW w:w="2487" w:type="pct"/>
          </w:tcPr>
          <w:p w14:paraId="125B2B4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4. Sampling Settings</w:t>
            </w:r>
          </w:p>
        </w:tc>
        <w:tc>
          <w:tcPr>
            <w:tcW w:w="2513" w:type="pct"/>
          </w:tcPr>
          <w:p w14:paraId="4E97E6AF" w14:textId="77777777" w:rsidR="003D160D" w:rsidRDefault="00CA5F47">
            <w:pPr>
              <w:pStyle w:val="Compact"/>
            </w:pPr>
            <w:r>
              <w:t>Anger Management Programs</w:t>
            </w:r>
          </w:p>
        </w:tc>
      </w:tr>
      <w:tr w:rsidR="003D160D" w14:paraId="6EEB2347" w14:textId="77777777" w:rsidTr="008E4714">
        <w:tc>
          <w:tcPr>
            <w:tcW w:w="2487" w:type="pct"/>
          </w:tcPr>
          <w:p w14:paraId="393AD0C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068C8C6" w14:textId="77777777" w:rsidR="003D160D" w:rsidRDefault="00CA5F47">
            <w:pPr>
              <w:pStyle w:val="Compact"/>
            </w:pPr>
            <w:r>
              <w:t>Archival/Secondary Data</w:t>
            </w:r>
          </w:p>
        </w:tc>
      </w:tr>
      <w:tr w:rsidR="003D160D" w14:paraId="642FEBCD" w14:textId="77777777" w:rsidTr="008E4714">
        <w:tc>
          <w:tcPr>
            <w:tcW w:w="2487" w:type="pct"/>
          </w:tcPr>
          <w:p w14:paraId="4DB5425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DBF0502" w14:textId="77777777" w:rsidR="003D160D" w:rsidRDefault="00CA5F47">
            <w:pPr>
              <w:pStyle w:val="Compact"/>
            </w:pPr>
            <w:r>
              <w:t>Childcare Services</w:t>
            </w:r>
          </w:p>
        </w:tc>
      </w:tr>
      <w:tr w:rsidR="003D160D" w14:paraId="173C299A" w14:textId="77777777" w:rsidTr="008E4714">
        <w:tc>
          <w:tcPr>
            <w:tcW w:w="2487" w:type="pct"/>
          </w:tcPr>
          <w:p w14:paraId="1D75FBA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24409E3" w14:textId="77777777" w:rsidR="003D160D" w:rsidRDefault="00CA5F47">
            <w:pPr>
              <w:pStyle w:val="Compact"/>
            </w:pPr>
            <w:r>
              <w:t>Children's Services</w:t>
            </w:r>
          </w:p>
        </w:tc>
      </w:tr>
      <w:tr w:rsidR="003D160D" w14:paraId="1C432D3C" w14:textId="77777777" w:rsidTr="008E4714">
        <w:tc>
          <w:tcPr>
            <w:tcW w:w="2487" w:type="pct"/>
          </w:tcPr>
          <w:p w14:paraId="7A14AE2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66999F0" w14:textId="77777777" w:rsidR="003D160D" w:rsidRDefault="00CA5F47">
            <w:pPr>
              <w:pStyle w:val="Compact"/>
            </w:pPr>
            <w:r>
              <w:t>CJ - Police</w:t>
            </w:r>
          </w:p>
        </w:tc>
      </w:tr>
      <w:tr w:rsidR="003D160D" w14:paraId="3303380B" w14:textId="77777777" w:rsidTr="008E4714">
        <w:tc>
          <w:tcPr>
            <w:tcW w:w="2487" w:type="pct"/>
          </w:tcPr>
          <w:p w14:paraId="582B0E3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6CE4A40" w14:textId="77777777" w:rsidR="003D160D" w:rsidRDefault="00CA5F47">
            <w:pPr>
              <w:pStyle w:val="Compact"/>
            </w:pPr>
            <w:r>
              <w:t>Colleges/Univeresities</w:t>
            </w:r>
          </w:p>
        </w:tc>
      </w:tr>
      <w:tr w:rsidR="003D160D" w14:paraId="577FB9D9" w14:textId="77777777" w:rsidTr="008E4714">
        <w:tc>
          <w:tcPr>
            <w:tcW w:w="2487" w:type="pct"/>
          </w:tcPr>
          <w:p w14:paraId="1D89B9B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7A67267" w14:textId="77777777" w:rsidR="003D160D" w:rsidRDefault="00CA5F47">
            <w:pPr>
              <w:pStyle w:val="Compact"/>
            </w:pPr>
            <w:r>
              <w:t>Community Centers</w:t>
            </w:r>
          </w:p>
        </w:tc>
      </w:tr>
      <w:tr w:rsidR="003D160D" w14:paraId="4958DDBB" w14:textId="77777777" w:rsidTr="008E4714">
        <w:tc>
          <w:tcPr>
            <w:tcW w:w="2487" w:type="pct"/>
          </w:tcPr>
          <w:p w14:paraId="5A09B14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0E26C13" w14:textId="77777777" w:rsidR="003D160D" w:rsidRDefault="00CA5F47">
            <w:pPr>
              <w:pStyle w:val="Compact"/>
            </w:pPr>
            <w:r>
              <w:t>Community-Based Services</w:t>
            </w:r>
          </w:p>
        </w:tc>
      </w:tr>
      <w:tr w:rsidR="003D160D" w14:paraId="015D3770" w14:textId="77777777" w:rsidTr="008E4714">
        <w:tc>
          <w:tcPr>
            <w:tcW w:w="2487" w:type="pct"/>
          </w:tcPr>
          <w:p w14:paraId="713F3E0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23C60E0" w14:textId="77777777" w:rsidR="003D160D" w:rsidRDefault="00CA5F47">
            <w:pPr>
              <w:pStyle w:val="Compact"/>
            </w:pPr>
            <w:r>
              <w:t>Criminal Justice System</w:t>
            </w:r>
          </w:p>
        </w:tc>
      </w:tr>
      <w:tr w:rsidR="003D160D" w14:paraId="6B6501C1" w14:textId="77777777" w:rsidTr="008E4714">
        <w:tc>
          <w:tcPr>
            <w:tcW w:w="2487" w:type="pct"/>
          </w:tcPr>
          <w:p w14:paraId="702470C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10802EC" w14:textId="77777777" w:rsidR="003D160D" w:rsidRDefault="00CA5F47">
            <w:pPr>
              <w:pStyle w:val="Compact"/>
            </w:pPr>
            <w:r>
              <w:t>Drug &amp;</w:t>
            </w:r>
            <w:r>
              <w:t xml:space="preserve"> Alcohol Abuse Treatment Services</w:t>
            </w:r>
          </w:p>
        </w:tc>
      </w:tr>
      <w:tr w:rsidR="003D160D" w14:paraId="14733703" w14:textId="77777777" w:rsidTr="008E4714">
        <w:tc>
          <w:tcPr>
            <w:tcW w:w="2487" w:type="pct"/>
          </w:tcPr>
          <w:p w14:paraId="1D014A2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58618D3" w14:textId="77777777" w:rsidR="003D160D" w:rsidRDefault="00CA5F47">
            <w:pPr>
              <w:pStyle w:val="Compact"/>
            </w:pPr>
            <w:r>
              <w:t>IPV Perpetrator Intervention Programs</w:t>
            </w:r>
          </w:p>
        </w:tc>
      </w:tr>
      <w:tr w:rsidR="003D160D" w14:paraId="3918DFB4" w14:textId="77777777" w:rsidTr="008E4714">
        <w:tc>
          <w:tcPr>
            <w:tcW w:w="2487" w:type="pct"/>
          </w:tcPr>
          <w:p w14:paraId="2312383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D02A24B" w14:textId="77777777" w:rsidR="003D160D" w:rsidRDefault="00CA5F47">
            <w:pPr>
              <w:pStyle w:val="Compact"/>
            </w:pPr>
            <w:r>
              <w:t>IPV-Victim Services</w:t>
            </w:r>
          </w:p>
        </w:tc>
      </w:tr>
      <w:tr w:rsidR="003D160D" w14:paraId="2FFC71FD" w14:textId="77777777" w:rsidTr="008E4714">
        <w:tc>
          <w:tcPr>
            <w:tcW w:w="2487" w:type="pct"/>
          </w:tcPr>
          <w:p w14:paraId="0A4AC8A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2011E83" w14:textId="77777777" w:rsidR="003D160D" w:rsidRDefault="00CA5F47">
            <w:pPr>
              <w:pStyle w:val="Compact"/>
            </w:pPr>
            <w:r>
              <w:t>Legal-Aid</w:t>
            </w:r>
          </w:p>
        </w:tc>
      </w:tr>
      <w:tr w:rsidR="003D160D" w14:paraId="40C44F90" w14:textId="77777777" w:rsidTr="008E4714">
        <w:tc>
          <w:tcPr>
            <w:tcW w:w="2487" w:type="pct"/>
          </w:tcPr>
          <w:p w14:paraId="02ADCE0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0C6AC13" w14:textId="77777777" w:rsidR="003D160D" w:rsidRDefault="00CA5F47">
            <w:pPr>
              <w:pStyle w:val="Compact"/>
            </w:pPr>
            <w:r>
              <w:t>LGBT Pride Festivals</w:t>
            </w:r>
          </w:p>
        </w:tc>
      </w:tr>
      <w:tr w:rsidR="003D160D" w14:paraId="3022CA8F" w14:textId="77777777" w:rsidTr="008E4714">
        <w:tc>
          <w:tcPr>
            <w:tcW w:w="2487" w:type="pct"/>
          </w:tcPr>
          <w:p w14:paraId="462D1F0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C0D2A76" w14:textId="77777777" w:rsidR="003D160D" w:rsidRDefault="00CA5F47">
            <w:pPr>
              <w:pStyle w:val="Compact"/>
            </w:pPr>
            <w:r>
              <w:t>Mental Health Services</w:t>
            </w:r>
          </w:p>
        </w:tc>
      </w:tr>
      <w:tr w:rsidR="003D160D" w14:paraId="7DCEF8BA" w14:textId="77777777" w:rsidTr="008E4714">
        <w:tc>
          <w:tcPr>
            <w:tcW w:w="2487" w:type="pct"/>
          </w:tcPr>
          <w:p w14:paraId="41C193A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A4B8235" w14:textId="77777777" w:rsidR="003D160D" w:rsidRDefault="00CA5F47">
            <w:pPr>
              <w:pStyle w:val="Compact"/>
            </w:pPr>
            <w:r>
              <w:t>Multi-Site</w:t>
            </w:r>
          </w:p>
        </w:tc>
      </w:tr>
      <w:tr w:rsidR="003D160D" w14:paraId="39CE437C" w14:textId="77777777" w:rsidTr="008E4714">
        <w:tc>
          <w:tcPr>
            <w:tcW w:w="2487" w:type="pct"/>
          </w:tcPr>
          <w:p w14:paraId="0828F0B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5A804D6" w14:textId="77777777" w:rsidR="003D160D" w:rsidRDefault="00CA5F47">
            <w:pPr>
              <w:pStyle w:val="Compact"/>
            </w:pPr>
            <w:r>
              <w:t>National Telephone Survey</w:t>
            </w:r>
          </w:p>
        </w:tc>
      </w:tr>
      <w:tr w:rsidR="003D160D" w14:paraId="20E7057A" w14:textId="77777777" w:rsidTr="008E4714">
        <w:tc>
          <w:tcPr>
            <w:tcW w:w="2487" w:type="pct"/>
          </w:tcPr>
          <w:p w14:paraId="38FFB94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5747CDD" w14:textId="77777777" w:rsidR="003D160D" w:rsidRDefault="00CA5F47">
            <w:pPr>
              <w:pStyle w:val="Compact"/>
            </w:pPr>
            <w:r>
              <w:t>Online Market Research Panels</w:t>
            </w:r>
          </w:p>
        </w:tc>
      </w:tr>
      <w:tr w:rsidR="003D160D" w14:paraId="17A6F3E1" w14:textId="77777777" w:rsidTr="008E4714">
        <w:tc>
          <w:tcPr>
            <w:tcW w:w="2487" w:type="pct"/>
          </w:tcPr>
          <w:p w14:paraId="59C9CEF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E15DC08" w14:textId="77777777" w:rsidR="003D160D" w:rsidRDefault="00CA5F47">
            <w:pPr>
              <w:pStyle w:val="Compact"/>
            </w:pPr>
            <w:r>
              <w:t>Online Media/Forums</w:t>
            </w:r>
          </w:p>
        </w:tc>
      </w:tr>
      <w:tr w:rsidR="003D160D" w14:paraId="61D1F226" w14:textId="77777777" w:rsidTr="008E4714">
        <w:tc>
          <w:tcPr>
            <w:tcW w:w="2487" w:type="pct"/>
          </w:tcPr>
          <w:p w14:paraId="7AE6B17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F32FAF1" w14:textId="77777777" w:rsidR="003D160D" w:rsidRDefault="00CA5F47">
            <w:pPr>
              <w:pStyle w:val="Compact"/>
            </w:pPr>
            <w:r>
              <w:t>Online Media/Forums - Colleges/Universities</w:t>
            </w:r>
          </w:p>
        </w:tc>
      </w:tr>
      <w:tr w:rsidR="003D160D" w14:paraId="427922C0" w14:textId="77777777" w:rsidTr="008E4714">
        <w:tc>
          <w:tcPr>
            <w:tcW w:w="2487" w:type="pct"/>
          </w:tcPr>
          <w:p w14:paraId="4E438CB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07A64C9" w14:textId="77777777" w:rsidR="003D160D" w:rsidRDefault="00CA5F47">
            <w:pPr>
              <w:pStyle w:val="Compact"/>
            </w:pPr>
            <w:r>
              <w:t>Online Media/Forums - IPV-Victims</w:t>
            </w:r>
          </w:p>
        </w:tc>
      </w:tr>
      <w:tr w:rsidR="003D160D" w14:paraId="526389F1" w14:textId="77777777" w:rsidTr="008E4714">
        <w:tc>
          <w:tcPr>
            <w:tcW w:w="2487" w:type="pct"/>
          </w:tcPr>
          <w:p w14:paraId="3C36EE4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25FDB0F" w14:textId="77777777" w:rsidR="003D160D" w:rsidRDefault="00CA5F47">
            <w:pPr>
              <w:pStyle w:val="Compact"/>
            </w:pPr>
            <w:r>
              <w:t>Online Media/Forums - LGBT</w:t>
            </w:r>
          </w:p>
        </w:tc>
      </w:tr>
      <w:tr w:rsidR="003D160D" w14:paraId="42DC72ED" w14:textId="77777777" w:rsidTr="008E4714">
        <w:tc>
          <w:tcPr>
            <w:tcW w:w="2487" w:type="pct"/>
          </w:tcPr>
          <w:p w14:paraId="4FAFC4E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522CB42" w14:textId="77777777" w:rsidR="003D160D" w:rsidRDefault="00CA5F47">
            <w:pPr>
              <w:pStyle w:val="Compact"/>
            </w:pPr>
            <w:r>
              <w:t>Online Media/Forums - Youth</w:t>
            </w:r>
          </w:p>
        </w:tc>
      </w:tr>
      <w:tr w:rsidR="003D160D" w14:paraId="5EE898EA" w14:textId="77777777" w:rsidTr="008E4714">
        <w:tc>
          <w:tcPr>
            <w:tcW w:w="2487" w:type="pct"/>
          </w:tcPr>
          <w:p w14:paraId="1E31C0A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5B94067" w14:textId="77777777" w:rsidR="003D160D" w:rsidRDefault="00CA5F47">
            <w:pPr>
              <w:pStyle w:val="Compact"/>
            </w:pPr>
            <w:r>
              <w:t>Parent Education Services</w:t>
            </w:r>
          </w:p>
        </w:tc>
      </w:tr>
      <w:tr w:rsidR="003D160D" w14:paraId="46A6F444" w14:textId="77777777" w:rsidTr="008E4714">
        <w:tc>
          <w:tcPr>
            <w:tcW w:w="2487" w:type="pct"/>
          </w:tcPr>
          <w:p w14:paraId="1C3F3F9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1787ED8" w14:textId="77777777" w:rsidR="003D160D" w:rsidRDefault="00CA5F47">
            <w:pPr>
              <w:pStyle w:val="Compact"/>
            </w:pPr>
            <w:r>
              <w:t>Primary &amp; Emer. Healthcare Services</w:t>
            </w:r>
          </w:p>
        </w:tc>
      </w:tr>
      <w:tr w:rsidR="003D160D" w14:paraId="4348EFF9" w14:textId="77777777" w:rsidTr="008E4714">
        <w:tc>
          <w:tcPr>
            <w:tcW w:w="2487" w:type="pct"/>
          </w:tcPr>
          <w:p w14:paraId="0DF5BFB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7C81E8E" w14:textId="77777777" w:rsidR="003D160D" w:rsidRDefault="00CA5F47">
            <w:pPr>
              <w:pStyle w:val="Compact"/>
            </w:pPr>
            <w:r>
              <w:t>Primary Schools</w:t>
            </w:r>
          </w:p>
        </w:tc>
      </w:tr>
      <w:tr w:rsidR="003D160D" w14:paraId="66F07943" w14:textId="77777777" w:rsidTr="008E4714">
        <w:tc>
          <w:tcPr>
            <w:tcW w:w="2487" w:type="pct"/>
          </w:tcPr>
          <w:p w14:paraId="602AFAB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BE262AD" w14:textId="77777777" w:rsidR="003D160D" w:rsidRDefault="00CA5F47">
            <w:pPr>
              <w:pStyle w:val="Compact"/>
            </w:pPr>
            <w:r>
              <w:t>Print Media</w:t>
            </w:r>
          </w:p>
        </w:tc>
      </w:tr>
      <w:tr w:rsidR="003D160D" w14:paraId="3D85CB70" w14:textId="77777777" w:rsidTr="008E4714">
        <w:tc>
          <w:tcPr>
            <w:tcW w:w="2487" w:type="pct"/>
          </w:tcPr>
          <w:p w14:paraId="3268E744" w14:textId="77777777" w:rsidR="003D160D" w:rsidRDefault="00CA5F47">
            <w:pPr>
              <w:pStyle w:val="Compact"/>
              <w:jc w:val="right"/>
            </w:pPr>
            <w:r>
              <w:lastRenderedPageBreak/>
              <w:t>-</w:t>
            </w:r>
          </w:p>
        </w:tc>
        <w:tc>
          <w:tcPr>
            <w:tcW w:w="2513" w:type="pct"/>
          </w:tcPr>
          <w:p w14:paraId="7D7CF311" w14:textId="77777777" w:rsidR="003D160D" w:rsidRDefault="00CA5F47">
            <w:pPr>
              <w:pStyle w:val="Compact"/>
            </w:pPr>
            <w:r>
              <w:t>Print Media - Colleges/Universities</w:t>
            </w:r>
          </w:p>
        </w:tc>
      </w:tr>
      <w:tr w:rsidR="003D160D" w14:paraId="6C8E58E4" w14:textId="77777777" w:rsidTr="008E4714">
        <w:tc>
          <w:tcPr>
            <w:tcW w:w="2487" w:type="pct"/>
          </w:tcPr>
          <w:p w14:paraId="50DA4FB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230287E" w14:textId="77777777" w:rsidR="003D160D" w:rsidRDefault="00CA5F47">
            <w:pPr>
              <w:pStyle w:val="Compact"/>
            </w:pPr>
            <w:r>
              <w:t>Print Media - LGBT</w:t>
            </w:r>
          </w:p>
        </w:tc>
      </w:tr>
      <w:tr w:rsidR="003D160D" w14:paraId="58DCEEFE" w14:textId="77777777" w:rsidTr="008E4714">
        <w:tc>
          <w:tcPr>
            <w:tcW w:w="2487" w:type="pct"/>
          </w:tcPr>
          <w:p w14:paraId="2BF50AF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2B3053D" w14:textId="77777777" w:rsidR="003D160D" w:rsidRDefault="00CA5F47">
            <w:pPr>
              <w:pStyle w:val="Compact"/>
            </w:pPr>
            <w:r>
              <w:t>Social Services</w:t>
            </w:r>
          </w:p>
        </w:tc>
      </w:tr>
      <w:tr w:rsidR="003D160D" w14:paraId="0E0BE0F7" w14:textId="77777777" w:rsidTr="008E4714">
        <w:tc>
          <w:tcPr>
            <w:tcW w:w="2487" w:type="pct"/>
          </w:tcPr>
          <w:p w14:paraId="2EC96D9A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5. Sampling Methods</w:t>
            </w:r>
          </w:p>
        </w:tc>
        <w:tc>
          <w:tcPr>
            <w:tcW w:w="2513" w:type="pct"/>
          </w:tcPr>
          <w:p w14:paraId="007E72EF" w14:textId="77777777" w:rsidR="003D160D" w:rsidRDefault="00CA5F47">
            <w:pPr>
              <w:pStyle w:val="Compact"/>
            </w:pPr>
            <w:r>
              <w:t>Archival/Secondary Data</w:t>
            </w:r>
          </w:p>
        </w:tc>
      </w:tr>
      <w:tr w:rsidR="003D160D" w14:paraId="2AB58346" w14:textId="77777777" w:rsidTr="008E4714">
        <w:tc>
          <w:tcPr>
            <w:tcW w:w="2487" w:type="pct"/>
          </w:tcPr>
          <w:p w14:paraId="78C228A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B9EEB4B" w14:textId="77777777" w:rsidR="003D160D" w:rsidRDefault="00CA5F47">
            <w:pPr>
              <w:pStyle w:val="Compact"/>
            </w:pPr>
            <w:r>
              <w:t>Convenience</w:t>
            </w:r>
          </w:p>
        </w:tc>
      </w:tr>
      <w:tr w:rsidR="003D160D" w14:paraId="1092DDB8" w14:textId="77777777" w:rsidTr="008E4714">
        <w:tc>
          <w:tcPr>
            <w:tcW w:w="2487" w:type="pct"/>
          </w:tcPr>
          <w:p w14:paraId="1079E4E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F4F4EE8" w14:textId="77777777" w:rsidR="003D160D" w:rsidRDefault="00CA5F47">
            <w:pPr>
              <w:pStyle w:val="Compact"/>
            </w:pPr>
            <w:r>
              <w:t>Maximum Variation</w:t>
            </w:r>
          </w:p>
        </w:tc>
      </w:tr>
      <w:tr w:rsidR="003D160D" w14:paraId="472F8BBA" w14:textId="77777777" w:rsidTr="008E4714">
        <w:tc>
          <w:tcPr>
            <w:tcW w:w="2487" w:type="pct"/>
          </w:tcPr>
          <w:p w14:paraId="6D50A19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9546EE8" w14:textId="77777777" w:rsidR="003D160D" w:rsidRDefault="00CA5F47">
            <w:pPr>
              <w:pStyle w:val="Compact"/>
            </w:pPr>
            <w:r>
              <w:t>Multi-Modal</w:t>
            </w:r>
          </w:p>
        </w:tc>
      </w:tr>
      <w:tr w:rsidR="003D160D" w14:paraId="7DFD417E" w14:textId="77777777" w:rsidTr="008E4714">
        <w:tc>
          <w:tcPr>
            <w:tcW w:w="2487" w:type="pct"/>
          </w:tcPr>
          <w:p w14:paraId="0610496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9DD6876" w14:textId="77777777" w:rsidR="003D160D" w:rsidRDefault="00CA5F47">
            <w:pPr>
              <w:pStyle w:val="Compact"/>
            </w:pPr>
            <w:r>
              <w:t>Probability/Random</w:t>
            </w:r>
          </w:p>
        </w:tc>
      </w:tr>
      <w:tr w:rsidR="003D160D" w14:paraId="16DB7DEC" w14:textId="77777777" w:rsidTr="008E4714">
        <w:tc>
          <w:tcPr>
            <w:tcW w:w="2487" w:type="pct"/>
          </w:tcPr>
          <w:p w14:paraId="77C67BA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4839443" w14:textId="77777777" w:rsidR="003D160D" w:rsidRDefault="00CA5F47">
            <w:pPr>
              <w:pStyle w:val="Compact"/>
            </w:pPr>
            <w:r>
              <w:t>Purposive</w:t>
            </w:r>
          </w:p>
        </w:tc>
      </w:tr>
      <w:tr w:rsidR="003D160D" w14:paraId="65A4C236" w14:textId="77777777" w:rsidTr="008E4714">
        <w:tc>
          <w:tcPr>
            <w:tcW w:w="2487" w:type="pct"/>
          </w:tcPr>
          <w:p w14:paraId="7D7A875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0A644A8" w14:textId="77777777" w:rsidR="003D160D" w:rsidRDefault="00CA5F47">
            <w:pPr>
              <w:pStyle w:val="Compact"/>
            </w:pPr>
            <w:r>
              <w:t>Purposive-Probability</w:t>
            </w:r>
          </w:p>
        </w:tc>
      </w:tr>
      <w:tr w:rsidR="003D160D" w14:paraId="4166CDE7" w14:textId="77777777" w:rsidTr="008E4714">
        <w:tc>
          <w:tcPr>
            <w:tcW w:w="2487" w:type="pct"/>
          </w:tcPr>
          <w:p w14:paraId="7CBB820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0777240" w14:textId="77777777" w:rsidR="003D160D" w:rsidRDefault="00CA5F47">
            <w:pPr>
              <w:pStyle w:val="Compact"/>
            </w:pPr>
            <w:r>
              <w:t>Random Digit Dialing</w:t>
            </w:r>
          </w:p>
        </w:tc>
      </w:tr>
      <w:tr w:rsidR="003D160D" w14:paraId="5BD7575C" w14:textId="77777777" w:rsidTr="008E4714">
        <w:tc>
          <w:tcPr>
            <w:tcW w:w="2487" w:type="pct"/>
          </w:tcPr>
          <w:p w14:paraId="1FF5E9C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816C02D" w14:textId="77777777" w:rsidR="003D160D" w:rsidRDefault="00CA5F47">
            <w:pPr>
              <w:pStyle w:val="Compact"/>
            </w:pPr>
            <w:r>
              <w:t>Snowball</w:t>
            </w:r>
          </w:p>
        </w:tc>
      </w:tr>
      <w:tr w:rsidR="003D160D" w14:paraId="29900275" w14:textId="77777777" w:rsidTr="008E4714">
        <w:tc>
          <w:tcPr>
            <w:tcW w:w="2487" w:type="pct"/>
          </w:tcPr>
          <w:p w14:paraId="6F3F5C8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CCDADC3" w14:textId="77777777" w:rsidR="003D160D" w:rsidRDefault="00CA5F47">
            <w:pPr>
              <w:pStyle w:val="Compact"/>
            </w:pPr>
            <w:r>
              <w:t>Stratified Random</w:t>
            </w:r>
          </w:p>
        </w:tc>
      </w:tr>
      <w:tr w:rsidR="003D160D" w14:paraId="576C6D87" w14:textId="77777777" w:rsidTr="008E4714">
        <w:tc>
          <w:tcPr>
            <w:tcW w:w="2487" w:type="pct"/>
          </w:tcPr>
          <w:p w14:paraId="14BB1CA5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6. Archival Data Source(s)</w:t>
            </w:r>
          </w:p>
        </w:tc>
        <w:tc>
          <w:tcPr>
            <w:tcW w:w="2513" w:type="pct"/>
          </w:tcPr>
          <w:p w14:paraId="6946AD1F" w14:textId="77777777" w:rsidR="003D160D" w:rsidRDefault="00CA5F47">
            <w:pPr>
              <w:pStyle w:val="Compact"/>
            </w:pPr>
            <w:r>
              <w:t>Client Records</w:t>
            </w:r>
          </w:p>
        </w:tc>
      </w:tr>
      <w:tr w:rsidR="003D160D" w14:paraId="34CEDE2D" w14:textId="77777777" w:rsidTr="008E4714">
        <w:tc>
          <w:tcPr>
            <w:tcW w:w="2487" w:type="pct"/>
          </w:tcPr>
          <w:p w14:paraId="75B2CA2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7013804" w14:textId="77777777" w:rsidR="003D160D" w:rsidRDefault="00CA5F47">
            <w:pPr>
              <w:pStyle w:val="Compact"/>
            </w:pPr>
            <w:r>
              <w:t>Government-Sponsored Survey</w:t>
            </w:r>
          </w:p>
        </w:tc>
      </w:tr>
      <w:tr w:rsidR="003D160D" w14:paraId="3EF9BF3D" w14:textId="77777777" w:rsidTr="008E4714">
        <w:tc>
          <w:tcPr>
            <w:tcW w:w="2487" w:type="pct"/>
          </w:tcPr>
          <w:p w14:paraId="7F2E2D5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98DC636" w14:textId="77777777" w:rsidR="003D160D" w:rsidRDefault="00CA5F47">
            <w:pPr>
              <w:pStyle w:val="Compact"/>
            </w:pPr>
            <w:r>
              <w:t>Police/Court Records</w:t>
            </w:r>
          </w:p>
        </w:tc>
      </w:tr>
      <w:tr w:rsidR="003D160D" w14:paraId="66E249B2" w14:textId="77777777" w:rsidTr="008E4714">
        <w:tc>
          <w:tcPr>
            <w:tcW w:w="2487" w:type="pct"/>
          </w:tcPr>
          <w:p w14:paraId="0E2A54CA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7. Research Design</w:t>
            </w:r>
          </w:p>
        </w:tc>
        <w:tc>
          <w:tcPr>
            <w:tcW w:w="2513" w:type="pct"/>
          </w:tcPr>
          <w:p w14:paraId="090383C1" w14:textId="77777777" w:rsidR="003D160D" w:rsidRDefault="00CA5F47">
            <w:pPr>
              <w:pStyle w:val="Compact"/>
            </w:pPr>
            <w:r>
              <w:t>Cross-Sectional</w:t>
            </w:r>
          </w:p>
        </w:tc>
      </w:tr>
      <w:tr w:rsidR="003D160D" w14:paraId="6EB72841" w14:textId="77777777" w:rsidTr="008E4714">
        <w:tc>
          <w:tcPr>
            <w:tcW w:w="2487" w:type="pct"/>
          </w:tcPr>
          <w:p w14:paraId="12320F8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58B5E8E" w14:textId="77777777" w:rsidR="003D160D" w:rsidRDefault="00CA5F47">
            <w:pPr>
              <w:pStyle w:val="Compact"/>
            </w:pPr>
            <w:r>
              <w:t>Experimental</w:t>
            </w:r>
          </w:p>
        </w:tc>
      </w:tr>
      <w:tr w:rsidR="003D160D" w14:paraId="4E69341E" w14:textId="77777777" w:rsidTr="008E4714">
        <w:tc>
          <w:tcPr>
            <w:tcW w:w="2487" w:type="pct"/>
          </w:tcPr>
          <w:p w14:paraId="0390281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C5E0817" w14:textId="77777777" w:rsidR="003D160D" w:rsidRDefault="00CA5F47">
            <w:pPr>
              <w:pStyle w:val="Compact"/>
            </w:pPr>
            <w:r>
              <w:t>Narrative</w:t>
            </w:r>
          </w:p>
        </w:tc>
      </w:tr>
      <w:tr w:rsidR="003D160D" w14:paraId="68EC005F" w14:textId="77777777" w:rsidTr="008E4714">
        <w:tc>
          <w:tcPr>
            <w:tcW w:w="2487" w:type="pct"/>
          </w:tcPr>
          <w:p w14:paraId="350153F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EFF083F" w14:textId="77777777" w:rsidR="003D160D" w:rsidRDefault="00CA5F47">
            <w:pPr>
              <w:pStyle w:val="Compact"/>
            </w:pPr>
            <w:r>
              <w:t>Phenomenological</w:t>
            </w:r>
          </w:p>
        </w:tc>
      </w:tr>
      <w:tr w:rsidR="003D160D" w14:paraId="496700F9" w14:textId="77777777" w:rsidTr="008E4714">
        <w:tc>
          <w:tcPr>
            <w:tcW w:w="2487" w:type="pct"/>
          </w:tcPr>
          <w:p w14:paraId="40D7322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AABBC64" w14:textId="77777777" w:rsidR="003D160D" w:rsidRDefault="00CA5F47">
            <w:pPr>
              <w:pStyle w:val="Compact"/>
            </w:pPr>
            <w:r>
              <w:t>Quasi-Experimental</w:t>
            </w:r>
          </w:p>
        </w:tc>
      </w:tr>
      <w:tr w:rsidR="003D160D" w14:paraId="5044B49D" w14:textId="77777777" w:rsidTr="008E4714">
        <w:tc>
          <w:tcPr>
            <w:tcW w:w="2487" w:type="pct"/>
          </w:tcPr>
          <w:p w14:paraId="0F9D369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8. Experimental Design</w:t>
            </w:r>
          </w:p>
        </w:tc>
        <w:tc>
          <w:tcPr>
            <w:tcW w:w="2513" w:type="pct"/>
          </w:tcPr>
          <w:p w14:paraId="1D43E213" w14:textId="77777777" w:rsidR="003D160D" w:rsidRDefault="00CA5F47">
            <w:pPr>
              <w:pStyle w:val="Compact"/>
            </w:pPr>
            <w:r>
              <w:t>Longitudinal</w:t>
            </w:r>
          </w:p>
        </w:tc>
      </w:tr>
      <w:tr w:rsidR="003D160D" w14:paraId="2A16CA19" w14:textId="77777777" w:rsidTr="008E4714">
        <w:tc>
          <w:tcPr>
            <w:tcW w:w="2487" w:type="pct"/>
          </w:tcPr>
          <w:p w14:paraId="76D1D05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A326342" w14:textId="77777777" w:rsidR="003D160D" w:rsidRDefault="00CA5F47">
            <w:pPr>
              <w:pStyle w:val="Compact"/>
            </w:pPr>
            <w:r>
              <w:t>Pre-Test/Post-Test</w:t>
            </w:r>
          </w:p>
        </w:tc>
      </w:tr>
      <w:tr w:rsidR="003D160D" w14:paraId="62CE0544" w14:textId="77777777" w:rsidTr="008E4714">
        <w:tc>
          <w:tcPr>
            <w:tcW w:w="2487" w:type="pct"/>
          </w:tcPr>
          <w:p w14:paraId="4753E2D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8334AEB" w14:textId="77777777" w:rsidR="003D160D" w:rsidRDefault="00CA5F47">
            <w:pPr>
              <w:pStyle w:val="Compact"/>
            </w:pPr>
            <w:r>
              <w:t>RCT - Baseline + Follow-Up</w:t>
            </w:r>
          </w:p>
        </w:tc>
      </w:tr>
      <w:tr w:rsidR="003D160D" w14:paraId="428EAC86" w14:textId="77777777" w:rsidTr="008E4714">
        <w:tc>
          <w:tcPr>
            <w:tcW w:w="2487" w:type="pct"/>
          </w:tcPr>
          <w:p w14:paraId="14ACF12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9AB0FEC" w14:textId="77777777" w:rsidR="003D160D" w:rsidRDefault="00CA5F47">
            <w:pPr>
              <w:pStyle w:val="Compact"/>
            </w:pPr>
            <w:r>
              <w:t>RCT - Longitudinal</w:t>
            </w:r>
          </w:p>
        </w:tc>
      </w:tr>
      <w:tr w:rsidR="003D160D" w14:paraId="69228DD1" w14:textId="77777777" w:rsidTr="008E4714">
        <w:tc>
          <w:tcPr>
            <w:tcW w:w="2487" w:type="pct"/>
          </w:tcPr>
          <w:p w14:paraId="767D57B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19AC273" w14:textId="77777777" w:rsidR="003D160D" w:rsidRDefault="00CA5F47">
            <w:pPr>
              <w:pStyle w:val="Compact"/>
            </w:pPr>
            <w:r>
              <w:t>Vignette</w:t>
            </w:r>
          </w:p>
        </w:tc>
      </w:tr>
      <w:tr w:rsidR="003D160D" w14:paraId="5C1FF4E5" w14:textId="77777777" w:rsidTr="008E4714">
        <w:tc>
          <w:tcPr>
            <w:tcW w:w="2487" w:type="pct"/>
          </w:tcPr>
          <w:p w14:paraId="6DA7752C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9. Quasi-Experimental Design</w:t>
            </w:r>
          </w:p>
        </w:tc>
        <w:tc>
          <w:tcPr>
            <w:tcW w:w="2513" w:type="pct"/>
          </w:tcPr>
          <w:p w14:paraId="4C47088D" w14:textId="77777777" w:rsidR="003D160D" w:rsidRDefault="00CA5F47">
            <w:pPr>
              <w:pStyle w:val="Compact"/>
            </w:pPr>
            <w:r>
              <w:t>Quasi-Experimental Longitudinal</w:t>
            </w:r>
          </w:p>
        </w:tc>
      </w:tr>
      <w:tr w:rsidR="003D160D" w14:paraId="0353BB2D" w14:textId="77777777" w:rsidTr="008E4714">
        <w:tc>
          <w:tcPr>
            <w:tcW w:w="2487" w:type="pct"/>
          </w:tcPr>
          <w:p w14:paraId="5102CFB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0. Methodology</w:t>
            </w:r>
          </w:p>
        </w:tc>
        <w:tc>
          <w:tcPr>
            <w:tcW w:w="2513" w:type="pct"/>
          </w:tcPr>
          <w:p w14:paraId="73E71669" w14:textId="77777777" w:rsidR="003D160D" w:rsidRDefault="00CA5F47">
            <w:pPr>
              <w:pStyle w:val="Compact"/>
            </w:pPr>
            <w:r>
              <w:t>Meta-Analysis</w:t>
            </w:r>
          </w:p>
        </w:tc>
      </w:tr>
      <w:tr w:rsidR="003D160D" w14:paraId="1494C45B" w14:textId="77777777" w:rsidTr="008E4714">
        <w:tc>
          <w:tcPr>
            <w:tcW w:w="2487" w:type="pct"/>
          </w:tcPr>
          <w:p w14:paraId="3E4058B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598DE4B" w14:textId="77777777" w:rsidR="003D160D" w:rsidRDefault="00CA5F47">
            <w:pPr>
              <w:pStyle w:val="Compact"/>
            </w:pPr>
            <w:r>
              <w:t>Mixed-Methods</w:t>
            </w:r>
          </w:p>
        </w:tc>
      </w:tr>
      <w:tr w:rsidR="003D160D" w14:paraId="11DA80B4" w14:textId="77777777" w:rsidTr="008E4714">
        <w:tc>
          <w:tcPr>
            <w:tcW w:w="2487" w:type="pct"/>
          </w:tcPr>
          <w:p w14:paraId="2A3D9A1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84E608B" w14:textId="77777777" w:rsidR="003D160D" w:rsidRDefault="00CA5F47">
            <w:pPr>
              <w:pStyle w:val="Compact"/>
            </w:pPr>
            <w:r>
              <w:t>Not Applicable - Methodology</w:t>
            </w:r>
          </w:p>
        </w:tc>
      </w:tr>
      <w:tr w:rsidR="003D160D" w14:paraId="6F462E60" w14:textId="77777777" w:rsidTr="008E4714">
        <w:tc>
          <w:tcPr>
            <w:tcW w:w="2487" w:type="pct"/>
          </w:tcPr>
          <w:p w14:paraId="0688227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F9E844C" w14:textId="77777777" w:rsidR="003D160D" w:rsidRDefault="00CA5F47">
            <w:pPr>
              <w:pStyle w:val="Compact"/>
            </w:pPr>
            <w:r>
              <w:t>QuaLitative</w:t>
            </w:r>
          </w:p>
        </w:tc>
      </w:tr>
      <w:tr w:rsidR="003D160D" w14:paraId="77C1127A" w14:textId="77777777" w:rsidTr="008E4714">
        <w:tc>
          <w:tcPr>
            <w:tcW w:w="2487" w:type="pct"/>
          </w:tcPr>
          <w:p w14:paraId="726DFFC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0F951BB" w14:textId="77777777" w:rsidR="003D160D" w:rsidRDefault="00CA5F47">
            <w:pPr>
              <w:pStyle w:val="Compact"/>
            </w:pPr>
            <w:r>
              <w:t>QuaNTitative</w:t>
            </w:r>
          </w:p>
        </w:tc>
      </w:tr>
      <w:tr w:rsidR="003D160D" w14:paraId="3BEF59CD" w14:textId="77777777" w:rsidTr="008E4714">
        <w:tc>
          <w:tcPr>
            <w:tcW w:w="2487" w:type="pct"/>
          </w:tcPr>
          <w:p w14:paraId="44EEBE3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6043EF1" w14:textId="77777777" w:rsidR="003D160D" w:rsidRDefault="00CA5F47">
            <w:pPr>
              <w:pStyle w:val="Compact"/>
            </w:pPr>
            <w:r>
              <w:t>Systematic Literature Review</w:t>
            </w:r>
          </w:p>
        </w:tc>
      </w:tr>
      <w:tr w:rsidR="003D160D" w14:paraId="06A3FE3E" w14:textId="77777777" w:rsidTr="008E4714">
        <w:tc>
          <w:tcPr>
            <w:tcW w:w="2487" w:type="pct"/>
          </w:tcPr>
          <w:p w14:paraId="6854D46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1. Mixed-Methods Resarch Design</w:t>
            </w:r>
          </w:p>
        </w:tc>
        <w:tc>
          <w:tcPr>
            <w:tcW w:w="2513" w:type="pct"/>
          </w:tcPr>
          <w:p w14:paraId="19665A54" w14:textId="77777777" w:rsidR="003D160D" w:rsidRDefault="00CA5F47">
            <w:pPr>
              <w:pStyle w:val="Compact"/>
            </w:pPr>
            <w:r>
              <w:t>Cross-Sectional</w:t>
            </w:r>
          </w:p>
        </w:tc>
      </w:tr>
      <w:tr w:rsidR="003D160D" w14:paraId="118AFDA6" w14:textId="77777777" w:rsidTr="008E4714">
        <w:tc>
          <w:tcPr>
            <w:tcW w:w="2487" w:type="pct"/>
          </w:tcPr>
          <w:p w14:paraId="5C5D4D1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2625607" w14:textId="77777777" w:rsidR="003D160D" w:rsidRDefault="00CA5F47">
            <w:pPr>
              <w:pStyle w:val="Compact"/>
            </w:pPr>
            <w:r>
              <w:t>Experimental</w:t>
            </w:r>
          </w:p>
        </w:tc>
      </w:tr>
      <w:tr w:rsidR="003D160D" w14:paraId="516C00FB" w14:textId="77777777" w:rsidTr="008E4714">
        <w:tc>
          <w:tcPr>
            <w:tcW w:w="2487" w:type="pct"/>
          </w:tcPr>
          <w:p w14:paraId="1C31782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0DAB55A" w14:textId="77777777" w:rsidR="003D160D" w:rsidRDefault="00CA5F47">
            <w:pPr>
              <w:pStyle w:val="Compact"/>
            </w:pPr>
            <w:r>
              <w:t>Longitudinal</w:t>
            </w:r>
          </w:p>
        </w:tc>
      </w:tr>
      <w:tr w:rsidR="003D160D" w14:paraId="50DD6C3E" w14:textId="77777777" w:rsidTr="008E4714">
        <w:tc>
          <w:tcPr>
            <w:tcW w:w="2487" w:type="pct"/>
          </w:tcPr>
          <w:p w14:paraId="376E7B5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47FAB5A" w14:textId="77777777" w:rsidR="003D160D" w:rsidRDefault="00CA5F47">
            <w:pPr>
              <w:pStyle w:val="Compact"/>
            </w:pPr>
            <w:r>
              <w:t>Pre-Test/Post-Test</w:t>
            </w:r>
          </w:p>
        </w:tc>
      </w:tr>
      <w:tr w:rsidR="003D160D" w14:paraId="2147B623" w14:textId="77777777" w:rsidTr="008E4714">
        <w:tc>
          <w:tcPr>
            <w:tcW w:w="2487" w:type="pct"/>
          </w:tcPr>
          <w:p w14:paraId="598E6A7A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2. Mixed-Methods</w:t>
            </w:r>
          </w:p>
        </w:tc>
        <w:tc>
          <w:tcPr>
            <w:tcW w:w="2513" w:type="pct"/>
          </w:tcPr>
          <w:p w14:paraId="4797AFFF" w14:textId="77777777" w:rsidR="003D160D" w:rsidRDefault="00CA5F47">
            <w:pPr>
              <w:pStyle w:val="Compact"/>
            </w:pPr>
            <w:r>
              <w:t>1-on-1 Interviews</w:t>
            </w:r>
          </w:p>
        </w:tc>
      </w:tr>
      <w:tr w:rsidR="003D160D" w14:paraId="1F12BF79" w14:textId="77777777" w:rsidTr="008E4714">
        <w:tc>
          <w:tcPr>
            <w:tcW w:w="2487" w:type="pct"/>
          </w:tcPr>
          <w:p w14:paraId="572310C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747F86F" w14:textId="77777777" w:rsidR="003D160D" w:rsidRDefault="00CA5F47">
            <w:pPr>
              <w:pStyle w:val="Compact"/>
            </w:pPr>
            <w:r>
              <w:t>Focus Groups</w:t>
            </w:r>
          </w:p>
        </w:tc>
      </w:tr>
      <w:tr w:rsidR="003D160D" w14:paraId="6C7C6F82" w14:textId="77777777" w:rsidTr="008E4714">
        <w:tc>
          <w:tcPr>
            <w:tcW w:w="2487" w:type="pct"/>
          </w:tcPr>
          <w:p w14:paraId="2D48564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B21D886" w14:textId="77777777" w:rsidR="003D160D" w:rsidRDefault="00CA5F47">
            <w:pPr>
              <w:pStyle w:val="Compact"/>
            </w:pPr>
            <w:r>
              <w:t>Multi-Modal</w:t>
            </w:r>
          </w:p>
        </w:tc>
      </w:tr>
      <w:tr w:rsidR="003D160D" w14:paraId="6C1D7C58" w14:textId="77777777" w:rsidTr="008E4714">
        <w:tc>
          <w:tcPr>
            <w:tcW w:w="2487" w:type="pct"/>
          </w:tcPr>
          <w:p w14:paraId="7CCEBE7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26DDF55" w14:textId="77777777" w:rsidR="003D160D" w:rsidRDefault="00CA5F47">
            <w:pPr>
              <w:pStyle w:val="Compact"/>
            </w:pPr>
            <w:r>
              <w:t>QuaLitative Survey</w:t>
            </w:r>
          </w:p>
        </w:tc>
      </w:tr>
      <w:tr w:rsidR="003D160D" w14:paraId="58ABEC73" w14:textId="77777777" w:rsidTr="008E4714">
        <w:tc>
          <w:tcPr>
            <w:tcW w:w="2487" w:type="pct"/>
          </w:tcPr>
          <w:p w14:paraId="42382C3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004F15B" w14:textId="77777777" w:rsidR="003D160D" w:rsidRDefault="00CA5F47">
            <w:pPr>
              <w:pStyle w:val="Compact"/>
            </w:pPr>
            <w:r>
              <w:t>QuaNTitative Survey</w:t>
            </w:r>
          </w:p>
        </w:tc>
      </w:tr>
      <w:tr w:rsidR="003D160D" w14:paraId="5BC3C57A" w14:textId="77777777" w:rsidTr="008E4714">
        <w:tc>
          <w:tcPr>
            <w:tcW w:w="2487" w:type="pct"/>
          </w:tcPr>
          <w:p w14:paraId="569AE10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3. QuaLitative Research Design</w:t>
            </w:r>
          </w:p>
        </w:tc>
        <w:tc>
          <w:tcPr>
            <w:tcW w:w="2513" w:type="pct"/>
          </w:tcPr>
          <w:p w14:paraId="0EB89F4B" w14:textId="77777777" w:rsidR="003D160D" w:rsidRDefault="00CA5F47">
            <w:pPr>
              <w:pStyle w:val="Compact"/>
            </w:pPr>
            <w:r>
              <w:t>Experimental</w:t>
            </w:r>
          </w:p>
        </w:tc>
      </w:tr>
      <w:tr w:rsidR="003D160D" w14:paraId="60898645" w14:textId="77777777" w:rsidTr="008E4714">
        <w:tc>
          <w:tcPr>
            <w:tcW w:w="2487" w:type="pct"/>
          </w:tcPr>
          <w:p w14:paraId="007BD33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9634637" w14:textId="77777777" w:rsidR="003D160D" w:rsidRDefault="00CA5F47">
            <w:pPr>
              <w:pStyle w:val="Compact"/>
            </w:pPr>
            <w:r>
              <w:t>Longitudinal</w:t>
            </w:r>
          </w:p>
        </w:tc>
      </w:tr>
      <w:tr w:rsidR="003D160D" w14:paraId="007FD834" w14:textId="77777777" w:rsidTr="008E4714">
        <w:tc>
          <w:tcPr>
            <w:tcW w:w="2487" w:type="pct"/>
          </w:tcPr>
          <w:p w14:paraId="16F0E5B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2A86036" w14:textId="77777777" w:rsidR="003D160D" w:rsidRDefault="00CA5F47">
            <w:pPr>
              <w:pStyle w:val="Compact"/>
            </w:pPr>
            <w:r>
              <w:t>Narrative</w:t>
            </w:r>
          </w:p>
        </w:tc>
      </w:tr>
      <w:tr w:rsidR="003D160D" w14:paraId="7C92F898" w14:textId="77777777" w:rsidTr="008E4714">
        <w:tc>
          <w:tcPr>
            <w:tcW w:w="2487" w:type="pct"/>
          </w:tcPr>
          <w:p w14:paraId="4395FB8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BDF9CE5" w14:textId="77777777" w:rsidR="003D160D" w:rsidRDefault="00CA5F47">
            <w:pPr>
              <w:pStyle w:val="Compact"/>
            </w:pPr>
            <w:r>
              <w:t>Phenomenological</w:t>
            </w:r>
          </w:p>
        </w:tc>
      </w:tr>
      <w:tr w:rsidR="003D160D" w14:paraId="4C77535B" w14:textId="77777777" w:rsidTr="008E4714">
        <w:tc>
          <w:tcPr>
            <w:tcW w:w="2487" w:type="pct"/>
          </w:tcPr>
          <w:p w14:paraId="2D57E5B7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lastRenderedPageBreak/>
              <w:t>14. QuaLitative Methods</w:t>
            </w:r>
          </w:p>
        </w:tc>
        <w:tc>
          <w:tcPr>
            <w:tcW w:w="2513" w:type="pct"/>
          </w:tcPr>
          <w:p w14:paraId="2014791F" w14:textId="77777777" w:rsidR="003D160D" w:rsidRDefault="00CA5F47">
            <w:pPr>
              <w:pStyle w:val="Compact"/>
            </w:pPr>
            <w:r>
              <w:t>1-on-1 Interviews</w:t>
            </w:r>
          </w:p>
        </w:tc>
      </w:tr>
      <w:tr w:rsidR="003D160D" w14:paraId="6F5FE77F" w14:textId="77777777" w:rsidTr="008E4714">
        <w:tc>
          <w:tcPr>
            <w:tcW w:w="2487" w:type="pct"/>
          </w:tcPr>
          <w:p w14:paraId="18C5B3A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3892511" w14:textId="77777777" w:rsidR="003D160D" w:rsidRDefault="00CA5F47">
            <w:pPr>
              <w:pStyle w:val="Compact"/>
            </w:pPr>
            <w:r>
              <w:t>Archival/Secondary Data</w:t>
            </w:r>
          </w:p>
        </w:tc>
      </w:tr>
      <w:tr w:rsidR="003D160D" w14:paraId="0F31C50D" w14:textId="77777777" w:rsidTr="008E4714">
        <w:tc>
          <w:tcPr>
            <w:tcW w:w="2487" w:type="pct"/>
          </w:tcPr>
          <w:p w14:paraId="4D40E9B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E5432E8" w14:textId="77777777" w:rsidR="003D160D" w:rsidRDefault="00CA5F47">
            <w:pPr>
              <w:pStyle w:val="Compact"/>
            </w:pPr>
            <w:r>
              <w:t>Case Study</w:t>
            </w:r>
          </w:p>
        </w:tc>
      </w:tr>
      <w:tr w:rsidR="003D160D" w14:paraId="64D283E4" w14:textId="77777777" w:rsidTr="008E4714">
        <w:tc>
          <w:tcPr>
            <w:tcW w:w="2487" w:type="pct"/>
          </w:tcPr>
          <w:p w14:paraId="0361443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5839AB2" w14:textId="77777777" w:rsidR="003D160D" w:rsidRDefault="00CA5F47">
            <w:pPr>
              <w:pStyle w:val="Compact"/>
            </w:pPr>
            <w:r>
              <w:t>Focus Groups</w:t>
            </w:r>
          </w:p>
        </w:tc>
      </w:tr>
      <w:tr w:rsidR="003D160D" w14:paraId="1010FD05" w14:textId="77777777" w:rsidTr="008E4714">
        <w:tc>
          <w:tcPr>
            <w:tcW w:w="2487" w:type="pct"/>
          </w:tcPr>
          <w:p w14:paraId="7B1AAAE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91A468A" w14:textId="77777777" w:rsidR="003D160D" w:rsidRDefault="00CA5F47">
            <w:pPr>
              <w:pStyle w:val="Compact"/>
            </w:pPr>
            <w:r>
              <w:t>Group Interviews</w:t>
            </w:r>
          </w:p>
        </w:tc>
      </w:tr>
      <w:tr w:rsidR="003D160D" w14:paraId="04ED049A" w14:textId="77777777" w:rsidTr="008E4714">
        <w:tc>
          <w:tcPr>
            <w:tcW w:w="2487" w:type="pct"/>
          </w:tcPr>
          <w:p w14:paraId="76C756F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8606419" w14:textId="77777777" w:rsidR="003D160D" w:rsidRDefault="00CA5F47">
            <w:pPr>
              <w:pStyle w:val="Compact"/>
            </w:pPr>
            <w:r>
              <w:t>Multi-Modal</w:t>
            </w:r>
          </w:p>
        </w:tc>
      </w:tr>
      <w:tr w:rsidR="003D160D" w14:paraId="709D3C48" w14:textId="77777777" w:rsidTr="008E4714">
        <w:tc>
          <w:tcPr>
            <w:tcW w:w="2487" w:type="pct"/>
          </w:tcPr>
          <w:p w14:paraId="13D6428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DC3839F" w14:textId="77777777" w:rsidR="003D160D" w:rsidRDefault="00CA5F47">
            <w:pPr>
              <w:pStyle w:val="Compact"/>
            </w:pPr>
            <w:r>
              <w:t>Participatory Observation</w:t>
            </w:r>
          </w:p>
        </w:tc>
      </w:tr>
      <w:tr w:rsidR="003D160D" w14:paraId="3BB1FBF9" w14:textId="77777777" w:rsidTr="008E4714">
        <w:tc>
          <w:tcPr>
            <w:tcW w:w="2487" w:type="pct"/>
          </w:tcPr>
          <w:p w14:paraId="5B1E87F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D533200" w14:textId="77777777" w:rsidR="003D160D" w:rsidRDefault="00CA5F47">
            <w:pPr>
              <w:pStyle w:val="Compact"/>
            </w:pPr>
            <w:r>
              <w:t>QuaLitative Survey</w:t>
            </w:r>
          </w:p>
        </w:tc>
      </w:tr>
      <w:tr w:rsidR="003D160D" w14:paraId="778F6181" w14:textId="77777777" w:rsidTr="008E4714">
        <w:tc>
          <w:tcPr>
            <w:tcW w:w="2487" w:type="pct"/>
          </w:tcPr>
          <w:p w14:paraId="361C4E5C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5. QuaLitative Analytic Approaches</w:t>
            </w:r>
          </w:p>
        </w:tc>
        <w:tc>
          <w:tcPr>
            <w:tcW w:w="2513" w:type="pct"/>
          </w:tcPr>
          <w:p w14:paraId="76F6DD29" w14:textId="77777777" w:rsidR="003D160D" w:rsidRDefault="00CA5F47">
            <w:pPr>
              <w:pStyle w:val="Compact"/>
            </w:pPr>
            <w:r>
              <w:t>Constant Comparative Analysis</w:t>
            </w:r>
          </w:p>
        </w:tc>
      </w:tr>
      <w:tr w:rsidR="003D160D" w14:paraId="68CD91C8" w14:textId="77777777" w:rsidTr="008E4714">
        <w:tc>
          <w:tcPr>
            <w:tcW w:w="2487" w:type="pct"/>
          </w:tcPr>
          <w:p w14:paraId="529C9C8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D2ED5D1" w14:textId="77777777" w:rsidR="003D160D" w:rsidRDefault="00CA5F47">
            <w:pPr>
              <w:pStyle w:val="Compact"/>
            </w:pPr>
            <w:r>
              <w:t>Content Analysis</w:t>
            </w:r>
          </w:p>
        </w:tc>
      </w:tr>
      <w:tr w:rsidR="003D160D" w14:paraId="0AAF1904" w14:textId="77777777" w:rsidTr="008E4714">
        <w:tc>
          <w:tcPr>
            <w:tcW w:w="2487" w:type="pct"/>
          </w:tcPr>
          <w:p w14:paraId="315EA43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6CE7D71" w14:textId="77777777" w:rsidR="003D160D" w:rsidRDefault="00CA5F47">
            <w:pPr>
              <w:pStyle w:val="Compact"/>
            </w:pPr>
            <w:r>
              <w:t>Cross-Case Analysis</w:t>
            </w:r>
          </w:p>
        </w:tc>
      </w:tr>
      <w:tr w:rsidR="003D160D" w14:paraId="728751CF" w14:textId="77777777" w:rsidTr="008E4714">
        <w:tc>
          <w:tcPr>
            <w:tcW w:w="2487" w:type="pct"/>
          </w:tcPr>
          <w:p w14:paraId="7A5F746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B02B931" w14:textId="77777777" w:rsidR="003D160D" w:rsidRDefault="00CA5F47">
            <w:pPr>
              <w:pStyle w:val="Compact"/>
            </w:pPr>
            <w:r>
              <w:t>Descriptive</w:t>
            </w:r>
          </w:p>
        </w:tc>
      </w:tr>
      <w:tr w:rsidR="003D160D" w14:paraId="0F4F4470" w14:textId="77777777" w:rsidTr="008E4714">
        <w:tc>
          <w:tcPr>
            <w:tcW w:w="2487" w:type="pct"/>
          </w:tcPr>
          <w:p w14:paraId="4C5A573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0D03A09" w14:textId="77777777" w:rsidR="003D160D" w:rsidRDefault="00CA5F47">
            <w:pPr>
              <w:pStyle w:val="Compact"/>
            </w:pPr>
            <w:r>
              <w:t>Grounded Theory</w:t>
            </w:r>
          </w:p>
        </w:tc>
      </w:tr>
      <w:tr w:rsidR="003D160D" w14:paraId="391CA353" w14:textId="77777777" w:rsidTr="008E4714">
        <w:tc>
          <w:tcPr>
            <w:tcW w:w="2487" w:type="pct"/>
          </w:tcPr>
          <w:p w14:paraId="6F01360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C81C2D8" w14:textId="77777777" w:rsidR="003D160D" w:rsidRDefault="00CA5F47">
            <w:pPr>
              <w:pStyle w:val="Compact"/>
            </w:pPr>
            <w:r>
              <w:t>Grouped Thematic Analysis</w:t>
            </w:r>
          </w:p>
        </w:tc>
      </w:tr>
      <w:tr w:rsidR="003D160D" w14:paraId="7688C696" w14:textId="77777777" w:rsidTr="008E4714">
        <w:tc>
          <w:tcPr>
            <w:tcW w:w="2487" w:type="pct"/>
          </w:tcPr>
          <w:p w14:paraId="1AB26C3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9EF25C5" w14:textId="77777777" w:rsidR="003D160D" w:rsidRDefault="00CA5F47">
            <w:pPr>
              <w:pStyle w:val="Compact"/>
            </w:pPr>
            <w:r>
              <w:t>Thematic Analysis</w:t>
            </w:r>
          </w:p>
        </w:tc>
      </w:tr>
      <w:tr w:rsidR="003D160D" w14:paraId="7F586303" w14:textId="77777777" w:rsidTr="008E4714">
        <w:tc>
          <w:tcPr>
            <w:tcW w:w="2487" w:type="pct"/>
          </w:tcPr>
          <w:p w14:paraId="7837686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6. QuaNTitative Research Design</w:t>
            </w:r>
          </w:p>
        </w:tc>
        <w:tc>
          <w:tcPr>
            <w:tcW w:w="2513" w:type="pct"/>
          </w:tcPr>
          <w:p w14:paraId="00ACC6EF" w14:textId="77777777" w:rsidR="003D160D" w:rsidRDefault="00CA5F47">
            <w:pPr>
              <w:pStyle w:val="Compact"/>
            </w:pPr>
            <w:r>
              <w:t>Cross-Sectional</w:t>
            </w:r>
          </w:p>
        </w:tc>
      </w:tr>
      <w:tr w:rsidR="003D160D" w14:paraId="1E9561E7" w14:textId="77777777" w:rsidTr="008E4714">
        <w:tc>
          <w:tcPr>
            <w:tcW w:w="2487" w:type="pct"/>
          </w:tcPr>
          <w:p w14:paraId="7CDB600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6FFCE2E" w14:textId="77777777" w:rsidR="003D160D" w:rsidRDefault="00CA5F47">
            <w:pPr>
              <w:pStyle w:val="Compact"/>
            </w:pPr>
            <w:r>
              <w:t>Experimental</w:t>
            </w:r>
          </w:p>
        </w:tc>
      </w:tr>
      <w:tr w:rsidR="003D160D" w14:paraId="21DA8149" w14:textId="77777777" w:rsidTr="008E4714">
        <w:tc>
          <w:tcPr>
            <w:tcW w:w="2487" w:type="pct"/>
          </w:tcPr>
          <w:p w14:paraId="63D98E5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C35AA7E" w14:textId="77777777" w:rsidR="003D160D" w:rsidRDefault="00CA5F47">
            <w:pPr>
              <w:pStyle w:val="Compact"/>
            </w:pPr>
            <w:r>
              <w:t>Longitudinal</w:t>
            </w:r>
          </w:p>
        </w:tc>
      </w:tr>
      <w:tr w:rsidR="003D160D" w14:paraId="3796B19A" w14:textId="77777777" w:rsidTr="008E4714">
        <w:tc>
          <w:tcPr>
            <w:tcW w:w="2487" w:type="pct"/>
          </w:tcPr>
          <w:p w14:paraId="569E9B5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DBB5ACA" w14:textId="77777777" w:rsidR="003D160D" w:rsidRDefault="00CA5F47">
            <w:pPr>
              <w:pStyle w:val="Compact"/>
            </w:pPr>
            <w:r>
              <w:t>Pre-Test/Post-Test</w:t>
            </w:r>
          </w:p>
        </w:tc>
      </w:tr>
      <w:tr w:rsidR="003D160D" w14:paraId="6DC2A425" w14:textId="77777777" w:rsidTr="008E4714">
        <w:tc>
          <w:tcPr>
            <w:tcW w:w="2487" w:type="pct"/>
          </w:tcPr>
          <w:p w14:paraId="2B283FF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22A59C5" w14:textId="77777777" w:rsidR="003D160D" w:rsidRDefault="00CA5F47">
            <w:pPr>
              <w:pStyle w:val="Compact"/>
            </w:pPr>
            <w:r>
              <w:t>Quasi-Experimental</w:t>
            </w:r>
          </w:p>
        </w:tc>
      </w:tr>
      <w:tr w:rsidR="003D160D" w14:paraId="5DF6E580" w14:textId="77777777" w:rsidTr="008E4714">
        <w:tc>
          <w:tcPr>
            <w:tcW w:w="2487" w:type="pct"/>
          </w:tcPr>
          <w:p w14:paraId="5F20078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7. QuaNTitative Methods</w:t>
            </w:r>
          </w:p>
        </w:tc>
        <w:tc>
          <w:tcPr>
            <w:tcW w:w="2513" w:type="pct"/>
          </w:tcPr>
          <w:p w14:paraId="6ACD3854" w14:textId="77777777" w:rsidR="003D160D" w:rsidRDefault="00CA5F47">
            <w:pPr>
              <w:pStyle w:val="Compact"/>
            </w:pPr>
            <w:r>
              <w:t>1-on-1 Interviews</w:t>
            </w:r>
          </w:p>
        </w:tc>
      </w:tr>
      <w:tr w:rsidR="003D160D" w14:paraId="627D1C40" w14:textId="77777777" w:rsidTr="008E4714">
        <w:tc>
          <w:tcPr>
            <w:tcW w:w="2487" w:type="pct"/>
          </w:tcPr>
          <w:p w14:paraId="63CF4A6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266F2CB" w14:textId="77777777" w:rsidR="003D160D" w:rsidRDefault="00CA5F47">
            <w:pPr>
              <w:pStyle w:val="Compact"/>
            </w:pPr>
            <w:r>
              <w:t>Archival/Secondary Data</w:t>
            </w:r>
          </w:p>
        </w:tc>
      </w:tr>
      <w:tr w:rsidR="003D160D" w14:paraId="7D85854A" w14:textId="77777777" w:rsidTr="008E4714">
        <w:tc>
          <w:tcPr>
            <w:tcW w:w="2487" w:type="pct"/>
          </w:tcPr>
          <w:p w14:paraId="74B1C08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233EFDB" w14:textId="77777777" w:rsidR="003D160D" w:rsidRDefault="00CA5F47">
            <w:pPr>
              <w:pStyle w:val="Compact"/>
            </w:pPr>
            <w:r>
              <w:t>Multi-Modal</w:t>
            </w:r>
          </w:p>
        </w:tc>
      </w:tr>
      <w:tr w:rsidR="003D160D" w14:paraId="3A0CF5FD" w14:textId="77777777" w:rsidTr="008E4714">
        <w:tc>
          <w:tcPr>
            <w:tcW w:w="2487" w:type="pct"/>
          </w:tcPr>
          <w:p w14:paraId="065754D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F5E270D" w14:textId="77777777" w:rsidR="003D160D" w:rsidRDefault="00CA5F47">
            <w:pPr>
              <w:pStyle w:val="Compact"/>
            </w:pPr>
            <w:r>
              <w:t>QuaNTitative Survey</w:t>
            </w:r>
          </w:p>
        </w:tc>
      </w:tr>
      <w:tr w:rsidR="003D160D" w14:paraId="2043FD28" w14:textId="77777777" w:rsidTr="008E4714">
        <w:tc>
          <w:tcPr>
            <w:tcW w:w="2487" w:type="pct"/>
          </w:tcPr>
          <w:p w14:paraId="1E45C3B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8. QuaNTitative Analytic Approaches</w:t>
            </w:r>
          </w:p>
        </w:tc>
        <w:tc>
          <w:tcPr>
            <w:tcW w:w="2513" w:type="pct"/>
          </w:tcPr>
          <w:p w14:paraId="75718D3B" w14:textId="77777777" w:rsidR="003D160D" w:rsidRDefault="00CA5F47">
            <w:pPr>
              <w:pStyle w:val="Compact"/>
            </w:pPr>
            <w:r>
              <w:t>ANCOVA</w:t>
            </w:r>
          </w:p>
        </w:tc>
      </w:tr>
      <w:tr w:rsidR="003D160D" w14:paraId="139EDC1C" w14:textId="77777777" w:rsidTr="008E4714">
        <w:tc>
          <w:tcPr>
            <w:tcW w:w="2487" w:type="pct"/>
          </w:tcPr>
          <w:p w14:paraId="6B53B09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4AA4828" w14:textId="77777777" w:rsidR="003D160D" w:rsidRDefault="00CA5F47">
            <w:pPr>
              <w:pStyle w:val="Compact"/>
            </w:pPr>
            <w:r>
              <w:t>ANOVA</w:t>
            </w:r>
          </w:p>
        </w:tc>
      </w:tr>
      <w:tr w:rsidR="003D160D" w14:paraId="7697D350" w14:textId="77777777" w:rsidTr="008E4714">
        <w:tc>
          <w:tcPr>
            <w:tcW w:w="2487" w:type="pct"/>
          </w:tcPr>
          <w:p w14:paraId="506ECCC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5B2C762" w14:textId="77777777" w:rsidR="003D160D" w:rsidRDefault="00CA5F47">
            <w:pPr>
              <w:pStyle w:val="Compact"/>
            </w:pPr>
            <w:r>
              <w:t>Boostrapping</w:t>
            </w:r>
          </w:p>
        </w:tc>
      </w:tr>
      <w:tr w:rsidR="003D160D" w14:paraId="78C9D6A2" w14:textId="77777777" w:rsidTr="008E4714">
        <w:tc>
          <w:tcPr>
            <w:tcW w:w="2487" w:type="pct"/>
          </w:tcPr>
          <w:p w14:paraId="3992A6A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A109250" w14:textId="77777777" w:rsidR="003D160D" w:rsidRDefault="00CA5F47">
            <w:pPr>
              <w:pStyle w:val="Compact"/>
            </w:pPr>
            <w:r>
              <w:t>Chi-Square Difference Test</w:t>
            </w:r>
          </w:p>
        </w:tc>
      </w:tr>
      <w:tr w:rsidR="003D160D" w14:paraId="58640C47" w14:textId="77777777" w:rsidTr="008E4714">
        <w:tc>
          <w:tcPr>
            <w:tcW w:w="2487" w:type="pct"/>
          </w:tcPr>
          <w:p w14:paraId="723C014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30B024E" w14:textId="77777777" w:rsidR="003D160D" w:rsidRDefault="00CA5F47">
            <w:pPr>
              <w:pStyle w:val="Compact"/>
            </w:pPr>
            <w:r>
              <w:t>Chi-Square Goodness of Fit</w:t>
            </w:r>
          </w:p>
        </w:tc>
      </w:tr>
      <w:tr w:rsidR="003D160D" w14:paraId="198D7984" w14:textId="77777777" w:rsidTr="008E4714">
        <w:tc>
          <w:tcPr>
            <w:tcW w:w="2487" w:type="pct"/>
          </w:tcPr>
          <w:p w14:paraId="1137E48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845D1C7" w14:textId="77777777" w:rsidR="003D160D" w:rsidRDefault="00CA5F47">
            <w:pPr>
              <w:pStyle w:val="Compact"/>
            </w:pPr>
            <w:r>
              <w:t>Cluster Analysis</w:t>
            </w:r>
          </w:p>
        </w:tc>
      </w:tr>
      <w:tr w:rsidR="003D160D" w14:paraId="54CD93B2" w14:textId="77777777" w:rsidTr="008E4714">
        <w:tc>
          <w:tcPr>
            <w:tcW w:w="2487" w:type="pct"/>
          </w:tcPr>
          <w:p w14:paraId="637B759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25B54B6" w14:textId="77777777" w:rsidR="003D160D" w:rsidRDefault="00CA5F47">
            <w:pPr>
              <w:pStyle w:val="Compact"/>
            </w:pPr>
            <w:r>
              <w:t>Confirmatory Factor Analysis (CFA)</w:t>
            </w:r>
          </w:p>
        </w:tc>
      </w:tr>
      <w:tr w:rsidR="003D160D" w14:paraId="7987DB62" w14:textId="77777777" w:rsidTr="008E4714">
        <w:tc>
          <w:tcPr>
            <w:tcW w:w="2487" w:type="pct"/>
          </w:tcPr>
          <w:p w14:paraId="6DA7FBB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07166F6" w14:textId="77777777" w:rsidR="003D160D" w:rsidRDefault="00CA5F47">
            <w:pPr>
              <w:pStyle w:val="Compact"/>
            </w:pPr>
            <w:r>
              <w:t>Correlations</w:t>
            </w:r>
          </w:p>
        </w:tc>
      </w:tr>
      <w:tr w:rsidR="003D160D" w14:paraId="1ED6F979" w14:textId="77777777" w:rsidTr="008E4714">
        <w:tc>
          <w:tcPr>
            <w:tcW w:w="2487" w:type="pct"/>
          </w:tcPr>
          <w:p w14:paraId="6BF82DA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AFBF446" w14:textId="77777777" w:rsidR="003D160D" w:rsidRDefault="00CA5F47">
            <w:pPr>
              <w:pStyle w:val="Compact"/>
            </w:pPr>
            <w:r>
              <w:t>Descriptives</w:t>
            </w:r>
          </w:p>
        </w:tc>
      </w:tr>
      <w:tr w:rsidR="003D160D" w14:paraId="6B658714" w14:textId="77777777" w:rsidTr="008E4714">
        <w:tc>
          <w:tcPr>
            <w:tcW w:w="2487" w:type="pct"/>
          </w:tcPr>
          <w:p w14:paraId="382D5AD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F02D9AD" w14:textId="77777777" w:rsidR="003D160D" w:rsidRDefault="00CA5F47">
            <w:pPr>
              <w:pStyle w:val="Compact"/>
            </w:pPr>
            <w:r>
              <w:t>Exploratory Factor Analysis (EFA)</w:t>
            </w:r>
          </w:p>
        </w:tc>
      </w:tr>
      <w:tr w:rsidR="003D160D" w14:paraId="57E37E25" w14:textId="77777777" w:rsidTr="008E4714">
        <w:tc>
          <w:tcPr>
            <w:tcW w:w="2487" w:type="pct"/>
          </w:tcPr>
          <w:p w14:paraId="30FC042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F38FA34" w14:textId="77777777" w:rsidR="003D160D" w:rsidRDefault="00CA5F47">
            <w:pPr>
              <w:pStyle w:val="Compact"/>
            </w:pPr>
            <w:r>
              <w:t>Factorial Invariance Testing Across Groups</w:t>
            </w:r>
          </w:p>
        </w:tc>
      </w:tr>
      <w:tr w:rsidR="003D160D" w14:paraId="2904A954" w14:textId="77777777" w:rsidTr="008E4714">
        <w:tc>
          <w:tcPr>
            <w:tcW w:w="2487" w:type="pct"/>
          </w:tcPr>
          <w:p w14:paraId="4D6B48C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7D4C7E0" w14:textId="77777777" w:rsidR="003D160D" w:rsidRDefault="00CA5F47">
            <w:pPr>
              <w:pStyle w:val="Compact"/>
            </w:pPr>
            <w:r>
              <w:t>Full SEM (Measurement + Structural Models)</w:t>
            </w:r>
          </w:p>
        </w:tc>
      </w:tr>
      <w:tr w:rsidR="003D160D" w14:paraId="5DAEDFCC" w14:textId="77777777" w:rsidTr="008E4714">
        <w:tc>
          <w:tcPr>
            <w:tcW w:w="2487" w:type="pct"/>
          </w:tcPr>
          <w:p w14:paraId="32E0C3E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3C813DC" w14:textId="77777777" w:rsidR="003D160D" w:rsidRDefault="00CA5F47">
            <w:pPr>
              <w:pStyle w:val="Compact"/>
            </w:pPr>
            <w:r>
              <w:t>Grounded Theory</w:t>
            </w:r>
          </w:p>
        </w:tc>
      </w:tr>
      <w:tr w:rsidR="003D160D" w14:paraId="4DF7690D" w14:textId="77777777" w:rsidTr="008E4714">
        <w:tc>
          <w:tcPr>
            <w:tcW w:w="2487" w:type="pct"/>
          </w:tcPr>
          <w:p w14:paraId="18CC7F2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8361603" w14:textId="77777777" w:rsidR="003D160D" w:rsidRDefault="00CA5F47">
            <w:pPr>
              <w:pStyle w:val="Compact"/>
            </w:pPr>
            <w:r>
              <w:t>Hierarchical Linear Regression</w:t>
            </w:r>
          </w:p>
        </w:tc>
      </w:tr>
      <w:tr w:rsidR="003D160D" w14:paraId="14D1FDA8" w14:textId="77777777" w:rsidTr="008E4714">
        <w:tc>
          <w:tcPr>
            <w:tcW w:w="2487" w:type="pct"/>
          </w:tcPr>
          <w:p w14:paraId="2785EA3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7773FA8" w14:textId="77777777" w:rsidR="003D160D" w:rsidRDefault="00CA5F47">
            <w:pPr>
              <w:pStyle w:val="Compact"/>
            </w:pPr>
            <w:r>
              <w:t>Indirect-Effects</w:t>
            </w:r>
          </w:p>
        </w:tc>
      </w:tr>
      <w:tr w:rsidR="003D160D" w14:paraId="5A7CBA7C" w14:textId="77777777" w:rsidTr="008E4714">
        <w:tc>
          <w:tcPr>
            <w:tcW w:w="2487" w:type="pct"/>
          </w:tcPr>
          <w:p w14:paraId="56FCBF8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94D0319" w14:textId="77777777" w:rsidR="003D160D" w:rsidRDefault="00CA5F47">
            <w:pPr>
              <w:pStyle w:val="Compact"/>
            </w:pPr>
            <w:r>
              <w:t>Item Response Theory (IRT)</w:t>
            </w:r>
          </w:p>
        </w:tc>
      </w:tr>
      <w:tr w:rsidR="003D160D" w14:paraId="649937F3" w14:textId="77777777" w:rsidTr="008E4714">
        <w:tc>
          <w:tcPr>
            <w:tcW w:w="2487" w:type="pct"/>
          </w:tcPr>
          <w:p w14:paraId="7E0B102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9783BC2" w14:textId="77777777" w:rsidR="003D160D" w:rsidRDefault="00CA5F47">
            <w:pPr>
              <w:pStyle w:val="Compact"/>
            </w:pPr>
            <w:r>
              <w:t>Latent Variable Modeling</w:t>
            </w:r>
          </w:p>
        </w:tc>
      </w:tr>
      <w:tr w:rsidR="003D160D" w14:paraId="17926C7B" w14:textId="77777777" w:rsidTr="008E4714">
        <w:tc>
          <w:tcPr>
            <w:tcW w:w="2487" w:type="pct"/>
          </w:tcPr>
          <w:p w14:paraId="6504412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F43D013" w14:textId="77777777" w:rsidR="003D160D" w:rsidRDefault="00CA5F47">
            <w:pPr>
              <w:pStyle w:val="Compact"/>
            </w:pPr>
            <w:r>
              <w:t>Likelihood Ratio Tests (LRT)</w:t>
            </w:r>
          </w:p>
        </w:tc>
      </w:tr>
      <w:tr w:rsidR="003D160D" w14:paraId="27D17A41" w14:textId="77777777" w:rsidTr="008E4714">
        <w:tc>
          <w:tcPr>
            <w:tcW w:w="2487" w:type="pct"/>
          </w:tcPr>
          <w:p w14:paraId="67585CA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3E79F27" w14:textId="77777777" w:rsidR="003D160D" w:rsidRDefault="00CA5F47">
            <w:pPr>
              <w:pStyle w:val="Compact"/>
            </w:pPr>
            <w:r>
              <w:t>Linear Regression</w:t>
            </w:r>
          </w:p>
        </w:tc>
      </w:tr>
      <w:tr w:rsidR="003D160D" w14:paraId="303202D6" w14:textId="77777777" w:rsidTr="008E4714">
        <w:tc>
          <w:tcPr>
            <w:tcW w:w="2487" w:type="pct"/>
          </w:tcPr>
          <w:p w14:paraId="2A4BD65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A6AD9CB" w14:textId="77777777" w:rsidR="003D160D" w:rsidRDefault="00CA5F47">
            <w:pPr>
              <w:pStyle w:val="Compact"/>
            </w:pPr>
            <w:r>
              <w:t>Logistic Regression</w:t>
            </w:r>
          </w:p>
        </w:tc>
      </w:tr>
      <w:tr w:rsidR="003D160D" w14:paraId="480FA041" w14:textId="77777777" w:rsidTr="008E4714">
        <w:tc>
          <w:tcPr>
            <w:tcW w:w="2487" w:type="pct"/>
          </w:tcPr>
          <w:p w14:paraId="09A3872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1850B4E" w14:textId="77777777" w:rsidR="003D160D" w:rsidRDefault="00CA5F47">
            <w:pPr>
              <w:pStyle w:val="Compact"/>
            </w:pPr>
            <w:r>
              <w:t>MANCOVA</w:t>
            </w:r>
          </w:p>
        </w:tc>
      </w:tr>
      <w:tr w:rsidR="003D160D" w14:paraId="058D8FEF" w14:textId="77777777" w:rsidTr="008E4714">
        <w:tc>
          <w:tcPr>
            <w:tcW w:w="2487" w:type="pct"/>
          </w:tcPr>
          <w:p w14:paraId="1A83AD3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897E088" w14:textId="77777777" w:rsidR="003D160D" w:rsidRDefault="00CA5F47">
            <w:pPr>
              <w:pStyle w:val="Compact"/>
            </w:pPr>
            <w:r>
              <w:t>MANOVA</w:t>
            </w:r>
          </w:p>
        </w:tc>
      </w:tr>
      <w:tr w:rsidR="003D160D" w14:paraId="0A242D37" w14:textId="77777777" w:rsidTr="008E4714">
        <w:tc>
          <w:tcPr>
            <w:tcW w:w="2487" w:type="pct"/>
          </w:tcPr>
          <w:p w14:paraId="22D78517" w14:textId="77777777" w:rsidR="003D160D" w:rsidRDefault="00CA5F47">
            <w:pPr>
              <w:pStyle w:val="Compact"/>
              <w:jc w:val="right"/>
            </w:pPr>
            <w:r>
              <w:lastRenderedPageBreak/>
              <w:t>-</w:t>
            </w:r>
          </w:p>
        </w:tc>
        <w:tc>
          <w:tcPr>
            <w:tcW w:w="2513" w:type="pct"/>
          </w:tcPr>
          <w:p w14:paraId="41197ED9" w14:textId="77777777" w:rsidR="003D160D" w:rsidRDefault="00CA5F47">
            <w:pPr>
              <w:pStyle w:val="Compact"/>
            </w:pPr>
            <w:r>
              <w:t>Maximum Likelihood Estimation (MLE)</w:t>
            </w:r>
          </w:p>
        </w:tc>
      </w:tr>
      <w:tr w:rsidR="003D160D" w14:paraId="07480A14" w14:textId="77777777" w:rsidTr="008E4714">
        <w:tc>
          <w:tcPr>
            <w:tcW w:w="2487" w:type="pct"/>
          </w:tcPr>
          <w:p w14:paraId="28E75D6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EF77B75" w14:textId="77777777" w:rsidR="003D160D" w:rsidRDefault="00CA5F47">
            <w:pPr>
              <w:pStyle w:val="Compact"/>
            </w:pPr>
            <w:r>
              <w:t>Mediation</w:t>
            </w:r>
          </w:p>
        </w:tc>
      </w:tr>
      <w:tr w:rsidR="003D160D" w14:paraId="73BFEEA6" w14:textId="77777777" w:rsidTr="008E4714">
        <w:tc>
          <w:tcPr>
            <w:tcW w:w="2487" w:type="pct"/>
          </w:tcPr>
          <w:p w14:paraId="71B75B2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2320393" w14:textId="77777777" w:rsidR="003D160D" w:rsidRDefault="00CA5F47">
            <w:pPr>
              <w:pStyle w:val="Compact"/>
            </w:pPr>
            <w:r>
              <w:t>Mixed-Effects Modeling (MEM)</w:t>
            </w:r>
          </w:p>
        </w:tc>
      </w:tr>
      <w:tr w:rsidR="003D160D" w14:paraId="6FD52A99" w14:textId="77777777" w:rsidTr="008E4714">
        <w:tc>
          <w:tcPr>
            <w:tcW w:w="2487" w:type="pct"/>
          </w:tcPr>
          <w:p w14:paraId="253344C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AE149B3" w14:textId="77777777" w:rsidR="003D160D" w:rsidRDefault="00CA5F47">
            <w:pPr>
              <w:pStyle w:val="Compact"/>
            </w:pPr>
            <w:r>
              <w:t>Moderation/Conditional Process</w:t>
            </w:r>
          </w:p>
        </w:tc>
      </w:tr>
      <w:tr w:rsidR="003D160D" w14:paraId="565F2123" w14:textId="77777777" w:rsidTr="008E4714">
        <w:tc>
          <w:tcPr>
            <w:tcW w:w="2487" w:type="pct"/>
          </w:tcPr>
          <w:p w14:paraId="5FD00FD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BFD7ADC" w14:textId="77777777" w:rsidR="003D160D" w:rsidRDefault="00CA5F47">
            <w:pPr>
              <w:pStyle w:val="Compact"/>
            </w:pPr>
            <w:r>
              <w:t>Multi-Group Modeling</w:t>
            </w:r>
          </w:p>
        </w:tc>
      </w:tr>
      <w:tr w:rsidR="003D160D" w14:paraId="04434F51" w14:textId="77777777" w:rsidTr="008E4714">
        <w:tc>
          <w:tcPr>
            <w:tcW w:w="2487" w:type="pct"/>
          </w:tcPr>
          <w:p w14:paraId="1A87260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DCB1DCE" w14:textId="77777777" w:rsidR="003D160D" w:rsidRDefault="00CA5F47">
            <w:pPr>
              <w:pStyle w:val="Compact"/>
            </w:pPr>
            <w:r>
              <w:t>Multi-Level Modeling (MLM)</w:t>
            </w:r>
          </w:p>
        </w:tc>
      </w:tr>
      <w:tr w:rsidR="003D160D" w14:paraId="0CA4B0E3" w14:textId="77777777" w:rsidTr="008E4714">
        <w:tc>
          <w:tcPr>
            <w:tcW w:w="2487" w:type="pct"/>
          </w:tcPr>
          <w:p w14:paraId="254683F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D421ECF" w14:textId="77777777" w:rsidR="003D160D" w:rsidRDefault="00CA5F47">
            <w:pPr>
              <w:pStyle w:val="Compact"/>
            </w:pPr>
            <w:r>
              <w:t>Multivariate Analyses</w:t>
            </w:r>
          </w:p>
        </w:tc>
      </w:tr>
      <w:tr w:rsidR="003D160D" w14:paraId="37629E41" w14:textId="77777777" w:rsidTr="008E4714">
        <w:tc>
          <w:tcPr>
            <w:tcW w:w="2487" w:type="pct"/>
          </w:tcPr>
          <w:p w14:paraId="2522A51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D245F23" w14:textId="77777777" w:rsidR="003D160D" w:rsidRDefault="00CA5F47">
            <w:pPr>
              <w:pStyle w:val="Compact"/>
            </w:pPr>
            <w:r>
              <w:t>Odds Ratios (OR)</w:t>
            </w:r>
          </w:p>
        </w:tc>
      </w:tr>
      <w:tr w:rsidR="003D160D" w14:paraId="49667CAC" w14:textId="77777777" w:rsidTr="008E4714">
        <w:tc>
          <w:tcPr>
            <w:tcW w:w="2487" w:type="pct"/>
          </w:tcPr>
          <w:p w14:paraId="5D5DE39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75F1696D" w14:textId="77777777" w:rsidR="003D160D" w:rsidRDefault="00CA5F47">
            <w:pPr>
              <w:pStyle w:val="Compact"/>
            </w:pPr>
            <w:r>
              <w:t>Ordinary Least Squares Regression</w:t>
            </w:r>
          </w:p>
        </w:tc>
      </w:tr>
      <w:tr w:rsidR="003D160D" w14:paraId="7A889ED2" w14:textId="77777777" w:rsidTr="008E4714">
        <w:tc>
          <w:tcPr>
            <w:tcW w:w="2487" w:type="pct"/>
          </w:tcPr>
          <w:p w14:paraId="7BC9B8E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4C7A81A" w14:textId="77777777" w:rsidR="003D160D" w:rsidRDefault="00CA5F47">
            <w:pPr>
              <w:pStyle w:val="Compact"/>
            </w:pPr>
            <w:r>
              <w:t>Path Analysis</w:t>
            </w:r>
          </w:p>
        </w:tc>
      </w:tr>
      <w:tr w:rsidR="003D160D" w14:paraId="4EC1BA46" w14:textId="77777777" w:rsidTr="008E4714">
        <w:tc>
          <w:tcPr>
            <w:tcW w:w="2487" w:type="pct"/>
          </w:tcPr>
          <w:p w14:paraId="6641D30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6498D63" w14:textId="77777777" w:rsidR="003D160D" w:rsidRDefault="00CA5F47">
            <w:pPr>
              <w:pStyle w:val="Compact"/>
            </w:pPr>
            <w:r>
              <w:t>Post-Hoc Comparisons</w:t>
            </w:r>
          </w:p>
        </w:tc>
      </w:tr>
      <w:tr w:rsidR="003D160D" w14:paraId="678329B4" w14:textId="77777777" w:rsidTr="008E4714">
        <w:tc>
          <w:tcPr>
            <w:tcW w:w="2487" w:type="pct"/>
          </w:tcPr>
          <w:p w14:paraId="7913E8D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BD78E85" w14:textId="77777777" w:rsidR="003D160D" w:rsidRDefault="00CA5F47">
            <w:pPr>
              <w:pStyle w:val="Compact"/>
            </w:pPr>
            <w:r>
              <w:t>Relative Risk Ratios (RRR)</w:t>
            </w:r>
          </w:p>
        </w:tc>
      </w:tr>
      <w:tr w:rsidR="003D160D" w14:paraId="739A0471" w14:textId="77777777" w:rsidTr="008E4714">
        <w:tc>
          <w:tcPr>
            <w:tcW w:w="2487" w:type="pct"/>
          </w:tcPr>
          <w:p w14:paraId="2DE3D0B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7CB76D2" w14:textId="77777777" w:rsidR="003D160D" w:rsidRDefault="00CA5F47">
            <w:pPr>
              <w:pStyle w:val="Compact"/>
            </w:pPr>
            <w:r>
              <w:t>Repeated-Measures ANOVA/ANCOVA</w:t>
            </w:r>
          </w:p>
        </w:tc>
      </w:tr>
      <w:tr w:rsidR="003D160D" w14:paraId="42352DFA" w14:textId="77777777" w:rsidTr="008E4714">
        <w:tc>
          <w:tcPr>
            <w:tcW w:w="2487" w:type="pct"/>
          </w:tcPr>
          <w:p w14:paraId="76A95F0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AB08D9A" w14:textId="77777777" w:rsidR="003D160D" w:rsidRDefault="00CA5F47">
            <w:pPr>
              <w:pStyle w:val="Compact"/>
            </w:pPr>
            <w:r>
              <w:t>Step-Wise Regression</w:t>
            </w:r>
          </w:p>
        </w:tc>
      </w:tr>
      <w:tr w:rsidR="003D160D" w14:paraId="47CD18FE" w14:textId="77777777" w:rsidTr="008E4714">
        <w:tc>
          <w:tcPr>
            <w:tcW w:w="2487" w:type="pct"/>
          </w:tcPr>
          <w:p w14:paraId="0D31B24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46911B32" w14:textId="77777777" w:rsidR="003D160D" w:rsidRDefault="00CA5F47">
            <w:pPr>
              <w:pStyle w:val="Compact"/>
            </w:pPr>
            <w:r>
              <w:t>Structural Equation Modeling (SEM)</w:t>
            </w:r>
          </w:p>
        </w:tc>
      </w:tr>
      <w:tr w:rsidR="003D160D" w14:paraId="4CBC30B4" w14:textId="77777777" w:rsidTr="008E4714">
        <w:tc>
          <w:tcPr>
            <w:tcW w:w="2487" w:type="pct"/>
          </w:tcPr>
          <w:p w14:paraId="22449B3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D03901B" w14:textId="77777777" w:rsidR="003D160D" w:rsidRDefault="00CA5F47">
            <w:pPr>
              <w:pStyle w:val="Compact"/>
            </w:pPr>
            <w:r>
              <w:t>T-Test (Mean Differences)</w:t>
            </w:r>
          </w:p>
        </w:tc>
      </w:tr>
      <w:tr w:rsidR="003D160D" w14:paraId="05E94A77" w14:textId="77777777" w:rsidTr="008E4714">
        <w:tc>
          <w:tcPr>
            <w:tcW w:w="2487" w:type="pct"/>
          </w:tcPr>
          <w:p w14:paraId="6AA53B8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FE8ED6D" w14:textId="77777777" w:rsidR="003D160D" w:rsidRDefault="00CA5F47">
            <w:pPr>
              <w:pStyle w:val="Compact"/>
            </w:pPr>
            <w:r>
              <w:t>Variance Adjusted Estimation</w:t>
            </w:r>
          </w:p>
        </w:tc>
      </w:tr>
      <w:tr w:rsidR="003D160D" w14:paraId="01AF9B44" w14:textId="77777777" w:rsidTr="008E4714">
        <w:tc>
          <w:tcPr>
            <w:tcW w:w="2487" w:type="pct"/>
          </w:tcPr>
          <w:p w14:paraId="61DA5ED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17647DD" w14:textId="77777777" w:rsidR="003D160D" w:rsidRDefault="00CA5F47">
            <w:pPr>
              <w:pStyle w:val="Compact"/>
            </w:pPr>
            <w:r>
              <w:t>Weighted Least Squares (WLS) Estimation</w:t>
            </w:r>
          </w:p>
        </w:tc>
      </w:tr>
      <w:tr w:rsidR="003D160D" w14:paraId="27D6765C" w14:textId="77777777" w:rsidTr="008E4714">
        <w:tc>
          <w:tcPr>
            <w:tcW w:w="2487" w:type="pct"/>
          </w:tcPr>
          <w:p w14:paraId="48E43919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9. Ecological Level(s) of Analysis</w:t>
            </w:r>
          </w:p>
        </w:tc>
        <w:tc>
          <w:tcPr>
            <w:tcW w:w="2513" w:type="pct"/>
          </w:tcPr>
          <w:p w14:paraId="766F532A" w14:textId="77777777" w:rsidR="003D160D" w:rsidRDefault="00CA5F47">
            <w:pPr>
              <w:pStyle w:val="Compact"/>
            </w:pPr>
            <w:r>
              <w:t>Community</w:t>
            </w:r>
          </w:p>
        </w:tc>
      </w:tr>
      <w:tr w:rsidR="003D160D" w14:paraId="1FD25C57" w14:textId="77777777" w:rsidTr="008E4714">
        <w:tc>
          <w:tcPr>
            <w:tcW w:w="2487" w:type="pct"/>
          </w:tcPr>
          <w:p w14:paraId="698763E3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0A0FEBB6" w14:textId="77777777" w:rsidR="003D160D" w:rsidRDefault="00CA5F47">
            <w:pPr>
              <w:pStyle w:val="Compact"/>
            </w:pPr>
            <w:r>
              <w:t>Exo-Macro</w:t>
            </w:r>
          </w:p>
        </w:tc>
      </w:tr>
      <w:tr w:rsidR="003D160D" w14:paraId="14AF60B6" w14:textId="77777777" w:rsidTr="008E4714">
        <w:tc>
          <w:tcPr>
            <w:tcW w:w="2487" w:type="pct"/>
          </w:tcPr>
          <w:p w14:paraId="642D4A6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88D02C0" w14:textId="77777777" w:rsidR="003D160D" w:rsidRDefault="00CA5F47">
            <w:pPr>
              <w:pStyle w:val="Compact"/>
            </w:pPr>
            <w:r>
              <w:t>Individual</w:t>
            </w:r>
          </w:p>
        </w:tc>
      </w:tr>
      <w:tr w:rsidR="003D160D" w14:paraId="605EB6CF" w14:textId="77777777" w:rsidTr="008E4714">
        <w:tc>
          <w:tcPr>
            <w:tcW w:w="2487" w:type="pct"/>
          </w:tcPr>
          <w:p w14:paraId="271DDB3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F70AB0C" w14:textId="77777777" w:rsidR="003D160D" w:rsidRDefault="00CA5F47">
            <w:pPr>
              <w:pStyle w:val="Compact"/>
            </w:pPr>
            <w:r>
              <w:t>Meso-Exo</w:t>
            </w:r>
          </w:p>
        </w:tc>
      </w:tr>
      <w:tr w:rsidR="003D160D" w14:paraId="35E3C6AB" w14:textId="77777777" w:rsidTr="008E4714">
        <w:tc>
          <w:tcPr>
            <w:tcW w:w="2487" w:type="pct"/>
          </w:tcPr>
          <w:p w14:paraId="2C98200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63119DE8" w14:textId="77777777" w:rsidR="003D160D" w:rsidRDefault="00CA5F47">
            <w:pPr>
              <w:pStyle w:val="Compact"/>
            </w:pPr>
            <w:r>
              <w:t>Micro</w:t>
            </w:r>
          </w:p>
        </w:tc>
      </w:tr>
      <w:tr w:rsidR="003D160D" w14:paraId="5D3C9CB8" w14:textId="77777777" w:rsidTr="008E4714">
        <w:tc>
          <w:tcPr>
            <w:tcW w:w="2487" w:type="pct"/>
          </w:tcPr>
          <w:p w14:paraId="7E494B7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CE1CB2E" w14:textId="77777777" w:rsidR="003D160D" w:rsidRDefault="00CA5F47">
            <w:pPr>
              <w:pStyle w:val="Compact"/>
            </w:pPr>
            <w:r>
              <w:t>Relationship</w:t>
            </w:r>
          </w:p>
        </w:tc>
      </w:tr>
      <w:tr w:rsidR="003D160D" w14:paraId="5DAB2BC7" w14:textId="77777777" w:rsidTr="008E4714">
        <w:tc>
          <w:tcPr>
            <w:tcW w:w="2487" w:type="pct"/>
          </w:tcPr>
          <w:p w14:paraId="7955261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52A34C19" w14:textId="77777777" w:rsidR="003D160D" w:rsidRDefault="00CA5F47">
            <w:pPr>
              <w:pStyle w:val="Compact"/>
            </w:pPr>
            <w:r>
              <w:t>Societal</w:t>
            </w:r>
          </w:p>
        </w:tc>
      </w:tr>
      <w:tr w:rsidR="003D160D" w14:paraId="08036B7A" w14:textId="77777777" w:rsidTr="008E4714">
        <w:tc>
          <w:tcPr>
            <w:tcW w:w="2487" w:type="pct"/>
          </w:tcPr>
          <w:p w14:paraId="0ABB6330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0. Exclude</w:t>
            </w:r>
          </w:p>
        </w:tc>
        <w:tc>
          <w:tcPr>
            <w:tcW w:w="2513" w:type="pct"/>
          </w:tcPr>
          <w:p w14:paraId="51D8DF82" w14:textId="77777777" w:rsidR="003D160D" w:rsidRDefault="00CA5F47">
            <w:pPr>
              <w:pStyle w:val="Compact"/>
            </w:pPr>
            <w:r>
              <w:t>Full Text Not Available</w:t>
            </w:r>
          </w:p>
        </w:tc>
      </w:tr>
      <w:tr w:rsidR="003D160D" w14:paraId="53436073" w14:textId="77777777" w:rsidTr="008E4714">
        <w:tc>
          <w:tcPr>
            <w:tcW w:w="2487" w:type="pct"/>
          </w:tcPr>
          <w:p w14:paraId="063ED45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336560E8" w14:textId="77777777" w:rsidR="003D160D" w:rsidRDefault="00CA5F47">
            <w:pPr>
              <w:pStyle w:val="Compact"/>
            </w:pPr>
            <w:r>
              <w:t>Non-Empricial</w:t>
            </w:r>
          </w:p>
        </w:tc>
      </w:tr>
      <w:tr w:rsidR="003D160D" w14:paraId="7E87D9E8" w14:textId="77777777" w:rsidTr="008E4714">
        <w:tc>
          <w:tcPr>
            <w:tcW w:w="2487" w:type="pct"/>
          </w:tcPr>
          <w:p w14:paraId="5AD7F02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2924A983" w14:textId="77777777" w:rsidR="003D160D" w:rsidRDefault="00CA5F47">
            <w:pPr>
              <w:pStyle w:val="Compact"/>
            </w:pPr>
            <w:r>
              <w:t>Non-US</w:t>
            </w:r>
          </w:p>
        </w:tc>
      </w:tr>
      <w:tr w:rsidR="003D160D" w14:paraId="79E82BFA" w14:textId="77777777" w:rsidTr="008E4714">
        <w:tc>
          <w:tcPr>
            <w:tcW w:w="2487" w:type="pct"/>
          </w:tcPr>
          <w:p w14:paraId="3CBF98E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2513" w:type="pct"/>
          </w:tcPr>
          <w:p w14:paraId="1D58FCD5" w14:textId="77777777" w:rsidR="003D160D" w:rsidRDefault="00CA5F47">
            <w:pPr>
              <w:pStyle w:val="Compact"/>
            </w:pPr>
            <w:r>
              <w:t>Not SMW-Inclusive</w:t>
            </w:r>
          </w:p>
        </w:tc>
      </w:tr>
    </w:tbl>
    <w:p w14:paraId="5AEC034A" w14:textId="77777777" w:rsidR="003D160D" w:rsidRDefault="003D160D">
      <w:bookmarkStart w:id="6" w:name="tbl:ftmtpp"/>
      <w:bookmarkEnd w:id="5"/>
    </w:p>
    <w:p w14:paraId="2B471642" w14:textId="77777777" w:rsidR="003D160D" w:rsidRDefault="00CA5F47">
      <w:pPr>
        <w:pStyle w:val="TableCaption"/>
      </w:pPr>
      <w:r>
        <w:lastRenderedPageBreak/>
        <w:t xml:space="preserve">Table 6: Substantive Research Topics Covered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284"/>
        <w:gridCol w:w="1931"/>
        <w:gridCol w:w="2597"/>
        <w:gridCol w:w="764"/>
      </w:tblGrid>
      <w:tr w:rsidR="003D160D" w14:paraId="2E06AB20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37" w:type="pct"/>
          </w:tcPr>
          <w:p w14:paraId="612DBCCA" w14:textId="77777777" w:rsidR="003D160D" w:rsidRDefault="003D160D">
            <w:pPr>
              <w:pStyle w:val="Compact"/>
            </w:pPr>
          </w:p>
        </w:tc>
        <w:tc>
          <w:tcPr>
            <w:tcW w:w="1008" w:type="pct"/>
          </w:tcPr>
          <w:p w14:paraId="32B070EB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356" w:type="pct"/>
          </w:tcPr>
          <w:p w14:paraId="35E8B18D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399" w:type="pct"/>
          </w:tcPr>
          <w:p w14:paraId="3AF04152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12DB83E9" w14:textId="77777777" w:rsidTr="008E4714">
        <w:tc>
          <w:tcPr>
            <w:tcW w:w="2237" w:type="pct"/>
          </w:tcPr>
          <w:p w14:paraId="50DFB747" w14:textId="77777777" w:rsidR="003D160D" w:rsidRDefault="00CA5F47">
            <w:pPr>
              <w:pStyle w:val="Compact"/>
            </w:pPr>
            <w:r>
              <w:t>Approach Evaluation</w:t>
            </w:r>
          </w:p>
        </w:tc>
        <w:tc>
          <w:tcPr>
            <w:tcW w:w="1008" w:type="pct"/>
          </w:tcPr>
          <w:p w14:paraId="3186F1AA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20F1DC8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79A6E63C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30E92E7B" w14:textId="77777777" w:rsidTr="008E4714">
        <w:tc>
          <w:tcPr>
            <w:tcW w:w="2237" w:type="pct"/>
          </w:tcPr>
          <w:p w14:paraId="0A603BB8" w14:textId="77777777" w:rsidR="003D160D" w:rsidRDefault="00CA5F47">
            <w:pPr>
              <w:pStyle w:val="Compact"/>
            </w:pPr>
            <w:r>
              <w:t>Bystander Intervention</w:t>
            </w:r>
          </w:p>
        </w:tc>
        <w:tc>
          <w:tcPr>
            <w:tcW w:w="1008" w:type="pct"/>
          </w:tcPr>
          <w:p w14:paraId="28DFAC8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27EB8B98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12570F0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270F4069" w14:textId="77777777" w:rsidTr="008E4714">
        <w:tc>
          <w:tcPr>
            <w:tcW w:w="2237" w:type="pct"/>
          </w:tcPr>
          <w:p w14:paraId="7CA8E678" w14:textId="77777777" w:rsidR="003D160D" w:rsidRDefault="00CA5F47">
            <w:pPr>
              <w:pStyle w:val="Compact"/>
            </w:pPr>
            <w:r>
              <w:t>Community Capacity</w:t>
            </w:r>
          </w:p>
        </w:tc>
        <w:tc>
          <w:tcPr>
            <w:tcW w:w="1008" w:type="pct"/>
          </w:tcPr>
          <w:p w14:paraId="769E75D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381C8B4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3A173313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5D8D3493" w14:textId="77777777" w:rsidTr="008E4714">
        <w:tc>
          <w:tcPr>
            <w:tcW w:w="2237" w:type="pct"/>
          </w:tcPr>
          <w:p w14:paraId="0F26D430" w14:textId="77777777" w:rsidR="003D160D" w:rsidRDefault="00CA5F47">
            <w:pPr>
              <w:pStyle w:val="Compact"/>
            </w:pPr>
            <w:r>
              <w:t>Coordinated Community Response to IPV</w:t>
            </w:r>
          </w:p>
        </w:tc>
        <w:tc>
          <w:tcPr>
            <w:tcW w:w="1008" w:type="pct"/>
          </w:tcPr>
          <w:p w14:paraId="5FA6F95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23B7AE5C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58A8C4A8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115B4551" w14:textId="77777777" w:rsidTr="008E4714">
        <w:tc>
          <w:tcPr>
            <w:tcW w:w="2237" w:type="pct"/>
          </w:tcPr>
          <w:p w14:paraId="0D26D98D" w14:textId="77777777" w:rsidR="003D160D" w:rsidRDefault="00CA5F47">
            <w:pPr>
              <w:pStyle w:val="Compact"/>
            </w:pPr>
            <w:r>
              <w:t>HIV Intervention/Prevention</w:t>
            </w:r>
          </w:p>
        </w:tc>
        <w:tc>
          <w:tcPr>
            <w:tcW w:w="1008" w:type="pct"/>
          </w:tcPr>
          <w:p w14:paraId="2674AA26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64B048E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59EA6CC2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4B00E8C9" w14:textId="77777777" w:rsidTr="008E4714">
        <w:tc>
          <w:tcPr>
            <w:tcW w:w="2237" w:type="pct"/>
          </w:tcPr>
          <w:p w14:paraId="757EEB0C" w14:textId="77777777" w:rsidR="003D160D" w:rsidRDefault="00CA5F47">
            <w:pPr>
              <w:pStyle w:val="Compact"/>
            </w:pPr>
            <w:r>
              <w:t>Intervention</w:t>
            </w:r>
          </w:p>
        </w:tc>
        <w:tc>
          <w:tcPr>
            <w:tcW w:w="1008" w:type="pct"/>
          </w:tcPr>
          <w:p w14:paraId="210C1529" w14:textId="77777777" w:rsidR="003D160D" w:rsidRDefault="00CA5F47">
            <w:pPr>
              <w:pStyle w:val="Compact"/>
              <w:jc w:val="right"/>
            </w:pPr>
            <w:r>
              <w:t>22</w:t>
            </w:r>
          </w:p>
        </w:tc>
        <w:tc>
          <w:tcPr>
            <w:tcW w:w="1356" w:type="pct"/>
          </w:tcPr>
          <w:p w14:paraId="67948BA7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9" w:type="pct"/>
          </w:tcPr>
          <w:p w14:paraId="48BE63A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4</w:t>
            </w:r>
          </w:p>
        </w:tc>
      </w:tr>
      <w:tr w:rsidR="003D160D" w14:paraId="0A49C555" w14:textId="77777777" w:rsidTr="008E4714">
        <w:tc>
          <w:tcPr>
            <w:tcW w:w="2237" w:type="pct"/>
          </w:tcPr>
          <w:p w14:paraId="7CEF43ED" w14:textId="77777777" w:rsidR="003D160D" w:rsidRDefault="00CA5F47">
            <w:pPr>
              <w:pStyle w:val="Compact"/>
            </w:pPr>
            <w:r>
              <w:t>IPV Intervention Description</w:t>
            </w:r>
          </w:p>
        </w:tc>
        <w:tc>
          <w:tcPr>
            <w:tcW w:w="1008" w:type="pct"/>
          </w:tcPr>
          <w:p w14:paraId="020DE44C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56" w:type="pct"/>
          </w:tcPr>
          <w:p w14:paraId="69FBDB3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7E15181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03CD48CB" w14:textId="77777777" w:rsidTr="008E4714">
        <w:tc>
          <w:tcPr>
            <w:tcW w:w="2237" w:type="pct"/>
          </w:tcPr>
          <w:p w14:paraId="4B241057" w14:textId="77777777" w:rsidR="003D160D" w:rsidRDefault="00CA5F47">
            <w:pPr>
              <w:pStyle w:val="Compact"/>
            </w:pPr>
            <w:r>
              <w:t>IPV Intervention Development</w:t>
            </w:r>
          </w:p>
        </w:tc>
        <w:tc>
          <w:tcPr>
            <w:tcW w:w="1008" w:type="pct"/>
          </w:tcPr>
          <w:p w14:paraId="4193B7DE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356" w:type="pct"/>
          </w:tcPr>
          <w:p w14:paraId="5B01867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649002EE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07A82F16" w14:textId="77777777" w:rsidTr="008E4714">
        <w:tc>
          <w:tcPr>
            <w:tcW w:w="2237" w:type="pct"/>
          </w:tcPr>
          <w:p w14:paraId="756E4F89" w14:textId="77777777" w:rsidR="003D160D" w:rsidRDefault="00CA5F47">
            <w:pPr>
              <w:pStyle w:val="Compact"/>
            </w:pPr>
            <w:r>
              <w:t>IPV Intervention Evaluation</w:t>
            </w:r>
          </w:p>
        </w:tc>
        <w:tc>
          <w:tcPr>
            <w:tcW w:w="1008" w:type="pct"/>
          </w:tcPr>
          <w:p w14:paraId="23EE3907" w14:textId="77777777" w:rsidR="003D160D" w:rsidRDefault="00CA5F47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56" w:type="pct"/>
          </w:tcPr>
          <w:p w14:paraId="050E779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170DCE18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0</w:t>
            </w:r>
          </w:p>
        </w:tc>
      </w:tr>
      <w:tr w:rsidR="003D160D" w14:paraId="01D14935" w14:textId="77777777" w:rsidTr="008E4714">
        <w:tc>
          <w:tcPr>
            <w:tcW w:w="2237" w:type="pct"/>
          </w:tcPr>
          <w:p w14:paraId="5A231397" w14:textId="77777777" w:rsidR="003D160D" w:rsidRDefault="00CA5F47">
            <w:pPr>
              <w:pStyle w:val="Compact"/>
            </w:pPr>
            <w:r>
              <w:t>IPV Intervention Proposal</w:t>
            </w:r>
          </w:p>
        </w:tc>
        <w:tc>
          <w:tcPr>
            <w:tcW w:w="1008" w:type="pct"/>
          </w:tcPr>
          <w:p w14:paraId="0EB3755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15A8D97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09AB0AF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39AF90E9" w14:textId="77777777" w:rsidTr="008E4714">
        <w:tc>
          <w:tcPr>
            <w:tcW w:w="2237" w:type="pct"/>
          </w:tcPr>
          <w:p w14:paraId="54F219B2" w14:textId="77777777" w:rsidR="003D160D" w:rsidRDefault="00CA5F47">
            <w:pPr>
              <w:pStyle w:val="Compact"/>
            </w:pPr>
            <w:r>
              <w:t>IPV Perpetrator Interventions</w:t>
            </w:r>
          </w:p>
        </w:tc>
        <w:tc>
          <w:tcPr>
            <w:tcW w:w="1008" w:type="pct"/>
          </w:tcPr>
          <w:p w14:paraId="66D09848" w14:textId="77777777" w:rsidR="003D160D" w:rsidRDefault="00CA5F47">
            <w:pPr>
              <w:pStyle w:val="Compact"/>
              <w:jc w:val="right"/>
            </w:pPr>
            <w:r>
              <w:t>11</w:t>
            </w:r>
          </w:p>
        </w:tc>
        <w:tc>
          <w:tcPr>
            <w:tcW w:w="1356" w:type="pct"/>
          </w:tcPr>
          <w:p w14:paraId="6B6EF21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1A4A9129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1</w:t>
            </w:r>
          </w:p>
        </w:tc>
      </w:tr>
      <w:tr w:rsidR="003D160D" w14:paraId="7DE2719E" w14:textId="77777777" w:rsidTr="008E4714">
        <w:tc>
          <w:tcPr>
            <w:tcW w:w="2237" w:type="pct"/>
          </w:tcPr>
          <w:p w14:paraId="1F570B45" w14:textId="77777777" w:rsidR="003D160D" w:rsidRDefault="00CA5F47">
            <w:pPr>
              <w:pStyle w:val="Compact"/>
            </w:pPr>
            <w:r>
              <w:t>IPV Screening</w:t>
            </w:r>
          </w:p>
        </w:tc>
        <w:tc>
          <w:tcPr>
            <w:tcW w:w="1008" w:type="pct"/>
          </w:tcPr>
          <w:p w14:paraId="69581AA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74024DA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176AF91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0632638C" w14:textId="77777777" w:rsidTr="008E4714">
        <w:tc>
          <w:tcPr>
            <w:tcW w:w="2237" w:type="pct"/>
          </w:tcPr>
          <w:p w14:paraId="732DB62D" w14:textId="77777777" w:rsidR="003D160D" w:rsidRDefault="00CA5F47">
            <w:pPr>
              <w:pStyle w:val="Compact"/>
            </w:pPr>
            <w:r>
              <w:t>IPV Victimization Intervention</w:t>
            </w:r>
          </w:p>
        </w:tc>
        <w:tc>
          <w:tcPr>
            <w:tcW w:w="1008" w:type="pct"/>
          </w:tcPr>
          <w:p w14:paraId="3BB2DF3F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  <w:tc>
          <w:tcPr>
            <w:tcW w:w="1356" w:type="pct"/>
          </w:tcPr>
          <w:p w14:paraId="582B5A5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12349485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8</w:t>
            </w:r>
          </w:p>
        </w:tc>
      </w:tr>
      <w:tr w:rsidR="003D160D" w14:paraId="5BC36EBE" w14:textId="77777777" w:rsidTr="008E4714">
        <w:tc>
          <w:tcPr>
            <w:tcW w:w="2237" w:type="pct"/>
          </w:tcPr>
          <w:p w14:paraId="5621B24C" w14:textId="77777777" w:rsidR="003D160D" w:rsidRDefault="00CA5F47">
            <w:pPr>
              <w:pStyle w:val="Compact"/>
            </w:pPr>
            <w:r>
              <w:t>Key Stakeholders' Perspectives</w:t>
            </w:r>
          </w:p>
        </w:tc>
        <w:tc>
          <w:tcPr>
            <w:tcW w:w="1008" w:type="pct"/>
          </w:tcPr>
          <w:p w14:paraId="65C1EF8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5C0F6A7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5674D95B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0FFF21D9" w14:textId="77777777" w:rsidTr="008E4714">
        <w:tc>
          <w:tcPr>
            <w:tcW w:w="2237" w:type="pct"/>
          </w:tcPr>
          <w:p w14:paraId="737C646F" w14:textId="77777777" w:rsidR="003D160D" w:rsidRDefault="00CA5F47">
            <w:pPr>
              <w:pStyle w:val="Compact"/>
            </w:pPr>
            <w:r>
              <w:t>Measures</w:t>
            </w:r>
          </w:p>
        </w:tc>
        <w:tc>
          <w:tcPr>
            <w:tcW w:w="1008" w:type="pct"/>
          </w:tcPr>
          <w:p w14:paraId="0625E85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7750234E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9" w:type="pct"/>
          </w:tcPr>
          <w:p w14:paraId="58675A4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0C31EF46" w14:textId="77777777" w:rsidTr="008E4714">
        <w:tc>
          <w:tcPr>
            <w:tcW w:w="2237" w:type="pct"/>
          </w:tcPr>
          <w:p w14:paraId="49C24352" w14:textId="77777777" w:rsidR="003D160D" w:rsidRDefault="00CA5F47">
            <w:pPr>
              <w:pStyle w:val="Compact"/>
            </w:pPr>
            <w:r>
              <w:t>Outsiders' Perspective</w:t>
            </w:r>
          </w:p>
        </w:tc>
        <w:tc>
          <w:tcPr>
            <w:tcW w:w="1008" w:type="pct"/>
          </w:tcPr>
          <w:p w14:paraId="3C9D713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7F0C1474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9" w:type="pct"/>
          </w:tcPr>
          <w:p w14:paraId="0D799410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46794DF3" w14:textId="77777777" w:rsidTr="008E4714">
        <w:tc>
          <w:tcPr>
            <w:tcW w:w="2237" w:type="pct"/>
          </w:tcPr>
          <w:p w14:paraId="72B51284" w14:textId="77777777" w:rsidR="003D160D" w:rsidRDefault="00CA5F47">
            <w:pPr>
              <w:pStyle w:val="Compact"/>
            </w:pPr>
            <w:r>
              <w:t>Practitioners' Perspectives</w:t>
            </w:r>
          </w:p>
        </w:tc>
        <w:tc>
          <w:tcPr>
            <w:tcW w:w="1008" w:type="pct"/>
          </w:tcPr>
          <w:p w14:paraId="279433B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56" w:type="pct"/>
          </w:tcPr>
          <w:p w14:paraId="7B918EC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1A1F868B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07476A97" w14:textId="77777777" w:rsidTr="008E4714">
        <w:tc>
          <w:tcPr>
            <w:tcW w:w="2237" w:type="pct"/>
          </w:tcPr>
          <w:p w14:paraId="36B039BF" w14:textId="77777777" w:rsidR="003D160D" w:rsidRDefault="00CA5F47">
            <w:pPr>
              <w:pStyle w:val="Compact"/>
            </w:pPr>
            <w:r>
              <w:t>Prevention</w:t>
            </w:r>
          </w:p>
        </w:tc>
        <w:tc>
          <w:tcPr>
            <w:tcW w:w="1008" w:type="pct"/>
          </w:tcPr>
          <w:p w14:paraId="21A41F64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356" w:type="pct"/>
          </w:tcPr>
          <w:p w14:paraId="3055125A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4AADC410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5</w:t>
            </w:r>
          </w:p>
        </w:tc>
      </w:tr>
      <w:tr w:rsidR="003D160D" w14:paraId="5D9D0AEE" w14:textId="77777777" w:rsidTr="008E4714">
        <w:tc>
          <w:tcPr>
            <w:tcW w:w="2237" w:type="pct"/>
          </w:tcPr>
          <w:p w14:paraId="59D0CEFD" w14:textId="77777777" w:rsidR="003D160D" w:rsidRDefault="00CA5F47">
            <w:pPr>
              <w:pStyle w:val="Compact"/>
            </w:pPr>
            <w:r>
              <w:t>Research/Evaluation Methods</w:t>
            </w:r>
          </w:p>
        </w:tc>
        <w:tc>
          <w:tcPr>
            <w:tcW w:w="1008" w:type="pct"/>
          </w:tcPr>
          <w:p w14:paraId="3AA1993A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56" w:type="pct"/>
          </w:tcPr>
          <w:p w14:paraId="64800D5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1F8C1F6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1EE2977C" w14:textId="77777777" w:rsidTr="008E4714">
        <w:tc>
          <w:tcPr>
            <w:tcW w:w="2237" w:type="pct"/>
          </w:tcPr>
          <w:p w14:paraId="6CB930DD" w14:textId="77777777" w:rsidR="003D160D" w:rsidRDefault="00CA5F47">
            <w:pPr>
              <w:pStyle w:val="Compact"/>
            </w:pPr>
            <w:r>
              <w:t>Risk Factors</w:t>
            </w:r>
          </w:p>
        </w:tc>
        <w:tc>
          <w:tcPr>
            <w:tcW w:w="1008" w:type="pct"/>
          </w:tcPr>
          <w:p w14:paraId="1794776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56" w:type="pct"/>
          </w:tcPr>
          <w:p w14:paraId="35B5CAFE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9" w:type="pct"/>
          </w:tcPr>
          <w:p w14:paraId="1A392F9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30B8761F" w14:textId="77777777" w:rsidTr="008E4714">
        <w:tc>
          <w:tcPr>
            <w:tcW w:w="2237" w:type="pct"/>
          </w:tcPr>
          <w:p w14:paraId="75DA204C" w14:textId="77777777" w:rsidR="003D160D" w:rsidRDefault="00CA5F47">
            <w:pPr>
              <w:pStyle w:val="Compact"/>
            </w:pPr>
            <w:r>
              <w:t>System Response</w:t>
            </w:r>
          </w:p>
        </w:tc>
        <w:tc>
          <w:tcPr>
            <w:tcW w:w="1008" w:type="pct"/>
          </w:tcPr>
          <w:p w14:paraId="4C1602EA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56" w:type="pct"/>
          </w:tcPr>
          <w:p w14:paraId="037A95DD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9" w:type="pct"/>
          </w:tcPr>
          <w:p w14:paraId="10D4045F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4</w:t>
            </w:r>
          </w:p>
        </w:tc>
      </w:tr>
      <w:tr w:rsidR="003D160D" w14:paraId="051FA898" w14:textId="77777777" w:rsidTr="008E4714">
        <w:tc>
          <w:tcPr>
            <w:tcW w:w="2237" w:type="pct"/>
          </w:tcPr>
          <w:p w14:paraId="2F985349" w14:textId="77777777" w:rsidR="003D160D" w:rsidRDefault="00CA5F47">
            <w:pPr>
              <w:pStyle w:val="Compact"/>
            </w:pPr>
            <w:r>
              <w:t>Victims'/Survivors' Perspectives</w:t>
            </w:r>
          </w:p>
        </w:tc>
        <w:tc>
          <w:tcPr>
            <w:tcW w:w="1008" w:type="pct"/>
          </w:tcPr>
          <w:p w14:paraId="01BFF110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56" w:type="pct"/>
          </w:tcPr>
          <w:p w14:paraId="3B8FA89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9" w:type="pct"/>
          </w:tcPr>
          <w:p w14:paraId="1144528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</w:tbl>
    <w:p w14:paraId="2A9379A1" w14:textId="77777777" w:rsidR="003D160D" w:rsidRDefault="003D160D">
      <w:bookmarkStart w:id="7" w:name="tbl:ktop"/>
      <w:bookmarkEnd w:id="6"/>
    </w:p>
    <w:p w14:paraId="76ADE7FB" w14:textId="77777777" w:rsidR="003D160D" w:rsidRDefault="00CA5F47">
      <w:pPr>
        <w:pStyle w:val="TableCaption"/>
      </w:pPr>
      <w:r>
        <w:lastRenderedPageBreak/>
        <w:t xml:space="preserve">Table 7: Substantive Research Topics by Study (1/2)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560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</w:tblGrid>
      <w:tr w:rsidR="003D160D" w14:paraId="3246AF3F" w14:textId="77777777" w:rsidTr="00E843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81" w:type="pct"/>
          </w:tcPr>
          <w:p w14:paraId="08A987DD" w14:textId="77777777" w:rsidR="003D160D" w:rsidRDefault="003D160D">
            <w:pPr>
              <w:pStyle w:val="Compact"/>
            </w:pPr>
          </w:p>
        </w:tc>
        <w:tc>
          <w:tcPr>
            <w:tcW w:w="238" w:type="pct"/>
          </w:tcPr>
          <w:p w14:paraId="6ACDF08A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238" w:type="pct"/>
          </w:tcPr>
          <w:p w14:paraId="7991D45E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238" w:type="pct"/>
          </w:tcPr>
          <w:p w14:paraId="6A8D0C43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238" w:type="pct"/>
          </w:tcPr>
          <w:p w14:paraId="401C58C1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238" w:type="pct"/>
          </w:tcPr>
          <w:p w14:paraId="1A85CBF7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238" w:type="pct"/>
          </w:tcPr>
          <w:p w14:paraId="19EE9322" w14:textId="77777777" w:rsidR="003D160D" w:rsidRDefault="00CA5F47">
            <w:pPr>
              <w:pStyle w:val="Compact"/>
            </w:pPr>
            <w:r>
              <w:t>6</w:t>
            </w:r>
          </w:p>
        </w:tc>
        <w:tc>
          <w:tcPr>
            <w:tcW w:w="238" w:type="pct"/>
          </w:tcPr>
          <w:p w14:paraId="708F2F01" w14:textId="77777777" w:rsidR="003D160D" w:rsidRDefault="00CA5F47">
            <w:pPr>
              <w:pStyle w:val="Compact"/>
            </w:pPr>
            <w:r>
              <w:t>7</w:t>
            </w:r>
          </w:p>
        </w:tc>
        <w:tc>
          <w:tcPr>
            <w:tcW w:w="238" w:type="pct"/>
          </w:tcPr>
          <w:p w14:paraId="400B2749" w14:textId="77777777" w:rsidR="003D160D" w:rsidRDefault="00CA5F47">
            <w:pPr>
              <w:pStyle w:val="Compact"/>
            </w:pPr>
            <w:r>
              <w:t>8</w:t>
            </w:r>
          </w:p>
        </w:tc>
        <w:tc>
          <w:tcPr>
            <w:tcW w:w="238" w:type="pct"/>
          </w:tcPr>
          <w:p w14:paraId="06EEE0FB" w14:textId="77777777" w:rsidR="003D160D" w:rsidRDefault="00CA5F47">
            <w:pPr>
              <w:pStyle w:val="Compact"/>
            </w:pPr>
            <w:r>
              <w:t>9</w:t>
            </w:r>
          </w:p>
        </w:tc>
        <w:tc>
          <w:tcPr>
            <w:tcW w:w="238" w:type="pct"/>
          </w:tcPr>
          <w:p w14:paraId="1539BF46" w14:textId="77777777" w:rsidR="003D160D" w:rsidRDefault="00CA5F47">
            <w:pPr>
              <w:pStyle w:val="Compact"/>
            </w:pPr>
            <w:r>
              <w:t>10</w:t>
            </w:r>
          </w:p>
        </w:tc>
        <w:tc>
          <w:tcPr>
            <w:tcW w:w="238" w:type="pct"/>
          </w:tcPr>
          <w:p w14:paraId="636B9BD9" w14:textId="77777777" w:rsidR="003D160D" w:rsidRDefault="00CA5F47">
            <w:pPr>
              <w:pStyle w:val="Compact"/>
            </w:pPr>
            <w:r>
              <w:t>11</w:t>
            </w:r>
          </w:p>
        </w:tc>
      </w:tr>
      <w:tr w:rsidR="003D160D" w14:paraId="1E0E5E04" w14:textId="77777777" w:rsidTr="00E84322">
        <w:tc>
          <w:tcPr>
            <w:tcW w:w="2381" w:type="pct"/>
          </w:tcPr>
          <w:p w14:paraId="5CBDCE70" w14:textId="77777777" w:rsidR="003D160D" w:rsidRDefault="00CA5F47">
            <w:pPr>
              <w:pStyle w:val="Compact"/>
            </w:pPr>
            <w:r>
              <w:t>Contrino, Dermen, Nochajski, Wieczorek, &amp; Navratil (2007)</w:t>
            </w:r>
          </w:p>
        </w:tc>
        <w:tc>
          <w:tcPr>
            <w:tcW w:w="238" w:type="pct"/>
          </w:tcPr>
          <w:p w14:paraId="78A594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34394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299F6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A36A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32C022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A5C788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8898A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FA24C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60BE5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A7374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A551B8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9505776" w14:textId="77777777" w:rsidTr="00E84322">
        <w:tc>
          <w:tcPr>
            <w:tcW w:w="2381" w:type="pct"/>
          </w:tcPr>
          <w:p w14:paraId="283993F9" w14:textId="77777777" w:rsidR="003D160D" w:rsidRDefault="00CA5F47">
            <w:pPr>
              <w:pStyle w:val="Compact"/>
            </w:pPr>
            <w:r>
              <w:t xml:space="preserve">Edelen, McCaffrey, Marshall, &amp; Jaycox (2009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43EE8D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A7E9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1B693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44BE6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EDF65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B35A59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41EF0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1EAB8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C600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B0FAC3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34F6E8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2325267" w14:textId="77777777" w:rsidTr="00E84322">
        <w:tc>
          <w:tcPr>
            <w:tcW w:w="2381" w:type="pct"/>
          </w:tcPr>
          <w:p w14:paraId="6A380D9A" w14:textId="77777777" w:rsidR="003D160D" w:rsidRDefault="00CA5F47">
            <w:pPr>
              <w:pStyle w:val="Compact"/>
            </w:pPr>
            <w:r>
              <w:t xml:space="preserve">Edwards, Littleton, Sylaska, Crossman, &amp; Craig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036EAE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82C31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69EA5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44F1A9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9BCD6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C7127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BFFB1F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B5A22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BF99B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1DB2E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8AA6E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5D6C1F9" w14:textId="77777777" w:rsidTr="00E84322">
        <w:tc>
          <w:tcPr>
            <w:tcW w:w="2381" w:type="pct"/>
          </w:tcPr>
          <w:p w14:paraId="2F8FE268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38" w:type="pct"/>
          </w:tcPr>
          <w:p w14:paraId="3DED70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913B4F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412E7A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44F10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4BDA1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0FB24F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DC6B5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B3F4CC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670316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923F3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332904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BE26C3C" w14:textId="77777777" w:rsidTr="00E84322">
        <w:tc>
          <w:tcPr>
            <w:tcW w:w="2381" w:type="pct"/>
          </w:tcPr>
          <w:p w14:paraId="7ADC4BCA" w14:textId="77777777" w:rsidR="003D160D" w:rsidRDefault="00CA5F47">
            <w:pPr>
              <w:pStyle w:val="Compact"/>
            </w:pPr>
            <w:r>
              <w:t>Ermentrout, Rizo, &amp; Macy (2014)</w:t>
            </w:r>
          </w:p>
        </w:tc>
        <w:tc>
          <w:tcPr>
            <w:tcW w:w="238" w:type="pct"/>
          </w:tcPr>
          <w:p w14:paraId="705478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3A075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DBA8C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9C45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E275E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77410A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AAF19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A6A81E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305659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711704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B26003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9B8CFDF" w14:textId="77777777" w:rsidTr="00E84322">
        <w:tc>
          <w:tcPr>
            <w:tcW w:w="2381" w:type="pct"/>
          </w:tcPr>
          <w:p w14:paraId="585F0D1E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238" w:type="pct"/>
          </w:tcPr>
          <w:p w14:paraId="5187112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5A952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BC9B42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10BA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0D61A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B215B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AF852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3808D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5C235E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69AD22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C7D307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0673FDC" w14:textId="77777777" w:rsidTr="00E84322">
        <w:tc>
          <w:tcPr>
            <w:tcW w:w="2381" w:type="pct"/>
          </w:tcPr>
          <w:p w14:paraId="620B700E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38" w:type="pct"/>
          </w:tcPr>
          <w:p w14:paraId="6BD6C5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95C94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FB64DD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D53F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E53D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F731CC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E22BF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61A665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D5490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A5FBCE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5DED39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46AE3402" w14:textId="77777777" w:rsidTr="00E84322">
        <w:tc>
          <w:tcPr>
            <w:tcW w:w="2381" w:type="pct"/>
          </w:tcPr>
          <w:p w14:paraId="4409C120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238" w:type="pct"/>
          </w:tcPr>
          <w:p w14:paraId="4542B9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BC6B0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07ECC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B8626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8AA1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553044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CD7DE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08D95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2BEB18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8ADFD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5E8FFE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52F60D9" w14:textId="77777777" w:rsidTr="00E84322">
        <w:tc>
          <w:tcPr>
            <w:tcW w:w="2381" w:type="pct"/>
          </w:tcPr>
          <w:p w14:paraId="240E0A91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49B82E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9D6E5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37B8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AB46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DAC39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31CE0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5D9CA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32C19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3A95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78543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E740D4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EB3562B" w14:textId="77777777" w:rsidTr="00E84322">
        <w:tc>
          <w:tcPr>
            <w:tcW w:w="2381" w:type="pct"/>
          </w:tcPr>
          <w:p w14:paraId="45A333E2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210A30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EFE2D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82AB7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9D887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2E5A7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F5FD0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9DA20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0210B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ECB0A3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E5332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8C5289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D07ED45" w14:textId="77777777" w:rsidTr="00E84322">
        <w:tc>
          <w:tcPr>
            <w:tcW w:w="2381" w:type="pct"/>
          </w:tcPr>
          <w:p w14:paraId="60FD6844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38" w:type="pct"/>
          </w:tcPr>
          <w:p w14:paraId="7495DE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4925A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DB851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31111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D1EBA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049307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2D623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2345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2ADBB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73C88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840E7C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6108464E" w14:textId="77777777" w:rsidTr="00E84322">
        <w:tc>
          <w:tcPr>
            <w:tcW w:w="2381" w:type="pct"/>
          </w:tcPr>
          <w:p w14:paraId="74264A34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238" w:type="pct"/>
          </w:tcPr>
          <w:p w14:paraId="7BF99A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A683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18EDC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3660E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D3CD6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05BF7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18EE6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22659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4D76D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AD5AF8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BBFDE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74A344D" w14:textId="77777777" w:rsidTr="00E84322">
        <w:tc>
          <w:tcPr>
            <w:tcW w:w="2381" w:type="pct"/>
          </w:tcPr>
          <w:p w14:paraId="157E11CE" w14:textId="77777777" w:rsidR="003D160D" w:rsidRDefault="00CA5F47">
            <w:pPr>
              <w:pStyle w:val="Compact"/>
            </w:pPr>
            <w:r>
              <w:t>Hendricks, Werner, Shipway, &amp; Turinetti (2006)</w:t>
            </w:r>
          </w:p>
        </w:tc>
        <w:tc>
          <w:tcPr>
            <w:tcW w:w="238" w:type="pct"/>
          </w:tcPr>
          <w:p w14:paraId="207DBB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29A17D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C9061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A05BE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96F24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7DE897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F4C6F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269CF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04D653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431B4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1E2725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118F03B8" w14:textId="77777777" w:rsidTr="00E84322">
        <w:tc>
          <w:tcPr>
            <w:tcW w:w="2381" w:type="pct"/>
          </w:tcPr>
          <w:p w14:paraId="44C531A2" w14:textId="77777777" w:rsidR="003D160D" w:rsidRDefault="00CA5F47">
            <w:pPr>
              <w:pStyle w:val="Compact"/>
            </w:pPr>
            <w:r>
              <w:t>Hovell, Seid, &amp; Liles (2006)</w:t>
            </w:r>
          </w:p>
        </w:tc>
        <w:tc>
          <w:tcPr>
            <w:tcW w:w="238" w:type="pct"/>
          </w:tcPr>
          <w:p w14:paraId="5C0DEE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D840F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E5566A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4F9A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1DED4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C84BDB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B6EBA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1E70A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7852FC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B85F2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CA6AED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C25B838" w14:textId="77777777" w:rsidTr="00E84322">
        <w:tc>
          <w:tcPr>
            <w:tcW w:w="2381" w:type="pct"/>
          </w:tcPr>
          <w:p w14:paraId="368E5C7F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38" w:type="pct"/>
          </w:tcPr>
          <w:p w14:paraId="0E7F45E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3A8CF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E2BABF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C713B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F07B1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542838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3BDB4F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D4C53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09ECC7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71794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EA507B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6B729EE" w14:textId="77777777" w:rsidTr="00E84322">
        <w:tc>
          <w:tcPr>
            <w:tcW w:w="2381" w:type="pct"/>
          </w:tcPr>
          <w:p w14:paraId="0E1913CA" w14:textId="77777777" w:rsidR="003D160D" w:rsidRDefault="00CA5F47">
            <w:pPr>
              <w:pStyle w:val="Compact"/>
            </w:pPr>
            <w:r>
              <w:t>Kan &amp; Feinberg (2014)</w:t>
            </w:r>
          </w:p>
        </w:tc>
        <w:tc>
          <w:tcPr>
            <w:tcW w:w="238" w:type="pct"/>
          </w:tcPr>
          <w:p w14:paraId="7318DE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C2B6E4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325C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C0448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B500F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96BAE1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302BA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AA9E9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36A429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E88A4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B28C91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2924FF8" w14:textId="77777777" w:rsidTr="00E84322">
        <w:tc>
          <w:tcPr>
            <w:tcW w:w="2381" w:type="pct"/>
          </w:tcPr>
          <w:p w14:paraId="1BD080AE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38" w:type="pct"/>
          </w:tcPr>
          <w:p w14:paraId="28E5584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17921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EFC315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BFEBCB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699939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CC04D1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85962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11E8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222A6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65FBE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22723B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7EF1B9E" w14:textId="77777777" w:rsidTr="00E84322">
        <w:tc>
          <w:tcPr>
            <w:tcW w:w="2381" w:type="pct"/>
          </w:tcPr>
          <w:p w14:paraId="621295D0" w14:textId="77777777" w:rsidR="003D160D" w:rsidRDefault="00CA5F47">
            <w:pPr>
              <w:pStyle w:val="Compact"/>
            </w:pPr>
            <w:r>
              <w:t xml:space="preserve">Pattavina, Hirschel, Buzawa, Faggiani, &amp; Bentley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7E0A39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952CD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B00C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E4D7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A2FB9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3ECA1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7FD37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41F9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5FD25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B8B99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59E60A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A3A8718" w14:textId="77777777" w:rsidTr="00E84322">
        <w:tc>
          <w:tcPr>
            <w:tcW w:w="2381" w:type="pct"/>
          </w:tcPr>
          <w:p w14:paraId="2B036FA4" w14:textId="77777777" w:rsidR="003D160D" w:rsidRDefault="00CA5F47">
            <w:pPr>
              <w:pStyle w:val="Compact"/>
            </w:pPr>
            <w:r>
              <w:t>Portwood, Lambert, Abrams, &amp; Nelson (2011)</w:t>
            </w:r>
          </w:p>
        </w:tc>
        <w:tc>
          <w:tcPr>
            <w:tcW w:w="238" w:type="pct"/>
          </w:tcPr>
          <w:p w14:paraId="3DDEA8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1E544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37F9B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17613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9E9DF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2FFE6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83E9C2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F95C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D54B76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60E1E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6A244E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4E467AE" w14:textId="77777777" w:rsidTr="00E84322">
        <w:tc>
          <w:tcPr>
            <w:tcW w:w="2381" w:type="pct"/>
          </w:tcPr>
          <w:p w14:paraId="125D8581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28D75A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C78D8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A8E9CE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2586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6A7EA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2DB0B9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785834F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AF589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B935F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45842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EC1B6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AE3E381" w14:textId="77777777" w:rsidTr="00E84322">
        <w:tc>
          <w:tcPr>
            <w:tcW w:w="2381" w:type="pct"/>
          </w:tcPr>
          <w:p w14:paraId="096A6491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38" w:type="pct"/>
          </w:tcPr>
          <w:p w14:paraId="51A0C6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FF75B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8A6D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C9FEA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E04AA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4104B0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01C0B6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EEEA5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4461D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0D9550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9F008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5D3C4893" w14:textId="77777777" w:rsidTr="00E84322">
        <w:tc>
          <w:tcPr>
            <w:tcW w:w="2381" w:type="pct"/>
          </w:tcPr>
          <w:p w14:paraId="239BA900" w14:textId="77777777" w:rsidR="003D160D" w:rsidRDefault="00CA5F47">
            <w:pPr>
              <w:pStyle w:val="Compact"/>
            </w:pPr>
            <w:r>
              <w:t>Roffman, Edleson, Neighbors, Mbilinyi, &amp; Walker (2008)</w:t>
            </w:r>
          </w:p>
        </w:tc>
        <w:tc>
          <w:tcPr>
            <w:tcW w:w="238" w:type="pct"/>
          </w:tcPr>
          <w:p w14:paraId="25AF36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DC5BE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625E1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63706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8100C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ABD7D9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28909C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E4959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F04427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17769F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27DC5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5D7940D9" w14:textId="77777777" w:rsidTr="00E84322">
        <w:tc>
          <w:tcPr>
            <w:tcW w:w="2381" w:type="pct"/>
          </w:tcPr>
          <w:p w14:paraId="6CB90E56" w14:textId="77777777" w:rsidR="003D160D" w:rsidRDefault="00CA5F47">
            <w:pPr>
              <w:pStyle w:val="Compact"/>
            </w:pPr>
            <w:r>
              <w:t>Rumptz, Sullivan, Davidson, &amp; Basta (1991)</w:t>
            </w:r>
          </w:p>
        </w:tc>
        <w:tc>
          <w:tcPr>
            <w:tcW w:w="238" w:type="pct"/>
          </w:tcPr>
          <w:p w14:paraId="1267D8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4E5B5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B67E7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22D53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5971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564E86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B34EF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8E6BF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741297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9E1A2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17D5F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1450BC9" w14:textId="77777777" w:rsidTr="00E84322">
        <w:tc>
          <w:tcPr>
            <w:tcW w:w="2381" w:type="pct"/>
          </w:tcPr>
          <w:p w14:paraId="0FB99B14" w14:textId="77777777" w:rsidR="003D160D" w:rsidRDefault="00CA5F47">
            <w:pPr>
              <w:pStyle w:val="Compact"/>
            </w:pPr>
            <w:r>
              <w:t>Sargent, McDonald, Vu, &amp; Jouriles (2016)</w:t>
            </w:r>
          </w:p>
        </w:tc>
        <w:tc>
          <w:tcPr>
            <w:tcW w:w="238" w:type="pct"/>
          </w:tcPr>
          <w:p w14:paraId="5E7F04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D743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38AB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30DAB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E759E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1573FA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B30D9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0998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2497D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1E1F3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437870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43C077D" w14:textId="77777777" w:rsidTr="00E84322">
        <w:tc>
          <w:tcPr>
            <w:tcW w:w="2381" w:type="pct"/>
          </w:tcPr>
          <w:p w14:paraId="10E206D9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238" w:type="pct"/>
          </w:tcPr>
          <w:p w14:paraId="4A2D6A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B644E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2D9B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AB16F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0040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C91BA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6357F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D58CD5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2CABA2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65551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21CC19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D191536" w14:textId="77777777" w:rsidTr="00E84322">
        <w:tc>
          <w:tcPr>
            <w:tcW w:w="2381" w:type="pct"/>
          </w:tcPr>
          <w:p w14:paraId="4DF81862" w14:textId="77777777" w:rsidR="003D160D" w:rsidRDefault="00CA5F47">
            <w:pPr>
              <w:pStyle w:val="Compact"/>
            </w:pPr>
            <w:r>
              <w:t>Sullivan, Bybee, &amp; Allen (2002)</w:t>
            </w:r>
          </w:p>
        </w:tc>
        <w:tc>
          <w:tcPr>
            <w:tcW w:w="238" w:type="pct"/>
          </w:tcPr>
          <w:p w14:paraId="41CC36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253B09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AAF7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E80D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D4F5F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9051E0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45D79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10B6C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E46E4B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0C249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881229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D6327C3" w14:textId="77777777" w:rsidTr="00E84322">
        <w:tc>
          <w:tcPr>
            <w:tcW w:w="2381" w:type="pct"/>
          </w:tcPr>
          <w:p w14:paraId="164F72FD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38" w:type="pct"/>
          </w:tcPr>
          <w:p w14:paraId="00FB1A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C3431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961EA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C76A7B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0C7E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D6A6E2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71067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B56962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3CA8EE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CD964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AEF678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95FC1B4" w14:textId="77777777" w:rsidTr="00E84322">
        <w:tc>
          <w:tcPr>
            <w:tcW w:w="2381" w:type="pct"/>
          </w:tcPr>
          <w:p w14:paraId="5FF96AEF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238" w:type="pct"/>
          </w:tcPr>
          <w:p w14:paraId="7E883F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C0626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2F904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62EDE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F1D5D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4A1AED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79BD5B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5DBF8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78A77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24311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57B61B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33AE7C5F" w14:textId="77777777" w:rsidTr="00E84322">
        <w:tc>
          <w:tcPr>
            <w:tcW w:w="2381" w:type="pct"/>
          </w:tcPr>
          <w:p w14:paraId="799700A3" w14:textId="77777777" w:rsidR="003D160D" w:rsidRDefault="00CA5F47">
            <w:pPr>
              <w:pStyle w:val="Compact"/>
            </w:pPr>
            <w:r>
              <w:t xml:space="preserve">Younglove, Kerr, &amp; Vitello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38" w:type="pct"/>
          </w:tcPr>
          <w:p w14:paraId="31005C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5F450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8BA81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5F4D3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C653C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2C8A7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C348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CBCD7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39BAC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322E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E2A3133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bookmarkEnd w:id="7"/>
    <w:p w14:paraId="2BB89882" w14:textId="77777777" w:rsidR="00E84322" w:rsidRDefault="00E84322" w:rsidP="00E84322">
      <w:pPr>
        <w:pStyle w:val="TableCaptionNote"/>
      </w:pPr>
      <w:r>
        <w:rPr>
          <w:b/>
        </w:rPr>
        <w:t>Note:</w:t>
      </w:r>
      <w:r>
        <w:br/>
      </w:r>
      <w:r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47E61251" w14:textId="77777777" w:rsidR="003D160D" w:rsidRDefault="00CA5F47" w:rsidP="00E84322">
      <w:pPr>
        <w:pStyle w:val="TableCaptionNote"/>
      </w:pPr>
      <w:r>
        <w:t>1 = Approach Evaluation</w:t>
      </w:r>
      <w:r>
        <w:t xml:space="preserve">, </w:t>
      </w:r>
      <w:r>
        <w:t>2 = Bystander Intervention</w:t>
      </w:r>
      <w:r>
        <w:t xml:space="preserve">, </w:t>
      </w:r>
      <w:r>
        <w:t>3 = Community Capacity</w:t>
      </w:r>
      <w:r>
        <w:t xml:space="preserve">, </w:t>
      </w:r>
      <w:r>
        <w:t xml:space="preserve">4 = Coordinated Community Response to IPV </w:t>
      </w:r>
      <w:r>
        <w:t xml:space="preserve">, </w:t>
      </w:r>
      <w:r>
        <w:t>5 = HIV Intervention/Prevention</w:t>
      </w:r>
      <w:r>
        <w:t xml:space="preserve">, </w:t>
      </w:r>
      <w:r>
        <w:t>6 = Intervention</w:t>
      </w:r>
      <w:r>
        <w:t xml:space="preserve">, </w:t>
      </w:r>
      <w:r>
        <w:t xml:space="preserve">7 = IPV Intervention </w:t>
      </w:r>
      <w:r>
        <w:lastRenderedPageBreak/>
        <w:t>Description</w:t>
      </w:r>
      <w:r>
        <w:t xml:space="preserve">, </w:t>
      </w:r>
      <w:r>
        <w:t>8 = IPV Intervention Developme</w:t>
      </w:r>
      <w:r>
        <w:t>nt</w:t>
      </w:r>
      <w:r>
        <w:t xml:space="preserve">, </w:t>
      </w:r>
      <w:r>
        <w:t>9 = IPV Intervention Evaluation</w:t>
      </w:r>
      <w:r>
        <w:t xml:space="preserve">, </w:t>
      </w:r>
      <w:r>
        <w:t>10 = IPV Intervention Proposal</w:t>
      </w:r>
      <w:r>
        <w:t xml:space="preserve">, and </w:t>
      </w:r>
      <w:r>
        <w:t>11 = IPV Perpetrator Interventions</w:t>
      </w:r>
    </w:p>
    <w:p w14:paraId="6059840B" w14:textId="77777777" w:rsidR="003D160D" w:rsidRDefault="00CA5F47">
      <w:pPr>
        <w:pStyle w:val="TableCaption"/>
      </w:pPr>
      <w:r>
        <w:lastRenderedPageBreak/>
        <w:t>Substantive Research Topics by Study (2/2)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875"/>
        <w:gridCol w:w="519"/>
        <w:gridCol w:w="519"/>
        <w:gridCol w:w="519"/>
        <w:gridCol w:w="519"/>
        <w:gridCol w:w="519"/>
        <w:gridCol w:w="519"/>
        <w:gridCol w:w="519"/>
        <w:gridCol w:w="519"/>
        <w:gridCol w:w="519"/>
        <w:gridCol w:w="519"/>
        <w:gridCol w:w="511"/>
      </w:tblGrid>
      <w:tr w:rsidR="003D160D" w14:paraId="01345798" w14:textId="77777777" w:rsidTr="00E843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3" w:type="pct"/>
          </w:tcPr>
          <w:p w14:paraId="652B72EF" w14:textId="77777777" w:rsidR="003D160D" w:rsidRDefault="003D160D">
            <w:pPr>
              <w:pStyle w:val="Compact"/>
            </w:pPr>
          </w:p>
        </w:tc>
        <w:tc>
          <w:tcPr>
            <w:tcW w:w="271" w:type="pct"/>
          </w:tcPr>
          <w:p w14:paraId="4EE52BF7" w14:textId="77777777" w:rsidR="003D160D" w:rsidRDefault="00CA5F47">
            <w:pPr>
              <w:pStyle w:val="Compact"/>
            </w:pPr>
            <w:r>
              <w:t>12</w:t>
            </w:r>
          </w:p>
        </w:tc>
        <w:tc>
          <w:tcPr>
            <w:tcW w:w="271" w:type="pct"/>
          </w:tcPr>
          <w:p w14:paraId="48D48736" w14:textId="77777777" w:rsidR="003D160D" w:rsidRDefault="00CA5F47">
            <w:pPr>
              <w:pStyle w:val="Compact"/>
            </w:pPr>
            <w:r>
              <w:t>13</w:t>
            </w:r>
          </w:p>
        </w:tc>
        <w:tc>
          <w:tcPr>
            <w:tcW w:w="271" w:type="pct"/>
          </w:tcPr>
          <w:p w14:paraId="1C53EC59" w14:textId="77777777" w:rsidR="003D160D" w:rsidRDefault="00CA5F47">
            <w:pPr>
              <w:pStyle w:val="Compact"/>
            </w:pPr>
            <w:r>
              <w:t>14</w:t>
            </w:r>
          </w:p>
        </w:tc>
        <w:tc>
          <w:tcPr>
            <w:tcW w:w="271" w:type="pct"/>
          </w:tcPr>
          <w:p w14:paraId="5A9EE1FB" w14:textId="77777777" w:rsidR="003D160D" w:rsidRDefault="00CA5F47">
            <w:pPr>
              <w:pStyle w:val="Compact"/>
            </w:pPr>
            <w:r>
              <w:t>15</w:t>
            </w:r>
          </w:p>
        </w:tc>
        <w:tc>
          <w:tcPr>
            <w:tcW w:w="271" w:type="pct"/>
          </w:tcPr>
          <w:p w14:paraId="1C50373F" w14:textId="77777777" w:rsidR="003D160D" w:rsidRDefault="00CA5F47">
            <w:pPr>
              <w:pStyle w:val="Compact"/>
            </w:pPr>
            <w:r>
              <w:t>16</w:t>
            </w:r>
          </w:p>
        </w:tc>
        <w:tc>
          <w:tcPr>
            <w:tcW w:w="271" w:type="pct"/>
          </w:tcPr>
          <w:p w14:paraId="4C64364A" w14:textId="77777777" w:rsidR="003D160D" w:rsidRDefault="00CA5F47">
            <w:pPr>
              <w:pStyle w:val="Compact"/>
            </w:pPr>
            <w:r>
              <w:t>17</w:t>
            </w:r>
          </w:p>
        </w:tc>
        <w:tc>
          <w:tcPr>
            <w:tcW w:w="271" w:type="pct"/>
          </w:tcPr>
          <w:p w14:paraId="3B839CE2" w14:textId="77777777" w:rsidR="003D160D" w:rsidRDefault="00CA5F47">
            <w:pPr>
              <w:pStyle w:val="Compact"/>
            </w:pPr>
            <w:r>
              <w:t>18</w:t>
            </w:r>
          </w:p>
        </w:tc>
        <w:tc>
          <w:tcPr>
            <w:tcW w:w="271" w:type="pct"/>
          </w:tcPr>
          <w:p w14:paraId="43266870" w14:textId="77777777" w:rsidR="003D160D" w:rsidRDefault="00CA5F47">
            <w:pPr>
              <w:pStyle w:val="Compact"/>
            </w:pPr>
            <w:r>
              <w:t>19</w:t>
            </w:r>
          </w:p>
        </w:tc>
        <w:tc>
          <w:tcPr>
            <w:tcW w:w="271" w:type="pct"/>
          </w:tcPr>
          <w:p w14:paraId="33815E77" w14:textId="77777777" w:rsidR="003D160D" w:rsidRDefault="00CA5F47">
            <w:pPr>
              <w:pStyle w:val="Compact"/>
            </w:pPr>
            <w:r>
              <w:t>20</w:t>
            </w:r>
          </w:p>
        </w:tc>
        <w:tc>
          <w:tcPr>
            <w:tcW w:w="271" w:type="pct"/>
          </w:tcPr>
          <w:p w14:paraId="0511C38A" w14:textId="77777777" w:rsidR="003D160D" w:rsidRDefault="00CA5F47">
            <w:pPr>
              <w:pStyle w:val="Compact"/>
            </w:pPr>
            <w:r>
              <w:t>21</w:t>
            </w:r>
          </w:p>
        </w:tc>
        <w:tc>
          <w:tcPr>
            <w:tcW w:w="267" w:type="pct"/>
          </w:tcPr>
          <w:p w14:paraId="1587437A" w14:textId="77777777" w:rsidR="003D160D" w:rsidRDefault="00CA5F47">
            <w:pPr>
              <w:pStyle w:val="Compact"/>
            </w:pPr>
            <w:r>
              <w:t>22</w:t>
            </w:r>
          </w:p>
        </w:tc>
      </w:tr>
      <w:tr w:rsidR="003D160D" w14:paraId="05DDA32C" w14:textId="77777777" w:rsidTr="00E84322">
        <w:tc>
          <w:tcPr>
            <w:tcW w:w="2023" w:type="pct"/>
          </w:tcPr>
          <w:p w14:paraId="50112581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271" w:type="pct"/>
          </w:tcPr>
          <w:p w14:paraId="3CD8A4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1A520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C99F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BE86F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EFCD71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D3DE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1826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7EAC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9E1E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70688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50C08C9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DC95D4B" w14:textId="77777777" w:rsidTr="00E84322">
        <w:tc>
          <w:tcPr>
            <w:tcW w:w="2023" w:type="pct"/>
          </w:tcPr>
          <w:p w14:paraId="22C97234" w14:textId="77777777" w:rsidR="003D160D" w:rsidRDefault="00CA5F47">
            <w:pPr>
              <w:pStyle w:val="Compact"/>
            </w:pPr>
            <w:r>
              <w:t xml:space="preserve">Edelen et al. (2009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252EF69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B757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59AFBE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BEBBF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13DAD8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637C4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70B6C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320968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43AC5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DA95C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655DE28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3EC7FAD" w14:textId="77777777" w:rsidTr="00E84322">
        <w:tc>
          <w:tcPr>
            <w:tcW w:w="2023" w:type="pct"/>
          </w:tcPr>
          <w:p w14:paraId="110CDBD1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3559A5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1D28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8A2F0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DF026A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06AB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7F601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3A7D8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92D17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1F648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04144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02EE1D7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261BFB5" w14:textId="77777777" w:rsidTr="00E84322">
        <w:tc>
          <w:tcPr>
            <w:tcW w:w="2023" w:type="pct"/>
          </w:tcPr>
          <w:p w14:paraId="22EABA7C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71" w:type="pct"/>
          </w:tcPr>
          <w:p w14:paraId="2200FF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B467D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4077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3456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E29B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6FD7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B55A0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14BF1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975BFC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54A88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7751A63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4552A81" w14:textId="77777777" w:rsidTr="00E84322">
        <w:tc>
          <w:tcPr>
            <w:tcW w:w="2023" w:type="pct"/>
          </w:tcPr>
          <w:p w14:paraId="4B0439D3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271" w:type="pct"/>
          </w:tcPr>
          <w:p w14:paraId="7C2B40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2658AF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C906C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A193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A273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3239BA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1618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2C700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73EE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58FE74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1CA796E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1FED2EA" w14:textId="77777777" w:rsidTr="00E84322">
        <w:tc>
          <w:tcPr>
            <w:tcW w:w="2023" w:type="pct"/>
          </w:tcPr>
          <w:p w14:paraId="324C8A1B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271" w:type="pct"/>
          </w:tcPr>
          <w:p w14:paraId="3D5AEF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98272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C2243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91EF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A714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ADABE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4BEF5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CDD31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F2801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D73DC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3868A7E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E479D32" w14:textId="77777777" w:rsidTr="00E84322">
        <w:tc>
          <w:tcPr>
            <w:tcW w:w="2023" w:type="pct"/>
          </w:tcPr>
          <w:p w14:paraId="47EE2E1A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71" w:type="pct"/>
          </w:tcPr>
          <w:p w14:paraId="176B86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306061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692499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C250B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43CB8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877F38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C6AF3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3D3C2E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8E281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97F8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4524C28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E691956" w14:textId="77777777" w:rsidTr="00E84322">
        <w:tc>
          <w:tcPr>
            <w:tcW w:w="2023" w:type="pct"/>
          </w:tcPr>
          <w:p w14:paraId="0C664D13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271" w:type="pct"/>
          </w:tcPr>
          <w:p w14:paraId="4BA797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7696CB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27D92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6711F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CD2B9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257C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81464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5D66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72FC3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E685C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74A30E5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27C1810" w14:textId="77777777" w:rsidTr="00E84322">
        <w:tc>
          <w:tcPr>
            <w:tcW w:w="2023" w:type="pct"/>
          </w:tcPr>
          <w:p w14:paraId="10FDBEE7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719162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1791C5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E418A2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35EC6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5EB402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092E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4571F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5BE9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A1FEA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6EAF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525C1AC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8BB257C" w14:textId="77777777" w:rsidTr="00E84322">
        <w:tc>
          <w:tcPr>
            <w:tcW w:w="2023" w:type="pct"/>
          </w:tcPr>
          <w:p w14:paraId="5DB3FA7F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5C9DCE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D0501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2471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525A70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086CD0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E756D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F3B2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50788C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D16C34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D4E99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2B66258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B018B7B" w14:textId="77777777" w:rsidTr="00E84322">
        <w:tc>
          <w:tcPr>
            <w:tcW w:w="2023" w:type="pct"/>
          </w:tcPr>
          <w:p w14:paraId="0E99AD50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71" w:type="pct"/>
          </w:tcPr>
          <w:p w14:paraId="389A90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CA3B8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F97A2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0D08D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E284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FAAD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D1A4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B130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3A449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A8E8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2AF7AF0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46BE870" w14:textId="77777777" w:rsidTr="00E84322">
        <w:tc>
          <w:tcPr>
            <w:tcW w:w="2023" w:type="pct"/>
          </w:tcPr>
          <w:p w14:paraId="0550F0E3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271" w:type="pct"/>
          </w:tcPr>
          <w:p w14:paraId="0D35EA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86056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E72B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6AD0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E02F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95FC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50483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9267D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99FD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9374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3DEB3C0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A079585" w14:textId="77777777" w:rsidTr="00E84322">
        <w:tc>
          <w:tcPr>
            <w:tcW w:w="2023" w:type="pct"/>
          </w:tcPr>
          <w:p w14:paraId="3AC0D420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271" w:type="pct"/>
          </w:tcPr>
          <w:p w14:paraId="1296956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5EDAE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4E9B9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B48C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8212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1E31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B541B7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4AEC5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FE62E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90AC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2531940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DA187C9" w14:textId="77777777" w:rsidTr="00E84322">
        <w:tc>
          <w:tcPr>
            <w:tcW w:w="2023" w:type="pct"/>
          </w:tcPr>
          <w:p w14:paraId="10000123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271" w:type="pct"/>
          </w:tcPr>
          <w:p w14:paraId="6B384B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9C4622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DF6B4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C7006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0B17C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3F861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D31B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FE002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FCD3B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F7903C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67" w:type="pct"/>
          </w:tcPr>
          <w:p w14:paraId="0092751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D1D47A1" w14:textId="77777777" w:rsidTr="00E84322">
        <w:tc>
          <w:tcPr>
            <w:tcW w:w="2023" w:type="pct"/>
          </w:tcPr>
          <w:p w14:paraId="08E2DA81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71" w:type="pct"/>
          </w:tcPr>
          <w:p w14:paraId="01E533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F4E91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E9FBD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29C3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A45FE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A4DB9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2C2C2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B65B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E7D58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2F7D2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1861704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CD1A6F4" w14:textId="77777777" w:rsidTr="00E84322">
        <w:tc>
          <w:tcPr>
            <w:tcW w:w="2023" w:type="pct"/>
          </w:tcPr>
          <w:p w14:paraId="1751E4A6" w14:textId="77777777" w:rsidR="003D160D" w:rsidRDefault="00CA5F47">
            <w:pPr>
              <w:pStyle w:val="Compact"/>
            </w:pPr>
            <w:r>
              <w:t>Kan &amp; Feinberg (2014)</w:t>
            </w:r>
          </w:p>
        </w:tc>
        <w:tc>
          <w:tcPr>
            <w:tcW w:w="271" w:type="pct"/>
          </w:tcPr>
          <w:p w14:paraId="3BBD83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5F45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0D14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E72C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AE49E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655FA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B83B38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68A7A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97896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223D7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141460C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1FF5CE7" w14:textId="77777777" w:rsidTr="00E84322">
        <w:tc>
          <w:tcPr>
            <w:tcW w:w="2023" w:type="pct"/>
          </w:tcPr>
          <w:p w14:paraId="41FED7BA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71" w:type="pct"/>
          </w:tcPr>
          <w:p w14:paraId="68A6C2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7DB0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F692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E6138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D40E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C4AFC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3CBF1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1F9E3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A9B62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62C1B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1530F3A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70C20D6" w14:textId="77777777" w:rsidTr="00E84322">
        <w:tc>
          <w:tcPr>
            <w:tcW w:w="2023" w:type="pct"/>
          </w:tcPr>
          <w:p w14:paraId="0C9BD599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515E13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1226C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B708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8BD4D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14CE2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9209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6700F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41D09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907C4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0C253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67" w:type="pct"/>
          </w:tcPr>
          <w:p w14:paraId="3EFDBB6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5109682" w14:textId="77777777" w:rsidTr="00E84322">
        <w:tc>
          <w:tcPr>
            <w:tcW w:w="2023" w:type="pct"/>
          </w:tcPr>
          <w:p w14:paraId="17547C39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271" w:type="pct"/>
          </w:tcPr>
          <w:p w14:paraId="1F2E5F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10B5A4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9323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D6BFB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8506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548DA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E5226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F65409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6B36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E28B3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6A8540B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35E4FE9" w14:textId="77777777" w:rsidTr="00E84322">
        <w:tc>
          <w:tcPr>
            <w:tcW w:w="2023" w:type="pct"/>
          </w:tcPr>
          <w:p w14:paraId="386AAD87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6F8FE5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6996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3D2AD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50FA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1B1C7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C3ED1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F4A28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40BF8C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6A5394B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37C8F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7CA8D0C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823AF1E" w14:textId="77777777" w:rsidTr="00E84322">
        <w:tc>
          <w:tcPr>
            <w:tcW w:w="2023" w:type="pct"/>
          </w:tcPr>
          <w:p w14:paraId="042C93F6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71" w:type="pct"/>
          </w:tcPr>
          <w:p w14:paraId="3D34F0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300F7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25E7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440BF5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F9CA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3DEF0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CEAD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E351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BAB6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FEEB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1B9D99D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669E3E4" w14:textId="77777777" w:rsidTr="00E84322">
        <w:tc>
          <w:tcPr>
            <w:tcW w:w="2023" w:type="pct"/>
          </w:tcPr>
          <w:p w14:paraId="5C01B57D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271" w:type="pct"/>
          </w:tcPr>
          <w:p w14:paraId="489C60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40B4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756AB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FDB7D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82C6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6110DB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4934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6EE8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FE837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97EC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6164E31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4AF4E07" w14:textId="77777777" w:rsidTr="00E84322">
        <w:tc>
          <w:tcPr>
            <w:tcW w:w="2023" w:type="pct"/>
          </w:tcPr>
          <w:p w14:paraId="5758948B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271" w:type="pct"/>
          </w:tcPr>
          <w:p w14:paraId="7C4775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C8418B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2B4AB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1C70C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61E76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B122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B89A8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B1B545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27F8D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25910E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5DEA684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FA7EA87" w14:textId="77777777" w:rsidTr="00E84322">
        <w:tc>
          <w:tcPr>
            <w:tcW w:w="2023" w:type="pct"/>
          </w:tcPr>
          <w:p w14:paraId="54511B0A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271" w:type="pct"/>
          </w:tcPr>
          <w:p w14:paraId="468726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E93E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40E8F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9BA9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C286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CA9891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FCC8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2AAFA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44970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7AC73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4138808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ADC7E3D" w14:textId="77777777" w:rsidTr="00E84322">
        <w:tc>
          <w:tcPr>
            <w:tcW w:w="2023" w:type="pct"/>
          </w:tcPr>
          <w:p w14:paraId="57DCFFF4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271" w:type="pct"/>
          </w:tcPr>
          <w:p w14:paraId="545415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8C3CB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6D5F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077C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73822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F9E350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336619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EEF0A4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36AB1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F261F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44A3CC2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BCC0398" w14:textId="77777777" w:rsidTr="00E84322">
        <w:tc>
          <w:tcPr>
            <w:tcW w:w="2023" w:type="pct"/>
          </w:tcPr>
          <w:p w14:paraId="57E3C439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271" w:type="pct"/>
          </w:tcPr>
          <w:p w14:paraId="57EBA5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630AE8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4A500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905D8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05B31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8F6C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A4A48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EBFB9D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486E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1B4B9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3D4ADB4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440752D" w14:textId="77777777" w:rsidTr="00E84322">
        <w:tc>
          <w:tcPr>
            <w:tcW w:w="2023" w:type="pct"/>
          </w:tcPr>
          <w:p w14:paraId="5CB2CA44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71" w:type="pct"/>
          </w:tcPr>
          <w:p w14:paraId="520669D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B1766D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BD080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EFAB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808F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81D1D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FF36C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8812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7394F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A4F2C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67" w:type="pct"/>
          </w:tcPr>
          <w:p w14:paraId="2F037F8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124A212" w14:textId="77777777" w:rsidTr="00E84322">
        <w:tc>
          <w:tcPr>
            <w:tcW w:w="2023" w:type="pct"/>
          </w:tcPr>
          <w:p w14:paraId="27DC00FD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271" w:type="pct"/>
          </w:tcPr>
          <w:p w14:paraId="3E1EA1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83528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6E08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3772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C381B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F8A0C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FCE0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312A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4B03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CF4C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67" w:type="pct"/>
          </w:tcPr>
          <w:p w14:paraId="51B3FE0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8013CBA" w14:textId="77777777" w:rsidTr="00E84322">
        <w:tc>
          <w:tcPr>
            <w:tcW w:w="2023" w:type="pct"/>
          </w:tcPr>
          <w:p w14:paraId="756A2C02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05272D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0F5ED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B581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935AB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B00F01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E0885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7FF91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27DE6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30607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951351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67" w:type="pct"/>
          </w:tcPr>
          <w:p w14:paraId="2B6F4D9D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p w14:paraId="6CAD5D55" w14:textId="77777777" w:rsidR="00E84322" w:rsidRDefault="00E84322" w:rsidP="00E84322">
      <w:pPr>
        <w:pStyle w:val="TableCaptionNote"/>
      </w:pPr>
      <w:r>
        <w:rPr>
          <w:b/>
        </w:rPr>
        <w:t>Note:</w:t>
      </w:r>
      <w:r>
        <w:br/>
      </w:r>
      <w:r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12838A5C" w14:textId="77777777" w:rsidR="003D160D" w:rsidRDefault="00CA5F47" w:rsidP="00E84322">
      <w:pPr>
        <w:pStyle w:val="TableCaptionNote"/>
      </w:pPr>
      <w:r>
        <w:t>12 = IPV Screening</w:t>
      </w:r>
      <w:r>
        <w:t xml:space="preserve">, </w:t>
      </w:r>
      <w:r>
        <w:t>13 = IPV Victimization Intervention</w:t>
      </w:r>
      <w:r>
        <w:t xml:space="preserve">, </w:t>
      </w:r>
      <w:r>
        <w:t>14 = Key Stakeholders' Perspectives</w:t>
      </w:r>
      <w:r>
        <w:t xml:space="preserve">, </w:t>
      </w:r>
      <w:r>
        <w:t>15 = Measures</w:t>
      </w:r>
      <w:r>
        <w:t xml:space="preserve">, </w:t>
      </w:r>
      <w:r>
        <w:t>16 = Outsiders' Perspective</w:t>
      </w:r>
      <w:r>
        <w:t xml:space="preserve">, </w:t>
      </w:r>
      <w:r>
        <w:t>17 = Practitioners' Perspectives</w:t>
      </w:r>
      <w:r>
        <w:t xml:space="preserve">, </w:t>
      </w:r>
      <w:r>
        <w:t>18 = Prevention</w:t>
      </w:r>
      <w:r>
        <w:t xml:space="preserve">, </w:t>
      </w:r>
      <w:r>
        <w:t>19 = Research/Evaluation Methods</w:t>
      </w:r>
      <w:r>
        <w:t xml:space="preserve">, </w:t>
      </w:r>
      <w:r>
        <w:t>20 = Risk Factors</w:t>
      </w:r>
      <w:r>
        <w:t>,</w:t>
      </w:r>
      <w:r>
        <w:t xml:space="preserve"> </w:t>
      </w:r>
      <w:r>
        <w:t>21 = System Response</w:t>
      </w:r>
      <w:r>
        <w:t xml:space="preserve">, and </w:t>
      </w:r>
      <w:r>
        <w:t>22 = Victims'/Survivors' Perspectives</w:t>
      </w:r>
    </w:p>
    <w:p w14:paraId="5B5F9648" w14:textId="77777777" w:rsidR="003D160D" w:rsidRDefault="003D160D">
      <w:bookmarkStart w:id="8" w:name="tbl:ftmpopp"/>
    </w:p>
    <w:p w14:paraId="7D151E18" w14:textId="77777777" w:rsidR="003D160D" w:rsidRDefault="00CA5F47">
      <w:pPr>
        <w:pStyle w:val="TableCaption"/>
      </w:pPr>
      <w:r>
        <w:lastRenderedPageBreak/>
        <w:t xml:space="preserve">Table 8: Populations </w:t>
      </w:r>
      <w:r>
        <w:t>Included</w:t>
      </w:r>
      <w:r>
        <w:t xml:space="preserve"> in Sampling Frames among the Reviewed Literature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440"/>
        <w:gridCol w:w="1895"/>
        <w:gridCol w:w="2478"/>
        <w:gridCol w:w="763"/>
      </w:tblGrid>
      <w:tr w:rsidR="003D160D" w14:paraId="5B08BB59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18" w:type="pct"/>
          </w:tcPr>
          <w:p w14:paraId="2E308C09" w14:textId="77777777" w:rsidR="003D160D" w:rsidRDefault="003D160D">
            <w:pPr>
              <w:pStyle w:val="Compact"/>
            </w:pPr>
          </w:p>
        </w:tc>
        <w:tc>
          <w:tcPr>
            <w:tcW w:w="989" w:type="pct"/>
          </w:tcPr>
          <w:p w14:paraId="1778FEED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294" w:type="pct"/>
          </w:tcPr>
          <w:p w14:paraId="17D892C8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398" w:type="pct"/>
          </w:tcPr>
          <w:p w14:paraId="6A83BD79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48D3D47C" w14:textId="77777777" w:rsidTr="008E4714">
        <w:tc>
          <w:tcPr>
            <w:tcW w:w="2318" w:type="pct"/>
          </w:tcPr>
          <w:p w14:paraId="790830DA" w14:textId="77777777" w:rsidR="003D160D" w:rsidRDefault="00CA5F47">
            <w:pPr>
              <w:pStyle w:val="Compact"/>
            </w:pPr>
            <w:r>
              <w:t>African Americans</w:t>
            </w:r>
          </w:p>
        </w:tc>
        <w:tc>
          <w:tcPr>
            <w:tcW w:w="989" w:type="pct"/>
          </w:tcPr>
          <w:p w14:paraId="4A470E2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4" w:type="pct"/>
          </w:tcPr>
          <w:p w14:paraId="22F620C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5753E70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43F3536B" w14:textId="77777777" w:rsidTr="008E4714">
        <w:tc>
          <w:tcPr>
            <w:tcW w:w="2318" w:type="pct"/>
          </w:tcPr>
          <w:p w14:paraId="018B6F12" w14:textId="77777777" w:rsidR="003D160D" w:rsidRDefault="00CA5F47">
            <w:pPr>
              <w:pStyle w:val="Compact"/>
            </w:pPr>
            <w:r>
              <w:t>College Students</w:t>
            </w:r>
          </w:p>
        </w:tc>
        <w:tc>
          <w:tcPr>
            <w:tcW w:w="989" w:type="pct"/>
          </w:tcPr>
          <w:p w14:paraId="5D30A6B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4" w:type="pct"/>
          </w:tcPr>
          <w:p w14:paraId="2E793FAF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7C8CE327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51AB2845" w14:textId="77777777" w:rsidTr="008E4714">
        <w:tc>
          <w:tcPr>
            <w:tcW w:w="2318" w:type="pct"/>
          </w:tcPr>
          <w:p w14:paraId="68D3FA46" w14:textId="77777777" w:rsidR="003D160D" w:rsidRDefault="00CA5F47">
            <w:pPr>
              <w:pStyle w:val="Compact"/>
            </w:pPr>
            <w:r>
              <w:t>Couples</w:t>
            </w:r>
          </w:p>
        </w:tc>
        <w:tc>
          <w:tcPr>
            <w:tcW w:w="989" w:type="pct"/>
          </w:tcPr>
          <w:p w14:paraId="2735376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4" w:type="pct"/>
          </w:tcPr>
          <w:p w14:paraId="3F9C554C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6B81126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287F7021" w14:textId="77777777" w:rsidTr="008E4714">
        <w:tc>
          <w:tcPr>
            <w:tcW w:w="2318" w:type="pct"/>
          </w:tcPr>
          <w:p w14:paraId="2E34C3D9" w14:textId="77777777" w:rsidR="003D160D" w:rsidRDefault="00CA5F47">
            <w:pPr>
              <w:pStyle w:val="Compact"/>
            </w:pPr>
            <w:r>
              <w:t>Females/Women/Girls</w:t>
            </w:r>
          </w:p>
        </w:tc>
        <w:tc>
          <w:tcPr>
            <w:tcW w:w="989" w:type="pct"/>
          </w:tcPr>
          <w:p w14:paraId="394A1B12" w14:textId="77777777" w:rsidR="003D160D" w:rsidRDefault="00CA5F47">
            <w:pPr>
              <w:pStyle w:val="Compact"/>
              <w:jc w:val="right"/>
            </w:pPr>
            <w:r>
              <w:t>9</w:t>
            </w:r>
          </w:p>
        </w:tc>
        <w:tc>
          <w:tcPr>
            <w:tcW w:w="1294" w:type="pct"/>
          </w:tcPr>
          <w:p w14:paraId="6AFD6711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1667D5BD" w14:textId="77777777" w:rsidR="003D160D" w:rsidRDefault="00CA5F47">
            <w:pPr>
              <w:pStyle w:val="Compact"/>
              <w:jc w:val="right"/>
            </w:pPr>
            <w:r>
              <w:t>11</w:t>
            </w:r>
          </w:p>
        </w:tc>
      </w:tr>
      <w:tr w:rsidR="003D160D" w14:paraId="57C5812E" w14:textId="77777777" w:rsidTr="008E4714">
        <w:tc>
          <w:tcPr>
            <w:tcW w:w="2318" w:type="pct"/>
          </w:tcPr>
          <w:p w14:paraId="3BFD6BDE" w14:textId="77777777" w:rsidR="003D160D" w:rsidRDefault="00CA5F47">
            <w:pPr>
              <w:pStyle w:val="Compact"/>
            </w:pPr>
            <w:r>
              <w:t>General Population</w:t>
            </w:r>
          </w:p>
        </w:tc>
        <w:tc>
          <w:tcPr>
            <w:tcW w:w="989" w:type="pct"/>
          </w:tcPr>
          <w:p w14:paraId="0420013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4" w:type="pct"/>
          </w:tcPr>
          <w:p w14:paraId="5ADC2F9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4C1B8B8D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09A489EF" w14:textId="77777777" w:rsidTr="008E4714">
        <w:tc>
          <w:tcPr>
            <w:tcW w:w="2318" w:type="pct"/>
          </w:tcPr>
          <w:p w14:paraId="4EF99D33" w14:textId="77777777" w:rsidR="003D160D" w:rsidRDefault="00CA5F47">
            <w:pPr>
              <w:pStyle w:val="Compact"/>
            </w:pPr>
            <w:r>
              <w:t>IPV Intervention Programs</w:t>
            </w:r>
          </w:p>
        </w:tc>
        <w:tc>
          <w:tcPr>
            <w:tcW w:w="989" w:type="pct"/>
          </w:tcPr>
          <w:p w14:paraId="59107F0C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294" w:type="pct"/>
          </w:tcPr>
          <w:p w14:paraId="68E6E12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7C5951D0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</w:tr>
      <w:tr w:rsidR="003D160D" w14:paraId="4BB14A39" w14:textId="77777777" w:rsidTr="008E4714">
        <w:tc>
          <w:tcPr>
            <w:tcW w:w="2318" w:type="pct"/>
          </w:tcPr>
          <w:p w14:paraId="084C428F" w14:textId="77777777" w:rsidR="003D160D" w:rsidRDefault="00CA5F47">
            <w:pPr>
              <w:pStyle w:val="Compact"/>
            </w:pPr>
            <w:r>
              <w:t>IPV Perpetrators</w:t>
            </w:r>
          </w:p>
        </w:tc>
        <w:tc>
          <w:tcPr>
            <w:tcW w:w="989" w:type="pct"/>
          </w:tcPr>
          <w:p w14:paraId="70A22C48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  <w:tc>
          <w:tcPr>
            <w:tcW w:w="1294" w:type="pct"/>
          </w:tcPr>
          <w:p w14:paraId="1889B92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76919FED" w14:textId="77777777" w:rsidR="003D160D" w:rsidRDefault="00CA5F47">
            <w:pPr>
              <w:pStyle w:val="Compact"/>
              <w:jc w:val="right"/>
            </w:pPr>
            <w:r>
              <w:t>9</w:t>
            </w:r>
          </w:p>
        </w:tc>
      </w:tr>
      <w:tr w:rsidR="003D160D" w14:paraId="1590372A" w14:textId="77777777" w:rsidTr="008E4714">
        <w:tc>
          <w:tcPr>
            <w:tcW w:w="2318" w:type="pct"/>
          </w:tcPr>
          <w:p w14:paraId="6B7941C0" w14:textId="77777777" w:rsidR="003D160D" w:rsidRDefault="00CA5F47">
            <w:pPr>
              <w:pStyle w:val="Compact"/>
            </w:pPr>
            <w:r>
              <w:t>IPV Victims/Survivors</w:t>
            </w:r>
          </w:p>
        </w:tc>
        <w:tc>
          <w:tcPr>
            <w:tcW w:w="989" w:type="pct"/>
          </w:tcPr>
          <w:p w14:paraId="25DC42CF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294" w:type="pct"/>
          </w:tcPr>
          <w:p w14:paraId="0DFBD3F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10FEAF1A" w14:textId="77777777" w:rsidR="003D160D" w:rsidRDefault="00CA5F47">
            <w:pPr>
              <w:pStyle w:val="Compact"/>
              <w:jc w:val="right"/>
            </w:pPr>
            <w:r>
              <w:t>5</w:t>
            </w:r>
          </w:p>
        </w:tc>
      </w:tr>
      <w:tr w:rsidR="003D160D" w14:paraId="66692274" w14:textId="77777777" w:rsidTr="008E4714">
        <w:tc>
          <w:tcPr>
            <w:tcW w:w="2318" w:type="pct"/>
          </w:tcPr>
          <w:p w14:paraId="58A0FB02" w14:textId="77777777" w:rsidR="003D160D" w:rsidRDefault="00CA5F47">
            <w:pPr>
              <w:pStyle w:val="Compact"/>
            </w:pPr>
            <w:r>
              <w:t>IPV-Specific Community-Based Practitioners</w:t>
            </w:r>
          </w:p>
        </w:tc>
        <w:tc>
          <w:tcPr>
            <w:tcW w:w="989" w:type="pct"/>
          </w:tcPr>
          <w:p w14:paraId="32CA50C5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4" w:type="pct"/>
          </w:tcPr>
          <w:p w14:paraId="168975A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32724FB8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4EAC798E" w14:textId="77777777" w:rsidTr="008E4714">
        <w:tc>
          <w:tcPr>
            <w:tcW w:w="2318" w:type="pct"/>
          </w:tcPr>
          <w:p w14:paraId="6A5BA975" w14:textId="77777777" w:rsidR="003D160D" w:rsidRDefault="00CA5F47">
            <w:pPr>
              <w:pStyle w:val="Compact"/>
            </w:pPr>
            <w:r>
              <w:t>Latina/os</w:t>
            </w:r>
          </w:p>
        </w:tc>
        <w:tc>
          <w:tcPr>
            <w:tcW w:w="989" w:type="pct"/>
          </w:tcPr>
          <w:p w14:paraId="5980EE3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4" w:type="pct"/>
          </w:tcPr>
          <w:p w14:paraId="4240298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3285B639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A2843D8" w14:textId="77777777" w:rsidTr="008E4714">
        <w:tc>
          <w:tcPr>
            <w:tcW w:w="2318" w:type="pct"/>
          </w:tcPr>
          <w:p w14:paraId="49C0160D" w14:textId="77777777" w:rsidR="003D160D" w:rsidRDefault="00CA5F47">
            <w:pPr>
              <w:pStyle w:val="Compact"/>
            </w:pPr>
            <w:r>
              <w:t>Males/Men/Boys</w:t>
            </w:r>
          </w:p>
        </w:tc>
        <w:tc>
          <w:tcPr>
            <w:tcW w:w="989" w:type="pct"/>
          </w:tcPr>
          <w:p w14:paraId="691AC5EA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  <w:tc>
          <w:tcPr>
            <w:tcW w:w="1294" w:type="pct"/>
          </w:tcPr>
          <w:p w14:paraId="43279001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5FCC42B7" w14:textId="77777777" w:rsidR="003D160D" w:rsidRDefault="00CA5F47">
            <w:pPr>
              <w:pStyle w:val="Compact"/>
              <w:jc w:val="right"/>
            </w:pPr>
            <w:r>
              <w:t>7</w:t>
            </w:r>
          </w:p>
        </w:tc>
      </w:tr>
      <w:tr w:rsidR="003D160D" w14:paraId="185E0186" w14:textId="77777777" w:rsidTr="008E4714">
        <w:tc>
          <w:tcPr>
            <w:tcW w:w="2318" w:type="pct"/>
          </w:tcPr>
          <w:p w14:paraId="35BF7562" w14:textId="77777777" w:rsidR="003D160D" w:rsidRDefault="00CA5F47">
            <w:pPr>
              <w:pStyle w:val="Compact"/>
            </w:pPr>
            <w:r>
              <w:t>Non-IPV Community-Based Practitioners</w:t>
            </w:r>
          </w:p>
        </w:tc>
        <w:tc>
          <w:tcPr>
            <w:tcW w:w="989" w:type="pct"/>
          </w:tcPr>
          <w:p w14:paraId="0D07081F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294" w:type="pct"/>
          </w:tcPr>
          <w:p w14:paraId="61CF46B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67D959FC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</w:tr>
      <w:tr w:rsidR="003D160D" w14:paraId="6D50D9C1" w14:textId="77777777" w:rsidTr="008E4714">
        <w:tc>
          <w:tcPr>
            <w:tcW w:w="2318" w:type="pct"/>
          </w:tcPr>
          <w:p w14:paraId="696D3783" w14:textId="77777777" w:rsidR="003D160D" w:rsidRDefault="00CA5F47">
            <w:pPr>
              <w:pStyle w:val="Compact"/>
            </w:pPr>
            <w:r>
              <w:t>Non-IPV System Entities</w:t>
            </w:r>
          </w:p>
        </w:tc>
        <w:tc>
          <w:tcPr>
            <w:tcW w:w="989" w:type="pct"/>
          </w:tcPr>
          <w:p w14:paraId="1DF78185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4" w:type="pct"/>
          </w:tcPr>
          <w:p w14:paraId="3B30987E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5256F70F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</w:tr>
      <w:tr w:rsidR="003D160D" w14:paraId="29D839E3" w14:textId="77777777" w:rsidTr="008E4714">
        <w:tc>
          <w:tcPr>
            <w:tcW w:w="2318" w:type="pct"/>
          </w:tcPr>
          <w:p w14:paraId="51BEC31D" w14:textId="77777777" w:rsidR="003D160D" w:rsidRDefault="00CA5F47">
            <w:pPr>
              <w:pStyle w:val="Compact"/>
            </w:pPr>
            <w:r>
              <w:t>Parents</w:t>
            </w:r>
          </w:p>
        </w:tc>
        <w:tc>
          <w:tcPr>
            <w:tcW w:w="989" w:type="pct"/>
          </w:tcPr>
          <w:p w14:paraId="1E500F12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294" w:type="pct"/>
          </w:tcPr>
          <w:p w14:paraId="005EEFB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551F38F0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</w:tr>
      <w:tr w:rsidR="003D160D" w14:paraId="1CE24928" w14:textId="77777777" w:rsidTr="008E4714">
        <w:tc>
          <w:tcPr>
            <w:tcW w:w="2318" w:type="pct"/>
          </w:tcPr>
          <w:p w14:paraId="67319480" w14:textId="77777777" w:rsidR="003D160D" w:rsidRDefault="00CA5F47">
            <w:pPr>
              <w:pStyle w:val="Compact"/>
            </w:pPr>
            <w:r>
              <w:t>Sexual Minorities</w:t>
            </w:r>
          </w:p>
        </w:tc>
        <w:tc>
          <w:tcPr>
            <w:tcW w:w="989" w:type="pct"/>
          </w:tcPr>
          <w:p w14:paraId="741AE6F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4" w:type="pct"/>
          </w:tcPr>
          <w:p w14:paraId="471A695E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398" w:type="pct"/>
          </w:tcPr>
          <w:p w14:paraId="5B490F71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</w:tr>
      <w:tr w:rsidR="003D160D" w14:paraId="6677F977" w14:textId="77777777" w:rsidTr="008E4714">
        <w:tc>
          <w:tcPr>
            <w:tcW w:w="2318" w:type="pct"/>
          </w:tcPr>
          <w:p w14:paraId="301D349C" w14:textId="77777777" w:rsidR="003D160D" w:rsidRDefault="00CA5F47">
            <w:pPr>
              <w:pStyle w:val="Compact"/>
            </w:pPr>
            <w:r>
              <w:t>Sexual Minority Women Only</w:t>
            </w:r>
          </w:p>
        </w:tc>
        <w:tc>
          <w:tcPr>
            <w:tcW w:w="989" w:type="pct"/>
          </w:tcPr>
          <w:p w14:paraId="6B781D8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4" w:type="pct"/>
          </w:tcPr>
          <w:p w14:paraId="7A11FAF1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1ED4D83A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5DA2D480" w14:textId="77777777" w:rsidTr="008E4714">
        <w:tc>
          <w:tcPr>
            <w:tcW w:w="2318" w:type="pct"/>
          </w:tcPr>
          <w:p w14:paraId="23AA469D" w14:textId="77777777" w:rsidR="003D160D" w:rsidRDefault="00CA5F47">
            <w:pPr>
              <w:pStyle w:val="Compact"/>
            </w:pPr>
            <w:r>
              <w:t>SMW as Distinct Group</w:t>
            </w:r>
          </w:p>
        </w:tc>
        <w:tc>
          <w:tcPr>
            <w:tcW w:w="989" w:type="pct"/>
          </w:tcPr>
          <w:p w14:paraId="5663BC9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4" w:type="pct"/>
          </w:tcPr>
          <w:p w14:paraId="4B46D89A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77F06D6D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4CB1D8A1" w14:textId="77777777" w:rsidTr="008E4714">
        <w:tc>
          <w:tcPr>
            <w:tcW w:w="2318" w:type="pct"/>
          </w:tcPr>
          <w:p w14:paraId="4ABF0D8A" w14:textId="77777777" w:rsidR="003D160D" w:rsidRDefault="00CA5F47">
            <w:pPr>
              <w:pStyle w:val="Compact"/>
            </w:pPr>
            <w:r>
              <w:t>Youth/Children</w:t>
            </w:r>
          </w:p>
        </w:tc>
        <w:tc>
          <w:tcPr>
            <w:tcW w:w="989" w:type="pct"/>
          </w:tcPr>
          <w:p w14:paraId="1E773536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294" w:type="pct"/>
          </w:tcPr>
          <w:p w14:paraId="5E41166E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0206748C" w14:textId="77777777" w:rsidR="003D160D" w:rsidRDefault="00CA5F47">
            <w:pPr>
              <w:pStyle w:val="Compact"/>
              <w:jc w:val="right"/>
            </w:pPr>
            <w:r>
              <w:t>5</w:t>
            </w:r>
          </w:p>
        </w:tc>
      </w:tr>
    </w:tbl>
    <w:p w14:paraId="5DD0740D" w14:textId="77777777" w:rsidR="003D160D" w:rsidRDefault="003D160D">
      <w:bookmarkStart w:id="9" w:name="tbl:kpop"/>
      <w:bookmarkEnd w:id="8"/>
    </w:p>
    <w:p w14:paraId="21010638" w14:textId="77777777" w:rsidR="003D160D" w:rsidRDefault="00CA5F47">
      <w:pPr>
        <w:pStyle w:val="TableCaption"/>
      </w:pPr>
      <w:r>
        <w:lastRenderedPageBreak/>
        <w:t xml:space="preserve">Table 9: Sampling Frames by Study (1/2)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643"/>
        <w:gridCol w:w="549"/>
        <w:gridCol w:w="548"/>
        <w:gridCol w:w="548"/>
        <w:gridCol w:w="548"/>
        <w:gridCol w:w="548"/>
        <w:gridCol w:w="548"/>
        <w:gridCol w:w="548"/>
        <w:gridCol w:w="548"/>
        <w:gridCol w:w="548"/>
      </w:tblGrid>
      <w:tr w:rsidR="003D160D" w14:paraId="41B054DB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23" w:type="pct"/>
          </w:tcPr>
          <w:p w14:paraId="3F58509C" w14:textId="77777777" w:rsidR="003D160D" w:rsidRDefault="003D160D">
            <w:pPr>
              <w:pStyle w:val="Compact"/>
            </w:pPr>
          </w:p>
        </w:tc>
        <w:tc>
          <w:tcPr>
            <w:tcW w:w="286" w:type="pct"/>
          </w:tcPr>
          <w:p w14:paraId="3A194857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286" w:type="pct"/>
          </w:tcPr>
          <w:p w14:paraId="76F8F902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286" w:type="pct"/>
          </w:tcPr>
          <w:p w14:paraId="4875C5E6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286" w:type="pct"/>
          </w:tcPr>
          <w:p w14:paraId="6935F247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286" w:type="pct"/>
          </w:tcPr>
          <w:p w14:paraId="559C72F2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286" w:type="pct"/>
          </w:tcPr>
          <w:p w14:paraId="6DF28FFE" w14:textId="77777777" w:rsidR="003D160D" w:rsidRDefault="00CA5F47">
            <w:pPr>
              <w:pStyle w:val="Compact"/>
            </w:pPr>
            <w:r>
              <w:t>6</w:t>
            </w:r>
          </w:p>
        </w:tc>
        <w:tc>
          <w:tcPr>
            <w:tcW w:w="286" w:type="pct"/>
          </w:tcPr>
          <w:p w14:paraId="0D8AFA90" w14:textId="77777777" w:rsidR="003D160D" w:rsidRDefault="00CA5F47">
            <w:pPr>
              <w:pStyle w:val="Compact"/>
            </w:pPr>
            <w:r>
              <w:t>7</w:t>
            </w:r>
          </w:p>
        </w:tc>
        <w:tc>
          <w:tcPr>
            <w:tcW w:w="286" w:type="pct"/>
          </w:tcPr>
          <w:p w14:paraId="27BB2062" w14:textId="77777777" w:rsidR="003D160D" w:rsidRDefault="00CA5F47">
            <w:pPr>
              <w:pStyle w:val="Compact"/>
            </w:pPr>
            <w:r>
              <w:t>8</w:t>
            </w:r>
          </w:p>
        </w:tc>
        <w:tc>
          <w:tcPr>
            <w:tcW w:w="286" w:type="pct"/>
          </w:tcPr>
          <w:p w14:paraId="50D620AC" w14:textId="77777777" w:rsidR="003D160D" w:rsidRDefault="00CA5F47">
            <w:pPr>
              <w:pStyle w:val="Compact"/>
            </w:pPr>
            <w:r>
              <w:t>9</w:t>
            </w:r>
          </w:p>
        </w:tc>
      </w:tr>
      <w:tr w:rsidR="003D160D" w14:paraId="2DD9EB0B" w14:textId="77777777" w:rsidTr="008E4714">
        <w:tc>
          <w:tcPr>
            <w:tcW w:w="2423" w:type="pct"/>
          </w:tcPr>
          <w:p w14:paraId="24B41E64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286" w:type="pct"/>
          </w:tcPr>
          <w:p w14:paraId="2CFEAB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0F62C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F20BA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5A212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5A16A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C8626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172353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4570DF8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63C998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65E29FE" w14:textId="77777777" w:rsidTr="008E4714">
        <w:tc>
          <w:tcPr>
            <w:tcW w:w="2423" w:type="pct"/>
          </w:tcPr>
          <w:p w14:paraId="1C1ABE2B" w14:textId="77777777" w:rsidR="003D160D" w:rsidRDefault="00CA5F47">
            <w:pPr>
              <w:pStyle w:val="Compact"/>
            </w:pPr>
            <w:r>
              <w:t xml:space="preserve">Edelen et al. (2009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48FE41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D2F28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5342D5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BD88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B2B75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5A47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B7F46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CB6D3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CD8DB3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57C1D07" w14:textId="77777777" w:rsidTr="008E4714">
        <w:tc>
          <w:tcPr>
            <w:tcW w:w="2423" w:type="pct"/>
          </w:tcPr>
          <w:p w14:paraId="357DAF6B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31BF73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8CE9BE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493F69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0BB334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48AB71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42B50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CC5635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B7FC9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058B09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B6BC430" w14:textId="77777777" w:rsidTr="008E4714">
        <w:tc>
          <w:tcPr>
            <w:tcW w:w="2423" w:type="pct"/>
          </w:tcPr>
          <w:p w14:paraId="55724C9D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86" w:type="pct"/>
          </w:tcPr>
          <w:p w14:paraId="1CF210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D676D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3E29A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74B507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5F5BC6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ECD41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34922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7AEFE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F744AF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038A5F6" w14:textId="77777777" w:rsidTr="008E4714">
        <w:tc>
          <w:tcPr>
            <w:tcW w:w="2423" w:type="pct"/>
          </w:tcPr>
          <w:p w14:paraId="60522799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286" w:type="pct"/>
          </w:tcPr>
          <w:p w14:paraId="4AC601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92DF1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289EF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0C5B00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1B0017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8AB55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D5CD3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2BCF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4D5FC3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018FDDF" w14:textId="77777777" w:rsidTr="008E4714">
        <w:tc>
          <w:tcPr>
            <w:tcW w:w="2423" w:type="pct"/>
          </w:tcPr>
          <w:p w14:paraId="7843B71D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286" w:type="pct"/>
          </w:tcPr>
          <w:p w14:paraId="58D4D1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76A0F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AED24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6ABC94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755ECA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664BB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17B03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73F87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B3FF7F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07E0B79" w14:textId="77777777" w:rsidTr="008E4714">
        <w:tc>
          <w:tcPr>
            <w:tcW w:w="2423" w:type="pct"/>
          </w:tcPr>
          <w:p w14:paraId="19D03BDD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86" w:type="pct"/>
          </w:tcPr>
          <w:p w14:paraId="64955D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137D8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67D06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579C5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BA15F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8D2FF6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19D86E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34D66B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B6A850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9975C87" w14:textId="77777777" w:rsidTr="008E4714">
        <w:tc>
          <w:tcPr>
            <w:tcW w:w="2423" w:type="pct"/>
          </w:tcPr>
          <w:p w14:paraId="3E8B0822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286" w:type="pct"/>
          </w:tcPr>
          <w:p w14:paraId="76C3DEC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5345B3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40745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60BC2C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5C3CE3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6E131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842C7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4F8A9A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290D70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1629399" w14:textId="77777777" w:rsidTr="008E4714">
        <w:tc>
          <w:tcPr>
            <w:tcW w:w="2423" w:type="pct"/>
          </w:tcPr>
          <w:p w14:paraId="7EC5671A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76115C4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30D4E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0794A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81BC1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BEB60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FEA13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1FE49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364A4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706226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C212177" w14:textId="77777777" w:rsidTr="008E4714">
        <w:tc>
          <w:tcPr>
            <w:tcW w:w="2423" w:type="pct"/>
          </w:tcPr>
          <w:p w14:paraId="2DC527AE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7F9002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2BE81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17B518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22F3D18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EBA23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5EED2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61B307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0C1FEF9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40377F7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E5D7526" w14:textId="77777777" w:rsidTr="008E4714">
        <w:tc>
          <w:tcPr>
            <w:tcW w:w="2423" w:type="pct"/>
          </w:tcPr>
          <w:p w14:paraId="0E0D9F09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86" w:type="pct"/>
          </w:tcPr>
          <w:p w14:paraId="3B9AD6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E2BF8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7D724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3A6A53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3B1BFF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C36DB2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1F81504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3EF0FA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DD70EB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8884EBE" w14:textId="77777777" w:rsidTr="008E4714">
        <w:tc>
          <w:tcPr>
            <w:tcW w:w="2423" w:type="pct"/>
          </w:tcPr>
          <w:p w14:paraId="626422BF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286" w:type="pct"/>
          </w:tcPr>
          <w:p w14:paraId="3695E1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EFD10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D7EA26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E29D2A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65839D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54D47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0C5E6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32B186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6753E51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84F93EE" w14:textId="77777777" w:rsidTr="008E4714">
        <w:tc>
          <w:tcPr>
            <w:tcW w:w="2423" w:type="pct"/>
          </w:tcPr>
          <w:p w14:paraId="40418905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286" w:type="pct"/>
          </w:tcPr>
          <w:p w14:paraId="2D324E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E0A7F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3D809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1FA8A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39B625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B175D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A7BE05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4D5916E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D0A4C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C7A4290" w14:textId="77777777" w:rsidTr="008E4714">
        <w:tc>
          <w:tcPr>
            <w:tcW w:w="2423" w:type="pct"/>
          </w:tcPr>
          <w:p w14:paraId="1FEAFFAF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286" w:type="pct"/>
          </w:tcPr>
          <w:p w14:paraId="155F97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F4587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96A9D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A1B88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D4245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265FFA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E0EB8F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05DA8D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C7E186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2FD21FF" w14:textId="77777777" w:rsidTr="008E4714">
        <w:tc>
          <w:tcPr>
            <w:tcW w:w="2423" w:type="pct"/>
          </w:tcPr>
          <w:p w14:paraId="79587BC8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86" w:type="pct"/>
          </w:tcPr>
          <w:p w14:paraId="529190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54F5D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0CE1B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DF82C4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4C8A6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09BA6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E5ABE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A4EA8E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36B398E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2928432" w14:textId="77777777" w:rsidTr="008E4714">
        <w:tc>
          <w:tcPr>
            <w:tcW w:w="2423" w:type="pct"/>
          </w:tcPr>
          <w:p w14:paraId="640DEBD5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86" w:type="pct"/>
          </w:tcPr>
          <w:p w14:paraId="051D2D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B567A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FB023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35FA89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7D4AD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52273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5C1A3F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0BB22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637B7C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B99CCA0" w14:textId="77777777" w:rsidTr="008E4714">
        <w:tc>
          <w:tcPr>
            <w:tcW w:w="2423" w:type="pct"/>
          </w:tcPr>
          <w:p w14:paraId="39E63467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4F751C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ADDAB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4F9CF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EA3C14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B3ABA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70DD3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881D1A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754F0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09B29A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EFF0719" w14:textId="77777777" w:rsidTr="008E4714">
        <w:tc>
          <w:tcPr>
            <w:tcW w:w="2423" w:type="pct"/>
          </w:tcPr>
          <w:p w14:paraId="364BF19D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286" w:type="pct"/>
          </w:tcPr>
          <w:p w14:paraId="1A80F10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FAB36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65B11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EAE09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5AEF8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46FA77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A77C9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07E2F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3F311C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8F1CBF1" w14:textId="77777777" w:rsidTr="008E4714">
        <w:tc>
          <w:tcPr>
            <w:tcW w:w="2423" w:type="pct"/>
          </w:tcPr>
          <w:p w14:paraId="68BFF5D7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274715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219A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D2DA2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AC032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A5EAAE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7CCF15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F6CD84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DB145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4CBC92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F06C028" w14:textId="77777777" w:rsidTr="008E4714">
        <w:tc>
          <w:tcPr>
            <w:tcW w:w="2423" w:type="pct"/>
          </w:tcPr>
          <w:p w14:paraId="1F29BB6A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86" w:type="pct"/>
          </w:tcPr>
          <w:p w14:paraId="1F0783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E464C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9E0E92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45CD0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7A9A2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1BFCC6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261151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16CA8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0992AA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01D8A5B" w14:textId="77777777" w:rsidTr="008E4714">
        <w:tc>
          <w:tcPr>
            <w:tcW w:w="2423" w:type="pct"/>
          </w:tcPr>
          <w:p w14:paraId="5106A243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286" w:type="pct"/>
          </w:tcPr>
          <w:p w14:paraId="068BB5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8AFEC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FFEC83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C53F9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CA9489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5532E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31AE7C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5A3B11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712323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E67FACD" w14:textId="77777777" w:rsidTr="008E4714">
        <w:tc>
          <w:tcPr>
            <w:tcW w:w="2423" w:type="pct"/>
          </w:tcPr>
          <w:p w14:paraId="085169C7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286" w:type="pct"/>
          </w:tcPr>
          <w:p w14:paraId="3653AA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2D0E75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34871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36A3A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6431E0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87D0D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06D3A9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96CEAD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027A71A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8B8015B" w14:textId="77777777" w:rsidTr="008E4714">
        <w:tc>
          <w:tcPr>
            <w:tcW w:w="2423" w:type="pct"/>
          </w:tcPr>
          <w:p w14:paraId="660D551A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286" w:type="pct"/>
          </w:tcPr>
          <w:p w14:paraId="2886B3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2B3E02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9AC14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998CA5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597CB5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1B60B0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77267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B0C81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9C43F2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241D3D1" w14:textId="77777777" w:rsidTr="008E4714">
        <w:tc>
          <w:tcPr>
            <w:tcW w:w="2423" w:type="pct"/>
          </w:tcPr>
          <w:p w14:paraId="6618C464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286" w:type="pct"/>
          </w:tcPr>
          <w:p w14:paraId="5F3323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7DFB9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CE942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BB84A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81194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585C36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07A52A7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665BFD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225E15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A89DB73" w14:textId="77777777" w:rsidTr="008E4714">
        <w:tc>
          <w:tcPr>
            <w:tcW w:w="2423" w:type="pct"/>
          </w:tcPr>
          <w:p w14:paraId="2267C847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286" w:type="pct"/>
          </w:tcPr>
          <w:p w14:paraId="027B0C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5ADD4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8AD9D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76E8C0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66FFE5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221C4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47370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3BAAB6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F1B6F4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63D1008" w14:textId="77777777" w:rsidTr="008E4714">
        <w:tc>
          <w:tcPr>
            <w:tcW w:w="2423" w:type="pct"/>
          </w:tcPr>
          <w:p w14:paraId="15B4BBFF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86" w:type="pct"/>
          </w:tcPr>
          <w:p w14:paraId="519CEA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BE860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CD20B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11D11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322C57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7FDEE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3BDF0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8C159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C989FF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BBFE45A" w14:textId="77777777" w:rsidTr="008E4714">
        <w:tc>
          <w:tcPr>
            <w:tcW w:w="2423" w:type="pct"/>
          </w:tcPr>
          <w:p w14:paraId="7F9CEC2D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286" w:type="pct"/>
          </w:tcPr>
          <w:p w14:paraId="421D826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12117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D884D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2102AD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ECC78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52AF2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5BAC7D6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86" w:type="pct"/>
          </w:tcPr>
          <w:p w14:paraId="0354FA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E0A49D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50DD0D5" w14:textId="77777777" w:rsidTr="008E4714">
        <w:tc>
          <w:tcPr>
            <w:tcW w:w="2423" w:type="pct"/>
          </w:tcPr>
          <w:p w14:paraId="2BA80512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86" w:type="pct"/>
          </w:tcPr>
          <w:p w14:paraId="67D75C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4BF546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B8F72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937830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1AB44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727432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6EBE341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11E149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86" w:type="pct"/>
          </w:tcPr>
          <w:p w14:paraId="0AD413F2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bookmarkEnd w:id="9"/>
    <w:p w14:paraId="7E112B68" w14:textId="77777777" w:rsidR="003D160D" w:rsidRDefault="00CA5F47" w:rsidP="00E8432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73BB1F2D" w14:textId="77777777" w:rsidR="003D160D" w:rsidRDefault="00CA5F47" w:rsidP="00E84322">
      <w:pPr>
        <w:pStyle w:val="TableCaptionNote"/>
      </w:pPr>
      <w:r>
        <w:t>1 = African Americans</w:t>
      </w:r>
      <w:r>
        <w:t xml:space="preserve">, </w:t>
      </w:r>
      <w:r>
        <w:t>2 = College Students</w:t>
      </w:r>
      <w:r>
        <w:t xml:space="preserve">, </w:t>
      </w:r>
      <w:r>
        <w:t>3 = Couples</w:t>
      </w:r>
      <w:r>
        <w:t xml:space="preserve">, </w:t>
      </w:r>
      <w:r>
        <w:t>4 = Females/Women/Girls</w:t>
      </w:r>
      <w:r>
        <w:t xml:space="preserve">, </w:t>
      </w:r>
      <w:r>
        <w:t>5 = General Population</w:t>
      </w:r>
      <w:r>
        <w:t xml:space="preserve">, </w:t>
      </w:r>
      <w:r>
        <w:t>6 = IPV Intervention Programs</w:t>
      </w:r>
      <w:r>
        <w:t xml:space="preserve">, </w:t>
      </w:r>
      <w:r>
        <w:t>7 = IPV Perpetrators</w:t>
      </w:r>
      <w:r>
        <w:t xml:space="preserve">, </w:t>
      </w:r>
      <w:r>
        <w:t>8 = IPV Victims/Survivors</w:t>
      </w:r>
      <w:r>
        <w:t xml:space="preserve">, and </w:t>
      </w:r>
      <w:r>
        <w:t>9 = IPV-Specific Community-Based Practitioners</w:t>
      </w:r>
    </w:p>
    <w:p w14:paraId="6CA7FEDA" w14:textId="77777777" w:rsidR="003D160D" w:rsidRDefault="00CA5F47">
      <w:pPr>
        <w:pStyle w:val="TableCaption"/>
      </w:pPr>
      <w:r>
        <w:lastRenderedPageBreak/>
        <w:t>Sampling Frames by Study (2/2)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350"/>
        <w:gridCol w:w="581"/>
        <w:gridCol w:w="581"/>
        <w:gridCol w:w="581"/>
        <w:gridCol w:w="581"/>
        <w:gridCol w:w="581"/>
        <w:gridCol w:w="581"/>
        <w:gridCol w:w="580"/>
        <w:gridCol w:w="580"/>
        <w:gridCol w:w="580"/>
      </w:tblGrid>
      <w:tr w:rsidR="003D160D" w14:paraId="3056CA03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9" w:type="pct"/>
          </w:tcPr>
          <w:p w14:paraId="03E8D4A1" w14:textId="77777777" w:rsidR="003D160D" w:rsidRDefault="003D160D">
            <w:pPr>
              <w:pStyle w:val="Compact"/>
            </w:pPr>
          </w:p>
        </w:tc>
        <w:tc>
          <w:tcPr>
            <w:tcW w:w="303" w:type="pct"/>
          </w:tcPr>
          <w:p w14:paraId="1631D977" w14:textId="77777777" w:rsidR="003D160D" w:rsidRDefault="00CA5F47">
            <w:pPr>
              <w:pStyle w:val="Compact"/>
            </w:pPr>
            <w:r>
              <w:t>10</w:t>
            </w:r>
          </w:p>
        </w:tc>
        <w:tc>
          <w:tcPr>
            <w:tcW w:w="303" w:type="pct"/>
          </w:tcPr>
          <w:p w14:paraId="11706DD2" w14:textId="77777777" w:rsidR="003D160D" w:rsidRDefault="00CA5F47">
            <w:pPr>
              <w:pStyle w:val="Compact"/>
            </w:pPr>
            <w:r>
              <w:t>11</w:t>
            </w:r>
          </w:p>
        </w:tc>
        <w:tc>
          <w:tcPr>
            <w:tcW w:w="303" w:type="pct"/>
          </w:tcPr>
          <w:p w14:paraId="2131BE9F" w14:textId="77777777" w:rsidR="003D160D" w:rsidRDefault="00CA5F47">
            <w:pPr>
              <w:pStyle w:val="Compact"/>
            </w:pPr>
            <w:r>
              <w:t>12</w:t>
            </w:r>
          </w:p>
        </w:tc>
        <w:tc>
          <w:tcPr>
            <w:tcW w:w="303" w:type="pct"/>
          </w:tcPr>
          <w:p w14:paraId="0C6AAF7C" w14:textId="77777777" w:rsidR="003D160D" w:rsidRDefault="00CA5F47">
            <w:pPr>
              <w:pStyle w:val="Compact"/>
            </w:pPr>
            <w:r>
              <w:t>13</w:t>
            </w:r>
          </w:p>
        </w:tc>
        <w:tc>
          <w:tcPr>
            <w:tcW w:w="303" w:type="pct"/>
          </w:tcPr>
          <w:p w14:paraId="73DAD3BA" w14:textId="77777777" w:rsidR="003D160D" w:rsidRDefault="00CA5F47">
            <w:pPr>
              <w:pStyle w:val="Compact"/>
            </w:pPr>
            <w:r>
              <w:t>14</w:t>
            </w:r>
          </w:p>
        </w:tc>
        <w:tc>
          <w:tcPr>
            <w:tcW w:w="303" w:type="pct"/>
          </w:tcPr>
          <w:p w14:paraId="2CF982CE" w14:textId="77777777" w:rsidR="003D160D" w:rsidRDefault="00CA5F47">
            <w:pPr>
              <w:pStyle w:val="Compact"/>
            </w:pPr>
            <w:r>
              <w:t>15</w:t>
            </w:r>
          </w:p>
        </w:tc>
        <w:tc>
          <w:tcPr>
            <w:tcW w:w="303" w:type="pct"/>
          </w:tcPr>
          <w:p w14:paraId="7B1BD29A" w14:textId="77777777" w:rsidR="003D160D" w:rsidRDefault="00CA5F47">
            <w:pPr>
              <w:pStyle w:val="Compact"/>
            </w:pPr>
            <w:r>
              <w:t>16</w:t>
            </w:r>
          </w:p>
        </w:tc>
        <w:tc>
          <w:tcPr>
            <w:tcW w:w="303" w:type="pct"/>
          </w:tcPr>
          <w:p w14:paraId="756B5FDE" w14:textId="77777777" w:rsidR="003D160D" w:rsidRDefault="00CA5F47">
            <w:pPr>
              <w:pStyle w:val="Compact"/>
            </w:pPr>
            <w:r>
              <w:t>17</w:t>
            </w:r>
          </w:p>
        </w:tc>
        <w:tc>
          <w:tcPr>
            <w:tcW w:w="303" w:type="pct"/>
          </w:tcPr>
          <w:p w14:paraId="3349C6A7" w14:textId="77777777" w:rsidR="003D160D" w:rsidRDefault="00CA5F47">
            <w:pPr>
              <w:pStyle w:val="Compact"/>
            </w:pPr>
            <w:r>
              <w:t>18</w:t>
            </w:r>
          </w:p>
        </w:tc>
      </w:tr>
      <w:tr w:rsidR="003D160D" w14:paraId="1EE8231B" w14:textId="77777777" w:rsidTr="008E4714">
        <w:tc>
          <w:tcPr>
            <w:tcW w:w="2269" w:type="pct"/>
          </w:tcPr>
          <w:p w14:paraId="0C90AAA9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303" w:type="pct"/>
          </w:tcPr>
          <w:p w14:paraId="24EFD9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07807F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37D6BA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3C4EC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4C3C9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61CB4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64C78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EB06DA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16A87C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961A7F6" w14:textId="77777777" w:rsidTr="008E4714">
        <w:tc>
          <w:tcPr>
            <w:tcW w:w="2269" w:type="pct"/>
          </w:tcPr>
          <w:p w14:paraId="4A978AAA" w14:textId="77777777" w:rsidR="003D160D" w:rsidRDefault="00CA5F47">
            <w:pPr>
              <w:pStyle w:val="Compact"/>
            </w:pPr>
            <w:r>
              <w:t xml:space="preserve">Edelen et al. (2009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32AF7D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15BD37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ACBCA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71813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1B729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AB20F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C05237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C2F00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22D27E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82BCEC9" w14:textId="77777777" w:rsidTr="008E4714">
        <w:tc>
          <w:tcPr>
            <w:tcW w:w="2269" w:type="pct"/>
          </w:tcPr>
          <w:p w14:paraId="02753B53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667180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B4A1C3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552A0C6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92AA6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44C24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8104D8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247A49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2739AF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280CA53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29A68A9" w14:textId="77777777" w:rsidTr="008E4714">
        <w:tc>
          <w:tcPr>
            <w:tcW w:w="2269" w:type="pct"/>
          </w:tcPr>
          <w:p w14:paraId="13A8B34A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303" w:type="pct"/>
          </w:tcPr>
          <w:p w14:paraId="49F2CF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3032B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BB5DB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AAA1C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B14F0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D4C3B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08A52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57D9F3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F51078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CF83A30" w14:textId="77777777" w:rsidTr="008E4714">
        <w:tc>
          <w:tcPr>
            <w:tcW w:w="2269" w:type="pct"/>
          </w:tcPr>
          <w:p w14:paraId="38ADF216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303" w:type="pct"/>
          </w:tcPr>
          <w:p w14:paraId="042D15E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0AE059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F18BD4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32153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081137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12D534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85070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0FAEB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52F270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2F5D3A4D" w14:textId="77777777" w:rsidTr="008E4714">
        <w:tc>
          <w:tcPr>
            <w:tcW w:w="2269" w:type="pct"/>
          </w:tcPr>
          <w:p w14:paraId="69DD21B2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303" w:type="pct"/>
          </w:tcPr>
          <w:p w14:paraId="636296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8415C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E79C1F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001269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D639F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1DFDD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43965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8F134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87C307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A423A39" w14:textId="77777777" w:rsidTr="008E4714">
        <w:tc>
          <w:tcPr>
            <w:tcW w:w="2269" w:type="pct"/>
          </w:tcPr>
          <w:p w14:paraId="26925E5C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303" w:type="pct"/>
          </w:tcPr>
          <w:p w14:paraId="583AC6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1E625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535F93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2A5DB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FCFF8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88A99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8249A8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F4965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DC85A6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2843507E" w14:textId="77777777" w:rsidTr="008E4714">
        <w:tc>
          <w:tcPr>
            <w:tcW w:w="2269" w:type="pct"/>
          </w:tcPr>
          <w:p w14:paraId="09C09E1D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303" w:type="pct"/>
          </w:tcPr>
          <w:p w14:paraId="3D7E66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52563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65657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9639DD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DAA83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17B8D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BEA2C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1ADB7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075F4F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45E74CB" w14:textId="77777777" w:rsidTr="008E4714">
        <w:tc>
          <w:tcPr>
            <w:tcW w:w="2269" w:type="pct"/>
          </w:tcPr>
          <w:p w14:paraId="3973C46C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294324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FCD9E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E4BCA3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C98F17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273AA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A5A6BC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19E47B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D691D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4A04AB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61E9B917" w14:textId="77777777" w:rsidTr="008E4714">
        <w:tc>
          <w:tcPr>
            <w:tcW w:w="2269" w:type="pct"/>
          </w:tcPr>
          <w:p w14:paraId="76B35966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59798D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726D9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86F8F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ADFF8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D4309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FCFC54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00CFBF2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3CE457B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1F06C61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DCB5388" w14:textId="77777777" w:rsidTr="008E4714">
        <w:tc>
          <w:tcPr>
            <w:tcW w:w="2269" w:type="pct"/>
          </w:tcPr>
          <w:p w14:paraId="5E6EA0AA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303" w:type="pct"/>
          </w:tcPr>
          <w:p w14:paraId="551676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9CDA13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40AE66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DA83D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A4C0D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29B872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39CA7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BE40B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6A3323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1294C00" w14:textId="77777777" w:rsidTr="008E4714">
        <w:tc>
          <w:tcPr>
            <w:tcW w:w="2269" w:type="pct"/>
          </w:tcPr>
          <w:p w14:paraId="0C506E89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303" w:type="pct"/>
          </w:tcPr>
          <w:p w14:paraId="04AD475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697096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6B50C0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3E5D5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3420A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788C9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5AADF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739FC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6A55E8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0086542" w14:textId="77777777" w:rsidTr="008E4714">
        <w:tc>
          <w:tcPr>
            <w:tcW w:w="2269" w:type="pct"/>
          </w:tcPr>
          <w:p w14:paraId="28554A62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303" w:type="pct"/>
          </w:tcPr>
          <w:p w14:paraId="6B1355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FCEF0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0F107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9B7E0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E2211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BFD7C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68ECA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F0E01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767468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9849B8C" w14:textId="77777777" w:rsidTr="008E4714">
        <w:tc>
          <w:tcPr>
            <w:tcW w:w="2269" w:type="pct"/>
          </w:tcPr>
          <w:p w14:paraId="7D2156C3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303" w:type="pct"/>
          </w:tcPr>
          <w:p w14:paraId="030A63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08915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5FCFC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56E51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443EC0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CC28C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EA3606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CB5AF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10F0D7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882C092" w14:textId="77777777" w:rsidTr="008E4714">
        <w:tc>
          <w:tcPr>
            <w:tcW w:w="2269" w:type="pct"/>
          </w:tcPr>
          <w:p w14:paraId="5F50135D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303" w:type="pct"/>
          </w:tcPr>
          <w:p w14:paraId="1E03B7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FB28F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02E79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20712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4597C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7FB53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FAE16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4AF90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E3CAB4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E68E1F6" w14:textId="77777777" w:rsidTr="008E4714">
        <w:tc>
          <w:tcPr>
            <w:tcW w:w="2269" w:type="pct"/>
          </w:tcPr>
          <w:p w14:paraId="3B226081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303" w:type="pct"/>
          </w:tcPr>
          <w:p w14:paraId="30DD08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AAC8B0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385E22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E6305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7D6F4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C64A1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BA1EB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DE4EB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21BC53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CFC918F" w14:textId="77777777" w:rsidTr="008E4714">
        <w:tc>
          <w:tcPr>
            <w:tcW w:w="2269" w:type="pct"/>
          </w:tcPr>
          <w:p w14:paraId="58B16931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291D59F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6101D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34ADA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9B9D5B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29490A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2311A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0DAC50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3C69D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597008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757687E" w14:textId="77777777" w:rsidTr="008E4714">
        <w:tc>
          <w:tcPr>
            <w:tcW w:w="2269" w:type="pct"/>
          </w:tcPr>
          <w:p w14:paraId="00691C94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303" w:type="pct"/>
          </w:tcPr>
          <w:p w14:paraId="5B7A168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5BF45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5CD11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720AE3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BC7ACF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6642B8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8B19D9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0F70D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0C381C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902FDA3" w14:textId="77777777" w:rsidTr="008E4714">
        <w:tc>
          <w:tcPr>
            <w:tcW w:w="2269" w:type="pct"/>
          </w:tcPr>
          <w:p w14:paraId="7F508D80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50515E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CA865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35890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79FCD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89639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62535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C8A1B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95EFF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C8798F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1B6FE80" w14:textId="77777777" w:rsidTr="008E4714">
        <w:tc>
          <w:tcPr>
            <w:tcW w:w="2269" w:type="pct"/>
          </w:tcPr>
          <w:p w14:paraId="12C936E0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303" w:type="pct"/>
          </w:tcPr>
          <w:p w14:paraId="4C4AEE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1BF41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1509E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CD6BA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4C862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670D1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12438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5A534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DCB779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E63131D" w14:textId="77777777" w:rsidTr="008E4714">
        <w:tc>
          <w:tcPr>
            <w:tcW w:w="2269" w:type="pct"/>
          </w:tcPr>
          <w:p w14:paraId="644E1BB0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303" w:type="pct"/>
          </w:tcPr>
          <w:p w14:paraId="238908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B1FC31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6C8C6A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1DF8B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7FFE13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E6EFC5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2D3E3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5CEB1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58159E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103C9F4" w14:textId="77777777" w:rsidTr="008E4714">
        <w:tc>
          <w:tcPr>
            <w:tcW w:w="2269" w:type="pct"/>
          </w:tcPr>
          <w:p w14:paraId="49E126B6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303" w:type="pct"/>
          </w:tcPr>
          <w:p w14:paraId="5D96F2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2E2F9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8957E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A2565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7BD8F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E2C96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F95FA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7C719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C3B7BA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56E4480" w14:textId="77777777" w:rsidTr="008E4714">
        <w:tc>
          <w:tcPr>
            <w:tcW w:w="2269" w:type="pct"/>
          </w:tcPr>
          <w:p w14:paraId="29675B07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303" w:type="pct"/>
          </w:tcPr>
          <w:p w14:paraId="7D1BD6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006F7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649F9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EFB23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38924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F46F11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F9BDF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9D99A0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BF79DD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90FF44E" w14:textId="77777777" w:rsidTr="008E4714">
        <w:tc>
          <w:tcPr>
            <w:tcW w:w="2269" w:type="pct"/>
          </w:tcPr>
          <w:p w14:paraId="3246B9B8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303" w:type="pct"/>
          </w:tcPr>
          <w:p w14:paraId="5E4F8B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CB32E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0F8EA3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83DA0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F4F0F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71ED7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537D5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9FC34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B6BFE8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8CA6FB2" w14:textId="77777777" w:rsidTr="008E4714">
        <w:tc>
          <w:tcPr>
            <w:tcW w:w="2269" w:type="pct"/>
          </w:tcPr>
          <w:p w14:paraId="041C32D3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303" w:type="pct"/>
          </w:tcPr>
          <w:p w14:paraId="48D67E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7ACAC6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65FB70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0FE45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5B5F4D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207FA43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BCBC6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3963A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54B676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81AF053" w14:textId="77777777" w:rsidTr="008E4714">
        <w:tc>
          <w:tcPr>
            <w:tcW w:w="2269" w:type="pct"/>
          </w:tcPr>
          <w:p w14:paraId="692BEFFB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303" w:type="pct"/>
          </w:tcPr>
          <w:p w14:paraId="55A254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4F99A75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4B63FF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6EC02AB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5D3375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A2A44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628C38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86685A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0235FB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939EE31" w14:textId="77777777" w:rsidTr="008E4714">
        <w:tc>
          <w:tcPr>
            <w:tcW w:w="2269" w:type="pct"/>
          </w:tcPr>
          <w:p w14:paraId="3C8296FD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303" w:type="pct"/>
          </w:tcPr>
          <w:p w14:paraId="78E7450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5B50AEB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414C1F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0730D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78C714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0868F40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D67298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9B110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8D61D96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4468806" w14:textId="77777777" w:rsidTr="008E4714">
        <w:tc>
          <w:tcPr>
            <w:tcW w:w="2269" w:type="pct"/>
          </w:tcPr>
          <w:p w14:paraId="2E739A74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03" w:type="pct"/>
          </w:tcPr>
          <w:p w14:paraId="23F927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285A73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311C7E1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2D1F16A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03" w:type="pct"/>
          </w:tcPr>
          <w:p w14:paraId="1CB498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7438C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561A7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1E5F962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03" w:type="pct"/>
          </w:tcPr>
          <w:p w14:paraId="540FFC15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p w14:paraId="20DD1238" w14:textId="77777777" w:rsidR="003D160D" w:rsidRDefault="00CA5F47" w:rsidP="00E8432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5C109F1F" w14:textId="77777777" w:rsidR="003D160D" w:rsidRDefault="00CA5F47" w:rsidP="00E84322">
      <w:pPr>
        <w:pStyle w:val="TableCaptionNote"/>
      </w:pPr>
      <w:r>
        <w:t>10 = Latina/os</w:t>
      </w:r>
      <w:r>
        <w:t xml:space="preserve">, </w:t>
      </w:r>
      <w:r>
        <w:t>11 = Males/Men/Boys</w:t>
      </w:r>
      <w:r>
        <w:t xml:space="preserve">, </w:t>
      </w:r>
      <w:r>
        <w:t>12 = Non-IPV Community-Based Practitioners</w:t>
      </w:r>
      <w:r>
        <w:t xml:space="preserve">, </w:t>
      </w:r>
      <w:r>
        <w:t>13 = Non-IPV System Entities</w:t>
      </w:r>
      <w:r>
        <w:t xml:space="preserve">, </w:t>
      </w:r>
      <w:r>
        <w:t>14 = Parents</w:t>
      </w:r>
      <w:r>
        <w:t xml:space="preserve">, </w:t>
      </w:r>
      <w:r>
        <w:t>15 = Sexual Minorities</w:t>
      </w:r>
      <w:r>
        <w:t xml:space="preserve">, </w:t>
      </w:r>
      <w:r>
        <w:t>16 = Sexual Minority Women Only</w:t>
      </w:r>
      <w:r>
        <w:t xml:space="preserve">, </w:t>
      </w:r>
      <w:r>
        <w:t>17 = SMW as Distinct Group</w:t>
      </w:r>
      <w:r>
        <w:t xml:space="preserve">, and </w:t>
      </w:r>
      <w:r>
        <w:t>18 = Youth/Children</w:t>
      </w:r>
    </w:p>
    <w:p w14:paraId="04B54B9F" w14:textId="77777777" w:rsidR="003D160D" w:rsidRDefault="003D160D">
      <w:bookmarkStart w:id="10" w:name="tbl:ftmsetp"/>
    </w:p>
    <w:p w14:paraId="3A22C0B2" w14:textId="77777777" w:rsidR="003D160D" w:rsidRDefault="00CA5F47">
      <w:pPr>
        <w:pStyle w:val="TableCaption"/>
      </w:pPr>
      <w:r>
        <w:lastRenderedPageBreak/>
        <w:t xml:space="preserve">Table 10: Sampling Settings among the Reviewed Literature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439"/>
        <w:gridCol w:w="1894"/>
        <w:gridCol w:w="2480"/>
        <w:gridCol w:w="763"/>
      </w:tblGrid>
      <w:tr w:rsidR="003D160D" w14:paraId="0608F07B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17" w:type="pct"/>
          </w:tcPr>
          <w:p w14:paraId="62472D66" w14:textId="77777777" w:rsidR="003D160D" w:rsidRDefault="003D160D">
            <w:pPr>
              <w:pStyle w:val="Compact"/>
            </w:pPr>
          </w:p>
        </w:tc>
        <w:tc>
          <w:tcPr>
            <w:tcW w:w="989" w:type="pct"/>
          </w:tcPr>
          <w:p w14:paraId="5FA59FDC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295" w:type="pct"/>
          </w:tcPr>
          <w:p w14:paraId="6FF293C9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398" w:type="pct"/>
          </w:tcPr>
          <w:p w14:paraId="481C7031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79DEC90C" w14:textId="77777777" w:rsidTr="008E4714">
        <w:tc>
          <w:tcPr>
            <w:tcW w:w="2317" w:type="pct"/>
          </w:tcPr>
          <w:p w14:paraId="1FFE48A5" w14:textId="77777777" w:rsidR="003D160D" w:rsidRDefault="00CA5F47">
            <w:pPr>
              <w:pStyle w:val="Compact"/>
            </w:pPr>
            <w:r>
              <w:t>Anger Management Programs</w:t>
            </w:r>
          </w:p>
        </w:tc>
        <w:tc>
          <w:tcPr>
            <w:tcW w:w="989" w:type="pct"/>
          </w:tcPr>
          <w:p w14:paraId="7935B0F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1BD3CBF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274414CD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34994B9" w14:textId="77777777" w:rsidTr="008E4714">
        <w:tc>
          <w:tcPr>
            <w:tcW w:w="2317" w:type="pct"/>
          </w:tcPr>
          <w:p w14:paraId="72D3C39F" w14:textId="77777777" w:rsidR="003D160D" w:rsidRDefault="00CA5F47">
            <w:pPr>
              <w:pStyle w:val="Compact"/>
            </w:pPr>
            <w:r>
              <w:t>Childcare Services</w:t>
            </w:r>
          </w:p>
        </w:tc>
        <w:tc>
          <w:tcPr>
            <w:tcW w:w="989" w:type="pct"/>
          </w:tcPr>
          <w:p w14:paraId="4104AB1D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295" w:type="pct"/>
          </w:tcPr>
          <w:p w14:paraId="6B25573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128FD776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16E32A49" w14:textId="77777777" w:rsidTr="008E4714">
        <w:tc>
          <w:tcPr>
            <w:tcW w:w="2317" w:type="pct"/>
          </w:tcPr>
          <w:p w14:paraId="28DB424B" w14:textId="77777777" w:rsidR="003D160D" w:rsidRDefault="00CA5F47">
            <w:pPr>
              <w:pStyle w:val="Compact"/>
            </w:pPr>
            <w:r>
              <w:t>Children's Services</w:t>
            </w:r>
          </w:p>
        </w:tc>
        <w:tc>
          <w:tcPr>
            <w:tcW w:w="989" w:type="pct"/>
          </w:tcPr>
          <w:p w14:paraId="7E8AFCDA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295" w:type="pct"/>
          </w:tcPr>
          <w:p w14:paraId="35132D95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3BC886AB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429995B8" w14:textId="77777777" w:rsidTr="008E4714">
        <w:tc>
          <w:tcPr>
            <w:tcW w:w="2317" w:type="pct"/>
          </w:tcPr>
          <w:p w14:paraId="23D9F608" w14:textId="77777777" w:rsidR="003D160D" w:rsidRDefault="00CA5F47">
            <w:pPr>
              <w:pStyle w:val="Compact"/>
            </w:pPr>
            <w:r>
              <w:t>Colleges/Univeresities</w:t>
            </w:r>
          </w:p>
        </w:tc>
        <w:tc>
          <w:tcPr>
            <w:tcW w:w="989" w:type="pct"/>
          </w:tcPr>
          <w:p w14:paraId="7BC05DA1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1DD4E9B1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398" w:type="pct"/>
          </w:tcPr>
          <w:p w14:paraId="0C15FD0D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</w:tr>
      <w:tr w:rsidR="003D160D" w14:paraId="2D19B815" w14:textId="77777777" w:rsidTr="008E4714">
        <w:tc>
          <w:tcPr>
            <w:tcW w:w="2317" w:type="pct"/>
          </w:tcPr>
          <w:p w14:paraId="19117DF3" w14:textId="77777777" w:rsidR="003D160D" w:rsidRDefault="00CA5F47">
            <w:pPr>
              <w:pStyle w:val="Compact"/>
            </w:pPr>
            <w:r>
              <w:t>Community Centers</w:t>
            </w:r>
          </w:p>
        </w:tc>
        <w:tc>
          <w:tcPr>
            <w:tcW w:w="989" w:type="pct"/>
          </w:tcPr>
          <w:p w14:paraId="4F199F67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2505213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50D8ED7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E4D6F08" w14:textId="77777777" w:rsidTr="008E4714">
        <w:tc>
          <w:tcPr>
            <w:tcW w:w="2317" w:type="pct"/>
          </w:tcPr>
          <w:p w14:paraId="4EB7C1AA" w14:textId="77777777" w:rsidR="003D160D" w:rsidRDefault="00CA5F47">
            <w:pPr>
              <w:pStyle w:val="Compact"/>
            </w:pPr>
            <w:r>
              <w:t>Community-Based Services</w:t>
            </w:r>
          </w:p>
        </w:tc>
        <w:tc>
          <w:tcPr>
            <w:tcW w:w="989" w:type="pct"/>
          </w:tcPr>
          <w:p w14:paraId="7A8D6DE5" w14:textId="77777777" w:rsidR="003D160D" w:rsidRDefault="00CA5F47">
            <w:pPr>
              <w:pStyle w:val="Compact"/>
              <w:jc w:val="right"/>
            </w:pPr>
            <w:r>
              <w:t>20</w:t>
            </w:r>
          </w:p>
        </w:tc>
        <w:tc>
          <w:tcPr>
            <w:tcW w:w="1295" w:type="pct"/>
          </w:tcPr>
          <w:p w14:paraId="1EBDF3E9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78430616" w14:textId="77777777" w:rsidR="003D160D" w:rsidRDefault="00CA5F47">
            <w:pPr>
              <w:pStyle w:val="Compact"/>
              <w:jc w:val="right"/>
            </w:pPr>
            <w:r>
              <w:t>21</w:t>
            </w:r>
          </w:p>
        </w:tc>
      </w:tr>
      <w:tr w:rsidR="003D160D" w14:paraId="1A8B8AFA" w14:textId="77777777" w:rsidTr="008E4714">
        <w:tc>
          <w:tcPr>
            <w:tcW w:w="2317" w:type="pct"/>
          </w:tcPr>
          <w:p w14:paraId="3BA95542" w14:textId="77777777" w:rsidR="003D160D" w:rsidRDefault="00CA5F47">
            <w:pPr>
              <w:pStyle w:val="Compact"/>
            </w:pPr>
            <w:r>
              <w:t>Criminal Justice System</w:t>
            </w:r>
          </w:p>
        </w:tc>
        <w:tc>
          <w:tcPr>
            <w:tcW w:w="989" w:type="pct"/>
          </w:tcPr>
          <w:p w14:paraId="6A388629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295" w:type="pct"/>
          </w:tcPr>
          <w:p w14:paraId="157FD426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63FA75F1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</w:tr>
      <w:tr w:rsidR="003D160D" w14:paraId="26331446" w14:textId="77777777" w:rsidTr="008E4714">
        <w:tc>
          <w:tcPr>
            <w:tcW w:w="2317" w:type="pct"/>
          </w:tcPr>
          <w:p w14:paraId="765F45ED" w14:textId="77777777" w:rsidR="003D160D" w:rsidRDefault="00CA5F47">
            <w:pPr>
              <w:pStyle w:val="Compact"/>
            </w:pPr>
            <w:r>
              <w:t>Drug &amp; Alcohol Abuse Treatment Services</w:t>
            </w:r>
          </w:p>
        </w:tc>
        <w:tc>
          <w:tcPr>
            <w:tcW w:w="989" w:type="pct"/>
          </w:tcPr>
          <w:p w14:paraId="400A7C46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295" w:type="pct"/>
          </w:tcPr>
          <w:p w14:paraId="6D4E67E9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73F557B8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65ED55AA" w14:textId="77777777" w:rsidTr="008E4714">
        <w:tc>
          <w:tcPr>
            <w:tcW w:w="2317" w:type="pct"/>
          </w:tcPr>
          <w:p w14:paraId="109D8099" w14:textId="77777777" w:rsidR="003D160D" w:rsidRDefault="00CA5F47">
            <w:pPr>
              <w:pStyle w:val="Compact"/>
            </w:pPr>
            <w:r>
              <w:t>IPV Perpetrator Intervention Programs</w:t>
            </w:r>
          </w:p>
        </w:tc>
        <w:tc>
          <w:tcPr>
            <w:tcW w:w="989" w:type="pct"/>
          </w:tcPr>
          <w:p w14:paraId="055B25C8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  <w:tc>
          <w:tcPr>
            <w:tcW w:w="1295" w:type="pct"/>
          </w:tcPr>
          <w:p w14:paraId="14C525F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6A4EA3C3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</w:tr>
      <w:tr w:rsidR="003D160D" w14:paraId="7E52C41E" w14:textId="77777777" w:rsidTr="008E4714">
        <w:tc>
          <w:tcPr>
            <w:tcW w:w="2317" w:type="pct"/>
          </w:tcPr>
          <w:p w14:paraId="5CFC5530" w14:textId="77777777" w:rsidR="003D160D" w:rsidRDefault="00CA5F47">
            <w:pPr>
              <w:pStyle w:val="Compact"/>
            </w:pPr>
            <w:r>
              <w:t>IPV-Victim Services</w:t>
            </w:r>
          </w:p>
        </w:tc>
        <w:tc>
          <w:tcPr>
            <w:tcW w:w="989" w:type="pct"/>
          </w:tcPr>
          <w:p w14:paraId="575D0AFF" w14:textId="77777777" w:rsidR="003D160D" w:rsidRDefault="00CA5F47">
            <w:pPr>
              <w:pStyle w:val="Compact"/>
              <w:jc w:val="right"/>
            </w:pPr>
            <w:r>
              <w:t>7</w:t>
            </w:r>
          </w:p>
        </w:tc>
        <w:tc>
          <w:tcPr>
            <w:tcW w:w="1295" w:type="pct"/>
          </w:tcPr>
          <w:p w14:paraId="277BBC71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50F912CB" w14:textId="77777777" w:rsidR="003D160D" w:rsidRDefault="00CA5F47">
            <w:pPr>
              <w:pStyle w:val="Compact"/>
              <w:jc w:val="right"/>
            </w:pPr>
            <w:r>
              <w:t>8</w:t>
            </w:r>
          </w:p>
        </w:tc>
      </w:tr>
      <w:tr w:rsidR="003D160D" w14:paraId="0C9A9E65" w14:textId="77777777" w:rsidTr="008E4714">
        <w:tc>
          <w:tcPr>
            <w:tcW w:w="2317" w:type="pct"/>
          </w:tcPr>
          <w:p w14:paraId="483AB2F3" w14:textId="77777777" w:rsidR="003D160D" w:rsidRDefault="00CA5F47">
            <w:pPr>
              <w:pStyle w:val="Compact"/>
            </w:pPr>
            <w:r>
              <w:t>Legal-Aid</w:t>
            </w:r>
          </w:p>
        </w:tc>
        <w:tc>
          <w:tcPr>
            <w:tcW w:w="989" w:type="pct"/>
          </w:tcPr>
          <w:p w14:paraId="0EEFFE7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28016A6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595AD498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6D629C4B" w14:textId="77777777" w:rsidTr="008E4714">
        <w:tc>
          <w:tcPr>
            <w:tcW w:w="2317" w:type="pct"/>
          </w:tcPr>
          <w:p w14:paraId="22BB2DA2" w14:textId="77777777" w:rsidR="003D160D" w:rsidRDefault="00CA5F47">
            <w:pPr>
              <w:pStyle w:val="Compact"/>
            </w:pPr>
            <w:r>
              <w:t>Mental Health Services</w:t>
            </w:r>
          </w:p>
        </w:tc>
        <w:tc>
          <w:tcPr>
            <w:tcW w:w="989" w:type="pct"/>
          </w:tcPr>
          <w:p w14:paraId="01D2686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7FFB4AD8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6673391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751B3284" w14:textId="77777777" w:rsidTr="008E4714">
        <w:tc>
          <w:tcPr>
            <w:tcW w:w="2317" w:type="pct"/>
          </w:tcPr>
          <w:p w14:paraId="7B12E121" w14:textId="77777777" w:rsidR="003D160D" w:rsidRDefault="00CA5F47">
            <w:pPr>
              <w:pStyle w:val="Compact"/>
            </w:pPr>
            <w:r>
              <w:t>Multi-Site</w:t>
            </w:r>
          </w:p>
        </w:tc>
        <w:tc>
          <w:tcPr>
            <w:tcW w:w="989" w:type="pct"/>
          </w:tcPr>
          <w:p w14:paraId="1E53A0CF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295" w:type="pct"/>
          </w:tcPr>
          <w:p w14:paraId="094CD56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63A2BC35" w14:textId="77777777" w:rsidR="003D160D" w:rsidRDefault="00CA5F47">
            <w:pPr>
              <w:pStyle w:val="Compact"/>
              <w:jc w:val="right"/>
            </w:pPr>
            <w:r>
              <w:t>5</w:t>
            </w:r>
          </w:p>
        </w:tc>
      </w:tr>
      <w:tr w:rsidR="003D160D" w14:paraId="78E99DFA" w14:textId="77777777" w:rsidTr="008E4714">
        <w:tc>
          <w:tcPr>
            <w:tcW w:w="2317" w:type="pct"/>
          </w:tcPr>
          <w:p w14:paraId="2F6DD60F" w14:textId="77777777" w:rsidR="003D160D" w:rsidRDefault="00CA5F47">
            <w:pPr>
              <w:pStyle w:val="Compact"/>
            </w:pPr>
            <w:r>
              <w:t>Online Media/Forums</w:t>
            </w:r>
          </w:p>
        </w:tc>
        <w:tc>
          <w:tcPr>
            <w:tcW w:w="989" w:type="pct"/>
          </w:tcPr>
          <w:p w14:paraId="23B9CAB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29A21948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4AB0BA58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</w:tr>
      <w:tr w:rsidR="003D160D" w14:paraId="08A11C22" w14:textId="77777777" w:rsidTr="008E4714">
        <w:tc>
          <w:tcPr>
            <w:tcW w:w="2317" w:type="pct"/>
          </w:tcPr>
          <w:p w14:paraId="355E821F" w14:textId="77777777" w:rsidR="003D160D" w:rsidRDefault="00CA5F47">
            <w:pPr>
              <w:pStyle w:val="Compact"/>
            </w:pPr>
            <w:r>
              <w:t>Online Media/Forums - Colleges/Universities</w:t>
            </w:r>
          </w:p>
        </w:tc>
        <w:tc>
          <w:tcPr>
            <w:tcW w:w="989" w:type="pct"/>
          </w:tcPr>
          <w:p w14:paraId="05B2B44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5" w:type="pct"/>
          </w:tcPr>
          <w:p w14:paraId="33BBF465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4C9B9B49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86FAAB7" w14:textId="77777777" w:rsidTr="008E4714">
        <w:tc>
          <w:tcPr>
            <w:tcW w:w="2317" w:type="pct"/>
          </w:tcPr>
          <w:p w14:paraId="27C10B4F" w14:textId="77777777" w:rsidR="003D160D" w:rsidRDefault="00CA5F47">
            <w:pPr>
              <w:pStyle w:val="Compact"/>
            </w:pPr>
            <w:r>
              <w:t>Online Media/Forums - LGBT</w:t>
            </w:r>
          </w:p>
        </w:tc>
        <w:tc>
          <w:tcPr>
            <w:tcW w:w="989" w:type="pct"/>
          </w:tcPr>
          <w:p w14:paraId="33DBB01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5" w:type="pct"/>
          </w:tcPr>
          <w:p w14:paraId="0DFE31E7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398" w:type="pct"/>
          </w:tcPr>
          <w:p w14:paraId="6BCD2775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5575BA2B" w14:textId="77777777" w:rsidTr="008E4714">
        <w:tc>
          <w:tcPr>
            <w:tcW w:w="2317" w:type="pct"/>
          </w:tcPr>
          <w:p w14:paraId="2EF50805" w14:textId="77777777" w:rsidR="003D160D" w:rsidRDefault="00CA5F47">
            <w:pPr>
              <w:pStyle w:val="Compact"/>
            </w:pPr>
            <w:r>
              <w:t>Parent Education Services</w:t>
            </w:r>
          </w:p>
        </w:tc>
        <w:tc>
          <w:tcPr>
            <w:tcW w:w="989" w:type="pct"/>
          </w:tcPr>
          <w:p w14:paraId="094183FB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295" w:type="pct"/>
          </w:tcPr>
          <w:p w14:paraId="3170F7B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55DB3464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</w:tr>
      <w:tr w:rsidR="003D160D" w14:paraId="644AE2E3" w14:textId="77777777" w:rsidTr="008E4714">
        <w:tc>
          <w:tcPr>
            <w:tcW w:w="2317" w:type="pct"/>
          </w:tcPr>
          <w:p w14:paraId="2073D54C" w14:textId="77777777" w:rsidR="003D160D" w:rsidRDefault="00CA5F47">
            <w:pPr>
              <w:pStyle w:val="Compact"/>
            </w:pPr>
            <w:r>
              <w:t>Primary &amp; Emer. Healthcare Services</w:t>
            </w:r>
          </w:p>
        </w:tc>
        <w:tc>
          <w:tcPr>
            <w:tcW w:w="989" w:type="pct"/>
          </w:tcPr>
          <w:p w14:paraId="16CA77A3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  <w:tc>
          <w:tcPr>
            <w:tcW w:w="1295" w:type="pct"/>
          </w:tcPr>
          <w:p w14:paraId="705C767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263898CE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</w:tr>
      <w:tr w:rsidR="003D160D" w14:paraId="3891BA75" w14:textId="77777777" w:rsidTr="008E4714">
        <w:tc>
          <w:tcPr>
            <w:tcW w:w="2317" w:type="pct"/>
          </w:tcPr>
          <w:p w14:paraId="27EF0651" w14:textId="77777777" w:rsidR="003D160D" w:rsidRDefault="00CA5F47">
            <w:pPr>
              <w:pStyle w:val="Compact"/>
            </w:pPr>
            <w:r>
              <w:t>Primary Schools</w:t>
            </w:r>
          </w:p>
        </w:tc>
        <w:tc>
          <w:tcPr>
            <w:tcW w:w="989" w:type="pct"/>
          </w:tcPr>
          <w:p w14:paraId="17D221D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736871A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08DD9B0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4F0A8292" w14:textId="77777777" w:rsidTr="008E4714">
        <w:tc>
          <w:tcPr>
            <w:tcW w:w="2317" w:type="pct"/>
          </w:tcPr>
          <w:p w14:paraId="49AADC97" w14:textId="77777777" w:rsidR="003D160D" w:rsidRDefault="00CA5F47">
            <w:pPr>
              <w:pStyle w:val="Compact"/>
            </w:pPr>
            <w:r>
              <w:t>Print Media</w:t>
            </w:r>
          </w:p>
        </w:tc>
        <w:tc>
          <w:tcPr>
            <w:tcW w:w="989" w:type="pct"/>
          </w:tcPr>
          <w:p w14:paraId="3ADD6EA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5BEA3EA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4471710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1A4A90E3" w14:textId="77777777" w:rsidTr="008E4714">
        <w:tc>
          <w:tcPr>
            <w:tcW w:w="2317" w:type="pct"/>
          </w:tcPr>
          <w:p w14:paraId="613FF121" w14:textId="77777777" w:rsidR="003D160D" w:rsidRDefault="00CA5F47">
            <w:pPr>
              <w:pStyle w:val="Compact"/>
            </w:pPr>
            <w:r>
              <w:t>Print Media - Colleges/Universities</w:t>
            </w:r>
          </w:p>
        </w:tc>
        <w:tc>
          <w:tcPr>
            <w:tcW w:w="989" w:type="pct"/>
          </w:tcPr>
          <w:p w14:paraId="6D1273E0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295" w:type="pct"/>
          </w:tcPr>
          <w:p w14:paraId="77F43FFF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398" w:type="pct"/>
          </w:tcPr>
          <w:p w14:paraId="704821EE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  <w:tr w:rsidR="003D160D" w14:paraId="34576933" w14:textId="77777777" w:rsidTr="008E4714">
        <w:tc>
          <w:tcPr>
            <w:tcW w:w="2317" w:type="pct"/>
          </w:tcPr>
          <w:p w14:paraId="39A51DD2" w14:textId="77777777" w:rsidR="003D160D" w:rsidRDefault="00CA5F47">
            <w:pPr>
              <w:pStyle w:val="Compact"/>
            </w:pPr>
            <w:r>
              <w:t>Social Services</w:t>
            </w:r>
          </w:p>
        </w:tc>
        <w:tc>
          <w:tcPr>
            <w:tcW w:w="989" w:type="pct"/>
          </w:tcPr>
          <w:p w14:paraId="0E75D476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295" w:type="pct"/>
          </w:tcPr>
          <w:p w14:paraId="59647E2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398" w:type="pct"/>
          </w:tcPr>
          <w:p w14:paraId="7F49268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</w:tr>
    </w:tbl>
    <w:p w14:paraId="186B9BE0" w14:textId="77777777" w:rsidR="003D160D" w:rsidRDefault="003D160D">
      <w:bookmarkStart w:id="11" w:name="tbl:ksset"/>
      <w:bookmarkEnd w:id="10"/>
    </w:p>
    <w:p w14:paraId="7347ABC0" w14:textId="77777777" w:rsidR="003D160D" w:rsidRDefault="00CA5F47">
      <w:pPr>
        <w:pStyle w:val="TableCaption"/>
      </w:pPr>
      <w:r>
        <w:lastRenderedPageBreak/>
        <w:t xml:space="preserve">Table 11: Sampling Settings by Study (1/2)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885"/>
        <w:gridCol w:w="459"/>
        <w:gridCol w:w="459"/>
        <w:gridCol w:w="460"/>
        <w:gridCol w:w="460"/>
        <w:gridCol w:w="460"/>
        <w:gridCol w:w="460"/>
        <w:gridCol w:w="460"/>
        <w:gridCol w:w="460"/>
        <w:gridCol w:w="460"/>
        <w:gridCol w:w="519"/>
        <w:gridCol w:w="519"/>
        <w:gridCol w:w="515"/>
      </w:tblGrid>
      <w:tr w:rsidR="003D160D" w14:paraId="1C57E9B3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9" w:type="pct"/>
          </w:tcPr>
          <w:p w14:paraId="1F94DA9D" w14:textId="77777777" w:rsidR="003D160D" w:rsidRDefault="003D160D">
            <w:pPr>
              <w:pStyle w:val="Compact"/>
            </w:pPr>
          </w:p>
        </w:tc>
        <w:tc>
          <w:tcPr>
            <w:tcW w:w="240" w:type="pct"/>
          </w:tcPr>
          <w:p w14:paraId="2C93883C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240" w:type="pct"/>
          </w:tcPr>
          <w:p w14:paraId="32DE3F6A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240" w:type="pct"/>
          </w:tcPr>
          <w:p w14:paraId="13338247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240" w:type="pct"/>
          </w:tcPr>
          <w:p w14:paraId="3A199D2F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240" w:type="pct"/>
          </w:tcPr>
          <w:p w14:paraId="03AFE12E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240" w:type="pct"/>
          </w:tcPr>
          <w:p w14:paraId="0D5E51AB" w14:textId="77777777" w:rsidR="003D160D" w:rsidRDefault="00CA5F47">
            <w:pPr>
              <w:pStyle w:val="Compact"/>
            </w:pPr>
            <w:r>
              <w:t>6</w:t>
            </w:r>
          </w:p>
        </w:tc>
        <w:tc>
          <w:tcPr>
            <w:tcW w:w="240" w:type="pct"/>
          </w:tcPr>
          <w:p w14:paraId="766FCA2F" w14:textId="77777777" w:rsidR="003D160D" w:rsidRDefault="00CA5F47">
            <w:pPr>
              <w:pStyle w:val="Compact"/>
            </w:pPr>
            <w:r>
              <w:t>7</w:t>
            </w:r>
          </w:p>
        </w:tc>
        <w:tc>
          <w:tcPr>
            <w:tcW w:w="240" w:type="pct"/>
          </w:tcPr>
          <w:p w14:paraId="39AC6EB3" w14:textId="77777777" w:rsidR="003D160D" w:rsidRDefault="00CA5F47">
            <w:pPr>
              <w:pStyle w:val="Compact"/>
            </w:pPr>
            <w:r>
              <w:t>8</w:t>
            </w:r>
          </w:p>
        </w:tc>
        <w:tc>
          <w:tcPr>
            <w:tcW w:w="240" w:type="pct"/>
          </w:tcPr>
          <w:p w14:paraId="271FAC29" w14:textId="77777777" w:rsidR="003D160D" w:rsidRDefault="00CA5F47">
            <w:pPr>
              <w:pStyle w:val="Compact"/>
            </w:pPr>
            <w:r>
              <w:t>9</w:t>
            </w:r>
          </w:p>
        </w:tc>
        <w:tc>
          <w:tcPr>
            <w:tcW w:w="271" w:type="pct"/>
          </w:tcPr>
          <w:p w14:paraId="051C604A" w14:textId="77777777" w:rsidR="003D160D" w:rsidRDefault="00CA5F47">
            <w:pPr>
              <w:pStyle w:val="Compact"/>
            </w:pPr>
            <w:r>
              <w:t>10</w:t>
            </w:r>
          </w:p>
        </w:tc>
        <w:tc>
          <w:tcPr>
            <w:tcW w:w="271" w:type="pct"/>
          </w:tcPr>
          <w:p w14:paraId="2CA69D9F" w14:textId="77777777" w:rsidR="003D160D" w:rsidRDefault="00CA5F47">
            <w:pPr>
              <w:pStyle w:val="Compact"/>
            </w:pPr>
            <w:r>
              <w:t>11</w:t>
            </w:r>
          </w:p>
        </w:tc>
        <w:tc>
          <w:tcPr>
            <w:tcW w:w="271" w:type="pct"/>
          </w:tcPr>
          <w:p w14:paraId="0EF9B315" w14:textId="77777777" w:rsidR="003D160D" w:rsidRDefault="00CA5F47">
            <w:pPr>
              <w:pStyle w:val="Compact"/>
            </w:pPr>
            <w:r>
              <w:t>12</w:t>
            </w:r>
          </w:p>
        </w:tc>
      </w:tr>
      <w:tr w:rsidR="003D160D" w14:paraId="0997CFEE" w14:textId="77777777" w:rsidTr="008E4714">
        <w:tc>
          <w:tcPr>
            <w:tcW w:w="2029" w:type="pct"/>
          </w:tcPr>
          <w:p w14:paraId="73AD2CED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240" w:type="pct"/>
          </w:tcPr>
          <w:p w14:paraId="55A1631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B62CE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8BB0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20C1F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6313E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A4532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BA7662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30079A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EC4A50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8FBC56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DD0BB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AEBD0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3A09554" w14:textId="77777777" w:rsidTr="008E4714">
        <w:tc>
          <w:tcPr>
            <w:tcW w:w="2029" w:type="pct"/>
          </w:tcPr>
          <w:p w14:paraId="20108B05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35B2031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92CDB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8FED0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288BC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2B3BD9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47CE37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62FDB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4F7F9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8307C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72E44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4F5044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6B11C8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83A0609" w14:textId="77777777" w:rsidTr="008E4714">
        <w:tc>
          <w:tcPr>
            <w:tcW w:w="2029" w:type="pct"/>
          </w:tcPr>
          <w:p w14:paraId="128D7E07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40" w:type="pct"/>
          </w:tcPr>
          <w:p w14:paraId="592883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23A248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B9856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E2A89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0F503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28F9E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AC5E3E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74C4E51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095A1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6E599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F7007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7E2F0B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D9A61B3" w14:textId="77777777" w:rsidTr="008E4714">
        <w:tc>
          <w:tcPr>
            <w:tcW w:w="2029" w:type="pct"/>
          </w:tcPr>
          <w:p w14:paraId="0506416B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240" w:type="pct"/>
          </w:tcPr>
          <w:p w14:paraId="5C0857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713801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2267B6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957FD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FA3DE8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C9BC2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E870E3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E39C2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8E982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36A1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E7133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6D8289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A182863" w14:textId="77777777" w:rsidTr="008E4714">
        <w:tc>
          <w:tcPr>
            <w:tcW w:w="2029" w:type="pct"/>
          </w:tcPr>
          <w:p w14:paraId="56A3145A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240" w:type="pct"/>
          </w:tcPr>
          <w:p w14:paraId="495092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30359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29DB3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70331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0915E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3D85C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E5A5E7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1BE73A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0A8D72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8530C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51249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A856D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7CAD32A" w14:textId="77777777" w:rsidTr="008E4714">
        <w:tc>
          <w:tcPr>
            <w:tcW w:w="2029" w:type="pct"/>
          </w:tcPr>
          <w:p w14:paraId="2BD20CDF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40" w:type="pct"/>
          </w:tcPr>
          <w:p w14:paraId="344495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62C70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1DBBE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625B1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F1525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945C2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45146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D0552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04737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367F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D20B5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5097B4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6992F32" w14:textId="77777777" w:rsidTr="008E4714">
        <w:tc>
          <w:tcPr>
            <w:tcW w:w="2029" w:type="pct"/>
          </w:tcPr>
          <w:p w14:paraId="3B13EEF0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240" w:type="pct"/>
          </w:tcPr>
          <w:p w14:paraId="06C250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79B98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73C6E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46330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C4FCB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C444E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384BBB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621A0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3093D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49A67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92927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C0AD4F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30EE2C6" w14:textId="77777777" w:rsidTr="008E4714">
        <w:tc>
          <w:tcPr>
            <w:tcW w:w="2029" w:type="pct"/>
          </w:tcPr>
          <w:p w14:paraId="5DB469BA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6D48F9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38E45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40DC7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F9EC4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8DB4F8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08688B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437C7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AF8A5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FF198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6438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CAA7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796B1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2DA9763" w14:textId="77777777" w:rsidTr="008E4714">
        <w:tc>
          <w:tcPr>
            <w:tcW w:w="2029" w:type="pct"/>
          </w:tcPr>
          <w:p w14:paraId="3D1E7210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540AA9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8071E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42026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07BD2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9451D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B87D4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4E7087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E3CE6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16915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78BB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DCCF64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3B11544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BB7A9F9" w14:textId="77777777" w:rsidTr="008E4714">
        <w:tc>
          <w:tcPr>
            <w:tcW w:w="2029" w:type="pct"/>
          </w:tcPr>
          <w:p w14:paraId="36EE6CE9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40" w:type="pct"/>
          </w:tcPr>
          <w:p w14:paraId="73D4E6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98C94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11FE0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F0296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15049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02D19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D2A4CB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ACE3C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4F23A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BA9237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2C26EE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825C30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9F5E800" w14:textId="77777777" w:rsidTr="008E4714">
        <w:tc>
          <w:tcPr>
            <w:tcW w:w="2029" w:type="pct"/>
          </w:tcPr>
          <w:p w14:paraId="5000ABC5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240" w:type="pct"/>
          </w:tcPr>
          <w:p w14:paraId="44CA77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64C39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554DF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3FCE0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73096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DFE44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E8DD19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31ADCB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360B7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5D89B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F78CB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817892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CDDAA93" w14:textId="77777777" w:rsidTr="008E4714">
        <w:tc>
          <w:tcPr>
            <w:tcW w:w="2029" w:type="pct"/>
          </w:tcPr>
          <w:p w14:paraId="09D21661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240" w:type="pct"/>
          </w:tcPr>
          <w:p w14:paraId="5BB13A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92090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150ED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BEB8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7C330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6232E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EBFF3C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4F91D9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3F04E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4EFCE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EDE36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DE3F29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7BCD7BD" w14:textId="77777777" w:rsidTr="008E4714">
        <w:tc>
          <w:tcPr>
            <w:tcW w:w="2029" w:type="pct"/>
          </w:tcPr>
          <w:p w14:paraId="2EE59395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240" w:type="pct"/>
          </w:tcPr>
          <w:p w14:paraId="385B8E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B6C0B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AFE61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BECB23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027CFE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02D38C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1E75A5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1381DA1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7798119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FE8F1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67B30A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F05ACA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593CDC1" w14:textId="77777777" w:rsidTr="008E4714">
        <w:tc>
          <w:tcPr>
            <w:tcW w:w="2029" w:type="pct"/>
          </w:tcPr>
          <w:p w14:paraId="42AD1E24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40" w:type="pct"/>
          </w:tcPr>
          <w:p w14:paraId="066A12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E56DC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55EB1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CBFCA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4C8E22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998AE7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316AAD5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4893B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FBD57B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DC32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39B51C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89DB77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5B1413AD" w14:textId="77777777" w:rsidTr="008E4714">
        <w:tc>
          <w:tcPr>
            <w:tcW w:w="2029" w:type="pct"/>
          </w:tcPr>
          <w:p w14:paraId="4249658A" w14:textId="77777777" w:rsidR="003D160D" w:rsidRDefault="00CA5F47">
            <w:pPr>
              <w:pStyle w:val="Compact"/>
            </w:pPr>
            <w:r>
              <w:t>Kan &amp; Feinberg (2014)</w:t>
            </w:r>
          </w:p>
        </w:tc>
        <w:tc>
          <w:tcPr>
            <w:tcW w:w="240" w:type="pct"/>
          </w:tcPr>
          <w:p w14:paraId="14C945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89E3E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CF8429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B1EC3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638B4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86F83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912034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73149F6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934C9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9326A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E2B8F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837ADD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6DBD61F" w14:textId="77777777" w:rsidTr="008E4714">
        <w:tc>
          <w:tcPr>
            <w:tcW w:w="2029" w:type="pct"/>
          </w:tcPr>
          <w:p w14:paraId="2C43AB24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40" w:type="pct"/>
          </w:tcPr>
          <w:p w14:paraId="3B094F0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F28CB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B1E792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B1A50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BA1DD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BC94C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49A65D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242A9B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3276015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41E25F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3A474B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71F4D0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26A9BE5" w14:textId="77777777" w:rsidTr="008E4714">
        <w:tc>
          <w:tcPr>
            <w:tcW w:w="2029" w:type="pct"/>
          </w:tcPr>
          <w:p w14:paraId="5AB23A67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027764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961D4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91775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40F74A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FFAAD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EEDD6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546E7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C25B7B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E06C4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4A479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4D6666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22CEF6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B14C47E" w14:textId="77777777" w:rsidTr="008E4714">
        <w:tc>
          <w:tcPr>
            <w:tcW w:w="2029" w:type="pct"/>
          </w:tcPr>
          <w:p w14:paraId="3EEB6294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240" w:type="pct"/>
          </w:tcPr>
          <w:p w14:paraId="67319F0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5AFCD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466CE4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704D4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F64E0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C0ACC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551F56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43F340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7BC97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919C0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00FE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D1DCB8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E3FE5E2" w14:textId="77777777" w:rsidTr="008E4714">
        <w:tc>
          <w:tcPr>
            <w:tcW w:w="2029" w:type="pct"/>
          </w:tcPr>
          <w:p w14:paraId="26C2EB32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1EC593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CB230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AFF15B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6F076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1EFA9D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1254B57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6C26D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C01B7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8F640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04B6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D45C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AFE062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64FB292" w14:textId="77777777" w:rsidTr="008E4714">
        <w:tc>
          <w:tcPr>
            <w:tcW w:w="2029" w:type="pct"/>
          </w:tcPr>
          <w:p w14:paraId="3462DA68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40" w:type="pct"/>
          </w:tcPr>
          <w:p w14:paraId="4F61905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CEA20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CE648F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98A3D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753A4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ECAAD7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06DA76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19BB76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7B093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C0FE8B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695F4B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E5649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A6A795F" w14:textId="77777777" w:rsidTr="008E4714">
        <w:tc>
          <w:tcPr>
            <w:tcW w:w="2029" w:type="pct"/>
          </w:tcPr>
          <w:p w14:paraId="3A823EBE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240" w:type="pct"/>
          </w:tcPr>
          <w:p w14:paraId="31ADBF3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18E54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C4084C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232FA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C66DE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F71ED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0ABCB1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299B4E6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461BBA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0DB490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678E89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23C328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C0BE311" w14:textId="77777777" w:rsidTr="008E4714">
        <w:tc>
          <w:tcPr>
            <w:tcW w:w="2029" w:type="pct"/>
          </w:tcPr>
          <w:p w14:paraId="21BF0AAE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240" w:type="pct"/>
          </w:tcPr>
          <w:p w14:paraId="39096E8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9E22F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545F28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77636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D23352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ABB82A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68FCD7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5CAC3E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ECAFF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ADA9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4FB9B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69422E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2AC1997" w14:textId="77777777" w:rsidTr="008E4714">
        <w:tc>
          <w:tcPr>
            <w:tcW w:w="2029" w:type="pct"/>
          </w:tcPr>
          <w:p w14:paraId="7F12D345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240" w:type="pct"/>
          </w:tcPr>
          <w:p w14:paraId="104004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30A43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BC1F2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A79FD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4EB9ED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E3AC1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F2BB72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B1EA0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101EFF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6030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3EC5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6241E5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AF5E8F7" w14:textId="77777777" w:rsidTr="008E4714">
        <w:tc>
          <w:tcPr>
            <w:tcW w:w="2029" w:type="pct"/>
          </w:tcPr>
          <w:p w14:paraId="3F5E7B9D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240" w:type="pct"/>
          </w:tcPr>
          <w:p w14:paraId="26B913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540EEF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71B23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736C6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B5BA9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69087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1A69D5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FEF95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540BF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002BD7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42BBEF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492AA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85EBF79" w14:textId="77777777" w:rsidTr="008E4714">
        <w:tc>
          <w:tcPr>
            <w:tcW w:w="2029" w:type="pct"/>
          </w:tcPr>
          <w:p w14:paraId="16F70A39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240" w:type="pct"/>
          </w:tcPr>
          <w:p w14:paraId="1E4FF2E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C26DC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9E2AD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24A74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13270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709A4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8077D8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726824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03E29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BD8E3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AA9AA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DFC052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2C9A479" w14:textId="77777777" w:rsidTr="008E4714">
        <w:tc>
          <w:tcPr>
            <w:tcW w:w="2029" w:type="pct"/>
          </w:tcPr>
          <w:p w14:paraId="15E46D09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40" w:type="pct"/>
          </w:tcPr>
          <w:p w14:paraId="7737B1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E962E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279FC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CCC7F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C3999F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08D4F7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D3016E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8EB53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6E440E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9B4C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9CC7E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5254B6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F0DC18D" w14:textId="77777777" w:rsidTr="008E4714">
        <w:tc>
          <w:tcPr>
            <w:tcW w:w="2029" w:type="pct"/>
          </w:tcPr>
          <w:p w14:paraId="6CB7A6CC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240" w:type="pct"/>
          </w:tcPr>
          <w:p w14:paraId="5C86CF1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AC30C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7C578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1DB4786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F7C71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41519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8918F7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1338A7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7F8A8E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17C8C3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21B10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35FD8D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223B044" w14:textId="77777777" w:rsidTr="008E4714">
        <w:tc>
          <w:tcPr>
            <w:tcW w:w="2029" w:type="pct"/>
          </w:tcPr>
          <w:p w14:paraId="1DC70478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40" w:type="pct"/>
          </w:tcPr>
          <w:p w14:paraId="770341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52ED17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C9946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4F42D4B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51E6D8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2015418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6A7F5F0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40" w:type="pct"/>
          </w:tcPr>
          <w:p w14:paraId="336CCBC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40" w:type="pct"/>
          </w:tcPr>
          <w:p w14:paraId="6FD396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337C4C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D8400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C0A4C73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bookmarkEnd w:id="11"/>
    <w:p w14:paraId="5E2E0E66" w14:textId="77777777" w:rsidR="003D160D" w:rsidRDefault="00CA5F47" w:rsidP="00E8432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27EB35E6" w14:textId="77777777" w:rsidR="003D160D" w:rsidRDefault="00CA5F47" w:rsidP="00E84322">
      <w:pPr>
        <w:pStyle w:val="TableCaptionNote"/>
      </w:pPr>
      <w:r>
        <w:t>1 = Anger Management Programs</w:t>
      </w:r>
      <w:r>
        <w:t xml:space="preserve">, </w:t>
      </w:r>
      <w:r>
        <w:t>2 = Childcare Services</w:t>
      </w:r>
      <w:r>
        <w:t xml:space="preserve">, </w:t>
      </w:r>
      <w:r>
        <w:t>3 = Children's Services</w:t>
      </w:r>
      <w:r>
        <w:t xml:space="preserve">, </w:t>
      </w:r>
      <w:r>
        <w:t>4 = CJ - Police</w:t>
      </w:r>
      <w:r>
        <w:t xml:space="preserve">, </w:t>
      </w:r>
      <w:r>
        <w:t>5 = Colleges/Univeresities</w:t>
      </w:r>
      <w:r>
        <w:t xml:space="preserve">, </w:t>
      </w:r>
      <w:r>
        <w:t>6 = Community Centers</w:t>
      </w:r>
      <w:r>
        <w:t xml:space="preserve">, </w:t>
      </w:r>
      <w:r>
        <w:t>7 = Community-Based Services</w:t>
      </w:r>
      <w:r>
        <w:t xml:space="preserve">, </w:t>
      </w:r>
      <w:r>
        <w:t>8 = Criminal Justice System</w:t>
      </w:r>
      <w:r>
        <w:t xml:space="preserve">, </w:t>
      </w:r>
      <w:r>
        <w:t>9 = Drug &amp; Alcohol Abuse Treatment Services</w:t>
      </w:r>
      <w:r>
        <w:t xml:space="preserve">, </w:t>
      </w:r>
      <w:r>
        <w:t>10 = IPV Perpetrator Intervention Programs</w:t>
      </w:r>
      <w:r>
        <w:t xml:space="preserve">, </w:t>
      </w:r>
      <w:r>
        <w:t>11 = IPV-Victim Services</w:t>
      </w:r>
      <w:r>
        <w:t xml:space="preserve">, and </w:t>
      </w:r>
      <w:r>
        <w:t>12 = Legal</w:t>
      </w:r>
      <w:r>
        <w:t>-Aid</w:t>
      </w:r>
    </w:p>
    <w:p w14:paraId="057F800A" w14:textId="77777777" w:rsidR="003D160D" w:rsidRDefault="00CA5F47">
      <w:pPr>
        <w:pStyle w:val="TableCaption"/>
      </w:pPr>
      <w:r>
        <w:lastRenderedPageBreak/>
        <w:t>Sampling Settings by Study (2/2)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875"/>
        <w:gridCol w:w="519"/>
        <w:gridCol w:w="519"/>
        <w:gridCol w:w="519"/>
        <w:gridCol w:w="519"/>
        <w:gridCol w:w="519"/>
        <w:gridCol w:w="519"/>
        <w:gridCol w:w="519"/>
        <w:gridCol w:w="519"/>
        <w:gridCol w:w="519"/>
        <w:gridCol w:w="519"/>
        <w:gridCol w:w="511"/>
      </w:tblGrid>
      <w:tr w:rsidR="003D160D" w14:paraId="1C52FB2A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23" w:type="pct"/>
          </w:tcPr>
          <w:p w14:paraId="075FBE0D" w14:textId="77777777" w:rsidR="003D160D" w:rsidRDefault="003D160D">
            <w:pPr>
              <w:pStyle w:val="Compact"/>
            </w:pPr>
          </w:p>
        </w:tc>
        <w:tc>
          <w:tcPr>
            <w:tcW w:w="271" w:type="pct"/>
          </w:tcPr>
          <w:p w14:paraId="7F0AB7F5" w14:textId="77777777" w:rsidR="003D160D" w:rsidRDefault="00CA5F47">
            <w:pPr>
              <w:pStyle w:val="Compact"/>
            </w:pPr>
            <w:r>
              <w:t>13</w:t>
            </w:r>
          </w:p>
        </w:tc>
        <w:tc>
          <w:tcPr>
            <w:tcW w:w="271" w:type="pct"/>
          </w:tcPr>
          <w:p w14:paraId="59403DE5" w14:textId="77777777" w:rsidR="003D160D" w:rsidRDefault="00CA5F47">
            <w:pPr>
              <w:pStyle w:val="Compact"/>
            </w:pPr>
            <w:r>
              <w:t>14</w:t>
            </w:r>
          </w:p>
        </w:tc>
        <w:tc>
          <w:tcPr>
            <w:tcW w:w="271" w:type="pct"/>
          </w:tcPr>
          <w:p w14:paraId="109358D4" w14:textId="77777777" w:rsidR="003D160D" w:rsidRDefault="00CA5F47">
            <w:pPr>
              <w:pStyle w:val="Compact"/>
            </w:pPr>
            <w:r>
              <w:t>15</w:t>
            </w:r>
          </w:p>
        </w:tc>
        <w:tc>
          <w:tcPr>
            <w:tcW w:w="271" w:type="pct"/>
          </w:tcPr>
          <w:p w14:paraId="7FC3804C" w14:textId="77777777" w:rsidR="003D160D" w:rsidRDefault="00CA5F47">
            <w:pPr>
              <w:pStyle w:val="Compact"/>
            </w:pPr>
            <w:r>
              <w:t>16</w:t>
            </w:r>
          </w:p>
        </w:tc>
        <w:tc>
          <w:tcPr>
            <w:tcW w:w="271" w:type="pct"/>
          </w:tcPr>
          <w:p w14:paraId="0A1DE829" w14:textId="77777777" w:rsidR="003D160D" w:rsidRDefault="00CA5F47">
            <w:pPr>
              <w:pStyle w:val="Compact"/>
            </w:pPr>
            <w:r>
              <w:t>17</w:t>
            </w:r>
          </w:p>
        </w:tc>
        <w:tc>
          <w:tcPr>
            <w:tcW w:w="271" w:type="pct"/>
          </w:tcPr>
          <w:p w14:paraId="38602CCF" w14:textId="77777777" w:rsidR="003D160D" w:rsidRDefault="00CA5F47">
            <w:pPr>
              <w:pStyle w:val="Compact"/>
            </w:pPr>
            <w:r>
              <w:t>18</w:t>
            </w:r>
          </w:p>
        </w:tc>
        <w:tc>
          <w:tcPr>
            <w:tcW w:w="271" w:type="pct"/>
          </w:tcPr>
          <w:p w14:paraId="5CA3D8B7" w14:textId="77777777" w:rsidR="003D160D" w:rsidRDefault="00CA5F47">
            <w:pPr>
              <w:pStyle w:val="Compact"/>
            </w:pPr>
            <w:r>
              <w:t>19</w:t>
            </w:r>
          </w:p>
        </w:tc>
        <w:tc>
          <w:tcPr>
            <w:tcW w:w="271" w:type="pct"/>
          </w:tcPr>
          <w:p w14:paraId="14BDC451" w14:textId="77777777" w:rsidR="003D160D" w:rsidRDefault="00CA5F47">
            <w:pPr>
              <w:pStyle w:val="Compact"/>
            </w:pPr>
            <w:r>
              <w:t>20</w:t>
            </w:r>
          </w:p>
        </w:tc>
        <w:tc>
          <w:tcPr>
            <w:tcW w:w="271" w:type="pct"/>
          </w:tcPr>
          <w:p w14:paraId="4F21171D" w14:textId="77777777" w:rsidR="003D160D" w:rsidRDefault="00CA5F47">
            <w:pPr>
              <w:pStyle w:val="Compact"/>
            </w:pPr>
            <w:r>
              <w:t>21</w:t>
            </w:r>
          </w:p>
        </w:tc>
        <w:tc>
          <w:tcPr>
            <w:tcW w:w="271" w:type="pct"/>
          </w:tcPr>
          <w:p w14:paraId="43809C83" w14:textId="77777777" w:rsidR="003D160D" w:rsidRDefault="00CA5F47">
            <w:pPr>
              <w:pStyle w:val="Compact"/>
            </w:pPr>
            <w:r>
              <w:t>22</w:t>
            </w:r>
          </w:p>
        </w:tc>
        <w:tc>
          <w:tcPr>
            <w:tcW w:w="271" w:type="pct"/>
          </w:tcPr>
          <w:p w14:paraId="3801136C" w14:textId="77777777" w:rsidR="003D160D" w:rsidRDefault="00CA5F47">
            <w:pPr>
              <w:pStyle w:val="Compact"/>
            </w:pPr>
            <w:r>
              <w:t>23</w:t>
            </w:r>
          </w:p>
        </w:tc>
      </w:tr>
      <w:tr w:rsidR="003D160D" w14:paraId="5F1DB704" w14:textId="77777777" w:rsidTr="008E4714">
        <w:tc>
          <w:tcPr>
            <w:tcW w:w="2023" w:type="pct"/>
          </w:tcPr>
          <w:p w14:paraId="367A476F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271" w:type="pct"/>
          </w:tcPr>
          <w:p w14:paraId="0C134A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B2221F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7E75D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97AD8B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8DA00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63B4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13A2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4C0C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81408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F95C20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F42575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BECC6BD" w14:textId="77777777" w:rsidTr="008E4714">
        <w:tc>
          <w:tcPr>
            <w:tcW w:w="2023" w:type="pct"/>
          </w:tcPr>
          <w:p w14:paraId="1202EB99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1515099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31D20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F7C33C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ADABDA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4AA3BE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1C817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448F73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40E9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B3A4D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BDF7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0C475E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6E1B3DB" w14:textId="77777777" w:rsidTr="008E4714">
        <w:tc>
          <w:tcPr>
            <w:tcW w:w="2023" w:type="pct"/>
          </w:tcPr>
          <w:p w14:paraId="3590F8A2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71" w:type="pct"/>
          </w:tcPr>
          <w:p w14:paraId="159F2CA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7FE4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37924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9782E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995B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6358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5788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F22B2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1F3E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A582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8E947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1C383FB" w14:textId="77777777" w:rsidTr="008E4714">
        <w:tc>
          <w:tcPr>
            <w:tcW w:w="2023" w:type="pct"/>
          </w:tcPr>
          <w:p w14:paraId="1BBD9541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271" w:type="pct"/>
          </w:tcPr>
          <w:p w14:paraId="531397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9605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35D88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52BB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ED5A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2C258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4BB86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2AD74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B922B6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198732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874DE1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A32B349" w14:textId="77777777" w:rsidTr="008E4714">
        <w:tc>
          <w:tcPr>
            <w:tcW w:w="2023" w:type="pct"/>
          </w:tcPr>
          <w:p w14:paraId="74AB3847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271" w:type="pct"/>
          </w:tcPr>
          <w:p w14:paraId="679B04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11B27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D52D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4C61C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750E7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C8B8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50299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E5859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E64CC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0487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BD38A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87A085D" w14:textId="77777777" w:rsidTr="008E4714">
        <w:tc>
          <w:tcPr>
            <w:tcW w:w="2023" w:type="pct"/>
          </w:tcPr>
          <w:p w14:paraId="1614CAD8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71" w:type="pct"/>
          </w:tcPr>
          <w:p w14:paraId="36B673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073DDA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809F0C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660D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6289A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B4EC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DECF9A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31F6F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2DB91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C5D87C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B2F8124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24326A5" w14:textId="77777777" w:rsidTr="008E4714">
        <w:tc>
          <w:tcPr>
            <w:tcW w:w="2023" w:type="pct"/>
          </w:tcPr>
          <w:p w14:paraId="3C9F99CC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271" w:type="pct"/>
          </w:tcPr>
          <w:p w14:paraId="51DC01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0429A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62513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602A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5DD8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3DDEF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9FDA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8DB3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3375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3648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A8E5AE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A463EB3" w14:textId="77777777" w:rsidTr="008E4714">
        <w:tc>
          <w:tcPr>
            <w:tcW w:w="2023" w:type="pct"/>
          </w:tcPr>
          <w:p w14:paraId="352E34AD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48A7952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12F8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DCCA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B4F26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69205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E937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0E471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ECAA0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E8BFD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B7DD01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4A5DE1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FAC0A59" w14:textId="77777777" w:rsidTr="008E4714">
        <w:tc>
          <w:tcPr>
            <w:tcW w:w="2023" w:type="pct"/>
          </w:tcPr>
          <w:p w14:paraId="13E015CC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16B0F2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53E59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369C1B4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DCEBC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F2CACD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FEF240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44C5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D57C8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BB312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DDFB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206886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E23D3DA" w14:textId="77777777" w:rsidTr="008E4714">
        <w:tc>
          <w:tcPr>
            <w:tcW w:w="2023" w:type="pct"/>
          </w:tcPr>
          <w:p w14:paraId="2615C8E2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71" w:type="pct"/>
          </w:tcPr>
          <w:p w14:paraId="2CC843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9D9C2F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219DD5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54C46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476F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1873B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BFE3C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365C32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1FD09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5A05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FA4BE4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D1116B2" w14:textId="77777777" w:rsidTr="008E4714">
        <w:tc>
          <w:tcPr>
            <w:tcW w:w="2023" w:type="pct"/>
          </w:tcPr>
          <w:p w14:paraId="4F831EEC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271" w:type="pct"/>
          </w:tcPr>
          <w:p w14:paraId="74461D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0E962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4644C7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6D567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3E56C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7FEA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540A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C1D7D5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25EC60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8E0D15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CBD0A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830D04B" w14:textId="77777777" w:rsidTr="008E4714">
        <w:tc>
          <w:tcPr>
            <w:tcW w:w="2023" w:type="pct"/>
          </w:tcPr>
          <w:p w14:paraId="43A09E21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271" w:type="pct"/>
          </w:tcPr>
          <w:p w14:paraId="03DF2E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40329A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86129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7C6B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3195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B4CC09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849ED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CCE9D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76B0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D4CCB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23D86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F9AB7CA" w14:textId="77777777" w:rsidTr="008E4714">
        <w:tc>
          <w:tcPr>
            <w:tcW w:w="2023" w:type="pct"/>
          </w:tcPr>
          <w:p w14:paraId="53B3728F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271" w:type="pct"/>
          </w:tcPr>
          <w:p w14:paraId="263EC3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D805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A6310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58BD3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05096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EBC0D1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5029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4628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B9F112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061FB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9FC502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38B7B86" w14:textId="77777777" w:rsidTr="008E4714">
        <w:tc>
          <w:tcPr>
            <w:tcW w:w="2023" w:type="pct"/>
          </w:tcPr>
          <w:p w14:paraId="2D8983E5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71" w:type="pct"/>
          </w:tcPr>
          <w:p w14:paraId="0F95B4E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7D4A753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7F6A4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1D726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7BB75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938D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AAC06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61A4094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D03FA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B66B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4963E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25CAE4E" w14:textId="77777777" w:rsidTr="008E4714">
        <w:tc>
          <w:tcPr>
            <w:tcW w:w="2023" w:type="pct"/>
          </w:tcPr>
          <w:p w14:paraId="290EAA42" w14:textId="77777777" w:rsidR="003D160D" w:rsidRDefault="00CA5F47">
            <w:pPr>
              <w:pStyle w:val="Compact"/>
            </w:pPr>
            <w:r>
              <w:t>Kan &amp; Feinberg (2014)</w:t>
            </w:r>
          </w:p>
        </w:tc>
        <w:tc>
          <w:tcPr>
            <w:tcW w:w="271" w:type="pct"/>
          </w:tcPr>
          <w:p w14:paraId="32A6730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696BC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D279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892700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4DFE3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C1D147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2A7F93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111A6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D34FF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538406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0CA68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6158FD8" w14:textId="77777777" w:rsidTr="008E4714">
        <w:tc>
          <w:tcPr>
            <w:tcW w:w="2023" w:type="pct"/>
          </w:tcPr>
          <w:p w14:paraId="1897C174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71" w:type="pct"/>
          </w:tcPr>
          <w:p w14:paraId="10E52D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31BB1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86F77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589B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D5A5C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E8B1F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3B4FF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0769B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1264A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50B1D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67949E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8F2C859" w14:textId="77777777" w:rsidTr="008E4714">
        <w:tc>
          <w:tcPr>
            <w:tcW w:w="2023" w:type="pct"/>
          </w:tcPr>
          <w:p w14:paraId="243C126F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2F9BF2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AB8D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54C8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BA924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2F14C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E053F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A68D9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369A4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6CE346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BD9D3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8448D7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49DDA18" w14:textId="77777777" w:rsidTr="008E4714">
        <w:tc>
          <w:tcPr>
            <w:tcW w:w="2023" w:type="pct"/>
          </w:tcPr>
          <w:p w14:paraId="34FCBCD3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271" w:type="pct"/>
          </w:tcPr>
          <w:p w14:paraId="5EE4B0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661C95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757A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5E76C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A4B01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A73ABE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3296C4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CEA940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E3DFB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AD8F7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0A993F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BAF8B1B" w14:textId="77777777" w:rsidTr="008E4714">
        <w:tc>
          <w:tcPr>
            <w:tcW w:w="2023" w:type="pct"/>
          </w:tcPr>
          <w:p w14:paraId="46C4BE7C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04CC66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09372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39590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D746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CA9BF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11FF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8985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ED480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4EF3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4CFB27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FF1AA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F69473B" w14:textId="77777777" w:rsidTr="008E4714">
        <w:tc>
          <w:tcPr>
            <w:tcW w:w="2023" w:type="pct"/>
          </w:tcPr>
          <w:p w14:paraId="18787B5B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71" w:type="pct"/>
          </w:tcPr>
          <w:p w14:paraId="6120FEF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9E135D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5FDAA4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D4CD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D9EA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F5B1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996D5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7777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42CD9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79C16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21027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3EB69ED" w14:textId="77777777" w:rsidTr="008E4714">
        <w:tc>
          <w:tcPr>
            <w:tcW w:w="2023" w:type="pct"/>
          </w:tcPr>
          <w:p w14:paraId="34DE89C3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271" w:type="pct"/>
          </w:tcPr>
          <w:p w14:paraId="5857C3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A0322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53D27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61BAC7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B44C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5E169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A44F7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01893C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8F53E3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436117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C12D1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409312C5" w14:textId="77777777" w:rsidTr="008E4714">
        <w:tc>
          <w:tcPr>
            <w:tcW w:w="2023" w:type="pct"/>
          </w:tcPr>
          <w:p w14:paraId="094B8723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271" w:type="pct"/>
          </w:tcPr>
          <w:p w14:paraId="318BFB9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240B53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773D5A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D7E1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1EB0F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1CFDA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DF7CEC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6C4E2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A207E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BA1479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54559C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3722161" w14:textId="77777777" w:rsidTr="008E4714">
        <w:tc>
          <w:tcPr>
            <w:tcW w:w="2023" w:type="pct"/>
          </w:tcPr>
          <w:p w14:paraId="6543EEB9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271" w:type="pct"/>
          </w:tcPr>
          <w:p w14:paraId="7A2A23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D97F5C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9BC490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174A6FC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DAFF8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2E29E5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E260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99C0A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24AD9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C7BE6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83C115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2FAD82E" w14:textId="77777777" w:rsidTr="008E4714">
        <w:tc>
          <w:tcPr>
            <w:tcW w:w="2023" w:type="pct"/>
          </w:tcPr>
          <w:p w14:paraId="6C7759DB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271" w:type="pct"/>
          </w:tcPr>
          <w:p w14:paraId="39BF1B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956B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6529B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A1261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E30F6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763088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4B0DB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35AFE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E905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A8D39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6E8FB3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75332A7" w14:textId="77777777" w:rsidTr="008E4714">
        <w:tc>
          <w:tcPr>
            <w:tcW w:w="2023" w:type="pct"/>
          </w:tcPr>
          <w:p w14:paraId="4C443D25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271" w:type="pct"/>
          </w:tcPr>
          <w:p w14:paraId="70EA85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010E0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9306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D647B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2D84B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EC4B3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B2EC2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BF323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9AEBC2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F755B1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43383C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F60ABCD" w14:textId="77777777" w:rsidTr="008E4714">
        <w:tc>
          <w:tcPr>
            <w:tcW w:w="2023" w:type="pct"/>
          </w:tcPr>
          <w:p w14:paraId="1DCADD7A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71" w:type="pct"/>
          </w:tcPr>
          <w:p w14:paraId="0A9F5CA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EB12E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E57B6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5F894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C5514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70392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09314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71" w:type="pct"/>
          </w:tcPr>
          <w:p w14:paraId="2EB493B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0929C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3880B7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52CB676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B6AE656" w14:textId="77777777" w:rsidTr="008E4714">
        <w:tc>
          <w:tcPr>
            <w:tcW w:w="2023" w:type="pct"/>
          </w:tcPr>
          <w:p w14:paraId="1AABB6A2" w14:textId="77777777" w:rsidR="003D160D" w:rsidRDefault="00CA5F47">
            <w:pPr>
              <w:pStyle w:val="Compact"/>
            </w:pPr>
            <w:r>
              <w:t>Welland &amp;</w:t>
            </w:r>
            <w:r>
              <w:t xml:space="preserve"> Ribner (2010)</w:t>
            </w:r>
          </w:p>
        </w:tc>
        <w:tc>
          <w:tcPr>
            <w:tcW w:w="271" w:type="pct"/>
          </w:tcPr>
          <w:p w14:paraId="488A32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8C232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D2870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372FC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D454A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36400DE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262AEB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2ED55A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A0761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83064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13825E5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7C89C4B" w14:textId="77777777" w:rsidTr="008E4714">
        <w:tc>
          <w:tcPr>
            <w:tcW w:w="2023" w:type="pct"/>
          </w:tcPr>
          <w:p w14:paraId="1F132ED6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71" w:type="pct"/>
          </w:tcPr>
          <w:p w14:paraId="3DF887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26210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722FE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48CE3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0C0972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1828F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68C244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7FC587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7E6E3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4FC515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71" w:type="pct"/>
          </w:tcPr>
          <w:p w14:paraId="56CE6A15" w14:textId="77777777" w:rsidR="003D160D" w:rsidRDefault="00CA5F47">
            <w:pPr>
              <w:pStyle w:val="Compact"/>
            </w:pPr>
            <w:r>
              <w:t>·</w:t>
            </w:r>
          </w:p>
        </w:tc>
      </w:tr>
    </w:tbl>
    <w:p w14:paraId="7620BBF7" w14:textId="77777777" w:rsidR="003D160D" w:rsidRDefault="00CA5F47" w:rsidP="00F3008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Inclusive</w:t>
      </w:r>
    </w:p>
    <w:p w14:paraId="60D7E0F3" w14:textId="77777777" w:rsidR="003D160D" w:rsidRDefault="00CA5F47" w:rsidP="00F30082">
      <w:pPr>
        <w:pStyle w:val="TableCaptionNote"/>
      </w:pPr>
      <w:r>
        <w:t>13 = Mental Health Services</w:t>
      </w:r>
      <w:r>
        <w:t xml:space="preserve">, </w:t>
      </w:r>
      <w:r>
        <w:t>14 = Multi-Site</w:t>
      </w:r>
      <w:r>
        <w:t xml:space="preserve">, </w:t>
      </w:r>
      <w:r>
        <w:t>15 = Online Media/Forums</w:t>
      </w:r>
      <w:r>
        <w:t xml:space="preserve">, </w:t>
      </w:r>
      <w:r>
        <w:t>16 = Online Media/Forums - Colleges/Universities</w:t>
      </w:r>
      <w:r>
        <w:t xml:space="preserve">, </w:t>
      </w:r>
      <w:r>
        <w:t>17 = Online Media/Forums - LGBT</w:t>
      </w:r>
      <w:r>
        <w:t xml:space="preserve">, </w:t>
      </w:r>
      <w:r>
        <w:t>18 = Parent Education Services</w:t>
      </w:r>
      <w:r>
        <w:t xml:space="preserve">, </w:t>
      </w:r>
      <w:r>
        <w:t>19 = Primary &amp; Emer. Healthcare Services</w:t>
      </w:r>
      <w:r>
        <w:t xml:space="preserve">, </w:t>
      </w:r>
      <w:r>
        <w:t>20 = Primary Schools</w:t>
      </w:r>
      <w:r>
        <w:t xml:space="preserve">, </w:t>
      </w:r>
      <w:r>
        <w:t>21 = Print Media</w:t>
      </w:r>
      <w:r>
        <w:t xml:space="preserve">, </w:t>
      </w:r>
      <w:r>
        <w:t>22 = Print Media - Colleges/Universities</w:t>
      </w:r>
      <w:r>
        <w:t xml:space="preserve">, and </w:t>
      </w:r>
      <w:r>
        <w:t>23 = Social Services</w:t>
      </w:r>
    </w:p>
    <w:p w14:paraId="54DDAB9C" w14:textId="77777777" w:rsidR="003D160D" w:rsidRDefault="003D160D">
      <w:bookmarkStart w:id="12" w:name="tbl:aql"/>
    </w:p>
    <w:p w14:paraId="570D57A3" w14:textId="77777777" w:rsidR="003D160D" w:rsidRDefault="00CA5F47">
      <w:pPr>
        <w:pStyle w:val="TableCaption"/>
      </w:pPr>
      <w:r>
        <w:lastRenderedPageBreak/>
        <w:t xml:space="preserve">Table 12: QuaLitative Analytic Approaches Employed across the Reviewed Literature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659"/>
        <w:gridCol w:w="2160"/>
        <w:gridCol w:w="2905"/>
        <w:gridCol w:w="852"/>
      </w:tblGrid>
      <w:tr w:rsidR="003D160D" w14:paraId="4A817E9F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10" w:type="pct"/>
          </w:tcPr>
          <w:p w14:paraId="35E7EB7F" w14:textId="77777777" w:rsidR="003D160D" w:rsidRDefault="003D160D">
            <w:pPr>
              <w:pStyle w:val="Compact"/>
            </w:pPr>
          </w:p>
        </w:tc>
        <w:tc>
          <w:tcPr>
            <w:tcW w:w="1128" w:type="pct"/>
          </w:tcPr>
          <w:p w14:paraId="1D423477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517" w:type="pct"/>
          </w:tcPr>
          <w:p w14:paraId="0FE37E18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446" w:type="pct"/>
          </w:tcPr>
          <w:p w14:paraId="25690F6D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33D8A96A" w14:textId="77777777" w:rsidTr="008E4714">
        <w:tc>
          <w:tcPr>
            <w:tcW w:w="1910" w:type="pct"/>
          </w:tcPr>
          <w:p w14:paraId="64E3722D" w14:textId="77777777" w:rsidR="003D160D" w:rsidRDefault="00CA5F47">
            <w:pPr>
              <w:pStyle w:val="Compact"/>
            </w:pPr>
            <w:r>
              <w:t>Constant Comparative Analysis</w:t>
            </w:r>
          </w:p>
        </w:tc>
        <w:tc>
          <w:tcPr>
            <w:tcW w:w="1128" w:type="pct"/>
          </w:tcPr>
          <w:p w14:paraId="04A00F14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517" w:type="pct"/>
          </w:tcPr>
          <w:p w14:paraId="0B6F26D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46" w:type="pct"/>
          </w:tcPr>
          <w:p w14:paraId="4232D9C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49A1E9B5" w14:textId="77777777" w:rsidTr="008E4714">
        <w:tc>
          <w:tcPr>
            <w:tcW w:w="1910" w:type="pct"/>
          </w:tcPr>
          <w:p w14:paraId="19E81B5B" w14:textId="77777777" w:rsidR="003D160D" w:rsidRDefault="00CA5F47">
            <w:pPr>
              <w:pStyle w:val="Compact"/>
            </w:pPr>
            <w:r>
              <w:t>Content Analysis</w:t>
            </w:r>
          </w:p>
        </w:tc>
        <w:tc>
          <w:tcPr>
            <w:tcW w:w="1128" w:type="pct"/>
          </w:tcPr>
          <w:p w14:paraId="786E2F59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517" w:type="pct"/>
          </w:tcPr>
          <w:p w14:paraId="361B598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46" w:type="pct"/>
          </w:tcPr>
          <w:p w14:paraId="52455A3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313B4F41" w14:textId="77777777" w:rsidTr="008E4714">
        <w:tc>
          <w:tcPr>
            <w:tcW w:w="1910" w:type="pct"/>
          </w:tcPr>
          <w:p w14:paraId="638FB1C6" w14:textId="77777777" w:rsidR="003D160D" w:rsidRDefault="00CA5F47">
            <w:pPr>
              <w:pStyle w:val="Compact"/>
            </w:pPr>
            <w:r>
              <w:t>Cross-Case Analysis</w:t>
            </w:r>
          </w:p>
        </w:tc>
        <w:tc>
          <w:tcPr>
            <w:tcW w:w="1128" w:type="pct"/>
          </w:tcPr>
          <w:p w14:paraId="1AA3DDC9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517" w:type="pct"/>
          </w:tcPr>
          <w:p w14:paraId="1B802E3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46" w:type="pct"/>
          </w:tcPr>
          <w:p w14:paraId="1F7A487B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07BD7E9A" w14:textId="77777777" w:rsidTr="008E4714">
        <w:tc>
          <w:tcPr>
            <w:tcW w:w="1910" w:type="pct"/>
          </w:tcPr>
          <w:p w14:paraId="4B5C4FC6" w14:textId="77777777" w:rsidR="003D160D" w:rsidRDefault="00CA5F47">
            <w:pPr>
              <w:pStyle w:val="Compact"/>
            </w:pPr>
            <w:r>
              <w:t>Descriptive</w:t>
            </w:r>
          </w:p>
        </w:tc>
        <w:tc>
          <w:tcPr>
            <w:tcW w:w="1128" w:type="pct"/>
          </w:tcPr>
          <w:p w14:paraId="2F6D2CA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517" w:type="pct"/>
          </w:tcPr>
          <w:p w14:paraId="0A560431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46" w:type="pct"/>
          </w:tcPr>
          <w:p w14:paraId="20EB8E44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16554513" w14:textId="77777777" w:rsidTr="008E4714">
        <w:tc>
          <w:tcPr>
            <w:tcW w:w="1910" w:type="pct"/>
          </w:tcPr>
          <w:p w14:paraId="0BAEA0C2" w14:textId="77777777" w:rsidR="003D160D" w:rsidRDefault="00CA5F47">
            <w:pPr>
              <w:pStyle w:val="Compact"/>
            </w:pPr>
            <w:r>
              <w:t>Grounded Theory</w:t>
            </w:r>
          </w:p>
        </w:tc>
        <w:tc>
          <w:tcPr>
            <w:tcW w:w="1128" w:type="pct"/>
          </w:tcPr>
          <w:p w14:paraId="4559D88A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517" w:type="pct"/>
          </w:tcPr>
          <w:p w14:paraId="22D50A77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46" w:type="pct"/>
          </w:tcPr>
          <w:p w14:paraId="61FF330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4</w:t>
            </w:r>
          </w:p>
        </w:tc>
      </w:tr>
      <w:tr w:rsidR="003D160D" w14:paraId="5A799511" w14:textId="77777777" w:rsidTr="008E4714">
        <w:tc>
          <w:tcPr>
            <w:tcW w:w="1910" w:type="pct"/>
          </w:tcPr>
          <w:p w14:paraId="60479FD9" w14:textId="77777777" w:rsidR="003D160D" w:rsidRDefault="00CA5F47">
            <w:pPr>
              <w:pStyle w:val="Compact"/>
            </w:pPr>
            <w:r>
              <w:t>Thematic Analysis</w:t>
            </w:r>
          </w:p>
        </w:tc>
        <w:tc>
          <w:tcPr>
            <w:tcW w:w="1128" w:type="pct"/>
          </w:tcPr>
          <w:p w14:paraId="36CC3FA5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  <w:tc>
          <w:tcPr>
            <w:tcW w:w="1517" w:type="pct"/>
          </w:tcPr>
          <w:p w14:paraId="54B2616D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46" w:type="pct"/>
          </w:tcPr>
          <w:p w14:paraId="5A506D2F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8</w:t>
            </w:r>
          </w:p>
        </w:tc>
      </w:tr>
    </w:tbl>
    <w:p w14:paraId="055883B9" w14:textId="77777777" w:rsidR="003D160D" w:rsidRDefault="003D160D">
      <w:bookmarkStart w:id="13" w:name="tbl:kaql"/>
      <w:bookmarkEnd w:id="12"/>
    </w:p>
    <w:p w14:paraId="2FC1FBD1" w14:textId="77777777" w:rsidR="003D160D" w:rsidRDefault="00CA5F47">
      <w:pPr>
        <w:pStyle w:val="TableCaption"/>
      </w:pPr>
      <w:r>
        <w:lastRenderedPageBreak/>
        <w:t>Table 13: Qua</w:t>
      </w:r>
      <w:r>
        <w:rPr>
          <w:b/>
        </w:rPr>
        <w:t>L</w:t>
      </w:r>
      <w:r>
        <w:t xml:space="preserve">itative Analytic Approaches by Study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5603"/>
        <w:gridCol w:w="662"/>
        <w:gridCol w:w="663"/>
        <w:gridCol w:w="663"/>
        <w:gridCol w:w="663"/>
        <w:gridCol w:w="663"/>
        <w:gridCol w:w="659"/>
      </w:tblGrid>
      <w:tr w:rsidR="003D160D" w14:paraId="1D836BBD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26" w:type="pct"/>
          </w:tcPr>
          <w:p w14:paraId="3FE64FD3" w14:textId="77777777" w:rsidR="003D160D" w:rsidRDefault="003D160D">
            <w:pPr>
              <w:pStyle w:val="Compact"/>
            </w:pPr>
          </w:p>
        </w:tc>
        <w:tc>
          <w:tcPr>
            <w:tcW w:w="346" w:type="pct"/>
          </w:tcPr>
          <w:p w14:paraId="019135C3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346" w:type="pct"/>
          </w:tcPr>
          <w:p w14:paraId="3AC820BA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346" w:type="pct"/>
          </w:tcPr>
          <w:p w14:paraId="2A9C63D4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346" w:type="pct"/>
          </w:tcPr>
          <w:p w14:paraId="4CAE7C4E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346" w:type="pct"/>
          </w:tcPr>
          <w:p w14:paraId="5CE39054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346" w:type="pct"/>
          </w:tcPr>
          <w:p w14:paraId="2124D81C" w14:textId="77777777" w:rsidR="003D160D" w:rsidRDefault="00CA5F47">
            <w:pPr>
              <w:pStyle w:val="Compact"/>
            </w:pPr>
            <w:r>
              <w:t>6</w:t>
            </w:r>
          </w:p>
        </w:tc>
      </w:tr>
      <w:tr w:rsidR="003D160D" w14:paraId="64E7CC04" w14:textId="77777777" w:rsidTr="008E4714">
        <w:tc>
          <w:tcPr>
            <w:tcW w:w="2926" w:type="pct"/>
          </w:tcPr>
          <w:p w14:paraId="55C8E2AA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346" w:type="pct"/>
          </w:tcPr>
          <w:p w14:paraId="16AC65A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6EC4A5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091FB6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0ACB2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C3C0A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46667D7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480FFEE" w14:textId="77777777" w:rsidTr="008E4714">
        <w:tc>
          <w:tcPr>
            <w:tcW w:w="2926" w:type="pct"/>
          </w:tcPr>
          <w:p w14:paraId="2B8A9F7A" w14:textId="77777777" w:rsidR="003D160D" w:rsidRDefault="00CA5F47">
            <w:pPr>
              <w:pStyle w:val="Compact"/>
            </w:pPr>
            <w:r>
              <w:t>Ermentrout et al. (2014)</w:t>
            </w:r>
          </w:p>
        </w:tc>
        <w:tc>
          <w:tcPr>
            <w:tcW w:w="346" w:type="pct"/>
          </w:tcPr>
          <w:p w14:paraId="0014E5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CC7C6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57094B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AB03D4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762B4DB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7650600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223D49CA" w14:textId="77777777" w:rsidTr="008E4714">
        <w:tc>
          <w:tcPr>
            <w:tcW w:w="2926" w:type="pct"/>
          </w:tcPr>
          <w:p w14:paraId="63E70C06" w14:textId="77777777" w:rsidR="003D160D" w:rsidRDefault="00CA5F47">
            <w:pPr>
              <w:pStyle w:val="Compact"/>
            </w:pPr>
            <w:r>
              <w:t>Gillum (2008)</w:t>
            </w:r>
          </w:p>
        </w:tc>
        <w:tc>
          <w:tcPr>
            <w:tcW w:w="346" w:type="pct"/>
          </w:tcPr>
          <w:p w14:paraId="31C535B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75AAB12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305A1E4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0C4925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6D26C15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02D4368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A5F6861" w14:textId="77777777" w:rsidTr="008E4714">
        <w:tc>
          <w:tcPr>
            <w:tcW w:w="2926" w:type="pct"/>
          </w:tcPr>
          <w:p w14:paraId="24449551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46" w:type="pct"/>
          </w:tcPr>
          <w:p w14:paraId="762101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6B34BA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60EA9CD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390F40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0AED67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50A5F97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6CC6A896" w14:textId="77777777" w:rsidTr="008E4714">
        <w:tc>
          <w:tcPr>
            <w:tcW w:w="2926" w:type="pct"/>
          </w:tcPr>
          <w:p w14:paraId="0933FC2D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46" w:type="pct"/>
          </w:tcPr>
          <w:p w14:paraId="2A5E00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735534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6B994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871E12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03D8AAD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2A1E704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2F11F1B3" w14:textId="77777777" w:rsidTr="008E4714">
        <w:tc>
          <w:tcPr>
            <w:tcW w:w="2926" w:type="pct"/>
          </w:tcPr>
          <w:p w14:paraId="1C3E7D4D" w14:textId="77777777" w:rsidR="003D160D" w:rsidRDefault="00CA5F47">
            <w:pPr>
              <w:pStyle w:val="Compact"/>
            </w:pPr>
            <w:r>
              <w:t>Gregory &amp; Erez (2002)</w:t>
            </w:r>
          </w:p>
        </w:tc>
        <w:tc>
          <w:tcPr>
            <w:tcW w:w="346" w:type="pct"/>
          </w:tcPr>
          <w:p w14:paraId="2459C1B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269AC6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4B06B45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5B425DA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C0FB1E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128A36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69D27D7" w14:textId="77777777" w:rsidTr="008E4714">
        <w:tc>
          <w:tcPr>
            <w:tcW w:w="2926" w:type="pct"/>
          </w:tcPr>
          <w:p w14:paraId="5E7231D9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346" w:type="pct"/>
          </w:tcPr>
          <w:p w14:paraId="5DEF39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D709F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4B247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6663DA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FC098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AA8BE6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4C2CD203" w14:textId="77777777" w:rsidTr="008E4714">
        <w:tc>
          <w:tcPr>
            <w:tcW w:w="2926" w:type="pct"/>
          </w:tcPr>
          <w:p w14:paraId="060E6CAD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346" w:type="pct"/>
          </w:tcPr>
          <w:p w14:paraId="726BEF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1C48D3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5C6B0D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1F714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4EC968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FB05EA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507A95C" w14:textId="77777777" w:rsidTr="008E4714">
        <w:tc>
          <w:tcPr>
            <w:tcW w:w="2926" w:type="pct"/>
          </w:tcPr>
          <w:p w14:paraId="6E819BA6" w14:textId="77777777" w:rsidR="003D160D" w:rsidRDefault="00CA5F47">
            <w:pPr>
              <w:pStyle w:val="Compact"/>
            </w:pPr>
            <w:r>
              <w:t>Silvergleid &amp; Mankowski (2006)</w:t>
            </w:r>
          </w:p>
        </w:tc>
        <w:tc>
          <w:tcPr>
            <w:tcW w:w="346" w:type="pct"/>
          </w:tcPr>
          <w:p w14:paraId="7D3D11F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2AE7D2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A93BAF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307893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CACA88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26CA96C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42638FBA" w14:textId="77777777" w:rsidTr="008E4714">
        <w:tc>
          <w:tcPr>
            <w:tcW w:w="2926" w:type="pct"/>
          </w:tcPr>
          <w:p w14:paraId="51F9106D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346" w:type="pct"/>
          </w:tcPr>
          <w:p w14:paraId="5AF815E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346" w:type="pct"/>
          </w:tcPr>
          <w:p w14:paraId="7A6D96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5935E30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0352B5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17112B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346" w:type="pct"/>
          </w:tcPr>
          <w:p w14:paraId="08C6818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</w:tbl>
    <w:bookmarkEnd w:id="13"/>
    <w:p w14:paraId="008DA632" w14:textId="77777777" w:rsidR="003D160D" w:rsidRDefault="00CA5F47" w:rsidP="00F3008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Specific</w:t>
      </w:r>
    </w:p>
    <w:p w14:paraId="552D748D" w14:textId="77777777" w:rsidR="003D160D" w:rsidRDefault="00CA5F47" w:rsidP="00F30082">
      <w:pPr>
        <w:pStyle w:val="TableCaptionNote"/>
      </w:pPr>
      <w:r>
        <w:t>1 = Constant Comparative Analysis</w:t>
      </w:r>
      <w:r>
        <w:t xml:space="preserve">, </w:t>
      </w:r>
      <w:r>
        <w:t>2 = Content Analysis</w:t>
      </w:r>
      <w:r>
        <w:t xml:space="preserve">, </w:t>
      </w:r>
      <w:r>
        <w:t>3 = Cross-Case Analysis</w:t>
      </w:r>
      <w:r>
        <w:t xml:space="preserve">, </w:t>
      </w:r>
      <w:r>
        <w:t>4 = Descriptive</w:t>
      </w:r>
      <w:r>
        <w:t xml:space="preserve">, </w:t>
      </w:r>
      <w:r>
        <w:t>5 = Grounded Theory</w:t>
      </w:r>
      <w:r>
        <w:t xml:space="preserve">, and </w:t>
      </w:r>
      <w:r>
        <w:t>6 = Thematic Analysis</w:t>
      </w:r>
    </w:p>
    <w:p w14:paraId="4BDD1B64" w14:textId="77777777" w:rsidR="003D160D" w:rsidRDefault="003D160D">
      <w:bookmarkStart w:id="14" w:name="tbl:aqt"/>
    </w:p>
    <w:p w14:paraId="7C70AC48" w14:textId="77777777" w:rsidR="003D160D" w:rsidRDefault="00CA5F47">
      <w:pPr>
        <w:pStyle w:val="TableCaption"/>
      </w:pPr>
      <w:r>
        <w:lastRenderedPageBreak/>
        <w:t xml:space="preserve">Table 14: QuaNTitative Analytic Approaches Employed across the Reviewed Literature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4198"/>
        <w:gridCol w:w="1963"/>
        <w:gridCol w:w="2639"/>
        <w:gridCol w:w="776"/>
      </w:tblGrid>
      <w:tr w:rsidR="003D160D" w14:paraId="5A699620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92" w:type="pct"/>
          </w:tcPr>
          <w:p w14:paraId="098E4803" w14:textId="77777777" w:rsidR="003D160D" w:rsidRDefault="003D160D">
            <w:pPr>
              <w:pStyle w:val="Compact"/>
            </w:pPr>
          </w:p>
        </w:tc>
        <w:tc>
          <w:tcPr>
            <w:tcW w:w="1025" w:type="pct"/>
          </w:tcPr>
          <w:p w14:paraId="326D4653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378" w:type="pct"/>
          </w:tcPr>
          <w:p w14:paraId="252FB093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405" w:type="pct"/>
          </w:tcPr>
          <w:p w14:paraId="3195C9C0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4694A7BA" w14:textId="77777777" w:rsidTr="008E4714">
        <w:tc>
          <w:tcPr>
            <w:tcW w:w="2192" w:type="pct"/>
          </w:tcPr>
          <w:p w14:paraId="1FB13F7D" w14:textId="77777777" w:rsidR="003D160D" w:rsidRDefault="00CA5F47">
            <w:pPr>
              <w:pStyle w:val="Compact"/>
            </w:pPr>
            <w:r>
              <w:t>ANCOVA</w:t>
            </w:r>
          </w:p>
        </w:tc>
        <w:tc>
          <w:tcPr>
            <w:tcW w:w="1025" w:type="pct"/>
          </w:tcPr>
          <w:p w14:paraId="6DDD6D88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78" w:type="pct"/>
          </w:tcPr>
          <w:p w14:paraId="62BFF36A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78EA10D5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5E7B767A" w14:textId="77777777" w:rsidTr="008E4714">
        <w:tc>
          <w:tcPr>
            <w:tcW w:w="2192" w:type="pct"/>
          </w:tcPr>
          <w:p w14:paraId="4FF35739" w14:textId="77777777" w:rsidR="003D160D" w:rsidRDefault="00CA5F47">
            <w:pPr>
              <w:pStyle w:val="Compact"/>
            </w:pPr>
            <w:r>
              <w:t>ANOVA</w:t>
            </w:r>
          </w:p>
        </w:tc>
        <w:tc>
          <w:tcPr>
            <w:tcW w:w="1025" w:type="pct"/>
          </w:tcPr>
          <w:p w14:paraId="4565F894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378" w:type="pct"/>
          </w:tcPr>
          <w:p w14:paraId="73FE1B8E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405" w:type="pct"/>
          </w:tcPr>
          <w:p w14:paraId="767415F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7</w:t>
            </w:r>
          </w:p>
        </w:tc>
      </w:tr>
      <w:tr w:rsidR="003D160D" w14:paraId="1B5ED784" w14:textId="77777777" w:rsidTr="008E4714">
        <w:tc>
          <w:tcPr>
            <w:tcW w:w="2192" w:type="pct"/>
          </w:tcPr>
          <w:p w14:paraId="417D06C1" w14:textId="77777777" w:rsidR="003D160D" w:rsidRDefault="00CA5F47">
            <w:pPr>
              <w:pStyle w:val="Compact"/>
            </w:pPr>
            <w:r>
              <w:t>Chi-Square Difference Test</w:t>
            </w:r>
          </w:p>
        </w:tc>
        <w:tc>
          <w:tcPr>
            <w:tcW w:w="1025" w:type="pct"/>
          </w:tcPr>
          <w:p w14:paraId="7478EB2F" w14:textId="77777777" w:rsidR="003D160D" w:rsidRDefault="00CA5F47">
            <w:pPr>
              <w:pStyle w:val="Compact"/>
              <w:jc w:val="right"/>
            </w:pPr>
            <w:r>
              <w:t>7</w:t>
            </w:r>
          </w:p>
        </w:tc>
        <w:tc>
          <w:tcPr>
            <w:tcW w:w="1378" w:type="pct"/>
          </w:tcPr>
          <w:p w14:paraId="5DE35871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05" w:type="pct"/>
          </w:tcPr>
          <w:p w14:paraId="75C4D65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9</w:t>
            </w:r>
          </w:p>
        </w:tc>
      </w:tr>
      <w:tr w:rsidR="003D160D" w14:paraId="7065CAAF" w14:textId="77777777" w:rsidTr="008E4714">
        <w:tc>
          <w:tcPr>
            <w:tcW w:w="2192" w:type="pct"/>
          </w:tcPr>
          <w:p w14:paraId="207EA09F" w14:textId="77777777" w:rsidR="003D160D" w:rsidRDefault="00CA5F47">
            <w:pPr>
              <w:pStyle w:val="Compact"/>
            </w:pPr>
            <w:r>
              <w:t>Correlations</w:t>
            </w:r>
          </w:p>
        </w:tc>
        <w:tc>
          <w:tcPr>
            <w:tcW w:w="1025" w:type="pct"/>
          </w:tcPr>
          <w:p w14:paraId="34E4BA0C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378" w:type="pct"/>
          </w:tcPr>
          <w:p w14:paraId="45C2205F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05" w:type="pct"/>
          </w:tcPr>
          <w:p w14:paraId="4360B753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6</w:t>
            </w:r>
          </w:p>
        </w:tc>
      </w:tr>
      <w:tr w:rsidR="003D160D" w14:paraId="0FD65974" w14:textId="77777777" w:rsidTr="008E4714">
        <w:tc>
          <w:tcPr>
            <w:tcW w:w="2192" w:type="pct"/>
          </w:tcPr>
          <w:p w14:paraId="0C1D8C1F" w14:textId="77777777" w:rsidR="003D160D" w:rsidRDefault="00CA5F47">
            <w:pPr>
              <w:pStyle w:val="Compact"/>
            </w:pPr>
            <w:r>
              <w:t>Descriptives</w:t>
            </w:r>
          </w:p>
        </w:tc>
        <w:tc>
          <w:tcPr>
            <w:tcW w:w="1025" w:type="pct"/>
          </w:tcPr>
          <w:p w14:paraId="64952E24" w14:textId="77777777" w:rsidR="003D160D" w:rsidRDefault="00CA5F47">
            <w:pPr>
              <w:pStyle w:val="Compact"/>
              <w:jc w:val="right"/>
            </w:pPr>
            <w:r>
              <w:t>15</w:t>
            </w:r>
          </w:p>
        </w:tc>
        <w:tc>
          <w:tcPr>
            <w:tcW w:w="1378" w:type="pct"/>
          </w:tcPr>
          <w:p w14:paraId="4A1813B6" w14:textId="77777777" w:rsidR="003D160D" w:rsidRDefault="00CA5F47">
            <w:pPr>
              <w:pStyle w:val="Compact"/>
              <w:jc w:val="right"/>
            </w:pPr>
            <w:r>
              <w:t>6</w:t>
            </w:r>
          </w:p>
        </w:tc>
        <w:tc>
          <w:tcPr>
            <w:tcW w:w="405" w:type="pct"/>
          </w:tcPr>
          <w:p w14:paraId="18B917E5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1</w:t>
            </w:r>
          </w:p>
        </w:tc>
      </w:tr>
      <w:tr w:rsidR="003D160D" w14:paraId="6D26749D" w14:textId="77777777" w:rsidTr="008E4714">
        <w:tc>
          <w:tcPr>
            <w:tcW w:w="2192" w:type="pct"/>
          </w:tcPr>
          <w:p w14:paraId="2D325F87" w14:textId="77777777" w:rsidR="003D160D" w:rsidRDefault="00CA5F47">
            <w:pPr>
              <w:pStyle w:val="Compact"/>
            </w:pPr>
            <w:r>
              <w:t>Linear Regression</w:t>
            </w:r>
          </w:p>
        </w:tc>
        <w:tc>
          <w:tcPr>
            <w:tcW w:w="1025" w:type="pct"/>
          </w:tcPr>
          <w:p w14:paraId="00879437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78" w:type="pct"/>
          </w:tcPr>
          <w:p w14:paraId="6C4DB11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7B9062AD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32F9CE85" w14:textId="77777777" w:rsidTr="008E4714">
        <w:tc>
          <w:tcPr>
            <w:tcW w:w="2192" w:type="pct"/>
          </w:tcPr>
          <w:p w14:paraId="7754AF48" w14:textId="77777777" w:rsidR="003D160D" w:rsidRDefault="00CA5F47">
            <w:pPr>
              <w:pStyle w:val="Compact"/>
            </w:pPr>
            <w:r>
              <w:t>Logistic Regression</w:t>
            </w:r>
          </w:p>
        </w:tc>
        <w:tc>
          <w:tcPr>
            <w:tcW w:w="1025" w:type="pct"/>
          </w:tcPr>
          <w:p w14:paraId="06D54DED" w14:textId="77777777" w:rsidR="003D160D" w:rsidRDefault="00CA5F47">
            <w:pPr>
              <w:pStyle w:val="Compact"/>
              <w:jc w:val="right"/>
            </w:pPr>
            <w:r>
              <w:t>4</w:t>
            </w:r>
          </w:p>
        </w:tc>
        <w:tc>
          <w:tcPr>
            <w:tcW w:w="1378" w:type="pct"/>
          </w:tcPr>
          <w:p w14:paraId="401B3ECF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05" w:type="pct"/>
          </w:tcPr>
          <w:p w14:paraId="70457080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6</w:t>
            </w:r>
          </w:p>
        </w:tc>
      </w:tr>
      <w:tr w:rsidR="003D160D" w14:paraId="10EE9519" w14:textId="77777777" w:rsidTr="008E4714">
        <w:tc>
          <w:tcPr>
            <w:tcW w:w="2192" w:type="pct"/>
          </w:tcPr>
          <w:p w14:paraId="34748D13" w14:textId="77777777" w:rsidR="003D160D" w:rsidRDefault="00CA5F47">
            <w:pPr>
              <w:pStyle w:val="Compact"/>
            </w:pPr>
            <w:r>
              <w:t>MANCOVA</w:t>
            </w:r>
          </w:p>
        </w:tc>
        <w:tc>
          <w:tcPr>
            <w:tcW w:w="1025" w:type="pct"/>
          </w:tcPr>
          <w:p w14:paraId="7654D3B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78" w:type="pct"/>
          </w:tcPr>
          <w:p w14:paraId="2F49F336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4304243A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6604D1D6" w14:textId="77777777" w:rsidTr="008E4714">
        <w:tc>
          <w:tcPr>
            <w:tcW w:w="2192" w:type="pct"/>
          </w:tcPr>
          <w:p w14:paraId="2BDA9342" w14:textId="77777777" w:rsidR="003D160D" w:rsidRDefault="00CA5F47">
            <w:pPr>
              <w:pStyle w:val="Compact"/>
            </w:pPr>
            <w:r>
              <w:t>Mixed-Effects Modeling (MEM)</w:t>
            </w:r>
          </w:p>
        </w:tc>
        <w:tc>
          <w:tcPr>
            <w:tcW w:w="1025" w:type="pct"/>
          </w:tcPr>
          <w:p w14:paraId="7B502723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78" w:type="pct"/>
          </w:tcPr>
          <w:p w14:paraId="4CFA5397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3A6594A8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247FD7C1" w14:textId="77777777" w:rsidTr="008E4714">
        <w:tc>
          <w:tcPr>
            <w:tcW w:w="2192" w:type="pct"/>
          </w:tcPr>
          <w:p w14:paraId="61F2F2A8" w14:textId="77777777" w:rsidR="003D160D" w:rsidRDefault="00CA5F47">
            <w:pPr>
              <w:pStyle w:val="Compact"/>
            </w:pPr>
            <w:r>
              <w:t>Moderation/Conditional Process</w:t>
            </w:r>
          </w:p>
        </w:tc>
        <w:tc>
          <w:tcPr>
            <w:tcW w:w="1025" w:type="pct"/>
          </w:tcPr>
          <w:p w14:paraId="4053F0CC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378" w:type="pct"/>
          </w:tcPr>
          <w:p w14:paraId="6F498CCF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73ABE512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62DC5A3D" w14:textId="77777777" w:rsidTr="008E4714">
        <w:tc>
          <w:tcPr>
            <w:tcW w:w="2192" w:type="pct"/>
          </w:tcPr>
          <w:p w14:paraId="5784D676" w14:textId="77777777" w:rsidR="003D160D" w:rsidRDefault="00CA5F47">
            <w:pPr>
              <w:pStyle w:val="Compact"/>
            </w:pPr>
            <w:r>
              <w:t>Multi-Level Modeling (MLM)</w:t>
            </w:r>
          </w:p>
        </w:tc>
        <w:tc>
          <w:tcPr>
            <w:tcW w:w="1025" w:type="pct"/>
          </w:tcPr>
          <w:p w14:paraId="1E24546C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1378" w:type="pct"/>
          </w:tcPr>
          <w:p w14:paraId="72C767C2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66E463FA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68D93942" w14:textId="77777777" w:rsidTr="008E4714">
        <w:tc>
          <w:tcPr>
            <w:tcW w:w="2192" w:type="pct"/>
          </w:tcPr>
          <w:p w14:paraId="3A7ECFFF" w14:textId="77777777" w:rsidR="003D160D" w:rsidRDefault="00CA5F47">
            <w:pPr>
              <w:pStyle w:val="Compact"/>
            </w:pPr>
            <w:r>
              <w:t>Multivariate Analyses</w:t>
            </w:r>
          </w:p>
        </w:tc>
        <w:tc>
          <w:tcPr>
            <w:tcW w:w="1025" w:type="pct"/>
          </w:tcPr>
          <w:p w14:paraId="2DFE2A73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378" w:type="pct"/>
          </w:tcPr>
          <w:p w14:paraId="0AAF5C31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05" w:type="pct"/>
          </w:tcPr>
          <w:p w14:paraId="0470722F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4</w:t>
            </w:r>
          </w:p>
        </w:tc>
      </w:tr>
      <w:tr w:rsidR="003D160D" w14:paraId="561853D3" w14:textId="77777777" w:rsidTr="008E4714">
        <w:tc>
          <w:tcPr>
            <w:tcW w:w="2192" w:type="pct"/>
          </w:tcPr>
          <w:p w14:paraId="70767E0D" w14:textId="77777777" w:rsidR="003D160D" w:rsidRDefault="00CA5F47">
            <w:pPr>
              <w:pStyle w:val="Compact"/>
            </w:pPr>
            <w:r>
              <w:t>Odds Ratios (OR)</w:t>
            </w:r>
          </w:p>
        </w:tc>
        <w:tc>
          <w:tcPr>
            <w:tcW w:w="1025" w:type="pct"/>
          </w:tcPr>
          <w:p w14:paraId="0CCEBA34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378" w:type="pct"/>
          </w:tcPr>
          <w:p w14:paraId="71CA0B91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6F2AC018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779F7D26" w14:textId="77777777" w:rsidTr="008E4714">
        <w:tc>
          <w:tcPr>
            <w:tcW w:w="2192" w:type="pct"/>
          </w:tcPr>
          <w:p w14:paraId="7E54B046" w14:textId="77777777" w:rsidR="003D160D" w:rsidRDefault="00CA5F47">
            <w:pPr>
              <w:pStyle w:val="Compact"/>
            </w:pPr>
            <w:r>
              <w:t>Ordinary Least Squares Regression</w:t>
            </w:r>
          </w:p>
        </w:tc>
        <w:tc>
          <w:tcPr>
            <w:tcW w:w="1025" w:type="pct"/>
          </w:tcPr>
          <w:p w14:paraId="11FB597B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78" w:type="pct"/>
          </w:tcPr>
          <w:p w14:paraId="72A47476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05" w:type="pct"/>
          </w:tcPr>
          <w:p w14:paraId="2A14B639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30E46FC2" w14:textId="77777777" w:rsidTr="008E4714">
        <w:tc>
          <w:tcPr>
            <w:tcW w:w="2192" w:type="pct"/>
          </w:tcPr>
          <w:p w14:paraId="3C910FD8" w14:textId="77777777" w:rsidR="003D160D" w:rsidRDefault="00CA5F47">
            <w:pPr>
              <w:pStyle w:val="Compact"/>
            </w:pPr>
            <w:r>
              <w:t>Post-Hoc Comparisons</w:t>
            </w:r>
          </w:p>
        </w:tc>
        <w:tc>
          <w:tcPr>
            <w:tcW w:w="1025" w:type="pct"/>
          </w:tcPr>
          <w:p w14:paraId="2419A0D2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78" w:type="pct"/>
          </w:tcPr>
          <w:p w14:paraId="063B597B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05" w:type="pct"/>
          </w:tcPr>
          <w:p w14:paraId="2DE4783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2</w:t>
            </w:r>
          </w:p>
        </w:tc>
      </w:tr>
      <w:tr w:rsidR="003D160D" w14:paraId="17637D6A" w14:textId="77777777" w:rsidTr="008E4714">
        <w:tc>
          <w:tcPr>
            <w:tcW w:w="2192" w:type="pct"/>
          </w:tcPr>
          <w:p w14:paraId="46A02B89" w14:textId="77777777" w:rsidR="003D160D" w:rsidRDefault="00CA5F47">
            <w:pPr>
              <w:pStyle w:val="Compact"/>
            </w:pPr>
            <w:r>
              <w:t>Relative Risk Ratios (RRR)</w:t>
            </w:r>
          </w:p>
        </w:tc>
        <w:tc>
          <w:tcPr>
            <w:tcW w:w="1025" w:type="pct"/>
          </w:tcPr>
          <w:p w14:paraId="09B2FA3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378" w:type="pct"/>
          </w:tcPr>
          <w:p w14:paraId="3236DD56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05" w:type="pct"/>
          </w:tcPr>
          <w:p w14:paraId="7DD60AA6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1A265117" w14:textId="77777777" w:rsidTr="008E4714">
        <w:tc>
          <w:tcPr>
            <w:tcW w:w="2192" w:type="pct"/>
          </w:tcPr>
          <w:p w14:paraId="5ECF0FC4" w14:textId="77777777" w:rsidR="003D160D" w:rsidRDefault="00CA5F47">
            <w:pPr>
              <w:pStyle w:val="Compact"/>
            </w:pPr>
            <w:r>
              <w:t>Repeated-Measures ANOVA/ANCOVA</w:t>
            </w:r>
          </w:p>
        </w:tc>
        <w:tc>
          <w:tcPr>
            <w:tcW w:w="1025" w:type="pct"/>
          </w:tcPr>
          <w:p w14:paraId="489CBE4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378" w:type="pct"/>
          </w:tcPr>
          <w:p w14:paraId="403B743E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05" w:type="pct"/>
          </w:tcPr>
          <w:p w14:paraId="43E743F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  <w:tr w:rsidR="003D160D" w14:paraId="0EBD6038" w14:textId="77777777" w:rsidTr="008E4714">
        <w:tc>
          <w:tcPr>
            <w:tcW w:w="2192" w:type="pct"/>
          </w:tcPr>
          <w:p w14:paraId="4B019F58" w14:textId="77777777" w:rsidR="003D160D" w:rsidRDefault="00CA5F47">
            <w:pPr>
              <w:pStyle w:val="Compact"/>
            </w:pPr>
            <w:r>
              <w:t>T-Test (Mean Differences)</w:t>
            </w:r>
          </w:p>
        </w:tc>
        <w:tc>
          <w:tcPr>
            <w:tcW w:w="1025" w:type="pct"/>
          </w:tcPr>
          <w:p w14:paraId="184AD175" w14:textId="77777777" w:rsidR="003D160D" w:rsidRDefault="00CA5F47">
            <w:pPr>
              <w:pStyle w:val="Compact"/>
              <w:jc w:val="right"/>
            </w:pPr>
            <w:r>
              <w:t>7</w:t>
            </w:r>
          </w:p>
        </w:tc>
        <w:tc>
          <w:tcPr>
            <w:tcW w:w="1378" w:type="pct"/>
          </w:tcPr>
          <w:p w14:paraId="09522ADB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05" w:type="pct"/>
          </w:tcPr>
          <w:p w14:paraId="3042D3A0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9</w:t>
            </w:r>
          </w:p>
        </w:tc>
      </w:tr>
    </w:tbl>
    <w:p w14:paraId="1220F593" w14:textId="77777777" w:rsidR="003D160D" w:rsidRDefault="003D160D">
      <w:bookmarkStart w:id="15" w:name="tbl:kaqt"/>
      <w:bookmarkEnd w:id="14"/>
    </w:p>
    <w:p w14:paraId="1579C8D8" w14:textId="77777777" w:rsidR="003D160D" w:rsidRDefault="00CA5F47">
      <w:pPr>
        <w:pStyle w:val="TableCaption"/>
      </w:pPr>
      <w:r>
        <w:lastRenderedPageBreak/>
        <w:t>Table 15: Qua</w:t>
      </w:r>
      <w:r>
        <w:rPr>
          <w:b/>
        </w:rPr>
        <w:t>NT</w:t>
      </w:r>
      <w:r>
        <w:t xml:space="preserve">itative Analytic Approaches by Study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1368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  <w:gridCol w:w="456"/>
      </w:tblGrid>
      <w:tr w:rsidR="003D160D" w14:paraId="51DCC4BD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3" w:type="pct"/>
          </w:tcPr>
          <w:p w14:paraId="7C1AC209" w14:textId="77777777" w:rsidR="003D160D" w:rsidRDefault="003D160D">
            <w:pPr>
              <w:pStyle w:val="Compact"/>
            </w:pPr>
          </w:p>
        </w:tc>
        <w:tc>
          <w:tcPr>
            <w:tcW w:w="210" w:type="pct"/>
          </w:tcPr>
          <w:p w14:paraId="2992BC9F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210" w:type="pct"/>
          </w:tcPr>
          <w:p w14:paraId="7D5AE238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210" w:type="pct"/>
          </w:tcPr>
          <w:p w14:paraId="22A582F8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210" w:type="pct"/>
          </w:tcPr>
          <w:p w14:paraId="429E2B0D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210" w:type="pct"/>
          </w:tcPr>
          <w:p w14:paraId="48E66C16" w14:textId="77777777" w:rsidR="003D160D" w:rsidRDefault="00CA5F47">
            <w:pPr>
              <w:pStyle w:val="Compact"/>
            </w:pPr>
            <w:r>
              <w:t>5</w:t>
            </w:r>
          </w:p>
        </w:tc>
        <w:tc>
          <w:tcPr>
            <w:tcW w:w="210" w:type="pct"/>
          </w:tcPr>
          <w:p w14:paraId="4ACD6414" w14:textId="77777777" w:rsidR="003D160D" w:rsidRDefault="00CA5F47">
            <w:pPr>
              <w:pStyle w:val="Compact"/>
            </w:pPr>
            <w:r>
              <w:t>6</w:t>
            </w:r>
          </w:p>
        </w:tc>
        <w:tc>
          <w:tcPr>
            <w:tcW w:w="210" w:type="pct"/>
          </w:tcPr>
          <w:p w14:paraId="4485362C" w14:textId="77777777" w:rsidR="003D160D" w:rsidRDefault="00CA5F47">
            <w:pPr>
              <w:pStyle w:val="Compact"/>
            </w:pPr>
            <w:r>
              <w:t>7</w:t>
            </w:r>
          </w:p>
        </w:tc>
        <w:tc>
          <w:tcPr>
            <w:tcW w:w="210" w:type="pct"/>
          </w:tcPr>
          <w:p w14:paraId="457C06D5" w14:textId="77777777" w:rsidR="003D160D" w:rsidRDefault="00CA5F47">
            <w:pPr>
              <w:pStyle w:val="Compact"/>
            </w:pPr>
            <w:r>
              <w:t>8</w:t>
            </w:r>
          </w:p>
        </w:tc>
        <w:tc>
          <w:tcPr>
            <w:tcW w:w="210" w:type="pct"/>
          </w:tcPr>
          <w:p w14:paraId="421EF2D8" w14:textId="77777777" w:rsidR="003D160D" w:rsidRDefault="00CA5F47">
            <w:pPr>
              <w:pStyle w:val="Compact"/>
            </w:pPr>
            <w:r>
              <w:t>9</w:t>
            </w:r>
          </w:p>
        </w:tc>
        <w:tc>
          <w:tcPr>
            <w:tcW w:w="238" w:type="pct"/>
          </w:tcPr>
          <w:p w14:paraId="38571DAA" w14:textId="77777777" w:rsidR="003D160D" w:rsidRDefault="00CA5F47">
            <w:pPr>
              <w:pStyle w:val="Compact"/>
            </w:pPr>
            <w:r>
              <w:t>10</w:t>
            </w:r>
          </w:p>
        </w:tc>
        <w:tc>
          <w:tcPr>
            <w:tcW w:w="238" w:type="pct"/>
          </w:tcPr>
          <w:p w14:paraId="0119CA65" w14:textId="77777777" w:rsidR="003D160D" w:rsidRDefault="00CA5F47">
            <w:pPr>
              <w:pStyle w:val="Compact"/>
            </w:pPr>
            <w:r>
              <w:t>11</w:t>
            </w:r>
          </w:p>
        </w:tc>
        <w:tc>
          <w:tcPr>
            <w:tcW w:w="238" w:type="pct"/>
          </w:tcPr>
          <w:p w14:paraId="55762AAE" w14:textId="77777777" w:rsidR="003D160D" w:rsidRDefault="00CA5F47">
            <w:pPr>
              <w:pStyle w:val="Compact"/>
            </w:pPr>
            <w:r>
              <w:t>12</w:t>
            </w:r>
          </w:p>
        </w:tc>
        <w:tc>
          <w:tcPr>
            <w:tcW w:w="238" w:type="pct"/>
          </w:tcPr>
          <w:p w14:paraId="31503293" w14:textId="77777777" w:rsidR="003D160D" w:rsidRDefault="00CA5F47">
            <w:pPr>
              <w:pStyle w:val="Compact"/>
            </w:pPr>
            <w:r>
              <w:t>13</w:t>
            </w:r>
          </w:p>
        </w:tc>
        <w:tc>
          <w:tcPr>
            <w:tcW w:w="238" w:type="pct"/>
          </w:tcPr>
          <w:p w14:paraId="6CB0FCC7" w14:textId="77777777" w:rsidR="003D160D" w:rsidRDefault="00CA5F47">
            <w:pPr>
              <w:pStyle w:val="Compact"/>
            </w:pPr>
            <w:r>
              <w:t>14</w:t>
            </w:r>
          </w:p>
        </w:tc>
        <w:tc>
          <w:tcPr>
            <w:tcW w:w="238" w:type="pct"/>
          </w:tcPr>
          <w:p w14:paraId="5CDE5427" w14:textId="77777777" w:rsidR="003D160D" w:rsidRDefault="00CA5F47">
            <w:pPr>
              <w:pStyle w:val="Compact"/>
            </w:pPr>
            <w:r>
              <w:t>15</w:t>
            </w:r>
          </w:p>
        </w:tc>
        <w:tc>
          <w:tcPr>
            <w:tcW w:w="238" w:type="pct"/>
          </w:tcPr>
          <w:p w14:paraId="584F51BB" w14:textId="77777777" w:rsidR="003D160D" w:rsidRDefault="00CA5F47">
            <w:pPr>
              <w:pStyle w:val="Compact"/>
            </w:pPr>
            <w:r>
              <w:t>16</w:t>
            </w:r>
          </w:p>
        </w:tc>
        <w:tc>
          <w:tcPr>
            <w:tcW w:w="238" w:type="pct"/>
          </w:tcPr>
          <w:p w14:paraId="75FF4C8B" w14:textId="77777777" w:rsidR="003D160D" w:rsidRDefault="00CA5F47">
            <w:pPr>
              <w:pStyle w:val="Compact"/>
            </w:pPr>
            <w:r>
              <w:t>17</w:t>
            </w:r>
          </w:p>
        </w:tc>
        <w:tc>
          <w:tcPr>
            <w:tcW w:w="238" w:type="pct"/>
          </w:tcPr>
          <w:p w14:paraId="5E2879FD" w14:textId="77777777" w:rsidR="003D160D" w:rsidRDefault="00CA5F47">
            <w:pPr>
              <w:pStyle w:val="Compact"/>
            </w:pPr>
            <w:r>
              <w:t>18</w:t>
            </w:r>
          </w:p>
        </w:tc>
      </w:tr>
      <w:tr w:rsidR="003D160D" w14:paraId="1AA3B174" w14:textId="77777777" w:rsidTr="008E4714">
        <w:tc>
          <w:tcPr>
            <w:tcW w:w="963" w:type="pct"/>
          </w:tcPr>
          <w:p w14:paraId="1D745ABB" w14:textId="77777777" w:rsidR="003D160D" w:rsidRDefault="00CA5F47">
            <w:pPr>
              <w:pStyle w:val="Compact"/>
            </w:pPr>
            <w:r>
              <w:t>Contrino et al. (2007)</w:t>
            </w:r>
          </w:p>
        </w:tc>
        <w:tc>
          <w:tcPr>
            <w:tcW w:w="210" w:type="pct"/>
          </w:tcPr>
          <w:p w14:paraId="13C98A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5C4F7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062FE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0C9CFC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9352BB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7DAA8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A8C94D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E3656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5A0F29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A8699D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8C9906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B6509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3F2E3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ADBC6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C5049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31056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6A927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25B10E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60C98BC" w14:textId="77777777" w:rsidTr="008E4714">
        <w:tc>
          <w:tcPr>
            <w:tcW w:w="963" w:type="pct"/>
          </w:tcPr>
          <w:p w14:paraId="14DB7294" w14:textId="77777777" w:rsidR="003D160D" w:rsidRDefault="00CA5F47">
            <w:pPr>
              <w:pStyle w:val="Compact"/>
            </w:pPr>
            <w:r>
              <w:t xml:space="preserve">Edwards et al. (2016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41C75D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85BBBA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23A53E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2B0954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B5BF45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1B9EA9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468E6F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7724C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6F6841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A363E3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DFED33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3F91CF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6D9674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D5CF5E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534FB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12669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99B4F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645FD2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77D1946" w14:textId="77777777" w:rsidTr="008E4714">
        <w:tc>
          <w:tcPr>
            <w:tcW w:w="963" w:type="pct"/>
          </w:tcPr>
          <w:p w14:paraId="2C4C0B30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210" w:type="pct"/>
          </w:tcPr>
          <w:p w14:paraId="7C55EE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7A4E7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C59C0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A39EB3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B01E0E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21E70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4DE76C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580A6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38860D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1F8185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5C9605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982F5E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2084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A7A68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50776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A6285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0B9A6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4692D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AF6FC42" w14:textId="77777777" w:rsidTr="008E4714">
        <w:tc>
          <w:tcPr>
            <w:tcW w:w="963" w:type="pct"/>
          </w:tcPr>
          <w:p w14:paraId="153F8F57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210" w:type="pct"/>
          </w:tcPr>
          <w:p w14:paraId="426AA84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0C6F4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BA849B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2217EE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A0F047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D2B36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DCA3A3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228DA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444DE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1EB57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22549D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B8D7C6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DE9DB4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7F8E003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5AA49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E5683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BDC091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35625D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29CC036C" w14:textId="77777777" w:rsidTr="008E4714">
        <w:tc>
          <w:tcPr>
            <w:tcW w:w="963" w:type="pct"/>
          </w:tcPr>
          <w:p w14:paraId="40381E35" w14:textId="77777777" w:rsidR="003D160D" w:rsidRDefault="00CA5F47">
            <w:pPr>
              <w:pStyle w:val="Compact"/>
            </w:pPr>
            <w:r>
              <w:t xml:space="preserve">Gillum &amp; DiFulvio (201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43EBB3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460129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4B69E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CF2089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C3FABF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41B433C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93299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5301A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1769B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E269A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A1492E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254C00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85775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E4A63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6D1AC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E267B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CB1BCD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A7148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01DF6ED" w14:textId="77777777" w:rsidTr="008E4714">
        <w:tc>
          <w:tcPr>
            <w:tcW w:w="963" w:type="pct"/>
          </w:tcPr>
          <w:p w14:paraId="12AC016E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6BBF9F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15595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B5591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CAA0D4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2CCB5D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2699A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869666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E8AEC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28EE1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E7954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9C79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0EC5B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686552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A7D16A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BD9DC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DCD0F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5489A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D4D78BE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00906AB" w14:textId="77777777" w:rsidTr="008E4714">
        <w:tc>
          <w:tcPr>
            <w:tcW w:w="963" w:type="pct"/>
          </w:tcPr>
          <w:p w14:paraId="0896BD24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210" w:type="pct"/>
          </w:tcPr>
          <w:p w14:paraId="19E2B5C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964EA9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F876A8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90EC38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67060B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03A65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B4776D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FA7D32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45B60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090C0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C36A1D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EC2B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5ADC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1D499E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221EE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C0906F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15C602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FE0D99D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E8A1415" w14:textId="77777777" w:rsidTr="008E4714">
        <w:tc>
          <w:tcPr>
            <w:tcW w:w="963" w:type="pct"/>
          </w:tcPr>
          <w:p w14:paraId="3551B586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210" w:type="pct"/>
          </w:tcPr>
          <w:p w14:paraId="1AADA2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244E93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78B4681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C0AAE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0CE69D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9BE2B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F8D21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4517B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4EA35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24AD2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2129C8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F0B190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7CC91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DF54D3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A0C9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16B3A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9B60F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88C043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4D7CC216" w14:textId="77777777" w:rsidTr="008E4714">
        <w:tc>
          <w:tcPr>
            <w:tcW w:w="963" w:type="pct"/>
          </w:tcPr>
          <w:p w14:paraId="423157A0" w14:textId="77777777" w:rsidR="003D160D" w:rsidRDefault="00CA5F47">
            <w:pPr>
              <w:pStyle w:val="Compact"/>
            </w:pPr>
            <w:r>
              <w:t>Hovell et al. (2006)</w:t>
            </w:r>
          </w:p>
        </w:tc>
        <w:tc>
          <w:tcPr>
            <w:tcW w:w="210" w:type="pct"/>
          </w:tcPr>
          <w:p w14:paraId="79FB617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BD762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0F193A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5EB9B9A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614ACB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232A8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C8721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71570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C82E27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436BF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35F79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0CA2D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74F6F3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D69DC8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3E21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799F76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B470A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D52686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E3B0638" w14:textId="77777777" w:rsidTr="008E4714">
        <w:tc>
          <w:tcPr>
            <w:tcW w:w="963" w:type="pct"/>
          </w:tcPr>
          <w:p w14:paraId="462EB170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210" w:type="pct"/>
          </w:tcPr>
          <w:p w14:paraId="085A01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FFE806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19162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179326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418EA41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839823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7146120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82DCB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FDACE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82C5C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EBE8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D495B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2439D1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6EE30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AD22F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7C6B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C2F0B3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3CD838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1CFBB74" w14:textId="77777777" w:rsidTr="008E4714">
        <w:tc>
          <w:tcPr>
            <w:tcW w:w="963" w:type="pct"/>
          </w:tcPr>
          <w:p w14:paraId="596A4CB6" w14:textId="77777777" w:rsidR="003D160D" w:rsidRDefault="00CA5F47">
            <w:pPr>
              <w:pStyle w:val="Compact"/>
            </w:pPr>
            <w:r>
              <w:t>Kan &amp;</w:t>
            </w:r>
            <w:r>
              <w:t xml:space="preserve"> Feinberg (2014)</w:t>
            </w:r>
          </w:p>
        </w:tc>
        <w:tc>
          <w:tcPr>
            <w:tcW w:w="210" w:type="pct"/>
          </w:tcPr>
          <w:p w14:paraId="5E0DCF1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2CD76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F4F7B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73C33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B80DBC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97D87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FD5DAA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A3152C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14101D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5F090B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48ED714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581EDF9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373C1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ADDABA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51041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BBB03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8679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1EDFB5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2E42376" w14:textId="77777777" w:rsidTr="008E4714">
        <w:tc>
          <w:tcPr>
            <w:tcW w:w="963" w:type="pct"/>
          </w:tcPr>
          <w:p w14:paraId="0957273D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210" w:type="pct"/>
          </w:tcPr>
          <w:p w14:paraId="6F88F75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484EC6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A6E807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C4232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2894BD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82E5D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5BD4A2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9D2A0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0620C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96E64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40DB14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C57999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ABD5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623B6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30D10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74D6BF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34CA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44DACA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335549F5" w14:textId="77777777" w:rsidTr="008E4714">
        <w:tc>
          <w:tcPr>
            <w:tcW w:w="963" w:type="pct"/>
          </w:tcPr>
          <w:p w14:paraId="0531153A" w14:textId="77777777" w:rsidR="003D160D" w:rsidRDefault="00CA5F47">
            <w:pPr>
              <w:pStyle w:val="Compact"/>
            </w:pPr>
            <w:r>
              <w:t xml:space="preserve">Pattavina et al. (2007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4707FDC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89EC1F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D845B7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9B53D7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904E82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C4A46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88A25C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6D6E7F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D8E489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684DD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239B8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B7080D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60BF7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41ED3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DA3DD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28257F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D74CCC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E01367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4D2332C" w14:textId="77777777" w:rsidTr="008E4714">
        <w:tc>
          <w:tcPr>
            <w:tcW w:w="963" w:type="pct"/>
          </w:tcPr>
          <w:p w14:paraId="6A03194A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210" w:type="pct"/>
          </w:tcPr>
          <w:p w14:paraId="13EE0B3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E30327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A0BD22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289BF0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971D3A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ED231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0BFC99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8A584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0CFF9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5A180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FC8B2A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117AC7C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E4FC51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549A1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4C5C601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2249DCA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6A370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72C2D4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F259E65" w14:textId="77777777" w:rsidTr="008E4714">
        <w:tc>
          <w:tcPr>
            <w:tcW w:w="963" w:type="pct"/>
          </w:tcPr>
          <w:p w14:paraId="0F01D6CF" w14:textId="77777777" w:rsidR="003D160D" w:rsidRDefault="00CA5F47">
            <w:pPr>
              <w:pStyle w:val="Compact"/>
            </w:pPr>
            <w:r>
              <w:t>Potter &amp;</w:t>
            </w:r>
            <w:r>
              <w:t xml:space="preserve">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549A830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6A1E72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4C2EB3A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6AF667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1F99CD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001FE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79608A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1D5D7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3C8F42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4BC60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8F8BB0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2CF0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25D8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2FA0CF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DD0C5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D48355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633B19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831877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338A6B1A" w14:textId="77777777" w:rsidTr="008E4714">
        <w:tc>
          <w:tcPr>
            <w:tcW w:w="963" w:type="pct"/>
          </w:tcPr>
          <w:p w14:paraId="313A3FD7" w14:textId="77777777" w:rsidR="003D160D" w:rsidRDefault="00CA5F47">
            <w:pPr>
              <w:pStyle w:val="Compact"/>
            </w:pPr>
            <w:r>
              <w:t>Price &amp; Rosenbaum (2009)</w:t>
            </w:r>
          </w:p>
        </w:tc>
        <w:tc>
          <w:tcPr>
            <w:tcW w:w="210" w:type="pct"/>
          </w:tcPr>
          <w:p w14:paraId="22AFE8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188CE4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85E5A6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6BDF3E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0420B3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0B5A00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2C87B2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029DF8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17260F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BFED2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9E8D7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496FD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F807C9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F3986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CF2526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7511D0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DD371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3C68FE0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A35DC05" w14:textId="77777777" w:rsidTr="008E4714">
        <w:tc>
          <w:tcPr>
            <w:tcW w:w="963" w:type="pct"/>
          </w:tcPr>
          <w:p w14:paraId="603B9F68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210" w:type="pct"/>
          </w:tcPr>
          <w:p w14:paraId="6A5F464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416ED8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EA40E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6BC85D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967063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0650F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017D23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CE95F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FF9F17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2B0B8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0B112A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425BA7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66EE4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750804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656287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25C378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6CBE48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0AF3B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AF5ED7A" w14:textId="77777777" w:rsidTr="008E4714">
        <w:tc>
          <w:tcPr>
            <w:tcW w:w="963" w:type="pct"/>
          </w:tcPr>
          <w:p w14:paraId="7F46B2E9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210" w:type="pct"/>
          </w:tcPr>
          <w:p w14:paraId="564A81A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35D3B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AC79C1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6BCE1D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730149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A930D3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66EFCC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AE52E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524599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E8D46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CDF1D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684E98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3FEA78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B6C7E5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C389DB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307267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45C35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06DAF9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AC790C7" w14:textId="77777777" w:rsidTr="008E4714">
        <w:tc>
          <w:tcPr>
            <w:tcW w:w="963" w:type="pct"/>
          </w:tcPr>
          <w:p w14:paraId="07A42F06" w14:textId="77777777" w:rsidR="003D160D" w:rsidRDefault="00CA5F47">
            <w:pPr>
              <w:pStyle w:val="Compact"/>
            </w:pPr>
            <w:r>
              <w:lastRenderedPageBreak/>
              <w:t>Sargent et al. (2016)</w:t>
            </w:r>
          </w:p>
        </w:tc>
        <w:tc>
          <w:tcPr>
            <w:tcW w:w="210" w:type="pct"/>
          </w:tcPr>
          <w:p w14:paraId="40ACBA8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D7C42C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31AAA8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110DD0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A007F1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01986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E3F413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BB625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5DB2A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40126A9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3B34E5E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63C3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49382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8FBB9F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C1ACA8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AD81F3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032651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85CCA3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34FCA344" w14:textId="77777777" w:rsidTr="008E4714">
        <w:tc>
          <w:tcPr>
            <w:tcW w:w="963" w:type="pct"/>
          </w:tcPr>
          <w:p w14:paraId="3509FD7B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210" w:type="pct"/>
          </w:tcPr>
          <w:p w14:paraId="5B4E33B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2220F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FBD5BE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E7BF91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5100CC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3C7CA5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2AA82D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2692E2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081D01D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BDC3CE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B18E1F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4A203EA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067D2EE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B7C45C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98DCD8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01316B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75ABCA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7F0319A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764D5CD4" w14:textId="77777777" w:rsidTr="008E4714">
        <w:tc>
          <w:tcPr>
            <w:tcW w:w="963" w:type="pct"/>
          </w:tcPr>
          <w:p w14:paraId="5B104224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210" w:type="pct"/>
          </w:tcPr>
          <w:p w14:paraId="19C6422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5E3F12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74A69CE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6DF792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636CE0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6F8A3FEC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25C3441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4F17C38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DB3F8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C5492B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38C885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5724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725291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38" w:type="pct"/>
          </w:tcPr>
          <w:p w14:paraId="67A5B00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5A5E7BD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5C2DB7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F6B8DE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C2F86A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  <w:tr w:rsidR="003D160D" w14:paraId="09009A53" w14:textId="77777777" w:rsidTr="008E4714">
        <w:tc>
          <w:tcPr>
            <w:tcW w:w="963" w:type="pct"/>
          </w:tcPr>
          <w:p w14:paraId="10EF18A5" w14:textId="77777777" w:rsidR="003D160D" w:rsidRDefault="00CA5F47">
            <w:pPr>
              <w:pStyle w:val="Compact"/>
            </w:pPr>
            <w:r>
              <w:t>Welland &amp; Ribner (2010)</w:t>
            </w:r>
          </w:p>
        </w:tc>
        <w:tc>
          <w:tcPr>
            <w:tcW w:w="210" w:type="pct"/>
          </w:tcPr>
          <w:p w14:paraId="3F912D8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F8BBD9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EF4991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38A164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229CC3E8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731466F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0BEB06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E8137F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1E4C66D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411AF0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65747B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0B1F2B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05B9A9A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EAD5A1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B65B43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27C0757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1D67CA0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BF0A7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9228F84" w14:textId="77777777" w:rsidTr="008E4714">
        <w:tc>
          <w:tcPr>
            <w:tcW w:w="963" w:type="pct"/>
          </w:tcPr>
          <w:p w14:paraId="772D0CA2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210" w:type="pct"/>
          </w:tcPr>
          <w:p w14:paraId="164AA2A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484FC28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36E7972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6D9E9DA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9127AA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210" w:type="pct"/>
          </w:tcPr>
          <w:p w14:paraId="54F9912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054319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7A3EDF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10" w:type="pct"/>
          </w:tcPr>
          <w:p w14:paraId="590266F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C35600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6B108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0A9169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1D4C08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49EBBA50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35767C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B3519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3F2140F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238" w:type="pct"/>
          </w:tcPr>
          <w:p w14:paraId="79C5ED0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</w:tbl>
    <w:bookmarkEnd w:id="15"/>
    <w:p w14:paraId="7DE88581" w14:textId="77777777" w:rsidR="003D160D" w:rsidRDefault="00CA5F47" w:rsidP="00F3008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Specific</w:t>
      </w:r>
    </w:p>
    <w:p w14:paraId="5C569BCD" w14:textId="77777777" w:rsidR="003D160D" w:rsidRDefault="00CA5F47" w:rsidP="00F30082">
      <w:pPr>
        <w:pStyle w:val="TableCaptionNote"/>
      </w:pPr>
      <w:r>
        <w:t>1 = ANCOVA</w:t>
      </w:r>
      <w:r>
        <w:t xml:space="preserve">, </w:t>
      </w:r>
      <w:r>
        <w:t>2 = ANOVA</w:t>
      </w:r>
      <w:r>
        <w:t xml:space="preserve">, </w:t>
      </w:r>
      <w:r>
        <w:t>3 = Chi-Square Difference Test</w:t>
      </w:r>
      <w:r>
        <w:t xml:space="preserve">, </w:t>
      </w:r>
      <w:r>
        <w:t>4 = Correlations</w:t>
      </w:r>
      <w:r>
        <w:t xml:space="preserve">, </w:t>
      </w:r>
      <w:r>
        <w:t>5 = Descriptives</w:t>
      </w:r>
      <w:r>
        <w:t xml:space="preserve">, </w:t>
      </w:r>
      <w:r>
        <w:t>6 = Linear Regression</w:t>
      </w:r>
      <w:r>
        <w:t xml:space="preserve">, </w:t>
      </w:r>
      <w:r>
        <w:t>7 = Logistic Regression</w:t>
      </w:r>
      <w:r>
        <w:t xml:space="preserve">, </w:t>
      </w:r>
      <w:r>
        <w:t>8 = MANCOVA</w:t>
      </w:r>
      <w:r>
        <w:t xml:space="preserve">, </w:t>
      </w:r>
      <w:r>
        <w:t>9 = Mixed-Effects Modeling (MEM)</w:t>
      </w:r>
      <w:r>
        <w:t xml:space="preserve">, </w:t>
      </w:r>
      <w:r>
        <w:t>10 = Moderation/Conditional Process</w:t>
      </w:r>
      <w:r>
        <w:t xml:space="preserve">, </w:t>
      </w:r>
      <w:r>
        <w:t>11 = Multi-Level Modeling (MLM)</w:t>
      </w:r>
      <w:r>
        <w:t xml:space="preserve">, </w:t>
      </w:r>
      <w:r>
        <w:t>12 = Multivariate Analyses</w:t>
      </w:r>
      <w:r>
        <w:t xml:space="preserve">, </w:t>
      </w:r>
      <w:r>
        <w:t>13 = Odds Ratios (OR)</w:t>
      </w:r>
      <w:r>
        <w:t xml:space="preserve">, </w:t>
      </w:r>
      <w:r>
        <w:t>14 = Ordinary Least Squares Regression</w:t>
      </w:r>
      <w:r>
        <w:t xml:space="preserve">, </w:t>
      </w:r>
      <w:r>
        <w:t>15 = Post-Hoc Comparisons</w:t>
      </w:r>
      <w:r>
        <w:t xml:space="preserve">, </w:t>
      </w:r>
      <w:r>
        <w:t>16 = Relative Risk Ratios (RRR)</w:t>
      </w:r>
      <w:r>
        <w:t xml:space="preserve">, </w:t>
      </w:r>
      <w:r>
        <w:t>1</w:t>
      </w:r>
      <w:r>
        <w:t>7 = Repeated-Measures ANOVA/ANCOVA</w:t>
      </w:r>
      <w:r>
        <w:t xml:space="preserve">, and </w:t>
      </w:r>
      <w:r>
        <w:t>18 = T-Test (Mean Differences)</w:t>
      </w:r>
    </w:p>
    <w:p w14:paraId="01A3DDB8" w14:textId="77777777" w:rsidR="003D160D" w:rsidRDefault="003D160D">
      <w:bookmarkStart w:id="16" w:name="tbl:expp"/>
    </w:p>
    <w:p w14:paraId="067D91F2" w14:textId="77777777" w:rsidR="003D160D" w:rsidRDefault="00CA5F47">
      <w:pPr>
        <w:pStyle w:val="TableCaption"/>
      </w:pPr>
      <w:r>
        <w:lastRenderedPageBreak/>
        <w:t xml:space="preserve">Table 16: Experimental Research Designs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481"/>
        <w:gridCol w:w="2225"/>
        <w:gridCol w:w="2993"/>
        <w:gridCol w:w="877"/>
      </w:tblGrid>
      <w:tr w:rsidR="003D160D" w14:paraId="0F83726C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17" w:type="pct"/>
          </w:tcPr>
          <w:p w14:paraId="1A54A9F0" w14:textId="77777777" w:rsidR="003D160D" w:rsidRDefault="003D160D">
            <w:pPr>
              <w:pStyle w:val="Compact"/>
            </w:pPr>
          </w:p>
        </w:tc>
        <w:tc>
          <w:tcPr>
            <w:tcW w:w="1162" w:type="pct"/>
          </w:tcPr>
          <w:p w14:paraId="3D0823ED" w14:textId="77777777" w:rsidR="003D160D" w:rsidRDefault="00CA5F47">
            <w:pPr>
              <w:pStyle w:val="Compact"/>
              <w:jc w:val="right"/>
            </w:pPr>
            <w:r>
              <w:t>IPV Interventions</w:t>
            </w:r>
          </w:p>
        </w:tc>
        <w:tc>
          <w:tcPr>
            <w:tcW w:w="1563" w:type="pct"/>
          </w:tcPr>
          <w:p w14:paraId="7C571D75" w14:textId="77777777" w:rsidR="003D160D" w:rsidRDefault="00CA5F47">
            <w:pPr>
              <w:pStyle w:val="Compact"/>
              <w:jc w:val="right"/>
            </w:pPr>
            <w:r>
              <w:t>SMW-Specific Research</w:t>
            </w:r>
          </w:p>
        </w:tc>
        <w:tc>
          <w:tcPr>
            <w:tcW w:w="459" w:type="pct"/>
          </w:tcPr>
          <w:p w14:paraId="3512062B" w14:textId="77777777" w:rsidR="003D160D" w:rsidRDefault="00CA5F47">
            <w:pPr>
              <w:pStyle w:val="Compact"/>
              <w:jc w:val="right"/>
            </w:pPr>
            <w:r>
              <w:t>Total</w:t>
            </w:r>
          </w:p>
        </w:tc>
      </w:tr>
      <w:tr w:rsidR="003D160D" w14:paraId="35ED7E0B" w14:textId="77777777" w:rsidTr="008E4714">
        <w:tc>
          <w:tcPr>
            <w:tcW w:w="1817" w:type="pct"/>
          </w:tcPr>
          <w:p w14:paraId="40C941B2" w14:textId="77777777" w:rsidR="003D160D" w:rsidRDefault="00CA5F47">
            <w:pPr>
              <w:pStyle w:val="Compact"/>
            </w:pPr>
            <w:r>
              <w:t>Longitudinal</w:t>
            </w:r>
          </w:p>
        </w:tc>
        <w:tc>
          <w:tcPr>
            <w:tcW w:w="1162" w:type="pct"/>
          </w:tcPr>
          <w:p w14:paraId="03EA26CE" w14:textId="77777777" w:rsidR="003D160D" w:rsidRDefault="00CA5F47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63" w:type="pct"/>
          </w:tcPr>
          <w:p w14:paraId="48DF57D8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59" w:type="pct"/>
          </w:tcPr>
          <w:p w14:paraId="3B39DD59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2</w:t>
            </w:r>
          </w:p>
        </w:tc>
      </w:tr>
      <w:tr w:rsidR="003D160D" w14:paraId="759D4370" w14:textId="77777777" w:rsidTr="008E4714">
        <w:tc>
          <w:tcPr>
            <w:tcW w:w="1817" w:type="pct"/>
          </w:tcPr>
          <w:p w14:paraId="7309363F" w14:textId="77777777" w:rsidR="003D160D" w:rsidRDefault="00CA5F47">
            <w:pPr>
              <w:pStyle w:val="Compact"/>
            </w:pPr>
            <w:r>
              <w:t>Pre-Test/Post-Test</w:t>
            </w:r>
          </w:p>
        </w:tc>
        <w:tc>
          <w:tcPr>
            <w:tcW w:w="1162" w:type="pct"/>
          </w:tcPr>
          <w:p w14:paraId="43730F5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1563" w:type="pct"/>
          </w:tcPr>
          <w:p w14:paraId="301F56CA" w14:textId="77777777" w:rsidR="003D160D" w:rsidRDefault="00CA5F47">
            <w:pPr>
              <w:pStyle w:val="Compact"/>
              <w:jc w:val="right"/>
            </w:pPr>
            <w:r>
              <w:t>2</w:t>
            </w:r>
          </w:p>
        </w:tc>
        <w:tc>
          <w:tcPr>
            <w:tcW w:w="459" w:type="pct"/>
          </w:tcPr>
          <w:p w14:paraId="3D515E59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5557B534" w14:textId="77777777" w:rsidTr="008E4714">
        <w:tc>
          <w:tcPr>
            <w:tcW w:w="1817" w:type="pct"/>
          </w:tcPr>
          <w:p w14:paraId="2D3107FD" w14:textId="77777777" w:rsidR="003D160D" w:rsidRDefault="00CA5F47">
            <w:pPr>
              <w:pStyle w:val="Compact"/>
            </w:pPr>
            <w:r>
              <w:t>RCT - Baseline + Follow-Up</w:t>
            </w:r>
          </w:p>
        </w:tc>
        <w:tc>
          <w:tcPr>
            <w:tcW w:w="1162" w:type="pct"/>
          </w:tcPr>
          <w:p w14:paraId="4D0C48C1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563" w:type="pct"/>
          </w:tcPr>
          <w:p w14:paraId="6B4FF7C4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59" w:type="pct"/>
          </w:tcPr>
          <w:p w14:paraId="75E10A5E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17F995A0" w14:textId="77777777" w:rsidTr="008E4714">
        <w:tc>
          <w:tcPr>
            <w:tcW w:w="1817" w:type="pct"/>
          </w:tcPr>
          <w:p w14:paraId="20CF6BE0" w14:textId="77777777" w:rsidR="003D160D" w:rsidRDefault="00CA5F47">
            <w:pPr>
              <w:pStyle w:val="Compact"/>
            </w:pPr>
            <w:r>
              <w:t>RCT - Longitudinal</w:t>
            </w:r>
          </w:p>
        </w:tc>
        <w:tc>
          <w:tcPr>
            <w:tcW w:w="1162" w:type="pct"/>
          </w:tcPr>
          <w:p w14:paraId="506A3E00" w14:textId="77777777" w:rsidR="003D160D" w:rsidRDefault="00CA5F47">
            <w:pPr>
              <w:pStyle w:val="Compact"/>
              <w:jc w:val="right"/>
            </w:pPr>
            <w:r>
              <w:t>3</w:t>
            </w:r>
          </w:p>
        </w:tc>
        <w:tc>
          <w:tcPr>
            <w:tcW w:w="1563" w:type="pct"/>
          </w:tcPr>
          <w:p w14:paraId="16D966BC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459" w:type="pct"/>
          </w:tcPr>
          <w:p w14:paraId="2D4700E1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3</w:t>
            </w:r>
          </w:p>
        </w:tc>
      </w:tr>
      <w:tr w:rsidR="003D160D" w14:paraId="227A87F8" w14:textId="77777777" w:rsidTr="008E4714">
        <w:tc>
          <w:tcPr>
            <w:tcW w:w="1817" w:type="pct"/>
          </w:tcPr>
          <w:p w14:paraId="5CEDE574" w14:textId="77777777" w:rsidR="003D160D" w:rsidRDefault="00CA5F47">
            <w:pPr>
              <w:pStyle w:val="Compact"/>
            </w:pPr>
            <w:r>
              <w:t>Vignette</w:t>
            </w:r>
          </w:p>
        </w:tc>
        <w:tc>
          <w:tcPr>
            <w:tcW w:w="1162" w:type="pct"/>
          </w:tcPr>
          <w:p w14:paraId="2D88742D" w14:textId="77777777" w:rsidR="003D160D" w:rsidRDefault="00CA5F47">
            <w:pPr>
              <w:pStyle w:val="Compact"/>
              <w:jc w:val="right"/>
            </w:pPr>
            <w:r>
              <w:t>-</w:t>
            </w:r>
          </w:p>
        </w:tc>
        <w:tc>
          <w:tcPr>
            <w:tcW w:w="1563" w:type="pct"/>
          </w:tcPr>
          <w:p w14:paraId="66DD9E70" w14:textId="77777777" w:rsidR="003D160D" w:rsidRDefault="00CA5F47">
            <w:pPr>
              <w:pStyle w:val="Compact"/>
              <w:jc w:val="right"/>
            </w:pPr>
            <w:r>
              <w:t>1</w:t>
            </w:r>
          </w:p>
        </w:tc>
        <w:tc>
          <w:tcPr>
            <w:tcW w:w="459" w:type="pct"/>
          </w:tcPr>
          <w:p w14:paraId="5F142273" w14:textId="77777777" w:rsidR="003D160D" w:rsidRDefault="00CA5F47">
            <w:pPr>
              <w:pStyle w:val="Compact"/>
              <w:jc w:val="right"/>
            </w:pPr>
            <w:r>
              <w:rPr>
                <w:b/>
              </w:rPr>
              <w:t>1</w:t>
            </w:r>
          </w:p>
        </w:tc>
      </w:tr>
    </w:tbl>
    <w:p w14:paraId="51BF080A" w14:textId="77777777" w:rsidR="003D160D" w:rsidRDefault="003D160D">
      <w:bookmarkStart w:id="17" w:name="tbl:kexp"/>
      <w:bookmarkEnd w:id="16"/>
    </w:p>
    <w:p w14:paraId="28A44465" w14:textId="77777777" w:rsidR="003D160D" w:rsidRDefault="00CA5F47">
      <w:pPr>
        <w:pStyle w:val="TableCaption"/>
      </w:pPr>
      <w:r>
        <w:lastRenderedPageBreak/>
        <w:t xml:space="preserve">Table 17: Experimental Designs by Study 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5730"/>
        <w:gridCol w:w="770"/>
        <w:gridCol w:w="770"/>
        <w:gridCol w:w="770"/>
        <w:gridCol w:w="770"/>
        <w:gridCol w:w="766"/>
      </w:tblGrid>
      <w:tr w:rsidR="003D160D" w14:paraId="6C813B55" w14:textId="77777777" w:rsidTr="008E47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92" w:type="pct"/>
          </w:tcPr>
          <w:p w14:paraId="40E0AB96" w14:textId="77777777" w:rsidR="003D160D" w:rsidRDefault="003D160D">
            <w:pPr>
              <w:pStyle w:val="Compact"/>
            </w:pPr>
          </w:p>
        </w:tc>
        <w:tc>
          <w:tcPr>
            <w:tcW w:w="402" w:type="pct"/>
          </w:tcPr>
          <w:p w14:paraId="06236B9E" w14:textId="77777777" w:rsidR="003D160D" w:rsidRDefault="00CA5F47">
            <w:pPr>
              <w:pStyle w:val="Compact"/>
            </w:pPr>
            <w:r>
              <w:t>1</w:t>
            </w:r>
          </w:p>
        </w:tc>
        <w:tc>
          <w:tcPr>
            <w:tcW w:w="402" w:type="pct"/>
          </w:tcPr>
          <w:p w14:paraId="17E442E0" w14:textId="77777777" w:rsidR="003D160D" w:rsidRDefault="00CA5F47">
            <w:pPr>
              <w:pStyle w:val="Compact"/>
            </w:pPr>
            <w:r>
              <w:t>2</w:t>
            </w:r>
          </w:p>
        </w:tc>
        <w:tc>
          <w:tcPr>
            <w:tcW w:w="402" w:type="pct"/>
          </w:tcPr>
          <w:p w14:paraId="2AE640E0" w14:textId="77777777" w:rsidR="003D160D" w:rsidRDefault="00CA5F47">
            <w:pPr>
              <w:pStyle w:val="Compact"/>
            </w:pPr>
            <w:r>
              <w:t>3</w:t>
            </w:r>
          </w:p>
        </w:tc>
        <w:tc>
          <w:tcPr>
            <w:tcW w:w="402" w:type="pct"/>
          </w:tcPr>
          <w:p w14:paraId="5E539F60" w14:textId="77777777" w:rsidR="003D160D" w:rsidRDefault="00CA5F47">
            <w:pPr>
              <w:pStyle w:val="Compact"/>
            </w:pPr>
            <w:r>
              <w:t>4</w:t>
            </w:r>
          </w:p>
        </w:tc>
        <w:tc>
          <w:tcPr>
            <w:tcW w:w="402" w:type="pct"/>
          </w:tcPr>
          <w:p w14:paraId="49160316" w14:textId="77777777" w:rsidR="003D160D" w:rsidRDefault="00CA5F47">
            <w:pPr>
              <w:pStyle w:val="Compact"/>
            </w:pPr>
            <w:r>
              <w:t>5</w:t>
            </w:r>
          </w:p>
        </w:tc>
      </w:tr>
      <w:tr w:rsidR="003D160D" w14:paraId="5D62E93A" w14:textId="77777777" w:rsidTr="008E4714">
        <w:tc>
          <w:tcPr>
            <w:tcW w:w="2992" w:type="pct"/>
          </w:tcPr>
          <w:p w14:paraId="34CE0BA3" w14:textId="77777777" w:rsidR="003D160D" w:rsidRDefault="00CA5F47">
            <w:pPr>
              <w:pStyle w:val="Compact"/>
            </w:pPr>
            <w:r>
              <w:t>Enriquez et al. (2010)</w:t>
            </w:r>
          </w:p>
        </w:tc>
        <w:tc>
          <w:tcPr>
            <w:tcW w:w="402" w:type="pct"/>
          </w:tcPr>
          <w:p w14:paraId="5FA14B7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9D84F7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0A6CABFF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60F187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C2AB4B3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6E0BD4B" w14:textId="77777777" w:rsidTr="008E4714">
        <w:tc>
          <w:tcPr>
            <w:tcW w:w="2992" w:type="pct"/>
          </w:tcPr>
          <w:p w14:paraId="369A4ABC" w14:textId="77777777" w:rsidR="003D160D" w:rsidRDefault="00CA5F47">
            <w:pPr>
              <w:pStyle w:val="Compact"/>
            </w:pPr>
            <w:r>
              <w:t>Feder et al. (2011)</w:t>
            </w:r>
          </w:p>
        </w:tc>
        <w:tc>
          <w:tcPr>
            <w:tcW w:w="402" w:type="pct"/>
          </w:tcPr>
          <w:p w14:paraId="5831E10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0C9244A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62615B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C095905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1DA8FC3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39899B4D" w14:textId="77777777" w:rsidTr="008E4714">
        <w:tc>
          <w:tcPr>
            <w:tcW w:w="2992" w:type="pct"/>
          </w:tcPr>
          <w:p w14:paraId="26CAD4FE" w14:textId="77777777" w:rsidR="003D160D" w:rsidRDefault="00CA5F47">
            <w:pPr>
              <w:pStyle w:val="Compact"/>
            </w:pPr>
            <w:r>
              <w:t>Foshee et al. (2004)</w:t>
            </w:r>
          </w:p>
        </w:tc>
        <w:tc>
          <w:tcPr>
            <w:tcW w:w="402" w:type="pct"/>
          </w:tcPr>
          <w:p w14:paraId="4E59D9B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6802C3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D0E686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CC75304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45C88B0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5401C7EE" w14:textId="77777777" w:rsidTr="008E4714">
        <w:tc>
          <w:tcPr>
            <w:tcW w:w="2992" w:type="pct"/>
          </w:tcPr>
          <w:p w14:paraId="6F17AF10" w14:textId="77777777" w:rsidR="003D160D" w:rsidRDefault="00CA5F47">
            <w:pPr>
              <w:pStyle w:val="Compact"/>
            </w:pPr>
            <w:r>
              <w:t xml:space="preserve">Glass et al. (2008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402" w:type="pct"/>
          </w:tcPr>
          <w:p w14:paraId="7AA3EDB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DE2D3A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01DE8F9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237CA0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14D780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3574DE3" w14:textId="77777777" w:rsidTr="008E4714">
        <w:tc>
          <w:tcPr>
            <w:tcW w:w="2992" w:type="pct"/>
          </w:tcPr>
          <w:p w14:paraId="635FE22E" w14:textId="77777777" w:rsidR="003D160D" w:rsidRDefault="00CA5F47">
            <w:pPr>
              <w:pStyle w:val="Compact"/>
            </w:pPr>
            <w:r>
              <w:t>Gondolf (1999)</w:t>
            </w:r>
          </w:p>
        </w:tc>
        <w:tc>
          <w:tcPr>
            <w:tcW w:w="402" w:type="pct"/>
          </w:tcPr>
          <w:p w14:paraId="7074EE0D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50DD65C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896634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1C6B686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F91B19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7ACBC3A" w14:textId="77777777" w:rsidTr="008E4714">
        <w:tc>
          <w:tcPr>
            <w:tcW w:w="2992" w:type="pct"/>
          </w:tcPr>
          <w:p w14:paraId="775401B6" w14:textId="77777777" w:rsidR="003D160D" w:rsidRDefault="00CA5F47">
            <w:pPr>
              <w:pStyle w:val="Compact"/>
            </w:pPr>
            <w:r>
              <w:t>Hendricks et al. (2006)</w:t>
            </w:r>
          </w:p>
        </w:tc>
        <w:tc>
          <w:tcPr>
            <w:tcW w:w="402" w:type="pct"/>
          </w:tcPr>
          <w:p w14:paraId="6CD293E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65802D2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151FCBB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1593C3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17670EBA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133815C0" w14:textId="77777777" w:rsidTr="008E4714">
        <w:tc>
          <w:tcPr>
            <w:tcW w:w="2992" w:type="pct"/>
          </w:tcPr>
          <w:p w14:paraId="68BDE1EC" w14:textId="77777777" w:rsidR="003D160D" w:rsidRDefault="00CA5F47">
            <w:pPr>
              <w:pStyle w:val="Compact"/>
            </w:pPr>
            <w:r>
              <w:t>Howell et al. (2015)</w:t>
            </w:r>
          </w:p>
        </w:tc>
        <w:tc>
          <w:tcPr>
            <w:tcW w:w="402" w:type="pct"/>
          </w:tcPr>
          <w:p w14:paraId="5791074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71D21CB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24A583F6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7CC42D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D0851D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DC6E538" w14:textId="77777777" w:rsidTr="008E4714">
        <w:tc>
          <w:tcPr>
            <w:tcW w:w="2992" w:type="pct"/>
          </w:tcPr>
          <w:p w14:paraId="69A71128" w14:textId="77777777" w:rsidR="003D160D" w:rsidRDefault="00CA5F47">
            <w:pPr>
              <w:pStyle w:val="Compact"/>
            </w:pPr>
            <w:r>
              <w:t>Kan &amp; Feinberg (2014)</w:t>
            </w:r>
          </w:p>
        </w:tc>
        <w:tc>
          <w:tcPr>
            <w:tcW w:w="402" w:type="pct"/>
          </w:tcPr>
          <w:p w14:paraId="494A246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C62E9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9AA263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4F88426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968350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C92F4B5" w14:textId="77777777" w:rsidTr="008E4714">
        <w:tc>
          <w:tcPr>
            <w:tcW w:w="2992" w:type="pct"/>
          </w:tcPr>
          <w:p w14:paraId="02547E79" w14:textId="77777777" w:rsidR="003D160D" w:rsidRDefault="00CA5F47">
            <w:pPr>
              <w:pStyle w:val="Compact"/>
            </w:pPr>
            <w:r>
              <w:t>Mufti</w:t>
            </w:r>
            <m:oMath>
              <m:groupChr>
                <m:groupChrPr>
                  <m:chr m:val="´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groupChr>
            </m:oMath>
            <w:r>
              <w:t xml:space="preserve"> &amp; Bouffard (2007)</w:t>
            </w:r>
          </w:p>
        </w:tc>
        <w:tc>
          <w:tcPr>
            <w:tcW w:w="402" w:type="pct"/>
          </w:tcPr>
          <w:p w14:paraId="7E84956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3F65CD5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F8389DA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44C44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6CF4F61F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4AEC4C5D" w14:textId="77777777" w:rsidTr="008E4714">
        <w:tc>
          <w:tcPr>
            <w:tcW w:w="2992" w:type="pct"/>
          </w:tcPr>
          <w:p w14:paraId="7CC27787" w14:textId="77777777" w:rsidR="003D160D" w:rsidRDefault="00CA5F47">
            <w:pPr>
              <w:pStyle w:val="Compact"/>
            </w:pPr>
            <w:r>
              <w:t>Portwood et al. (2011)</w:t>
            </w:r>
          </w:p>
        </w:tc>
        <w:tc>
          <w:tcPr>
            <w:tcW w:w="402" w:type="pct"/>
          </w:tcPr>
          <w:p w14:paraId="4B70639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1A960E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49F7A84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D009420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5A3F56A8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1323115" w14:textId="77777777" w:rsidTr="008E4714">
        <w:tc>
          <w:tcPr>
            <w:tcW w:w="2992" w:type="pct"/>
          </w:tcPr>
          <w:p w14:paraId="663A63C0" w14:textId="77777777" w:rsidR="003D160D" w:rsidRDefault="00CA5F47">
            <w:pPr>
              <w:pStyle w:val="Compact"/>
            </w:pPr>
            <w:r>
              <w:t xml:space="preserve">Potter &amp; Stapleton (2011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402" w:type="pct"/>
          </w:tcPr>
          <w:p w14:paraId="6911A007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6435203B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652262A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32F9E1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4D10179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64AD2C8" w14:textId="77777777" w:rsidTr="008E4714">
        <w:tc>
          <w:tcPr>
            <w:tcW w:w="2992" w:type="pct"/>
          </w:tcPr>
          <w:p w14:paraId="5D91E053" w14:textId="77777777" w:rsidR="003D160D" w:rsidRDefault="00CA5F47">
            <w:pPr>
              <w:pStyle w:val="Compact"/>
            </w:pPr>
            <w:r>
              <w:t>Roffman et al. (2008)</w:t>
            </w:r>
          </w:p>
        </w:tc>
        <w:tc>
          <w:tcPr>
            <w:tcW w:w="402" w:type="pct"/>
          </w:tcPr>
          <w:p w14:paraId="4057A6F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7DAE4C1D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22AAFFA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151F758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2EC822C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8E8A5CB" w14:textId="77777777" w:rsidTr="008E4714">
        <w:tc>
          <w:tcPr>
            <w:tcW w:w="2992" w:type="pct"/>
          </w:tcPr>
          <w:p w14:paraId="2F854C27" w14:textId="77777777" w:rsidR="003D160D" w:rsidRDefault="00CA5F47">
            <w:pPr>
              <w:pStyle w:val="Compact"/>
            </w:pPr>
            <w:r>
              <w:t>Rumptz et al. (1991)</w:t>
            </w:r>
          </w:p>
        </w:tc>
        <w:tc>
          <w:tcPr>
            <w:tcW w:w="402" w:type="pct"/>
          </w:tcPr>
          <w:p w14:paraId="27C733A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2014A1E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294ACEE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2CBB0A44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1E85AA72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6D6B2127" w14:textId="77777777" w:rsidTr="008E4714">
        <w:tc>
          <w:tcPr>
            <w:tcW w:w="2992" w:type="pct"/>
          </w:tcPr>
          <w:p w14:paraId="602D1012" w14:textId="77777777" w:rsidR="003D160D" w:rsidRDefault="00CA5F47">
            <w:pPr>
              <w:pStyle w:val="Compact"/>
            </w:pPr>
            <w:r>
              <w:t>Sargent et al. (2016)</w:t>
            </w:r>
          </w:p>
        </w:tc>
        <w:tc>
          <w:tcPr>
            <w:tcW w:w="402" w:type="pct"/>
          </w:tcPr>
          <w:p w14:paraId="3BCE6CA3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792A8AD8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01D744E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3503CDA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6DF50FC6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0E8C3956" w14:textId="77777777" w:rsidTr="008E4714">
        <w:tc>
          <w:tcPr>
            <w:tcW w:w="2992" w:type="pct"/>
          </w:tcPr>
          <w:p w14:paraId="41E3C9AF" w14:textId="77777777" w:rsidR="003D160D" w:rsidRDefault="00CA5F47">
            <w:pPr>
              <w:pStyle w:val="Compact"/>
            </w:pPr>
            <w:r>
              <w:t>Sullivan et al. (2002)</w:t>
            </w:r>
          </w:p>
        </w:tc>
        <w:tc>
          <w:tcPr>
            <w:tcW w:w="402" w:type="pct"/>
          </w:tcPr>
          <w:p w14:paraId="5ABD036F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2039906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B6528B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52D7CCE5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BDC53EB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7B4A138" w14:textId="77777777" w:rsidTr="008E4714">
        <w:tc>
          <w:tcPr>
            <w:tcW w:w="2992" w:type="pct"/>
          </w:tcPr>
          <w:p w14:paraId="34805F5A" w14:textId="77777777" w:rsidR="003D160D" w:rsidRDefault="00CA5F47">
            <w:pPr>
              <w:pStyle w:val="Compact"/>
            </w:pPr>
            <w:r>
              <w:t>R. S. Thompson et al. (2000)</w:t>
            </w:r>
          </w:p>
        </w:tc>
        <w:tc>
          <w:tcPr>
            <w:tcW w:w="402" w:type="pct"/>
          </w:tcPr>
          <w:p w14:paraId="3BD6C1A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402" w:type="pct"/>
          </w:tcPr>
          <w:p w14:paraId="38CF37B2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00988B53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7259297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7775A7D5" w14:textId="77777777" w:rsidR="003D160D" w:rsidRDefault="00CA5F47">
            <w:pPr>
              <w:pStyle w:val="Compact"/>
            </w:pPr>
            <w:r>
              <w:t>·</w:t>
            </w:r>
          </w:p>
        </w:tc>
      </w:tr>
      <w:tr w:rsidR="003D160D" w14:paraId="73E570C4" w14:textId="77777777" w:rsidTr="008E4714">
        <w:tc>
          <w:tcPr>
            <w:tcW w:w="2992" w:type="pct"/>
          </w:tcPr>
          <w:p w14:paraId="6799D182" w14:textId="77777777" w:rsidR="003D160D" w:rsidRDefault="00CA5F47">
            <w:pPr>
              <w:pStyle w:val="Compact"/>
            </w:pPr>
            <w:r>
              <w:t xml:space="preserve">Younglove et al. (2002) </w:t>
            </w:r>
            <w:r>
              <w:rPr>
                <w:rFonts w:ascii="MS Mincho" w:eastAsia="MS Mincho" w:hAnsi="MS Mincho" w:cs="MS Mincho"/>
              </w:rPr>
              <w:t>∗</w:t>
            </w:r>
          </w:p>
        </w:tc>
        <w:tc>
          <w:tcPr>
            <w:tcW w:w="402" w:type="pct"/>
          </w:tcPr>
          <w:p w14:paraId="13076549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1DC55B11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374361D6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2F0D0D3C" w14:textId="77777777" w:rsidR="003D160D" w:rsidRDefault="00CA5F47">
            <w:pPr>
              <w:pStyle w:val="Compact"/>
            </w:pPr>
            <w:r>
              <w:t>·</w:t>
            </w:r>
          </w:p>
        </w:tc>
        <w:tc>
          <w:tcPr>
            <w:tcW w:w="402" w:type="pct"/>
          </w:tcPr>
          <w:p w14:paraId="22C17D02" w14:textId="77777777" w:rsidR="003D160D" w:rsidRDefault="00CA5F47">
            <w:pPr>
              <w:pStyle w:val="Compact"/>
            </w:pPr>
            <w:r>
              <w:rPr>
                <w:rFonts w:ascii="MS Mincho" w:eastAsia="MS Mincho" w:hAnsi="MS Mincho" w:cs="MS Mincho"/>
              </w:rPr>
              <w:t>✓</w:t>
            </w:r>
          </w:p>
        </w:tc>
      </w:tr>
    </w:tbl>
    <w:bookmarkEnd w:id="17"/>
    <w:p w14:paraId="44241480" w14:textId="77777777" w:rsidR="003D160D" w:rsidRDefault="00CA5F47" w:rsidP="00F30082">
      <w:pPr>
        <w:pStyle w:val="TableCaptionNote"/>
      </w:pPr>
      <w:r>
        <w:rPr>
          <w:b/>
        </w:rPr>
        <w:t>Note:</w:t>
      </w:r>
      <w:r>
        <w:br/>
      </w:r>
      <w:r w:rsidR="0058347D" w:rsidRPr="0058347D">
        <w:rPr>
          <w:rFonts w:ascii="MS Mincho" w:eastAsia="MS Mincho" w:hAnsi="MS Mincho" w:cs="MS Mincho"/>
        </w:rPr>
        <w:t>∗</w:t>
      </w:r>
      <w:r>
        <w:t xml:space="preserve"> SMW-Specific</w:t>
      </w:r>
    </w:p>
    <w:p w14:paraId="382E8050" w14:textId="0DC4EF8E" w:rsidR="003D160D" w:rsidRDefault="00CA5F47" w:rsidP="00F30082">
      <w:pPr>
        <w:pStyle w:val="TableCaptionNote"/>
      </w:pPr>
      <w:r>
        <w:t>1 = Longitudinal</w:t>
      </w:r>
      <w:r>
        <w:t xml:space="preserve">, </w:t>
      </w:r>
      <w:r>
        <w:t>2 = Pre-Test/Post-Test</w:t>
      </w:r>
      <w:r>
        <w:t xml:space="preserve">, </w:t>
      </w:r>
      <w:r>
        <w:t>3 = RCT - Baseline + Follow-Up</w:t>
      </w:r>
      <w:r>
        <w:t xml:space="preserve">, </w:t>
      </w:r>
      <w:r>
        <w:t>4 = RCT - Longitudinal</w:t>
      </w:r>
      <w:r>
        <w:t xml:space="preserve">, and </w:t>
      </w:r>
      <w:r>
        <w:t>5 = Vignette</w:t>
      </w:r>
      <w:bookmarkStart w:id="18" w:name="figures"/>
      <w:bookmarkStart w:id="19" w:name="fig:sem"/>
      <w:bookmarkEnd w:id="18"/>
    </w:p>
    <w:bookmarkEnd w:id="19"/>
    <w:p w14:paraId="7CCDD1E7" w14:textId="2CADF4FE" w:rsidR="00F30082" w:rsidRDefault="00F30082" w:rsidP="00F30082">
      <w:pPr>
        <w:ind w:firstLine="0"/>
      </w:pPr>
    </w:p>
    <w:bookmarkEnd w:id="1"/>
    <w:p w14:paraId="60887DE1" w14:textId="5726DB06" w:rsidR="003D160D" w:rsidRDefault="003D160D">
      <w:pPr>
        <w:pStyle w:val="Bibliography"/>
      </w:pPr>
    </w:p>
    <w:sectPr w:rsidR="003D160D" w:rsidSect="00EB1D35">
      <w:headerReference w:type="even" r:id="rId7"/>
      <w:head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formProt w:val="0"/>
      <w:titlePg/>
      <w:docGrid w:linePitch="326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6B430" w14:textId="77777777" w:rsidR="00CA5F47" w:rsidRDefault="00CA5F47">
      <w:pPr>
        <w:spacing w:line="240" w:lineRule="auto"/>
      </w:pPr>
      <w:r>
        <w:separator/>
      </w:r>
    </w:p>
  </w:endnote>
  <w:endnote w:type="continuationSeparator" w:id="0">
    <w:p w14:paraId="49CF8B5E" w14:textId="77777777" w:rsidR="00CA5F47" w:rsidRDefault="00CA5F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Segoe Print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ETBembo SemiBoldOSF">
    <w:panose1 w:val="02000703000000000000"/>
    <w:charset w:val="00"/>
    <w:family w:val="auto"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Hei">
    <w:panose1 w:val="02010609060101010101"/>
    <w:charset w:val="86"/>
    <w:family w:val="auto"/>
    <w:pitch w:val="variable"/>
    <w:sig w:usb0="800002BF" w:usb1="38CF7CFA" w:usb2="00000016" w:usb3="00000000" w:csb0="0004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3C92F3" w14:textId="77777777" w:rsidR="00EB1D35" w:rsidRDefault="00CA5F47" w:rsidP="00EB1D35">
    <w:pPr>
      <w:pStyle w:val="Footer"/>
      <w:spacing w:line="240" w:lineRule="auto"/>
      <w:ind w:firstLine="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7EB101" w14:textId="77777777" w:rsidR="00CA5F47" w:rsidRDefault="00CA5F47">
      <w:r>
        <w:separator/>
      </w:r>
    </w:p>
  </w:footnote>
  <w:footnote w:type="continuationSeparator" w:id="0">
    <w:p w14:paraId="4DF85051" w14:textId="77777777" w:rsidR="00CA5F47" w:rsidRDefault="00CA5F4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6D9770" w14:textId="77777777" w:rsidR="00EB1D35" w:rsidRDefault="00CA5F47" w:rsidP="00EB1D3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5754FE" w14:textId="77777777" w:rsidR="00EB1D35" w:rsidRDefault="00CA5F47" w:rsidP="00EB1D35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1E0006" w14:textId="77777777" w:rsidR="00EB1D35" w:rsidRDefault="00CA5F47" w:rsidP="00EB1D35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92D16">
      <w:rPr>
        <w:rStyle w:val="PageNumber"/>
        <w:noProof/>
      </w:rPr>
      <w:t>25</w:t>
    </w:r>
    <w:r>
      <w:rPr>
        <w:rStyle w:val="PageNumber"/>
      </w:rPr>
      <w:fldChar w:fldCharType="end"/>
    </w:r>
  </w:p>
  <w:p w14:paraId="43F3A98A" w14:textId="77777777" w:rsidR="00EB1D35" w:rsidRPr="000B1DDF" w:rsidRDefault="00CA5F47" w:rsidP="00EB1D35">
    <w:pPr>
      <w:pStyle w:val="Header"/>
    </w:pPr>
    <w:r w:rsidRPr="000B1DDF">
      <w:t>Integrating Theory, Methods, &amp; Social Justice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0EA9A" w14:textId="77777777" w:rsidR="00EB1D35" w:rsidRPr="000B1DDF" w:rsidRDefault="00CA5F47" w:rsidP="00EB1D35">
    <w:pPr>
      <w:pStyle w:val="Header"/>
      <w:rPr>
        <w:szCs w:val="20"/>
      </w:rPr>
    </w:pPr>
    <w:r w:rsidRPr="000B1DDF">
      <w:rPr>
        <w:szCs w:val="20"/>
      </w:rPr>
      <w:t>RUNNING HEAD: Integrating Theory, Methods, &amp; Social Justice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D137C4"/>
    <w:multiLevelType w:val="multilevel"/>
    <w:tmpl w:val="B0FC5B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893FA0B"/>
    <w:multiLevelType w:val="multilevel"/>
    <w:tmpl w:val="41667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A53D662"/>
    <w:multiLevelType w:val="multilevel"/>
    <w:tmpl w:val="70F62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9AD603"/>
    <w:multiLevelType w:val="multilevel"/>
    <w:tmpl w:val="75A477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D511A42"/>
    <w:multiLevelType w:val="multilevel"/>
    <w:tmpl w:val="76C00A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F46EBA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18CCD4E5"/>
    <w:multiLevelType w:val="multilevel"/>
    <w:tmpl w:val="EBDE6B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CBC45F3"/>
    <w:multiLevelType w:val="multilevel"/>
    <w:tmpl w:val="51CEC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1603A7D"/>
    <w:multiLevelType w:val="multilevel"/>
    <w:tmpl w:val="2E1A2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63F6647"/>
    <w:multiLevelType w:val="multilevel"/>
    <w:tmpl w:val="74100C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1DDA78A"/>
    <w:multiLevelType w:val="multilevel"/>
    <w:tmpl w:val="6922B5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753084D1"/>
    <w:multiLevelType w:val="multilevel"/>
    <w:tmpl w:val="3184ED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6ED0BC4"/>
    <w:multiLevelType w:val="multilevel"/>
    <w:tmpl w:val="A5B487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0"/>
  </w:num>
  <w:num w:numId="2">
    <w:abstractNumId w:val="10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1"/>
  </w:num>
  <w:num w:numId="6">
    <w:abstractNumId w:val="1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</w:num>
  <w:num w:numId="9">
    <w:abstractNumId w:val="5"/>
  </w:num>
  <w:num w:numId="10">
    <w:abstractNumId w:val="7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</w:num>
  <w:num w:numId="17">
    <w:abstractNumId w:val="9"/>
  </w:num>
  <w:num w:numId="18">
    <w:abstractNumId w:val="3"/>
  </w:num>
  <w:num w:numId="19">
    <w:abstractNumId w:val="3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D160D"/>
    <w:rsid w:val="00492D16"/>
    <w:rsid w:val="004E29B3"/>
    <w:rsid w:val="0058347D"/>
    <w:rsid w:val="00590D07"/>
    <w:rsid w:val="00784D58"/>
    <w:rsid w:val="008D6863"/>
    <w:rsid w:val="008E4714"/>
    <w:rsid w:val="00B86B75"/>
    <w:rsid w:val="00BC48D5"/>
    <w:rsid w:val="00C36279"/>
    <w:rsid w:val="00CA5F47"/>
    <w:rsid w:val="00E315A3"/>
    <w:rsid w:val="00E84322"/>
    <w:rsid w:val="00F300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A0B72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4"/>
        <w:lang w:val="en-US" w:eastAsia="ja-JP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2616"/>
    <w:pPr>
      <w:ind w:firstLine="720"/>
    </w:pPr>
    <w:rPr>
      <w:rFonts w:ascii="Times New Roman" w:eastAsiaTheme="minorHAnsi" w:hAnsi="Times New Roman"/>
      <w:color w:val="00000A"/>
      <w:sz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530E9"/>
    <w:pPr>
      <w:keepNext/>
      <w:keepLines/>
      <w:spacing w:before="240"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4E83"/>
    <w:pPr>
      <w:keepNext/>
      <w:keepLines/>
      <w:spacing w:before="180"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578A2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56300"/>
    <w:pPr>
      <w:keepNext/>
      <w:keepLines/>
      <w:spacing w:before="2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75B05"/>
    <w:pPr>
      <w:keepNext/>
      <w:keepLines/>
      <w:spacing w:after="12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autoRedefine/>
    <w:uiPriority w:val="9"/>
    <w:qFormat/>
    <w:rsid w:val="00A97E3E"/>
    <w:pPr>
      <w:keepNext/>
      <w:keepLines/>
      <w:pageBreakBefore/>
      <w:spacing w:before="45"/>
      <w:ind w:firstLine="0"/>
      <w:jc w:val="center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0B1DDF"/>
    <w:rPr>
      <w:rFonts w:ascii="Times New Roman" w:eastAsiaTheme="minorHAnsi" w:hAnsi="Times New Roman"/>
      <w:color w:val="00000A"/>
      <w:lang w:eastAsia="en-US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5530E9"/>
    <w:rPr>
      <w:rFonts w:asciiTheme="majorHAnsi" w:eastAsiaTheme="majorEastAsia" w:hAnsiTheme="majorHAnsi" w:cstheme="majorBidi"/>
      <w:b/>
      <w:bCs/>
      <w:color w:val="00000A"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D4E83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TitleChar">
    <w:name w:val="Title Char"/>
    <w:basedOn w:val="DefaultParagraphFont"/>
    <w:link w:val="Title"/>
    <w:uiPriority w:val="1"/>
    <w:qFormat/>
    <w:rsid w:val="004E62AB"/>
    <w:rPr>
      <w:rFonts w:asciiTheme="majorHAnsi" w:eastAsiaTheme="majorEastAsia" w:hAnsiTheme="majorHAnsi" w:cstheme="majorBidi"/>
      <w:lang w:eastAsia="en-US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578A2"/>
    <w:rPr>
      <w:rFonts w:asciiTheme="majorHAnsi" w:eastAsiaTheme="majorEastAsia" w:hAnsiTheme="majorHAnsi" w:cstheme="majorBidi"/>
      <w:b/>
      <w:bCs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56300"/>
    <w:rPr>
      <w:rFonts w:asciiTheme="majorHAnsi" w:eastAsiaTheme="majorEastAsia" w:hAnsiTheme="majorHAnsi" w:cstheme="majorBidi"/>
      <w:b/>
      <w:bCs/>
      <w:i/>
      <w:iCs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575B05"/>
    <w:rPr>
      <w:rFonts w:asciiTheme="majorHAnsi" w:eastAsiaTheme="majorEastAsia" w:hAnsiTheme="majorHAnsi" w:cstheme="majorBidi"/>
      <w:i/>
      <w:iCs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TextBody"/>
    <w:qFormat/>
  </w:style>
  <w:style w:type="character" w:customStyle="1" w:styleId="BodyText2Char">
    <w:name w:val="Body Text 2 Char"/>
    <w:basedOn w:val="DefaultParagraphFont"/>
    <w:link w:val="BodyText2"/>
    <w:uiPriority w:val="99"/>
    <w:semiHidden/>
    <w:qFormat/>
  </w:style>
  <w:style w:type="character" w:customStyle="1" w:styleId="BodyText3Char">
    <w:name w:val="Body Text 3 Char"/>
    <w:basedOn w:val="DefaultParagraphFont"/>
    <w:link w:val="BodyText3"/>
    <w:uiPriority w:val="99"/>
    <w:semiHidden/>
    <w:qFormat/>
    <w:rPr>
      <w:sz w:val="16"/>
      <w:szCs w:val="16"/>
    </w:rPr>
  </w:style>
  <w:style w:type="character" w:customStyle="1" w:styleId="BodyTextFirstIndentChar">
    <w:name w:val="Body Text First Indent Char"/>
    <w:basedOn w:val="BodyTextChar"/>
    <w:uiPriority w:val="99"/>
    <w:semiHidden/>
    <w:qFormat/>
  </w:style>
  <w:style w:type="character" w:customStyle="1" w:styleId="BodyTextIndentChar">
    <w:name w:val="Body Text Indent Char"/>
    <w:basedOn w:val="DefaultParagraphFont"/>
    <w:link w:val="TextBodyIndent"/>
    <w:uiPriority w:val="99"/>
    <w:semiHidden/>
    <w:qFormat/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qFormat/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qFormat/>
    <w:rPr>
      <w:sz w:val="16"/>
      <w:szCs w:val="16"/>
    </w:rPr>
  </w:style>
  <w:style w:type="character" w:customStyle="1" w:styleId="ClosingChar">
    <w:name w:val="Closing Char"/>
    <w:basedOn w:val="DefaultParagraphFont"/>
    <w:link w:val="Closing"/>
    <w:uiPriority w:val="99"/>
    <w:semiHidden/>
    <w:qFormat/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DateChar">
    <w:name w:val="Date Char"/>
    <w:basedOn w:val="DefaultParagraphFont"/>
    <w:link w:val="Date"/>
    <w:qFormat/>
    <w:rsid w:val="004E62AB"/>
    <w:rPr>
      <w:rFonts w:eastAsiaTheme="minorHAnsi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qFormat/>
    <w:rPr>
      <w:rFonts w:ascii="Segoe UI" w:hAnsi="Segoe UI" w:cs="Segoe UI"/>
      <w:sz w:val="16"/>
      <w:szCs w:val="16"/>
    </w:rPr>
  </w:style>
  <w:style w:type="character" w:customStyle="1" w:styleId="E-mailSignatureChar">
    <w:name w:val="E-mail Signature Char"/>
    <w:basedOn w:val="DefaultParagraphFont"/>
    <w:uiPriority w:val="99"/>
    <w:semiHidden/>
    <w:qFormat/>
  </w:style>
  <w:style w:type="character" w:customStyle="1" w:styleId="FootnoteTextChar">
    <w:name w:val="Footnote Text Char"/>
    <w:basedOn w:val="DefaultParagraphFont"/>
    <w:link w:val="FootnoteText"/>
    <w:uiPriority w:val="9"/>
    <w:qFormat/>
    <w:rsid w:val="0063031E"/>
    <w:rPr>
      <w:rFonts w:ascii="Times New Roman" w:eastAsiaTheme="minorHAnsi" w:hAnsi="Times New Roman"/>
      <w:color w:val="00000A"/>
      <w:sz w:val="16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6Char">
    <w:name w:val="Heading 6 Char"/>
    <w:basedOn w:val="DefaultParagraphFont"/>
    <w:link w:val="Heading6"/>
    <w:uiPriority w:val="9"/>
    <w:qFormat/>
    <w:rsid w:val="00A97E3E"/>
    <w:rPr>
      <w:rFonts w:asciiTheme="majorHAnsi" w:eastAsiaTheme="majorEastAsia" w:hAnsiTheme="majorHAnsi" w:cstheme="majorBidi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qFormat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qFormat/>
    <w:rPr>
      <w:i/>
      <w:iCs/>
      <w:color w:val="DDDDDD" w:themeColor="accent1"/>
    </w:rPr>
  </w:style>
  <w:style w:type="character" w:customStyle="1" w:styleId="MacroTextChar">
    <w:name w:val="Macro Text Char"/>
    <w:basedOn w:val="DefaultParagraphFont"/>
    <w:link w:val="MacroText"/>
    <w:uiPriority w:val="99"/>
    <w:semiHidden/>
    <w:qFormat/>
    <w:rPr>
      <w:rFonts w:ascii="Consolas" w:hAnsi="Consolas" w:cs="Consolas"/>
      <w:sz w:val="20"/>
      <w:szCs w:val="2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qFormat/>
    <w:rPr>
      <w:rFonts w:asciiTheme="majorHAnsi" w:eastAsiaTheme="majorEastAsia" w:hAnsiTheme="majorHAnsi" w:cstheme="majorBidi"/>
      <w:shd w:val="clear" w:color="auto" w:fill="CCCCCC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qFormat/>
  </w:style>
  <w:style w:type="character" w:customStyle="1" w:styleId="PlainTextChar">
    <w:name w:val="Plain Text Char"/>
    <w:basedOn w:val="DefaultParagraphFont"/>
    <w:link w:val="PlainText"/>
    <w:uiPriority w:val="99"/>
    <w:semiHidden/>
    <w:qFormat/>
    <w:rPr>
      <w:rFonts w:ascii="Consolas" w:hAnsi="Consolas" w:cs="Consolas"/>
      <w:sz w:val="21"/>
      <w:szCs w:val="21"/>
    </w:rPr>
  </w:style>
  <w:style w:type="character" w:customStyle="1" w:styleId="QuoteChar">
    <w:name w:val="Quote Char"/>
    <w:basedOn w:val="DefaultParagraphFont"/>
    <w:link w:val="Quote"/>
    <w:uiPriority w:val="29"/>
    <w:semiHidden/>
    <w:qFormat/>
    <w:rPr>
      <w:i/>
      <w:iCs/>
      <w:color w:val="404040" w:themeColor="text1" w:themeTint="BF"/>
    </w:rPr>
  </w:style>
  <w:style w:type="character" w:customStyle="1" w:styleId="SalutationChar">
    <w:name w:val="Salutation Char"/>
    <w:basedOn w:val="DefaultParagraphFont"/>
    <w:link w:val="ComplimentaryClose"/>
    <w:uiPriority w:val="99"/>
    <w:semiHidden/>
    <w:qFormat/>
  </w:style>
  <w:style w:type="character" w:customStyle="1" w:styleId="SignatureChar">
    <w:name w:val="Signature Char"/>
    <w:basedOn w:val="DefaultParagraphFont"/>
    <w:link w:val="Signature"/>
    <w:uiPriority w:val="99"/>
    <w:semiHidden/>
    <w:qFormat/>
  </w:style>
  <w:style w:type="character" w:styleId="EndnoteReference">
    <w:name w:val="endnote reference"/>
    <w:basedOn w:val="DefaultParagraphFont"/>
    <w:uiPriority w:val="99"/>
    <w:semiHidden/>
    <w:unhideWhenUsed/>
    <w:qFormat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552FE0"/>
    <w:rPr>
      <w:rFonts w:ascii="ETBembo SemiBoldOSF" w:hAnsi="ETBembo SemiBoldOSF"/>
      <w:b/>
      <w:bCs/>
      <w:sz w:val="20"/>
      <w:vertAlign w:val="superscript"/>
    </w:rPr>
  </w:style>
  <w:style w:type="character" w:customStyle="1" w:styleId="SubtitleChar">
    <w:name w:val="Subtitle Char"/>
    <w:basedOn w:val="DefaultParagraphFont"/>
    <w:link w:val="Subtitle"/>
    <w:qFormat/>
    <w:rsid w:val="004E62AB"/>
    <w:rPr>
      <w:rFonts w:asciiTheme="majorHAnsi" w:eastAsiaTheme="majorEastAsia" w:hAnsiTheme="majorHAnsi" w:cstheme="majorBidi"/>
      <w:bCs/>
      <w:lang w:eastAsia="en-US"/>
    </w:rPr>
  </w:style>
  <w:style w:type="character" w:customStyle="1" w:styleId="VerbatimChar">
    <w:name w:val="Verbatim Char"/>
    <w:basedOn w:val="BodyTextChar"/>
    <w:link w:val="SourceCode"/>
    <w:qFormat/>
    <w:rsid w:val="0084712E"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ootnoteRef">
    <w:name w:val="Footnote Ref"/>
    <w:basedOn w:val="BodyTextChar"/>
    <w:qFormat/>
    <w:rsid w:val="00710ED1"/>
    <w:rPr>
      <w:vertAlign w:val="superscript"/>
    </w:rPr>
  </w:style>
  <w:style w:type="character" w:customStyle="1" w:styleId="Link">
    <w:name w:val="Link"/>
    <w:basedOn w:val="BodyTextChar"/>
    <w:qFormat/>
    <w:rsid w:val="00512AF5"/>
    <w:rPr>
      <w:color w:val="7F7F7F" w:themeColor="text1" w:themeTint="80"/>
    </w:rPr>
  </w:style>
  <w:style w:type="character" w:customStyle="1" w:styleId="KeywordTok">
    <w:name w:val="Keyword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ataTypeTok">
    <w:name w:val="DataType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DecValTok">
    <w:name w:val="DecV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BaseNTok">
    <w:name w:val="Base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loatTok">
    <w:name w:val="Floa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harTok">
    <w:name w:val="Cha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StringTok">
    <w:name w:val="String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CommentTok">
    <w:name w:val="Commen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OtherTok">
    <w:name w:val="Oth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AlertTok">
    <w:name w:val="Alert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FunctionTok">
    <w:name w:val="Function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RegionMarkerTok">
    <w:name w:val="RegionMarke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ErrorTok">
    <w:name w:val="Error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NormalTok">
    <w:name w:val="NormalTok"/>
    <w:basedOn w:val="VerbatimChar"/>
    <w:qFormat/>
    <w:rPr>
      <w:rFonts w:ascii="Consolas" w:eastAsiaTheme="minorHAnsi" w:hAnsi="Consolas"/>
      <w:color w:val="68004D"/>
      <w:sz w:val="20"/>
      <w:shd w:val="clear" w:color="auto" w:fill="F2F2F2"/>
      <w:lang w:eastAsia="en-US"/>
    </w:rPr>
  </w:style>
  <w:style w:type="character" w:customStyle="1" w:styleId="InternetLink">
    <w:name w:val="Internet Link"/>
    <w:basedOn w:val="DefaultParagraphFont"/>
    <w:uiPriority w:val="99"/>
    <w:unhideWhenUsed/>
    <w:rsid w:val="00926DC0"/>
    <w:rPr>
      <w:color w:val="5F5F5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6514DC"/>
    <w:rPr>
      <w:sz w:val="16"/>
      <w:szCs w:val="16"/>
    </w:rPr>
  </w:style>
  <w:style w:type="character" w:customStyle="1" w:styleId="HTMLCode1">
    <w:name w:val="HTML Code1"/>
    <w:basedOn w:val="DefaultParagraphFont"/>
    <w:uiPriority w:val="99"/>
    <w:semiHidden/>
    <w:unhideWhenUsed/>
    <w:qFormat/>
    <w:rsid w:val="00883777"/>
    <w:rPr>
      <w:rFonts w:ascii="Consolas" w:eastAsia="Times New Roman" w:hAnsi="Consolas" w:cs="Consolas"/>
      <w:sz w:val="17"/>
      <w:szCs w:val="17"/>
    </w:rPr>
  </w:style>
  <w:style w:type="paragraph" w:customStyle="1" w:styleId="BlockText-2">
    <w:name w:val="Block Text - 2"/>
    <w:basedOn w:val="BlockText"/>
    <w:qFormat/>
    <w:rsid w:val="001417FC"/>
    <w:pPr>
      <w:ind w:left="360"/>
    </w:pPr>
    <w:rPr>
      <w:i w:val="0"/>
    </w:rPr>
  </w:style>
  <w:style w:type="character" w:customStyle="1" w:styleId="Hyperlink1">
    <w:name w:val="Hyperlink1"/>
    <w:basedOn w:val="DefaultParagraphFont"/>
    <w:uiPriority w:val="99"/>
    <w:unhideWhenUsed/>
    <w:qFormat/>
    <w:rsid w:val="00883777"/>
    <w:rPr>
      <w:color w:val="5F5F5F"/>
      <w:u w:val="single"/>
    </w:rPr>
  </w:style>
  <w:style w:type="character" w:customStyle="1" w:styleId="TitleChar1">
    <w:name w:val="Title Char1"/>
    <w:basedOn w:val="DefaultParagraphFont"/>
    <w:uiPriority w:val="10"/>
    <w:qFormat/>
    <w:rsid w:val="00883777"/>
    <w:rPr>
      <w:rFonts w:ascii="Calibri Light" w:eastAsia="Times New Roman" w:hAnsi="Calibri Light" w:cs="Times New Roman"/>
      <w:spacing w:val="0"/>
      <w:sz w:val="56"/>
      <w:szCs w:val="56"/>
    </w:rPr>
  </w:style>
  <w:style w:type="character" w:customStyle="1" w:styleId="Heading8Char1">
    <w:name w:val="Heading 8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qFormat/>
    <w:rsid w:val="00883777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character" w:customStyle="1" w:styleId="IntenseQuoteChar1">
    <w:name w:val="Intense Quote Char1"/>
    <w:basedOn w:val="DefaultParagraphFont"/>
    <w:uiPriority w:val="30"/>
    <w:qFormat/>
    <w:rsid w:val="00883777"/>
    <w:rPr>
      <w:rFonts w:ascii="Calibri" w:hAnsi="Calibri"/>
      <w:i/>
      <w:iCs/>
      <w:color w:val="5B9BD5"/>
      <w:szCs w:val="24"/>
    </w:rPr>
  </w:style>
  <w:style w:type="character" w:customStyle="1" w:styleId="MessageHeaderChar1">
    <w:name w:val="Message Header Char1"/>
    <w:basedOn w:val="DefaultParagraphFont"/>
    <w:uiPriority w:val="99"/>
    <w:semiHidden/>
    <w:qFormat/>
    <w:rsid w:val="00883777"/>
    <w:rPr>
      <w:rFonts w:ascii="Calibri Light" w:eastAsia="Times New Roman" w:hAnsi="Calibri Light" w:cs="Times New Roman"/>
      <w:sz w:val="24"/>
      <w:szCs w:val="24"/>
      <w:shd w:val="clear" w:color="auto" w:fill="CCCCCC"/>
    </w:rPr>
  </w:style>
  <w:style w:type="character" w:customStyle="1" w:styleId="QuoteChar1">
    <w:name w:val="Quote Char1"/>
    <w:basedOn w:val="DefaultParagraphFont"/>
    <w:uiPriority w:val="29"/>
    <w:qFormat/>
    <w:rsid w:val="00883777"/>
    <w:rPr>
      <w:rFonts w:ascii="Calibri" w:hAnsi="Calibri"/>
      <w:i/>
      <w:iCs/>
      <w:color w:val="404040"/>
      <w:szCs w:val="24"/>
    </w:rPr>
  </w:style>
  <w:style w:type="character" w:customStyle="1" w:styleId="SubtitleChar1">
    <w:name w:val="Subtitle Char1"/>
    <w:basedOn w:val="DefaultParagraphFont"/>
    <w:uiPriority w:val="11"/>
    <w:qFormat/>
    <w:rsid w:val="00883777"/>
    <w:rPr>
      <w:rFonts w:ascii="Calibri" w:eastAsia="Times New Roman" w:hAnsi="Calibri"/>
      <w:color w:val="5A5A5A"/>
      <w:spacing w:val="15"/>
      <w:sz w:val="22"/>
    </w:rPr>
  </w:style>
  <w:style w:type="character" w:styleId="HTMLCode">
    <w:name w:val="HTML Code"/>
    <w:basedOn w:val="DefaultParagraphFont"/>
    <w:uiPriority w:val="99"/>
    <w:semiHidden/>
    <w:unhideWhenUsed/>
    <w:qFormat/>
    <w:rsid w:val="00883777"/>
    <w:rPr>
      <w:rFonts w:ascii="Consolas" w:hAnsi="Consolas" w:cs="Consolas"/>
      <w:sz w:val="20"/>
      <w:szCs w:val="20"/>
    </w:rPr>
  </w:style>
  <w:style w:type="character" w:customStyle="1" w:styleId="EDITINGCOMMENTChar">
    <w:name w:val="EDITING COMMENT Char"/>
    <w:basedOn w:val="VerbatimChar"/>
    <w:link w:val="EDITINGCOMMENT"/>
    <w:qFormat/>
    <w:rsid w:val="00193AF3"/>
    <w:rPr>
      <w:rFonts w:ascii="Consolas" w:eastAsiaTheme="minorHAnsi" w:hAnsi="Consolas"/>
      <w:color w:val="B400B4"/>
      <w:sz w:val="20"/>
      <w:shd w:val="clear" w:color="auto" w:fill="F2F2F2"/>
      <w:lang w:eastAsia="en-US"/>
    </w:rPr>
  </w:style>
  <w:style w:type="character" w:customStyle="1" w:styleId="ConstantTok">
    <w:name w:val="Constant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qFormat/>
    <w:rPr>
      <w:rFonts w:ascii="Consolas" w:eastAsiaTheme="minorHAnsi" w:hAnsi="Consolas"/>
      <w:color w:val="4E9A06"/>
      <w:sz w:val="20"/>
      <w:shd w:val="clear" w:color="auto" w:fill="F8F8F8"/>
      <w:lang w:eastAsia="en-US"/>
    </w:rPr>
  </w:style>
  <w:style w:type="character" w:customStyle="1" w:styleId="ImportTok">
    <w:name w:val="Import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VariableTok">
    <w:name w:val="VariableTok"/>
    <w:basedOn w:val="VerbatimChar"/>
    <w:qFormat/>
    <w:rPr>
      <w:rFonts w:ascii="Consolas" w:eastAsiaTheme="minorHAnsi" w:hAnsi="Consolas"/>
      <w:color w:val="000000"/>
      <w:sz w:val="20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qFormat/>
    <w:rPr>
      <w:rFonts w:ascii="Consolas" w:eastAsiaTheme="minorHAnsi" w:hAnsi="Consolas"/>
      <w:color w:val="204A87"/>
      <w:sz w:val="20"/>
      <w:shd w:val="clear" w:color="auto" w:fill="F8F8F8"/>
      <w:lang w:eastAsia="en-US"/>
    </w:rPr>
  </w:style>
  <w:style w:type="character" w:customStyle="1" w:styleId="OperatorTok">
    <w:name w:val="OperatorTok"/>
    <w:basedOn w:val="VerbatimChar"/>
    <w:qFormat/>
    <w:rPr>
      <w:rFonts w:ascii="Consolas" w:eastAsiaTheme="minorHAnsi" w:hAnsi="Consolas"/>
      <w:color w:val="CE5C00"/>
      <w:sz w:val="20"/>
      <w:shd w:val="clear" w:color="auto" w:fill="F8F8F8"/>
      <w:lang w:eastAsia="en-US"/>
    </w:rPr>
  </w:style>
  <w:style w:type="character" w:customStyle="1" w:styleId="BuiltInTok">
    <w:name w:val="BuiltI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ExtensionTok">
    <w:name w:val="ExtensionTok"/>
    <w:basedOn w:val="VerbatimChar"/>
    <w:qFormat/>
    <w:rPr>
      <w:rFonts w:ascii="Consolas" w:eastAsiaTheme="minorHAnsi" w:hAnsi="Consolas"/>
      <w:color w:val="68004D"/>
      <w:sz w:val="20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AttributeTok">
    <w:name w:val="AttributeTok"/>
    <w:basedOn w:val="VerbatimChar"/>
    <w:qFormat/>
    <w:rPr>
      <w:rFonts w:ascii="Consolas" w:eastAsiaTheme="minorHAnsi" w:hAnsi="Consolas"/>
      <w:color w:val="C4A000"/>
      <w:sz w:val="20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WarningTok">
    <w:name w:val="WarningTok"/>
    <w:basedOn w:val="VerbatimChar"/>
    <w:qFormat/>
    <w:rPr>
      <w:rFonts w:ascii="Consolas" w:eastAsiaTheme="minorHAnsi" w:hAnsi="Consolas"/>
      <w:i/>
      <w:color w:val="8F5902"/>
      <w:sz w:val="20"/>
      <w:shd w:val="clear" w:color="auto" w:fill="F8F8F8"/>
      <w:lang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sz w:val="20"/>
    </w:rPr>
  </w:style>
  <w:style w:type="character" w:customStyle="1" w:styleId="IndexLink">
    <w:name w:val="Index Link"/>
    <w:qFormat/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unhideWhenUsed/>
    <w:pPr>
      <w:spacing w:after="120"/>
    </w:p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/>
    </w:pPr>
    <w:rPr>
      <w:i/>
      <w:iCs/>
      <w:color w:val="000000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B1DDF"/>
    <w:pPr>
      <w:spacing w:line="240" w:lineRule="auto"/>
      <w:ind w:firstLine="0"/>
    </w:pPr>
    <w:rPr>
      <w:sz w:val="20"/>
    </w:rPr>
  </w:style>
  <w:style w:type="paragraph" w:styleId="NoSpacing">
    <w:name w:val="No Spacing"/>
    <w:uiPriority w:val="2"/>
    <w:qFormat/>
    <w:rPr>
      <w:color w:val="00000A"/>
      <w:sz w:val="24"/>
    </w:rPr>
  </w:style>
  <w:style w:type="paragraph" w:styleId="Title">
    <w:name w:val="Title"/>
    <w:basedOn w:val="Normal"/>
    <w:next w:val="Normal"/>
    <w:link w:val="TitleChar"/>
    <w:uiPriority w:val="1"/>
    <w:qFormat/>
    <w:rsid w:val="004E62AB"/>
    <w:pPr>
      <w:spacing w:before="2700" w:line="600" w:lineRule="auto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autoRedefine/>
    <w:unhideWhenUsed/>
    <w:qFormat/>
    <w:rsid w:val="00F27541"/>
    <w:pPr>
      <w:ind w:left="720" w:hanging="720"/>
    </w:pPr>
  </w:style>
  <w:style w:type="paragraph" w:styleId="BlockText">
    <w:name w:val="Block Text"/>
    <w:basedOn w:val="Normal"/>
    <w:uiPriority w:val="99"/>
    <w:unhideWhenUsed/>
    <w:qFormat/>
    <w:rsid w:val="00671789"/>
    <w:pPr>
      <w:spacing w:after="240" w:line="240" w:lineRule="auto"/>
      <w:ind w:left="720" w:firstLine="0"/>
    </w:pPr>
    <w:rPr>
      <w:i/>
      <w:iCs/>
      <w:color w:val="404040" w:themeColor="text1" w:themeTint="BF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pPr>
      <w:spacing w:after="120"/>
    </w:pPr>
  </w:style>
  <w:style w:type="paragraph" w:styleId="BodyText3">
    <w:name w:val="Body Text 3"/>
    <w:basedOn w:val="Normal"/>
    <w:link w:val="BodyText3Char"/>
    <w:uiPriority w:val="99"/>
    <w:semiHidden/>
    <w:unhideWhenUsed/>
    <w:qFormat/>
    <w:pPr>
      <w:spacing w:after="120"/>
    </w:pPr>
    <w:rPr>
      <w:sz w:val="16"/>
      <w:szCs w:val="16"/>
    </w:rPr>
  </w:style>
  <w:style w:type="paragraph" w:customStyle="1" w:styleId="TextBodyIndent">
    <w:name w:val="Text Body Indent"/>
    <w:basedOn w:val="Normal"/>
    <w:link w:val="BodyTextIndentChar"/>
    <w:uiPriority w:val="99"/>
    <w:semiHidden/>
    <w:unhideWhenUsed/>
    <w:pPr>
      <w:spacing w:after="120"/>
      <w:ind w:left="360"/>
    </w:pPr>
  </w:style>
  <w:style w:type="paragraph" w:styleId="BodyTextFirstIndent2">
    <w:name w:val="Body Text First Indent 2"/>
    <w:basedOn w:val="TextBodyIndent"/>
    <w:link w:val="BodyTextFirstIndent2Char"/>
    <w:uiPriority w:val="99"/>
    <w:semiHidden/>
    <w:unhideWhenUsed/>
    <w:qFormat/>
    <w:pPr>
      <w:spacing w:after="0"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qFormat/>
    <w:pPr>
      <w:spacing w:after="120"/>
      <w:ind w:left="360"/>
    </w:pPr>
  </w:style>
  <w:style w:type="paragraph" w:styleId="BodyTextIndent3">
    <w:name w:val="Body Text Indent 3"/>
    <w:basedOn w:val="Normal"/>
    <w:link w:val="BodyTextIndent3Char"/>
    <w:uiPriority w:val="99"/>
    <w:semiHidden/>
    <w:unhideWhenUsed/>
    <w:qFormat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qFormat/>
    <w:pPr>
      <w:ind w:left="4320"/>
    </w:p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  <w:szCs w:val="20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Pr>
      <w:b/>
      <w:bCs/>
    </w:rPr>
  </w:style>
  <w:style w:type="paragraph" w:styleId="Date">
    <w:name w:val="Date"/>
    <w:basedOn w:val="Normal"/>
    <w:next w:val="Normal"/>
    <w:link w:val="DateChar"/>
    <w:unhideWhenUsed/>
    <w:qFormat/>
    <w:rsid w:val="004E62AB"/>
    <w:pPr>
      <w:spacing w:before="270" w:after="450"/>
      <w:ind w:firstLine="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uiPriority w:val="99"/>
    <w:semiHidden/>
    <w:unhideWhenUsed/>
    <w:qFormat/>
  </w:style>
  <w:style w:type="paragraph" w:styleId="FootnoteText">
    <w:name w:val="footnote text"/>
    <w:basedOn w:val="Normal"/>
    <w:link w:val="FootnoteTextChar"/>
    <w:uiPriority w:val="9"/>
    <w:unhideWhenUsed/>
    <w:qFormat/>
    <w:rsid w:val="0063031E"/>
    <w:pPr>
      <w:spacing w:line="240" w:lineRule="auto"/>
      <w:ind w:firstLine="0"/>
    </w:pPr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unhideWhenUsed/>
    <w:qFormat/>
    <w:pPr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qFormat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TMLAddress">
    <w:name w:val="HTML Address"/>
    <w:basedOn w:val="Normal"/>
    <w:link w:val="HTMLAddressChar"/>
    <w:uiPriority w:val="99"/>
    <w:semiHidden/>
    <w:unhideWhenUsed/>
    <w:qFormat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pPr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qFormat/>
    <w:pPr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qFormat/>
    <w:pPr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qFormat/>
    <w:pPr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qFormat/>
    <w:pPr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qFormat/>
    <w:pPr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qFormat/>
    <w:pPr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qFormat/>
    <w:pPr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qFormat/>
    <w:pPr>
      <w:ind w:left="2160"/>
    </w:pPr>
  </w:style>
  <w:style w:type="paragraph" w:styleId="IndexHeading">
    <w:name w:val="index heading"/>
    <w:basedOn w:val="Normal"/>
    <w:uiPriority w:val="99"/>
    <w:semiHidden/>
    <w:unhideWhenUsed/>
    <w:qFormat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contextualSpacing/>
    </w:pPr>
  </w:style>
  <w:style w:type="paragraph" w:styleId="ListBullet2">
    <w:name w:val="List Bullet 2"/>
    <w:basedOn w:val="Normal"/>
    <w:uiPriority w:val="99"/>
    <w:semiHidden/>
    <w:unhideWhenUsed/>
    <w:qFormat/>
    <w:p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qFormat/>
    <w:p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qFormat/>
    <w:p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qFormat/>
    <w:p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qFormat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qFormat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qFormat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qFormat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qFormat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pPr>
      <w:contextualSpacing/>
    </w:pPr>
  </w:style>
  <w:style w:type="paragraph" w:styleId="ListNumber2">
    <w:name w:val="List Number 2"/>
    <w:basedOn w:val="Normal"/>
    <w:uiPriority w:val="99"/>
    <w:semiHidden/>
    <w:unhideWhenUsed/>
    <w:qFormat/>
    <w:p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qFormat/>
    <w:p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qFormat/>
    <w:p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qFormat/>
    <w:p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qFormat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  <w:color w:val="00000A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qFormat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asciiTheme="majorHAnsi" w:eastAsiaTheme="majorEastAsia" w:hAnsiTheme="majorHAnsi" w:cstheme="majorBidi"/>
    </w:rPr>
  </w:style>
  <w:style w:type="paragraph" w:styleId="NormalWeb">
    <w:name w:val="Normal (Web)"/>
    <w:basedOn w:val="Normal"/>
    <w:uiPriority w:val="99"/>
    <w:unhideWhenUsed/>
    <w:qFormat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qFormat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qFormat/>
  </w:style>
  <w:style w:type="paragraph" w:styleId="PlainText">
    <w:name w:val="Plain Text"/>
    <w:basedOn w:val="Normal"/>
    <w:link w:val="PlainTextChar"/>
    <w:uiPriority w:val="99"/>
    <w:semiHidden/>
    <w:unhideWhenUsed/>
    <w:qFormat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customStyle="1" w:styleId="ComplimentaryClose">
    <w:name w:val="Complimentary Close"/>
    <w:basedOn w:val="Normal"/>
    <w:next w:val="Normal"/>
    <w:link w:val="SalutationChar"/>
    <w:uiPriority w:val="99"/>
    <w:semiHidden/>
    <w:unhideWhenUsed/>
  </w:style>
  <w:style w:type="paragraph" w:styleId="Signature">
    <w:name w:val="Signature"/>
    <w:basedOn w:val="Normal"/>
    <w:link w:val="SignatureChar"/>
    <w:uiPriority w:val="99"/>
    <w:semiHidden/>
    <w:unhideWhenUsed/>
    <w:pPr>
      <w:ind w:left="4320"/>
    </w:pPr>
  </w:style>
  <w:style w:type="paragraph" w:customStyle="1" w:styleId="Title2">
    <w:name w:val="Title 2"/>
    <w:basedOn w:val="Normal"/>
    <w:uiPriority w:val="1"/>
    <w:qFormat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qFormat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qFormat/>
  </w:style>
  <w:style w:type="paragraph" w:styleId="TOAHeading">
    <w:name w:val="toa heading"/>
    <w:basedOn w:val="Normal"/>
    <w:next w:val="Normal"/>
    <w:uiPriority w:val="99"/>
    <w:semiHidden/>
    <w:unhideWhenUsed/>
    <w:qFormat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customStyle="1" w:styleId="Contents4">
    <w:name w:val="Contents 4"/>
    <w:basedOn w:val="Normal"/>
    <w:next w:val="Normal"/>
    <w:autoRedefine/>
    <w:uiPriority w:val="39"/>
    <w:unhideWhenUsed/>
    <w:pPr>
      <w:ind w:left="480"/>
    </w:pPr>
    <w:rPr>
      <w:rFonts w:cstheme="minorHAnsi"/>
      <w:sz w:val="20"/>
      <w:szCs w:val="20"/>
    </w:rPr>
  </w:style>
  <w:style w:type="paragraph" w:customStyle="1" w:styleId="Contents5">
    <w:name w:val="Contents 5"/>
    <w:basedOn w:val="Normal"/>
    <w:next w:val="Normal"/>
    <w:autoRedefine/>
    <w:uiPriority w:val="39"/>
    <w:unhideWhenUsed/>
    <w:pPr>
      <w:ind w:left="720"/>
    </w:pPr>
    <w:rPr>
      <w:rFonts w:cstheme="minorHAnsi"/>
      <w:sz w:val="20"/>
      <w:szCs w:val="20"/>
    </w:rPr>
  </w:style>
  <w:style w:type="paragraph" w:customStyle="1" w:styleId="Contents6">
    <w:name w:val="Contents 6"/>
    <w:basedOn w:val="Normal"/>
    <w:next w:val="Normal"/>
    <w:autoRedefine/>
    <w:uiPriority w:val="39"/>
    <w:unhideWhenUsed/>
    <w:pPr>
      <w:ind w:left="960"/>
    </w:pPr>
    <w:rPr>
      <w:rFonts w:cstheme="minorHAnsi"/>
      <w:sz w:val="20"/>
      <w:szCs w:val="20"/>
    </w:rPr>
  </w:style>
  <w:style w:type="paragraph" w:customStyle="1" w:styleId="Contents7">
    <w:name w:val="Contents 7"/>
    <w:basedOn w:val="Normal"/>
    <w:next w:val="Normal"/>
    <w:autoRedefine/>
    <w:uiPriority w:val="39"/>
    <w:unhideWhenUsed/>
    <w:pPr>
      <w:ind w:left="1200"/>
    </w:pPr>
    <w:rPr>
      <w:rFonts w:cstheme="minorHAnsi"/>
      <w:sz w:val="20"/>
      <w:szCs w:val="20"/>
    </w:rPr>
  </w:style>
  <w:style w:type="paragraph" w:customStyle="1" w:styleId="Contents8">
    <w:name w:val="Contents 8"/>
    <w:basedOn w:val="Normal"/>
    <w:next w:val="Normal"/>
    <w:autoRedefine/>
    <w:uiPriority w:val="39"/>
    <w:unhideWhenUsed/>
    <w:pPr>
      <w:ind w:left="1440"/>
    </w:pPr>
    <w:rPr>
      <w:rFonts w:cstheme="minorHAnsi"/>
      <w:sz w:val="20"/>
      <w:szCs w:val="20"/>
    </w:rPr>
  </w:style>
  <w:style w:type="paragraph" w:customStyle="1" w:styleId="Contents9">
    <w:name w:val="Contents 9"/>
    <w:basedOn w:val="Normal"/>
    <w:next w:val="Normal"/>
    <w:autoRedefine/>
    <w:uiPriority w:val="39"/>
    <w:unhideWhenUsed/>
    <w:pPr>
      <w:ind w:left="1680"/>
    </w:pPr>
    <w:rPr>
      <w:rFonts w:cstheme="minorHAnsi"/>
      <w:sz w:val="20"/>
      <w:szCs w:val="20"/>
    </w:rPr>
  </w:style>
  <w:style w:type="paragraph" w:customStyle="1" w:styleId="TableFigure">
    <w:name w:val="Table/Figure"/>
    <w:basedOn w:val="Normal"/>
    <w:autoRedefine/>
    <w:uiPriority w:val="4"/>
    <w:qFormat/>
    <w:rsid w:val="003E3272"/>
    <w:pPr>
      <w:pageBreakBefore/>
      <w:spacing w:before="240"/>
      <w:ind w:firstLine="0"/>
      <w:contextualSpacing/>
      <w:jc w:val="center"/>
    </w:pPr>
  </w:style>
  <w:style w:type="paragraph" w:customStyle="1" w:styleId="Compact">
    <w:name w:val="Compact"/>
    <w:basedOn w:val="Normal"/>
    <w:autoRedefine/>
    <w:qFormat/>
    <w:rsid w:val="00B266FB"/>
    <w:pPr>
      <w:ind w:firstLine="0"/>
    </w:pPr>
    <w:rPr>
      <w:szCs w:val="22"/>
    </w:rPr>
  </w:style>
  <w:style w:type="paragraph" w:styleId="Subtitle">
    <w:name w:val="Subtitle"/>
    <w:basedOn w:val="Title"/>
    <w:next w:val="Normal"/>
    <w:link w:val="SubtitleChar"/>
    <w:qFormat/>
    <w:rsid w:val="004E62AB"/>
    <w:pPr>
      <w:keepNext/>
      <w:keepLines/>
      <w:spacing w:before="0"/>
    </w:pPr>
    <w:rPr>
      <w:bCs/>
    </w:rPr>
  </w:style>
  <w:style w:type="paragraph" w:customStyle="1" w:styleId="Author">
    <w:name w:val="Author"/>
    <w:next w:val="Normal"/>
    <w:qFormat/>
    <w:rsid w:val="004E62AB"/>
    <w:pPr>
      <w:keepNext/>
      <w:keepLines/>
      <w:spacing w:after="300" w:line="240" w:lineRule="auto"/>
      <w:jc w:val="center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Abstract">
    <w:name w:val="Abstract"/>
    <w:basedOn w:val="Normal"/>
    <w:next w:val="Normal"/>
    <w:qFormat/>
    <w:rsid w:val="000F6A5E"/>
    <w:pPr>
      <w:keepNext/>
      <w:keepLines/>
      <w:spacing w:before="300" w:after="300"/>
      <w:ind w:firstLine="4320"/>
    </w:pPr>
    <w:rPr>
      <w:szCs w:val="20"/>
    </w:rPr>
  </w:style>
  <w:style w:type="paragraph" w:customStyle="1" w:styleId="BlockQuote">
    <w:name w:val="Block Quote"/>
    <w:basedOn w:val="Normal"/>
    <w:next w:val="Normal"/>
    <w:autoRedefine/>
    <w:uiPriority w:val="9"/>
    <w:unhideWhenUsed/>
    <w:qFormat/>
    <w:rsid w:val="00071F9F"/>
    <w:pPr>
      <w:spacing w:before="100" w:after="240"/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DefinitionTerm">
    <w:name w:val="Definition Term"/>
    <w:basedOn w:val="Normal"/>
    <w:qFormat/>
    <w:rsid w:val="002A27CE"/>
    <w:pPr>
      <w:keepNext/>
      <w:keepLines/>
      <w:spacing w:before="120" w:after="60" w:line="240" w:lineRule="auto"/>
      <w:ind w:firstLine="0"/>
    </w:pPr>
    <w:rPr>
      <w:b/>
      <w:smallCaps/>
    </w:rPr>
  </w:style>
  <w:style w:type="paragraph" w:customStyle="1" w:styleId="Definition">
    <w:name w:val="Definition"/>
    <w:basedOn w:val="Normal"/>
    <w:qFormat/>
    <w:rsid w:val="002A27CE"/>
    <w:pPr>
      <w:spacing w:after="120" w:line="240" w:lineRule="auto"/>
      <w:ind w:left="360" w:firstLine="0"/>
    </w:pPr>
  </w:style>
  <w:style w:type="paragraph" w:customStyle="1" w:styleId="TableCaption">
    <w:name w:val="Table Caption"/>
    <w:basedOn w:val="Normal"/>
    <w:autoRedefine/>
    <w:qFormat/>
    <w:rsid w:val="00A63D8F"/>
    <w:pPr>
      <w:pageBreakBefore/>
      <w:spacing w:after="120" w:line="240" w:lineRule="auto"/>
      <w:ind w:firstLine="0"/>
    </w:pPr>
    <w:rPr>
      <w:i/>
      <w:sz w:val="22"/>
    </w:rPr>
  </w:style>
  <w:style w:type="paragraph" w:customStyle="1" w:styleId="ImageCaption">
    <w:name w:val="Image Caption"/>
    <w:basedOn w:val="Normal"/>
    <w:autoRedefine/>
    <w:qFormat/>
    <w:rsid w:val="004B1C94"/>
    <w:pPr>
      <w:spacing w:before="120" w:line="240" w:lineRule="auto"/>
      <w:ind w:firstLine="0"/>
    </w:pPr>
    <w:rPr>
      <w:i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Contents1">
    <w:name w:val="Contents 1"/>
    <w:basedOn w:val="Normal"/>
    <w:next w:val="Normal"/>
    <w:autoRedefine/>
    <w:uiPriority w:val="39"/>
    <w:unhideWhenUsed/>
    <w:rsid w:val="00DB7C0E"/>
    <w:pPr>
      <w:spacing w:before="360"/>
    </w:pPr>
    <w:rPr>
      <w:rFonts w:asciiTheme="majorHAnsi" w:hAnsiTheme="majorHAnsi" w:cstheme="majorHAnsi"/>
      <w:b/>
      <w:bCs/>
      <w:caps/>
    </w:rPr>
  </w:style>
  <w:style w:type="paragraph" w:customStyle="1" w:styleId="Contents2">
    <w:name w:val="Contents 2"/>
    <w:basedOn w:val="Normal"/>
    <w:next w:val="Normal"/>
    <w:autoRedefine/>
    <w:uiPriority w:val="39"/>
    <w:unhideWhenUsed/>
    <w:rsid w:val="00926DC0"/>
    <w:pPr>
      <w:spacing w:before="240"/>
    </w:pPr>
    <w:rPr>
      <w:rFonts w:cstheme="minorHAnsi"/>
      <w:b/>
      <w:bCs/>
      <w:sz w:val="20"/>
      <w:szCs w:val="20"/>
    </w:rPr>
  </w:style>
  <w:style w:type="paragraph" w:customStyle="1" w:styleId="Contents3">
    <w:name w:val="Contents 3"/>
    <w:basedOn w:val="Normal"/>
    <w:next w:val="Normal"/>
    <w:autoRedefine/>
    <w:uiPriority w:val="39"/>
    <w:unhideWhenUsed/>
    <w:rsid w:val="00926DC0"/>
    <w:pPr>
      <w:ind w:left="240"/>
    </w:pPr>
    <w:rPr>
      <w:rFonts w:cstheme="minorHAnsi"/>
      <w:sz w:val="20"/>
      <w:szCs w:val="20"/>
    </w:rPr>
  </w:style>
  <w:style w:type="paragraph" w:customStyle="1" w:styleId="EDITINGCOMMENT">
    <w:name w:val="EDITING COMMENT"/>
    <w:basedOn w:val="SourceCode"/>
    <w:link w:val="EDITINGCOMMENTChar"/>
    <w:autoRedefine/>
    <w:qFormat/>
    <w:rsid w:val="00193AF3"/>
    <w:rPr>
      <w:b/>
      <w:color w:val="B400B4"/>
    </w:rPr>
  </w:style>
  <w:style w:type="paragraph" w:styleId="Revision">
    <w:name w:val="Revision"/>
    <w:uiPriority w:val="99"/>
    <w:semiHidden/>
    <w:qFormat/>
    <w:rsid w:val="0079261B"/>
    <w:pPr>
      <w:spacing w:line="240" w:lineRule="auto"/>
    </w:pPr>
    <w:rPr>
      <w:rFonts w:ascii="Times New Roman" w:eastAsiaTheme="minorHAnsi" w:hAnsi="Times New Roman"/>
      <w:color w:val="00000A"/>
      <w:sz w:val="24"/>
      <w:lang w:eastAsia="en-US"/>
    </w:rPr>
  </w:style>
  <w:style w:type="paragraph" w:customStyle="1" w:styleId="ul-li">
    <w:name w:val="ul-li"/>
    <w:basedOn w:val="List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ul-li2">
    <w:name w:val="ul-li2"/>
    <w:basedOn w:val="List2"/>
    <w:autoRedefine/>
    <w:qFormat/>
    <w:rsid w:val="00883777"/>
    <w:pPr>
      <w:spacing w:beforeAutospacing="1" w:afterAutospacing="1"/>
    </w:pPr>
    <w:rPr>
      <w:rFonts w:eastAsia="Times New Roman" w:cs="Helvetica"/>
      <w:color w:val="333333"/>
      <w:szCs w:val="18"/>
    </w:rPr>
  </w:style>
  <w:style w:type="paragraph" w:customStyle="1" w:styleId="Heading81">
    <w:name w:val="Heading 81"/>
    <w:basedOn w:val="Normal"/>
    <w:next w:val="Normal"/>
    <w:uiPriority w:val="9"/>
    <w:semiHidden/>
    <w:qFormat/>
    <w:rsid w:val="00883777"/>
    <w:pPr>
      <w:keepNext/>
      <w:keepLines/>
      <w:spacing w:before="40"/>
      <w:outlineLvl w:val="7"/>
    </w:pPr>
    <w:rPr>
      <w:rFonts w:eastAsia="SimHei" w:cs="Times New Roman"/>
      <w:color w:val="272727"/>
      <w:sz w:val="21"/>
      <w:szCs w:val="21"/>
    </w:rPr>
  </w:style>
  <w:style w:type="paragraph" w:customStyle="1" w:styleId="Heading91">
    <w:name w:val="Heading 91"/>
    <w:basedOn w:val="Normal"/>
    <w:next w:val="Normal"/>
    <w:uiPriority w:val="9"/>
    <w:semiHidden/>
    <w:qFormat/>
    <w:rsid w:val="00883777"/>
    <w:pPr>
      <w:keepNext/>
      <w:keepLines/>
      <w:spacing w:before="40"/>
      <w:outlineLvl w:val="8"/>
    </w:pPr>
    <w:rPr>
      <w:rFonts w:eastAsia="SimHei" w:cs="Times New Roman"/>
      <w:i/>
      <w:iCs/>
      <w:color w:val="272727"/>
      <w:sz w:val="21"/>
      <w:szCs w:val="21"/>
    </w:rPr>
  </w:style>
  <w:style w:type="paragraph" w:customStyle="1" w:styleId="Title1">
    <w:name w:val="Title1"/>
    <w:basedOn w:val="Normal"/>
    <w:next w:val="Normal"/>
    <w:qFormat/>
    <w:rsid w:val="00883777"/>
    <w:pPr>
      <w:spacing w:before="2400"/>
      <w:contextualSpacing/>
      <w:jc w:val="center"/>
    </w:pPr>
    <w:rPr>
      <w:rFonts w:eastAsia="SimHei" w:cs="Times New Roman"/>
    </w:rPr>
  </w:style>
  <w:style w:type="paragraph" w:customStyle="1" w:styleId="BlockText1">
    <w:name w:val="Block Text1"/>
    <w:basedOn w:val="BlockText"/>
    <w:uiPriority w:val="99"/>
    <w:unhideWhenUsed/>
    <w:qFormat/>
    <w:rsid w:val="008349A8"/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883777"/>
    <w:pPr>
      <w:spacing w:after="200"/>
    </w:pPr>
    <w:rPr>
      <w:i/>
      <w:iCs/>
      <w:color w:val="000000"/>
      <w:sz w:val="18"/>
      <w:szCs w:val="18"/>
    </w:rPr>
  </w:style>
  <w:style w:type="paragraph" w:customStyle="1" w:styleId="EnvelopeAddress1">
    <w:name w:val="Envelope Address1"/>
    <w:basedOn w:val="Normal"/>
    <w:uiPriority w:val="99"/>
    <w:semiHidden/>
    <w:unhideWhenUsed/>
    <w:qFormat/>
    <w:rsid w:val="00883777"/>
    <w:pPr>
      <w:ind w:left="2880"/>
    </w:pPr>
    <w:rPr>
      <w:rFonts w:eastAsia="SimHei" w:cs="Times New Roman"/>
    </w:rPr>
  </w:style>
  <w:style w:type="paragraph" w:customStyle="1" w:styleId="EnvelopeReturn1">
    <w:name w:val="Envelope Return1"/>
    <w:basedOn w:val="Normal"/>
    <w:uiPriority w:val="99"/>
    <w:semiHidden/>
    <w:unhideWhenUsed/>
    <w:qFormat/>
    <w:rsid w:val="00883777"/>
    <w:rPr>
      <w:rFonts w:eastAsia="SimHei" w:cs="Times New Roman"/>
      <w:sz w:val="20"/>
      <w:szCs w:val="20"/>
    </w:rPr>
  </w:style>
  <w:style w:type="paragraph" w:customStyle="1" w:styleId="IndexHeading1">
    <w:name w:val="Index Heading1"/>
    <w:basedOn w:val="Normal"/>
    <w:uiPriority w:val="99"/>
    <w:semiHidden/>
    <w:unhideWhenUsed/>
    <w:qFormat/>
    <w:rsid w:val="00883777"/>
    <w:rPr>
      <w:rFonts w:eastAsia="SimHei" w:cs="Times New Roman"/>
      <w:b/>
      <w:bCs/>
    </w:rPr>
  </w:style>
  <w:style w:type="paragraph" w:customStyle="1" w:styleId="IntenseQuote1">
    <w:name w:val="Intense Quote1"/>
    <w:basedOn w:val="Normal"/>
    <w:next w:val="Normal"/>
    <w:uiPriority w:val="30"/>
    <w:semiHidden/>
    <w:unhideWhenUsed/>
    <w:qFormat/>
    <w:rsid w:val="00883777"/>
    <w:pPr>
      <w:pBdr>
        <w:top w:val="single" w:sz="4" w:space="10" w:color="DDDDDD"/>
        <w:bottom w:val="single" w:sz="4" w:space="10" w:color="DDDDDD"/>
      </w:pBdr>
      <w:spacing w:before="360" w:after="360"/>
      <w:ind w:left="864" w:right="864"/>
      <w:jc w:val="center"/>
    </w:pPr>
    <w:rPr>
      <w:i/>
      <w:iCs/>
      <w:color w:val="DDDDDD"/>
    </w:rPr>
  </w:style>
  <w:style w:type="paragraph" w:customStyle="1" w:styleId="MessageHeader1">
    <w:name w:val="Message Header1"/>
    <w:basedOn w:val="Normal"/>
    <w:uiPriority w:val="99"/>
    <w:semiHidden/>
    <w:unhideWhenUsed/>
    <w:qFormat/>
    <w:rsid w:val="00883777"/>
    <w:pPr>
      <w:pBdr>
        <w:top w:val="single" w:sz="6" w:space="1" w:color="00000A"/>
        <w:left w:val="single" w:sz="6" w:space="1" w:color="00000A"/>
        <w:bottom w:val="single" w:sz="6" w:space="1" w:color="00000A"/>
        <w:right w:val="single" w:sz="6" w:space="1" w:color="00000A"/>
      </w:pBdr>
      <w:shd w:val="pct20" w:color="auto" w:fill="auto"/>
      <w:ind w:left="1080"/>
    </w:pPr>
    <w:rPr>
      <w:rFonts w:eastAsia="SimHei" w:cs="Times New Roman"/>
      <w:sz w:val="20"/>
      <w:szCs w:val="22"/>
    </w:rPr>
  </w:style>
  <w:style w:type="paragraph" w:customStyle="1" w:styleId="Quote1">
    <w:name w:val="Quote1"/>
    <w:basedOn w:val="Normal"/>
    <w:next w:val="Normal"/>
    <w:uiPriority w:val="29"/>
    <w:semiHidden/>
    <w:unhideWhenUsed/>
    <w:qFormat/>
    <w:rsid w:val="00883777"/>
    <w:pPr>
      <w:spacing w:before="200" w:after="160"/>
      <w:ind w:left="864" w:right="864"/>
      <w:jc w:val="center"/>
    </w:pPr>
    <w:rPr>
      <w:i/>
      <w:iCs/>
      <w:color w:val="404040"/>
    </w:rPr>
  </w:style>
  <w:style w:type="paragraph" w:customStyle="1" w:styleId="TOAHeading1">
    <w:name w:val="TOA Heading1"/>
    <w:basedOn w:val="Normal"/>
    <w:next w:val="Normal"/>
    <w:uiPriority w:val="99"/>
    <w:semiHidden/>
    <w:unhideWhenUsed/>
    <w:qFormat/>
    <w:rsid w:val="00883777"/>
    <w:pPr>
      <w:spacing w:before="120"/>
    </w:pPr>
    <w:rPr>
      <w:rFonts w:eastAsia="SimHei" w:cs="Times New Roman"/>
      <w:b/>
      <w:bCs/>
    </w:rPr>
  </w:style>
  <w:style w:type="paragraph" w:customStyle="1" w:styleId="TOC41">
    <w:name w:val="TOC 4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51">
    <w:name w:val="TOC 5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61">
    <w:name w:val="TOC 6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71">
    <w:name w:val="TOC 7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81">
    <w:name w:val="TOC 8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TOC91">
    <w:name w:val="TOC 91"/>
    <w:basedOn w:val="Normal"/>
    <w:next w:val="Normal"/>
    <w:autoRedefine/>
    <w:uiPriority w:val="39"/>
    <w:unhideWhenUsed/>
    <w:qFormat/>
    <w:rsid w:val="00883777"/>
    <w:rPr>
      <w:rFonts w:cs="Times New Roman"/>
      <w:sz w:val="22"/>
      <w:szCs w:val="22"/>
    </w:rPr>
  </w:style>
  <w:style w:type="paragraph" w:customStyle="1" w:styleId="Subtitle1">
    <w:name w:val="Subtitle1"/>
    <w:basedOn w:val="Subtitle"/>
    <w:next w:val="Normal"/>
    <w:qFormat/>
    <w:rsid w:val="00FF7A43"/>
  </w:style>
  <w:style w:type="paragraph" w:customStyle="1" w:styleId="TOC11">
    <w:name w:val="TOC 11"/>
    <w:basedOn w:val="Normal"/>
    <w:next w:val="Normal"/>
    <w:autoRedefine/>
    <w:uiPriority w:val="39"/>
    <w:unhideWhenUsed/>
    <w:qFormat/>
    <w:rsid w:val="00883777"/>
    <w:pPr>
      <w:spacing w:before="360" w:after="360"/>
    </w:pPr>
    <w:rPr>
      <w:rFonts w:cs="Times New Roman"/>
      <w:b/>
      <w:bCs/>
      <w:caps/>
      <w:sz w:val="22"/>
      <w:szCs w:val="22"/>
      <w:u w:val="single"/>
    </w:rPr>
  </w:style>
  <w:style w:type="paragraph" w:customStyle="1" w:styleId="TOC21">
    <w:name w:val="TOC 21"/>
    <w:basedOn w:val="Normal"/>
    <w:next w:val="Normal"/>
    <w:autoRedefine/>
    <w:uiPriority w:val="39"/>
    <w:unhideWhenUsed/>
    <w:qFormat/>
    <w:rsid w:val="00883777"/>
    <w:rPr>
      <w:rFonts w:cs="Times New Roman"/>
      <w:b/>
      <w:bCs/>
      <w:smallCaps/>
      <w:sz w:val="22"/>
      <w:szCs w:val="22"/>
    </w:rPr>
  </w:style>
  <w:style w:type="paragraph" w:customStyle="1" w:styleId="TOC31">
    <w:name w:val="TOC 31"/>
    <w:basedOn w:val="Normal"/>
    <w:next w:val="Normal"/>
    <w:autoRedefine/>
    <w:uiPriority w:val="39"/>
    <w:unhideWhenUsed/>
    <w:qFormat/>
    <w:rsid w:val="00883777"/>
    <w:rPr>
      <w:rFonts w:cs="Times New Roman"/>
      <w:smallCaps/>
      <w:sz w:val="22"/>
      <w:szCs w:val="22"/>
    </w:rPr>
  </w:style>
  <w:style w:type="paragraph" w:customStyle="1" w:styleId="CITATIONPLACEHOLDER">
    <w:name w:val="CITATION PLACEHOLDER"/>
    <w:basedOn w:val="EDITINGCOMMENT"/>
    <w:autoRedefine/>
    <w:qFormat/>
    <w:rsid w:val="00174552"/>
    <w:pPr>
      <w:shd w:val="clear" w:color="auto" w:fill="F2F2F2" w:themeFill="background1" w:themeFillShade="F2"/>
    </w:pPr>
    <w:rPr>
      <w:color w:val="00D1CC"/>
      <w:sz w:val="22"/>
    </w:rPr>
  </w:style>
  <w:style w:type="paragraph" w:customStyle="1" w:styleId="Footnote">
    <w:name w:val="Footnote"/>
    <w:basedOn w:val="Normal"/>
  </w:style>
  <w:style w:type="paragraph" w:customStyle="1" w:styleId="ContentsHeading">
    <w:name w:val="Contents Heading"/>
    <w:basedOn w:val="Heading"/>
    <w:rsid w:val="00A97E3E"/>
    <w:rPr>
      <w:rFonts w:asciiTheme="majorHAnsi" w:eastAsiaTheme="minorHAnsi" w:hAnsiTheme="majorHAnsi" w:cstheme="majorHAnsi"/>
      <w:sz w:val="24"/>
      <w:szCs w:val="24"/>
    </w:rPr>
  </w:style>
  <w:style w:type="numbering" w:customStyle="1" w:styleId="NoList1">
    <w:name w:val="No List1"/>
    <w:uiPriority w:val="99"/>
    <w:semiHidden/>
    <w:unhideWhenUsed/>
    <w:rsid w:val="00883777"/>
  </w:style>
  <w:style w:type="numbering" w:customStyle="1" w:styleId="NoList11">
    <w:name w:val="No List11"/>
    <w:uiPriority w:val="99"/>
    <w:semiHidden/>
    <w:unhideWhenUsed/>
    <w:rsid w:val="00883777"/>
  </w:style>
  <w:style w:type="table" w:styleId="TableGrid">
    <w:name w:val="Table Grid"/>
    <w:basedOn w:val="TableNormal"/>
    <w:uiPriority w:val="39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">
    <w:name w:val="APA Report"/>
    <w:basedOn w:val="TableNormal"/>
    <w:uiPriority w:val="99"/>
    <w:rsid w:val="009B1200"/>
    <w:pPr>
      <w:spacing w:line="240" w:lineRule="auto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/>
    </w:tcPr>
    <w:tblStylePr w:type="firstRow">
      <w:rPr>
        <w:b/>
        <w:bCs/>
        <w:color w:val="FFFFFF"/>
      </w:rPr>
      <w:tblPr/>
      <w:tcPr>
        <w:shd w:val="clear" w:color="auto" w:fill="525252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A5A5A5"/>
      </w:tcPr>
    </w:tblStylePr>
    <w:tblStylePr w:type="firstCol">
      <w:rPr>
        <w:b/>
        <w:bCs/>
        <w:color w:val="FFFFFF"/>
      </w:rPr>
      <w:tblPr/>
      <w:tcPr>
        <w:shd w:val="clear" w:color="auto" w:fill="525252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A5A5A5"/>
      </w:tcPr>
    </w:tblStylePr>
    <w:tblStylePr w:type="band1Vert">
      <w:tblPr/>
      <w:tcPr>
        <w:shd w:val="clear" w:color="auto" w:fill="DBDBDB"/>
      </w:tcPr>
    </w:tblStylePr>
    <w:tblStylePr w:type="band1Horz">
      <w:tblPr/>
      <w:tcPr>
        <w:shd w:val="clear" w:color="auto" w:fill="CDE8FF"/>
      </w:tcPr>
    </w:tblStylePr>
    <w:tblStylePr w:type="band2Horz">
      <w:tblPr/>
      <w:tcPr>
        <w:shd w:val="clear" w:color="auto" w:fill="69BBFF"/>
      </w:tcPr>
    </w:tblStylePr>
    <w:tblStylePr w:type="nwCell">
      <w:tblPr/>
      <w:tcPr>
        <w:shd w:val="clear" w:color="auto" w:fill="525252"/>
      </w:tcPr>
    </w:tblStylePr>
    <w:tblStylePr w:type="swCell">
      <w:rPr>
        <w:color w:val="D9D9D9"/>
      </w:rPr>
      <w:tblPr/>
      <w:tcPr>
        <w:shd w:val="clear" w:color="auto" w:fill="525252"/>
      </w:tcPr>
    </w:tblStylePr>
  </w:style>
  <w:style w:type="table" w:customStyle="1" w:styleId="CODING">
    <w:name w:val="CODING"/>
    <w:basedOn w:val="GridTable5Dark-Accent2"/>
    <w:uiPriority w:val="99"/>
    <w:rsid w:val="00AC47D9"/>
    <w:pPr>
      <w:spacing w:line="480" w:lineRule="auto"/>
    </w:pPr>
    <w:rPr>
      <w:rFonts w:eastAsiaTheme="minorHAnsi"/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CCCCCC" w:themeFill="text2" w:themeFillTint="33"/>
      <w:vAlign w:val="center"/>
    </w:tcPr>
    <w:tblStylePr w:type="firstRow">
      <w:rPr>
        <w:b/>
        <w:bCs/>
        <w:color w:val="FFFFFF" w:themeColor="background1"/>
        <w:sz w:val="16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CCCCC" w:themeFill="text2" w:themeFillTint="33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F2F2F4"/>
      </w:tcPr>
    </w:tblStylePr>
    <w:tblStylePr w:type="band2Horz">
      <w:tblPr/>
      <w:tcPr>
        <w:shd w:val="clear" w:color="auto" w:fill="CCCCCC" w:themeFill="tex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rsid w:val="00883777"/>
    <w:pPr>
      <w:spacing w:line="240" w:lineRule="auto"/>
    </w:pPr>
    <w:rPr>
      <w:szCs w:val="22"/>
      <w:lang w:eastAsia="en-US"/>
    </w:rPr>
    <w:tblPr>
      <w:tblStyleRowBandSize w:val="1"/>
      <w:tblStyleColBandSize w:val="1"/>
      <w:tblInd w:w="0" w:type="dxa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ED7D31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ED7D31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ED7D31"/>
      </w:tcPr>
    </w:tblStylePr>
    <w:tblStylePr w:type="band1Vert">
      <w:tblPr/>
      <w:tcPr>
        <w:shd w:val="clear" w:color="auto" w:fill="F7CAAC"/>
      </w:tcPr>
    </w:tblStylePr>
    <w:tblStylePr w:type="band1Horz">
      <w:tblPr/>
      <w:tcPr>
        <w:shd w:val="clear" w:color="auto" w:fill="F7CAAC"/>
      </w:tcPr>
    </w:tblStylePr>
  </w:style>
  <w:style w:type="table" w:customStyle="1" w:styleId="CODING2">
    <w:name w:val="CODING2"/>
    <w:basedOn w:val="DarkList-Accent3"/>
    <w:uiPriority w:val="99"/>
    <w:rsid w:val="00883777"/>
    <w:pPr>
      <w:spacing w:line="480" w:lineRule="auto"/>
    </w:pPr>
    <w:rPr>
      <w:sz w:val="16"/>
      <w:szCs w:val="20"/>
      <w:lang w:eastAsia="en-US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4546A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rPr>
        <w:color w:val="auto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2F4"/>
      </w:tcPr>
    </w:tblStylePr>
    <w:tblStylePr w:type="band2Horz">
      <w:rPr>
        <w:color w:val="auto"/>
      </w:rPr>
      <w:tblPr/>
      <w:tcPr>
        <w:shd w:val="clear" w:color="auto" w:fill="D5DCE4"/>
      </w:tcPr>
    </w:tblStylePr>
  </w:style>
  <w:style w:type="table" w:customStyle="1" w:styleId="DarkList-Accent31">
    <w:name w:val="Dark List - Accent 31"/>
    <w:basedOn w:val="TableNormal"/>
    <w:uiPriority w:val="70"/>
    <w:semiHidden/>
    <w:unhideWhenUsed/>
    <w:rsid w:val="00883777"/>
    <w:pPr>
      <w:spacing w:line="240" w:lineRule="auto"/>
    </w:pPr>
    <w:rPr>
      <w:color w:val="FFFFFF"/>
      <w:szCs w:val="22"/>
      <w:lang w:eastAsia="en-US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525252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B7B7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/>
      </w:tcPr>
    </w:tblStylePr>
  </w:style>
  <w:style w:type="table" w:customStyle="1" w:styleId="TableGrid1">
    <w:name w:val="Table Grid1"/>
    <w:basedOn w:val="TableNormal"/>
    <w:uiPriority w:val="39"/>
    <w:rsid w:val="0088377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Light1">
    <w:name w:val="Table Grid Light1"/>
    <w:basedOn w:val="TableNormal"/>
    <w:uiPriority w:val="40"/>
    <w:rsid w:val="00883777"/>
    <w:pPr>
      <w:spacing w:line="240" w:lineRule="auto"/>
    </w:p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PAReport1">
    <w:name w:val="APA Report1"/>
    <w:basedOn w:val="TableNormal"/>
    <w:uiPriority w:val="99"/>
    <w:rsid w:val="00883777"/>
    <w:pPr>
      <w:spacing w:line="240" w:lineRule="auto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Light2">
    <w:name w:val="Table Grid Light2"/>
    <w:basedOn w:val="TableNormal"/>
    <w:uiPriority w:val="40"/>
    <w:rsid w:val="00883777"/>
    <w:pPr>
      <w:spacing w:line="240" w:lineRule="auto"/>
    </w:pPr>
    <w:rPr>
      <w:szCs w:val="22"/>
      <w:lang w:eastAsia="en-US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3">
    <w:name w:val="Grid Table 5 Dark Accent 3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2">
    <w:name w:val="Grid Table 5 Dark Accent 2"/>
    <w:basedOn w:val="TableNormal"/>
    <w:uiPriority w:val="50"/>
    <w:rsid w:val="00883777"/>
    <w:pPr>
      <w:spacing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83777"/>
    <w:pPr>
      <w:spacing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830C9F"/>
    <w:pPr>
      <w:tabs>
        <w:tab w:val="right" w:leader="dot" w:pos="9350"/>
      </w:tabs>
      <w:spacing w:after="100" w:line="240" w:lineRule="auto"/>
      <w:ind w:firstLine="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174A7F"/>
    <w:pPr>
      <w:tabs>
        <w:tab w:val="right" w:leader="dot" w:pos="9350"/>
      </w:tabs>
      <w:spacing w:after="100" w:line="240" w:lineRule="auto"/>
      <w:ind w:left="360" w:firstLine="0"/>
    </w:pPr>
    <w:rPr>
      <w:noProof/>
    </w:rPr>
  </w:style>
  <w:style w:type="character" w:styleId="Hyperlink">
    <w:name w:val="Hyperlink"/>
    <w:basedOn w:val="DefaultParagraphFont"/>
    <w:uiPriority w:val="99"/>
    <w:unhideWhenUsed/>
    <w:rsid w:val="004959F0"/>
    <w:rPr>
      <w:color w:val="5F5F5F" w:themeColor="hyperlink"/>
      <w:u w:val="single"/>
    </w:rPr>
  </w:style>
  <w:style w:type="paragraph" w:customStyle="1" w:styleId="Image">
    <w:name w:val="Image"/>
    <w:basedOn w:val="Normal"/>
    <w:next w:val="ImageCaption"/>
    <w:autoRedefine/>
    <w:qFormat/>
    <w:rsid w:val="001B5EB9"/>
    <w:pPr>
      <w:pageBreakBefore/>
      <w:spacing w:line="240" w:lineRule="auto"/>
      <w:ind w:firstLine="0"/>
      <w:jc w:val="center"/>
    </w:pPr>
    <w:rPr>
      <w:noProof/>
    </w:rPr>
  </w:style>
  <w:style w:type="paragraph" w:customStyle="1" w:styleId="TOCA">
    <w:name w:val="TOC A"/>
    <w:basedOn w:val="TOC1"/>
    <w:qFormat/>
    <w:rsid w:val="00F142F3"/>
    <w:rPr>
      <w:b w:val="0"/>
    </w:rPr>
  </w:style>
  <w:style w:type="paragraph" w:customStyle="1" w:styleId="TOCA1">
    <w:name w:val="TOC A1"/>
    <w:basedOn w:val="TOC1"/>
    <w:qFormat/>
    <w:rsid w:val="00712E53"/>
  </w:style>
  <w:style w:type="paragraph" w:customStyle="1" w:styleId="TableCaptionNote">
    <w:name w:val="Table Caption Note"/>
    <w:basedOn w:val="BlockQuote"/>
    <w:autoRedefine/>
    <w:qFormat/>
    <w:rsid w:val="00C81BEA"/>
    <w:pPr>
      <w:spacing w:after="0" w:line="240" w:lineRule="auto"/>
      <w:ind w:left="0"/>
    </w:pPr>
    <w:rPr>
      <w:i/>
      <w:sz w:val="22"/>
    </w:rPr>
  </w:style>
  <w:style w:type="character" w:styleId="PageNumber">
    <w:name w:val="page number"/>
    <w:basedOn w:val="DefaultParagraphFont"/>
    <w:uiPriority w:val="99"/>
    <w:semiHidden/>
    <w:unhideWhenUsed/>
    <w:rsid w:val="000B1D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7</Pages>
  <Words>3793</Words>
  <Characters>21624</Characters>
  <Application>Microsoft Macintosh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rtland State University</Company>
  <LinksUpToDate>false</LinksUpToDate>
  <CharactersWithSpaces>253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chel M. Smith</dc:creator>
  <cp:lastModifiedBy>Riley Smith</cp:lastModifiedBy>
  <cp:revision>6</cp:revision>
  <dcterms:created xsi:type="dcterms:W3CDTF">2017-07-26T01:18:00Z</dcterms:created>
  <dcterms:modified xsi:type="dcterms:W3CDTF">2017-07-26T01:27:00Z</dcterms:modified>
</cp:coreProperties>
</file>